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A23B7" w14:textId="75BE89CC" w:rsidR="008333B6" w:rsidRDefault="00F71A8D" w:rsidP="004B5269">
      <w:pPr>
        <w:pStyle w:val="Heading1"/>
      </w:pPr>
      <w:r w:rsidRPr="00F71A8D">
        <w:t>Introduction</w:t>
      </w:r>
    </w:p>
    <w:p w14:paraId="594D9CBE" w14:textId="00A49586" w:rsidR="00C27B45" w:rsidRDefault="00C27B45" w:rsidP="00C27B45">
      <w:pPr>
        <w:pStyle w:val="Heading2"/>
      </w:pPr>
      <w:r>
        <w:t>Objective</w:t>
      </w:r>
    </w:p>
    <w:p w14:paraId="2F7195EE" w14:textId="587155FE" w:rsidR="00F71A8D" w:rsidRPr="00F71A8D" w:rsidRDefault="008B792C" w:rsidP="005B6E27">
      <w:pPr>
        <w:jc w:val="both"/>
      </w:pPr>
      <w:r w:rsidRPr="008B792C">
        <w:t>Th</w:t>
      </w:r>
      <w:r w:rsidR="005B6E27">
        <w:t>is project aim</w:t>
      </w:r>
      <w:r w:rsidRPr="008B792C">
        <w:t>s to develop a web-based time management and user identification system that leverages facial recognition technology. The technology employs a camera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to a previously registered image in a database to 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 The article will </w:t>
      </w:r>
      <w:r w:rsidR="00287CBC">
        <w:t>c</w:t>
      </w:r>
      <w:r w:rsidRPr="008B792C">
        <w:t xml:space="preserve">over the steps to set up such a system, including hardware and software prerequisites, installation, and </w:t>
      </w:r>
      <w:r w:rsidR="00FD6148">
        <w:t>customi</w:t>
      </w:r>
      <w:r w:rsidR="009B6DFD">
        <w:t>s</w:t>
      </w:r>
      <w:r w:rsidR="00FD6148">
        <w:t>ation</w:t>
      </w:r>
      <w:r w:rsidRPr="008B792C">
        <w:t xml:space="preserve">. The </w:t>
      </w:r>
      <w:r w:rsidR="00FD6148">
        <w:t>project</w:t>
      </w:r>
      <w:r w:rsidR="00634B12">
        <w:t>’</w:t>
      </w:r>
      <w:r w:rsidR="00FD6148">
        <w:t>s main objectives</w:t>
      </w:r>
      <w:r w:rsidRPr="008B792C">
        <w:t xml:space="preserve"> are to automate time management, do away with the necessity for </w:t>
      </w:r>
      <w:proofErr w:type="spellStart"/>
      <w:r w:rsidRPr="008B792C">
        <w:t>keycards</w:t>
      </w:r>
      <w:proofErr w:type="spellEnd"/>
      <w:r w:rsidRPr="008B792C">
        <w:t>, and increase workplace safety, accessibility, and COVID-19 compliance. It aims to deliver a reliable and approachable solution that lowers human error and raises general workplace efficiency.</w:t>
      </w:r>
    </w:p>
    <w:p w14:paraId="43283246" w14:textId="35EFB9C7" w:rsidR="00F16DA5" w:rsidRDefault="006E0086" w:rsidP="003F4E1F">
      <w:pPr>
        <w:pStyle w:val="Heading1"/>
      </w:pPr>
      <w:r>
        <w:lastRenderedPageBreak/>
        <w:t>Research</w:t>
      </w:r>
    </w:p>
    <w:p w14:paraId="6574AC9B" w14:textId="69BC6BA7" w:rsidR="00302608" w:rsidRDefault="00302608" w:rsidP="00302608">
      <w:pPr>
        <w:pStyle w:val="Heading2"/>
      </w:pPr>
      <w:r>
        <w:t>Introduction</w:t>
      </w:r>
    </w:p>
    <w:p w14:paraId="07C6DD9A" w14:textId="5599095A" w:rsidR="00251FAD" w:rsidRPr="00251FAD" w:rsidRDefault="004C279E" w:rsidP="00251FAD">
      <w:pPr>
        <w:jc w:val="bot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Author </w:t>
      </w:r>
      <w:r w:rsidR="00596680">
        <w:t>examines the various techniques and methodologies these companies employ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2AC11907" w14:textId="44C8C4EE" w:rsidR="00E71B0E" w:rsidRDefault="007B2B60">
      <w:pPr>
        <w:pStyle w:val="Heading2"/>
      </w:pPr>
      <w:r>
        <w:t xml:space="preserve">Why facial recognition is </w:t>
      </w:r>
      <w:proofErr w:type="gramStart"/>
      <w:r>
        <w:t>popular</w:t>
      </w:r>
      <w:proofErr w:type="gramEnd"/>
    </w:p>
    <w:p w14:paraId="54876A1F" w14:textId="371D98C2" w:rsidR="00F24BD2" w:rsidRPr="00F24BD2" w:rsidRDefault="00F24BD2" w:rsidP="00F24BD2">
      <w:pPr>
        <w:pStyle w:val="Paragraph"/>
      </w:pPr>
      <w:r w:rsidRPr="00F24BD2">
        <w:t xml:space="preserve">In recent years, facial recognition has become more popular because it can be used for many things, like security, marketing, and social media. The technology can identify people and their traits, and thanks to improvements in artificial intelligence and machine learning, it is much more accurate than it used to be. </w:t>
      </w:r>
      <w:r w:rsidR="00D51E1B">
        <w:t xml:space="preserve">But </w:t>
      </w:r>
      <w:r w:rsidR="009703AA">
        <w:t xml:space="preserve">some concerns </w:t>
      </w:r>
      <w:r w:rsidRPr="00F24BD2">
        <w:t xml:space="preserve">have been raised about how facial recognition affects ethics and privacy, especially </w:t>
      </w:r>
      <w:r w:rsidR="009703AA">
        <w:t>regarding</w:t>
      </w:r>
      <w:r w:rsidRPr="00F24BD2">
        <w:t xml:space="preserve"> surveillance and how its algorithms might be </w:t>
      </w:r>
      <w:proofErr w:type="spellStart"/>
      <w:r w:rsidRPr="00F24BD2">
        <w:t>biassed</w:t>
      </w:r>
      <w:proofErr w:type="spellEnd"/>
      <w:r w:rsidRPr="00F24BD2">
        <w:t xml:space="preserve">. The use of facial recognition technology has been discussed and regulated. Some countries and cities have banned or limited the use of this technology. Still, facial recognition is likely to stay an important and widespread technology in many areas, and more research is needed to </w:t>
      </w:r>
      <w:r>
        <w:t>ensure it is used responsibly and ethicall</w:t>
      </w:r>
      <w:r w:rsidRPr="00F24BD2">
        <w:t>y.</w:t>
      </w:r>
    </w:p>
    <w:p w14:paraId="3EB6690A" w14:textId="462BE0A2" w:rsidR="008B3EA8" w:rsidRDefault="00E33610" w:rsidP="008B3EA8">
      <w:pPr>
        <w:pStyle w:val="Heading2"/>
        <w:rPr>
          <w:rFonts w:ascii="Times New Roman" w:hAnsi="Times New Roman" w:cs="Times New Roman"/>
        </w:rPr>
      </w:pPr>
      <w:r w:rsidRPr="00E33610">
        <w:rPr>
          <w:rFonts w:ascii="Times New Roman" w:hAnsi="Times New Roman" w:cs="Times New Roman"/>
        </w:rPr>
        <w:t>Facial recognition in the software industry</w:t>
      </w:r>
    </w:p>
    <w:p w14:paraId="38CE3021" w14:textId="7E1EC292" w:rsidR="00066FE0" w:rsidRDefault="000B7F7A" w:rsidP="009A62DF">
      <w:pPr>
        <w:rPr>
          <w:rFonts w:cs="Times New Roman"/>
          <w:b/>
          <w:bCs/>
        </w:rPr>
      </w:pPr>
      <w:r w:rsidRPr="006A4152">
        <w:rPr>
          <w:rFonts w:cs="Times New Roman"/>
          <w:b/>
          <w:bCs/>
        </w:rPr>
        <w:t xml:space="preserve">Face recognition on Facebook is handled by </w:t>
      </w:r>
      <w:proofErr w:type="spellStart"/>
      <w:r w:rsidRPr="006A4152">
        <w:rPr>
          <w:rFonts w:cs="Times New Roman"/>
          <w:b/>
          <w:bCs/>
        </w:rPr>
        <w:t>DeepFace</w:t>
      </w:r>
      <w:proofErr w:type="spellEnd"/>
      <w:r w:rsidRPr="006A4152">
        <w:rPr>
          <w:rFonts w:cs="Times New Roman"/>
          <w:b/>
          <w:bCs/>
        </w:rPr>
        <w:t>.</w:t>
      </w:r>
    </w:p>
    <w:p w14:paraId="7D1B49C8" w14:textId="7C6BE29D" w:rsidR="006D3EF8" w:rsidRPr="006D3EF8" w:rsidRDefault="006D3EF8" w:rsidP="00926B0F">
      <w:pPr>
        <w:pStyle w:val="Paragraph"/>
      </w:pPr>
      <w:r w:rsidRPr="006D3EF8">
        <w:lastRenderedPageBreak/>
        <w:t xml:space="preserve">A Facebook research team created the deep learning facial recognition algorithm known as </w:t>
      </w:r>
      <w:proofErr w:type="spellStart"/>
      <w:r w:rsidRPr="006D3EF8">
        <w:t>DeepFace</w:t>
      </w:r>
      <w:proofErr w:type="spellEnd"/>
      <w:r w:rsidRPr="006D3EF8">
        <w:t>.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EndPr/>
        <w:sdtContent>
          <w:r w:rsidR="0047072B">
            <w:fldChar w:fldCharType="begin"/>
          </w:r>
          <w:r w:rsidR="007A38F7">
            <w:instrText xml:space="preserve">CITATION Wik22 \l 2057 </w:instrText>
          </w:r>
          <w:r w:rsidR="0047072B">
            <w:fldChar w:fldCharType="separate"/>
          </w:r>
          <w:r w:rsidR="009E57D4">
            <w:rPr>
              <w:noProof/>
            </w:rPr>
            <w:t xml:space="preserve"> </w:t>
          </w:r>
          <w:r w:rsidR="009E57D4" w:rsidRPr="009E57D4">
            <w:rPr>
              <w:noProof/>
            </w:rPr>
            <w:t>(DeepFace, 2022)</w:t>
          </w:r>
          <w:r w:rsidR="0047072B">
            <w:fldChar w:fldCharType="end"/>
          </w:r>
        </w:sdtContent>
      </w:sdt>
      <w:r w:rsidRPr="006D3EF8">
        <w:t>.</w:t>
      </w:r>
      <w:r w:rsidR="00B76F13">
        <w:t xml:space="preserve"> </w:t>
      </w:r>
      <w:r w:rsidR="00B76F13" w:rsidRPr="00B76F13">
        <w:t xml:space="preserve">With 97% accuracy, </w:t>
      </w:r>
      <w:proofErr w:type="spellStart"/>
      <w:r w:rsidR="00B76F13" w:rsidRPr="00B76F13">
        <w:t>DeepFace</w:t>
      </w:r>
      <w:proofErr w:type="spellEnd"/>
      <w:r w:rsidR="00B76F13" w:rsidRPr="00B76F13">
        <w:t xml:space="preserve"> algorithms can recogni</w:t>
      </w:r>
      <w:r w:rsidR="009B6DFD">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EndPr/>
        <w:sdtContent>
          <w:r w:rsidR="005D79E5">
            <w:fldChar w:fldCharType="begin"/>
          </w:r>
          <w:r w:rsidR="007A38F7">
            <w:instrText xml:space="preserve">CITATION Wik22 \l 2057 </w:instrText>
          </w:r>
          <w:r w:rsidR="005D79E5">
            <w:fldChar w:fldCharType="separate"/>
          </w:r>
          <w:r w:rsidR="009E57D4">
            <w:rPr>
              <w:noProof/>
            </w:rPr>
            <w:t xml:space="preserve"> </w:t>
          </w:r>
          <w:r w:rsidR="009E57D4" w:rsidRPr="009E57D4">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proofErr w:type="gramStart"/>
      <w:r w:rsidR="007D09C2">
        <w:t>T</w:t>
      </w:r>
      <w:r w:rsidR="005D79E5" w:rsidRPr="005D79E5">
        <w:t>herefore</w:t>
      </w:r>
      <w:proofErr w:type="gramEnd"/>
      <w:r w:rsidR="005D79E5" w:rsidRPr="005D79E5">
        <w:t xml:space="preserve"> they can only recall a </w:t>
      </w:r>
      <w:r w:rsidR="007D09C2">
        <w:t>limi</w:t>
      </w:r>
      <w:r w:rsidR="005D79E5" w:rsidRPr="005D79E5">
        <w:t xml:space="preserve">ted amount of faces. </w:t>
      </w:r>
      <w:proofErr w:type="spellStart"/>
      <w:r w:rsidR="005D79E5" w:rsidRPr="005D79E5">
        <w:t>DeppFace</w:t>
      </w:r>
      <w:proofErr w:type="spellEnd"/>
      <w:r w:rsidR="005D79E5" w:rsidRPr="005D79E5">
        <w:t>, on the other hand, identifies all 1.4 billion users, and this number is continually expanding.</w:t>
      </w:r>
      <w:r w:rsidR="00790D4A">
        <w:t xml:space="preserve"> </w:t>
      </w:r>
      <w:r w:rsidR="00790D4A" w:rsidRPr="00790D4A">
        <w:t xml:space="preserve">The </w:t>
      </w:r>
      <w:proofErr w:type="spellStart"/>
      <w:r w:rsidR="00790D4A" w:rsidRPr="00790D4A">
        <w:t>DeepFace</w:t>
      </w:r>
      <w:proofErr w:type="spellEnd"/>
      <w:r w:rsidR="00790D4A" w:rsidRPr="00790D4A">
        <w:t xml:space="preserve"> </w:t>
      </w:r>
      <w:r w:rsidR="0072081C">
        <w:t>S</w:t>
      </w:r>
      <w:r w:rsidR="00790D4A" w:rsidRPr="00790D4A">
        <w:t xml:space="preserve">ystem </w:t>
      </w:r>
      <w:r w:rsidR="00E11CA5">
        <w:t>comprises</w:t>
      </w:r>
      <w:r w:rsidR="00790D4A" w:rsidRPr="00790D4A">
        <w:t xml:space="preserve"> four parts: a 2D alignment module, a 3D alignment module, a </w:t>
      </w:r>
      <w:proofErr w:type="spellStart"/>
      <w:r w:rsidR="00790D4A" w:rsidRPr="00790D4A">
        <w:t>frontalization</w:t>
      </w:r>
      <w:proofErr w:type="spellEnd"/>
      <w:r w:rsidR="00790D4A" w:rsidRPr="00790D4A">
        <w:t xml:space="preserve"> module, and a neural network module. When a picture of a face is sent through them in order, a 4096-dimensional feature vector is made that represents the </w:t>
      </w:r>
      <w:r w:rsidR="005B6E27">
        <w:t>f</w:t>
      </w:r>
      <w:r w:rsidR="00790D4A" w:rsidRPr="00790D4A">
        <w:t>ace. After that, the feature vector can be used for a wide range of tasks.</w:t>
      </w:r>
      <w:r w:rsidR="00FD1F1A">
        <w:t xml:space="preserve"> </w:t>
      </w:r>
      <w:r w:rsidR="00FD1F1A" w:rsidRPr="00FD1F1A">
        <w:t>For instance, a face may be recogni</w:t>
      </w:r>
      <w:r w:rsidR="009B6DFD">
        <w:t>s</w:t>
      </w:r>
      <w:r w:rsidR="00FD1F1A" w:rsidRPr="00FD1F1A">
        <w:t xml:space="preserve">ed by comparing its feature vector to a list of existing faces and determining which </w:t>
      </w:r>
      <w:r w:rsidR="005B6E27">
        <w:t>f</w:t>
      </w:r>
      <w:r w:rsidR="00FD1F1A" w:rsidRPr="00FD1F1A">
        <w:t>ace has the highest resemblance to the other faces</w:t>
      </w:r>
      <w:r w:rsidR="00634B12">
        <w:t>’</w:t>
      </w:r>
      <w:r w:rsidR="00FD1F1A" w:rsidRPr="00FD1F1A">
        <w:t xml:space="preserve"> feature vectors </w:t>
      </w:r>
      <w:sdt>
        <w:sdtPr>
          <w:id w:val="236295681"/>
          <w:lock w:val="contentLocked"/>
          <w:placeholder>
            <w:docPart w:val="DefaultPlaceholder_1081868574"/>
          </w:placeholder>
          <w:citation/>
        </w:sdtPr>
        <w:sdtEndPr/>
        <w:sdtContent>
          <w:r w:rsidR="00280AEF">
            <w:fldChar w:fldCharType="begin"/>
          </w:r>
          <w:r w:rsidR="007A38F7">
            <w:instrText xml:space="preserve">CITATION Wik22 \l 2057 </w:instrText>
          </w:r>
          <w:r w:rsidR="00280AEF">
            <w:fldChar w:fldCharType="separate"/>
          </w:r>
          <w:r w:rsidR="009E57D4">
            <w:rPr>
              <w:noProof/>
            </w:rPr>
            <w:t xml:space="preserve"> </w:t>
          </w:r>
          <w:r w:rsidR="009E57D4" w:rsidRPr="009E57D4">
            <w:rPr>
              <w:noProof/>
            </w:rPr>
            <w:t>(DeepFace, 2022)</w:t>
          </w:r>
          <w:r w:rsidR="00280AEF">
            <w:fldChar w:fldCharType="end"/>
          </w:r>
        </w:sdtContent>
      </w:sdt>
      <w:r w:rsidR="00790D4A" w:rsidRPr="00790D4A">
        <w:t>.</w:t>
      </w:r>
      <w:r w:rsidR="00990369">
        <w:t xml:space="preserve"> </w:t>
      </w:r>
      <w:r w:rsidR="005B4827" w:rsidRPr="005B4827">
        <w:t xml:space="preserve">The fact that the </w:t>
      </w:r>
      <w:proofErr w:type="spellStart"/>
      <w:r w:rsidR="005B4827" w:rsidRPr="005B4827">
        <w:t>DeepFace</w:t>
      </w:r>
      <w:proofErr w:type="spellEnd"/>
      <w:r w:rsidR="005B4827" w:rsidRPr="005B4827">
        <w:t xml:space="preserve"> facial recognition software learns from each new photo it recogni</w:t>
      </w:r>
      <w:r w:rsidR="009B6DFD">
        <w:t>s</w:t>
      </w:r>
      <w:r w:rsidR="005B4827" w:rsidRPr="005B4827">
        <w:t xml:space="preserve">es and adds what it discovers to the database </w:t>
      </w:r>
      <w:proofErr w:type="gramStart"/>
      <w:r w:rsidR="005B4827" w:rsidRPr="005B4827">
        <w:t>in order to</w:t>
      </w:r>
      <w:proofErr w:type="gramEnd"/>
      <w:r w:rsidR="005B4827" w:rsidRPr="005B4827">
        <w:t xml:space="preserve"> improve a person</w:t>
      </w:r>
      <w:r w:rsidR="00634B12">
        <w:t>’</w:t>
      </w:r>
      <w:r w:rsidR="005B4827" w:rsidRPr="005B4827">
        <w:t>s facial profile is one of the program</w:t>
      </w:r>
      <w:r w:rsidR="00634B12">
        <w:t>’</w:t>
      </w:r>
      <w:r w:rsidR="005B4827" w:rsidRPr="005B4827">
        <w:t>s most advantageous features.</w:t>
      </w:r>
    </w:p>
    <w:p w14:paraId="489B2131" w14:textId="77777777" w:rsidR="00FB5515" w:rsidRPr="00FB5515" w:rsidRDefault="003E3440" w:rsidP="009A62DF">
      <w:pPr>
        <w:rPr>
          <w:rFonts w:cs="Times New Roman"/>
          <w:b/>
          <w:bCs/>
        </w:rPr>
      </w:pPr>
      <w:r w:rsidRPr="00FB5515">
        <w:rPr>
          <w:rFonts w:cs="Times New Roman"/>
          <w:b/>
          <w:bCs/>
        </w:rPr>
        <w:t>How does Apple Face ID work, and what is it?</w:t>
      </w:r>
    </w:p>
    <w:p w14:paraId="105F640E" w14:textId="7FD7D159" w:rsidR="00235C38" w:rsidRDefault="00662498" w:rsidP="009A62DF">
      <w:pPr>
        <w:rPr>
          <w:rFonts w:cs="Times New Roman"/>
        </w:rPr>
      </w:pPr>
      <w:r w:rsidRPr="00CD6C5F">
        <w:rPr>
          <w:rFonts w:cs="Times New Roman"/>
        </w:rPr>
        <w:t>Before</w:t>
      </w:r>
      <w:r w:rsidR="007950EB">
        <w:rPr>
          <w:rFonts w:cs="Times New Roman"/>
        </w:rPr>
        <w:t>,</w:t>
      </w:r>
      <w:r w:rsidRPr="00662498">
        <w:rPr>
          <w:rFonts w:cs="Times New Roman"/>
        </w:rPr>
        <w:t xml:space="preserve"> </w:t>
      </w:r>
      <w:r w:rsidR="007950EB">
        <w:rPr>
          <w:rFonts w:cs="Times New Roman"/>
        </w:rPr>
        <w:t>a simple number password protected Apple products, b</w:t>
      </w:r>
      <w:r w:rsidRPr="00662498">
        <w:rPr>
          <w:rFonts w:cs="Times New Roman"/>
        </w:rPr>
        <w:t xml:space="preserve">ut starting with the iPhone 5S in 2013, they were </w:t>
      </w:r>
      <w:r w:rsidR="00255CA2">
        <w:rPr>
          <w:rFonts w:cs="Times New Roman"/>
        </w:rPr>
        <w:t>get</w:t>
      </w:r>
      <w:r w:rsidR="009A6834">
        <w:rPr>
          <w:rFonts w:cs="Times New Roman"/>
        </w:rPr>
        <w:t>ting</w:t>
      </w:r>
      <w:r w:rsidR="00255CA2">
        <w:rPr>
          <w:rFonts w:cs="Times New Roman"/>
        </w:rPr>
        <w:t xml:space="preserve"> read o</w:t>
      </w:r>
      <w:r w:rsidR="009A6834">
        <w:rPr>
          <w:rFonts w:cs="Times New Roman"/>
        </w:rPr>
        <w:t>f</w:t>
      </w:r>
      <w:r w:rsidR="00255CA2">
        <w:rPr>
          <w:rFonts w:cs="Times New Roman"/>
        </w:rPr>
        <w:t>f</w:t>
      </w:r>
      <w:r w:rsidRPr="00662498">
        <w:rPr>
          <w:rFonts w:cs="Times New Roman"/>
        </w:rPr>
        <w:t xml:space="preserve"> in </w:t>
      </w:r>
      <w:proofErr w:type="spellStart"/>
      <w:r w:rsidR="001D5B7A">
        <w:rPr>
          <w:rFonts w:cs="Times New Roman"/>
        </w:rPr>
        <w:t>favor</w:t>
      </w:r>
      <w:proofErr w:type="spellEnd"/>
      <w:r w:rsidRPr="00662498">
        <w:rPr>
          <w:rFonts w:cs="Times New Roman"/>
        </w:rPr>
        <w:t xml:space="preserve"> of fingerprint readers in new phones. After having fun with fingerprint readers, Apple </w:t>
      </w:r>
      <w:r w:rsidR="000B060C">
        <w:rPr>
          <w:rFonts w:cs="Times New Roman"/>
        </w:rPr>
        <w:t>decided</w:t>
      </w:r>
      <w:r w:rsidRPr="00662498">
        <w:rPr>
          <w:rFonts w:cs="Times New Roman"/>
        </w:rPr>
        <w:t xml:space="preserve"> that if they were going to take unlocking to a new level, they needed to make it safer and faster. In 2017, they released the iPhone X with </w:t>
      </w:r>
      <w:r w:rsidR="00DD33DB">
        <w:rPr>
          <w:rFonts w:cs="Times New Roman"/>
        </w:rPr>
        <w:t>a</w:t>
      </w:r>
      <w:r w:rsidRPr="00662498">
        <w:rPr>
          <w:rFonts w:cs="Times New Roman"/>
        </w:rPr>
        <w:t xml:space="preserve"> </w:t>
      </w:r>
      <w:r w:rsidR="000B060C">
        <w:rPr>
          <w:rFonts w:cs="Times New Roman"/>
        </w:rPr>
        <w:t>unique</w:t>
      </w:r>
      <w:r w:rsidRPr="00662498">
        <w:rPr>
          <w:rFonts w:cs="Times New Roman"/>
        </w:rPr>
        <w:t xml:space="preserve"> face recognition feature </w:t>
      </w:r>
      <w:r w:rsidR="00354515">
        <w:rPr>
          <w:rFonts w:cs="Times New Roman"/>
        </w:rPr>
        <w:t xml:space="preserve">called </w:t>
      </w:r>
      <w:r w:rsidRPr="00662498">
        <w:rPr>
          <w:rFonts w:cs="Times New Roman"/>
        </w:rPr>
        <w:t>Face ID.</w:t>
      </w:r>
      <w:r w:rsidR="00943723">
        <w:rPr>
          <w:rFonts w:cs="Times New Roman"/>
        </w:rPr>
        <w:t xml:space="preserve"> </w:t>
      </w:r>
      <w:r w:rsidR="00943723" w:rsidRPr="00943723">
        <w:rPr>
          <w:rFonts w:cs="Times New Roman"/>
        </w:rPr>
        <w:t>Face ID creates a comprehensive 3D map of the user</w:t>
      </w:r>
      <w:r w:rsidR="00634B12">
        <w:rPr>
          <w:rFonts w:cs="Times New Roman"/>
        </w:rPr>
        <w:t>’</w:t>
      </w:r>
      <w:r w:rsidR="00943723" w:rsidRPr="00943723">
        <w:rPr>
          <w:rFonts w:cs="Times New Roman"/>
        </w:rPr>
        <w:t xml:space="preserve">s </w:t>
      </w:r>
      <w:r w:rsidR="005B6E27">
        <w:rPr>
          <w:rFonts w:cs="Times New Roman"/>
        </w:rPr>
        <w:t>f</w:t>
      </w:r>
      <w:r w:rsidR="00943723" w:rsidRPr="00943723">
        <w:rPr>
          <w:rFonts w:cs="Times New Roman"/>
        </w:rPr>
        <w:t xml:space="preserve">ace using a </w:t>
      </w:r>
      <w:r w:rsidR="00634B12">
        <w:rPr>
          <w:rFonts w:cs="Times New Roman"/>
        </w:rPr>
        <w:t>“</w:t>
      </w:r>
      <w:proofErr w:type="spellStart"/>
      <w:r w:rsidR="00943723" w:rsidRPr="00943723">
        <w:rPr>
          <w:rFonts w:cs="Times New Roman"/>
        </w:rPr>
        <w:t>TrueDepth</w:t>
      </w:r>
      <w:proofErr w:type="spellEnd"/>
      <w:r w:rsidR="00943723" w:rsidRPr="00943723">
        <w:rPr>
          <w:rFonts w:cs="Times New Roman"/>
        </w:rPr>
        <w:t xml:space="preserve"> camera system,</w:t>
      </w:r>
      <w:r w:rsidR="00634B12">
        <w:rPr>
          <w:rFonts w:cs="Times New Roman"/>
        </w:rPr>
        <w:t>”</w:t>
      </w:r>
      <w:r w:rsidR="00943723" w:rsidRPr="00943723">
        <w:rPr>
          <w:rFonts w:cs="Times New Roman"/>
        </w:rPr>
        <w:t xml:space="preserve"> </w:t>
      </w:r>
      <w:r w:rsidR="00280AEF">
        <w:rPr>
          <w:rFonts w:cs="Times New Roman"/>
        </w:rPr>
        <w:t>comprising</w:t>
      </w:r>
      <w:r w:rsidR="00943723" w:rsidRPr="00943723">
        <w:rPr>
          <w:rFonts w:cs="Times New Roman"/>
        </w:rPr>
        <w:t xml:space="preserve"> </w:t>
      </w:r>
      <w:r w:rsidR="009A6834">
        <w:rPr>
          <w:rFonts w:cs="Times New Roman"/>
        </w:rPr>
        <w:t>an</w:t>
      </w:r>
      <w:r w:rsidR="0080018F" w:rsidRPr="0080018F">
        <w:rPr>
          <w:rFonts w:cs="Times New Roman"/>
        </w:rPr>
        <w:t xml:space="preserve"> array of </w:t>
      </w:r>
      <w:r w:rsidR="00943723" w:rsidRPr="00943723">
        <w:rPr>
          <w:rFonts w:cs="Times New Roman"/>
        </w:rPr>
        <w:t xml:space="preserve">sensors, cameras, and a dot projector </w:t>
      </w:r>
      <w:r w:rsidR="0080018F" w:rsidRPr="0080018F">
        <w:rPr>
          <w:rFonts w:cs="Times New Roman"/>
        </w:rPr>
        <w:t xml:space="preserve">housed in the notch </w:t>
      </w:r>
      <w:r w:rsidR="00943723" w:rsidRPr="00943723">
        <w:rPr>
          <w:rFonts w:cs="Times New Roman"/>
        </w:rPr>
        <w:t xml:space="preserve">at the top of the </w:t>
      </w:r>
      <w:r w:rsidR="00BB2E64">
        <w:rPr>
          <w:rFonts w:cs="Times New Roman"/>
        </w:rPr>
        <w:t>phone</w:t>
      </w:r>
      <w:r w:rsidR="00943723" w:rsidRPr="00943723">
        <w:rPr>
          <w:rFonts w:cs="Times New Roman"/>
        </w:rPr>
        <w:t xml:space="preserve"> display </w:t>
      </w:r>
      <w:sdt>
        <w:sdtPr>
          <w:rPr>
            <w:rFonts w:cs="Times New Roman"/>
          </w:rPr>
          <w:id w:val="-2122523713"/>
          <w:lock w:val="contentLocked"/>
          <w:placeholder>
            <w:docPart w:val="DefaultPlaceholder_1081868574"/>
          </w:placeholder>
          <w:citation/>
        </w:sdtPr>
        <w:sdtEndPr/>
        <w:sdtContent>
          <w:r w:rsidR="00675EB5">
            <w:rPr>
              <w:rFonts w:cs="Times New Roman"/>
            </w:rPr>
            <w:fldChar w:fldCharType="begin"/>
          </w:r>
          <w:r w:rsidR="00675EB5">
            <w:rPr>
              <w:rFonts w:cs="Times New Roman"/>
            </w:rPr>
            <w:instrText xml:space="preserve"> CITATION Poc18 \l 2057 </w:instrText>
          </w:r>
          <w:r w:rsidR="00675EB5">
            <w:rPr>
              <w:rFonts w:cs="Times New Roman"/>
            </w:rPr>
            <w:fldChar w:fldCharType="separate"/>
          </w:r>
          <w:r w:rsidR="009E57D4" w:rsidRPr="009E57D4">
            <w:rPr>
              <w:rFonts w:cs="Times New Roman"/>
              <w:noProof/>
            </w:rPr>
            <w:t>(Pocket-lint, 2018)</w:t>
          </w:r>
          <w:r w:rsidR="00675EB5">
            <w:rPr>
              <w:rFonts w:cs="Times New Roman"/>
            </w:rPr>
            <w:fldChar w:fldCharType="end"/>
          </w:r>
        </w:sdtContent>
      </w:sdt>
      <w:r w:rsidR="00943723" w:rsidRPr="00943723">
        <w:rPr>
          <w:rFonts w:cs="Times New Roman"/>
        </w:rPr>
        <w:t xml:space="preserve">. </w:t>
      </w:r>
      <w:r w:rsidR="00D86E81" w:rsidRPr="00D86E81">
        <w:rPr>
          <w:rFonts w:cs="Times New Roman"/>
        </w:rPr>
        <w:t>The technology does a safe authentication check when you peek at your phone, and if it recogni</w:t>
      </w:r>
      <w:r w:rsidR="009B6DFD">
        <w:rPr>
          <w:rFonts w:cs="Times New Roman"/>
        </w:rPr>
        <w:t>s</w:t>
      </w:r>
      <w:r w:rsidR="00D86E81" w:rsidRPr="00D86E81">
        <w:rPr>
          <w:rFonts w:cs="Times New Roman"/>
        </w:rPr>
        <w:t>es you, you may unlock your phone or quickly and easily authori</w:t>
      </w:r>
      <w:r w:rsidR="009B6DFD">
        <w:rPr>
          <w:rFonts w:cs="Times New Roman"/>
        </w:rPr>
        <w:t>s</w:t>
      </w:r>
      <w:r w:rsidR="00D86E81" w:rsidRPr="00D86E81">
        <w:rPr>
          <w:rFonts w:cs="Times New Roman"/>
        </w:rPr>
        <w:t>e a payment</w:t>
      </w:r>
      <w:sdt>
        <w:sdtPr>
          <w:rPr>
            <w:rFonts w:cs="Times New Roman"/>
          </w:rPr>
          <w:id w:val="2001229676"/>
          <w:lock w:val="contentLocked"/>
          <w:placeholder>
            <w:docPart w:val="DefaultPlaceholder_1081868574"/>
          </w:placeholder>
          <w:citation/>
        </w:sdtPr>
        <w:sdtEndPr/>
        <w:sdtContent>
          <w:r w:rsidR="00A43259">
            <w:rPr>
              <w:rFonts w:cs="Times New Roman"/>
            </w:rPr>
            <w:fldChar w:fldCharType="begin"/>
          </w:r>
          <w:r w:rsidR="00A43259">
            <w:rPr>
              <w:rFonts w:cs="Times New Roman"/>
            </w:rPr>
            <w:instrText xml:space="preserve"> CITATION Poc18 \l 2057 </w:instrText>
          </w:r>
          <w:r w:rsidR="00A43259">
            <w:rPr>
              <w:rFonts w:cs="Times New Roman"/>
            </w:rPr>
            <w:fldChar w:fldCharType="separate"/>
          </w:r>
          <w:r w:rsidR="009E57D4">
            <w:rPr>
              <w:rFonts w:cs="Times New Roman"/>
              <w:noProof/>
            </w:rPr>
            <w:t xml:space="preserve"> </w:t>
          </w:r>
          <w:r w:rsidR="009E57D4" w:rsidRPr="009E57D4">
            <w:rPr>
              <w:rFonts w:cs="Times New Roman"/>
              <w:noProof/>
            </w:rPr>
            <w:t>(Pocket-lint, 2018)</w:t>
          </w:r>
          <w:r w:rsidR="00A43259">
            <w:rPr>
              <w:rFonts w:cs="Times New Roman"/>
            </w:rPr>
            <w:fldChar w:fldCharType="end"/>
          </w:r>
        </w:sdtContent>
      </w:sdt>
      <w:r w:rsidR="00D86E81" w:rsidRPr="00D86E81">
        <w:rPr>
          <w:rFonts w:cs="Times New Roman"/>
        </w:rPr>
        <w:t>.</w:t>
      </w:r>
      <w:r w:rsidR="00466BBF">
        <w:rPr>
          <w:rFonts w:cs="Times New Roman"/>
        </w:rPr>
        <w:t xml:space="preserve"> </w:t>
      </w:r>
      <w:r w:rsidR="00466BBF" w:rsidRPr="00466BBF">
        <w:rPr>
          <w:rFonts w:cs="Times New Roman"/>
        </w:rPr>
        <w:t xml:space="preserve">The </w:t>
      </w:r>
      <w:proofErr w:type="spellStart"/>
      <w:r w:rsidR="00466BBF" w:rsidRPr="00466BBF">
        <w:rPr>
          <w:rFonts w:cs="Times New Roman"/>
        </w:rPr>
        <w:t>TrueDepth</w:t>
      </w:r>
      <w:proofErr w:type="spellEnd"/>
      <w:r w:rsidR="00466BBF" w:rsidRPr="00466BBF">
        <w:rPr>
          <w:rFonts w:cs="Times New Roman"/>
        </w:rPr>
        <w:t xml:space="preserve"> camera system, neural networks, and </w:t>
      </w:r>
    </w:p>
    <w:p w14:paraId="7F9BC125" w14:textId="717FC15B" w:rsidR="00D86E81" w:rsidRDefault="00466BBF" w:rsidP="00926B0F">
      <w:pPr>
        <w:pStyle w:val="Paragraph"/>
      </w:pPr>
      <w:r w:rsidRPr="00466BBF">
        <w:lastRenderedPageBreak/>
        <w:t xml:space="preserve">Bionic chips are just a few hardware elements that </w:t>
      </w:r>
      <w:r w:rsidR="005B6E27">
        <w:t>f</w:t>
      </w:r>
      <w:r w:rsidRPr="00466BBF">
        <w:t>ace ID depends on. Face ID can adapt to changes in a person</w:t>
      </w:r>
      <w:r w:rsidR="00634B12">
        <w:t>’</w:t>
      </w:r>
      <w:r w:rsidRPr="00466BBF">
        <w:t xml:space="preserve">s appearance, such as the application of cosmetic makeup or the development of facial hair. </w:t>
      </w:r>
      <w:r w:rsidR="00067DC9">
        <w:t>Suppose there is a more significant change in present appearances, such as shaving one</w:t>
      </w:r>
      <w:r w:rsidR="00634B12">
        <w:t>’</w:t>
      </w:r>
      <w:r w:rsidR="00067DC9">
        <w:t>s beard. In that case</w:t>
      </w:r>
      <w:r w:rsidR="00556ADA">
        <w:t>,</w:t>
      </w:r>
      <w:r w:rsidR="00067DC9">
        <w:t xml:space="preserve"> F</w:t>
      </w:r>
      <w:r w:rsidRPr="00466BBF">
        <w:t>ace ID will first verify a user</w:t>
      </w:r>
      <w:r w:rsidR="00634B12">
        <w:t>’</w:t>
      </w:r>
      <w:r w:rsidRPr="00466BBF">
        <w:t xml:space="preserve">s identification using the user password before updating </w:t>
      </w:r>
      <w:r w:rsidR="00BC31D9">
        <w:t>the user</w:t>
      </w:r>
      <w:r w:rsidR="00634B12">
        <w:t>’</w:t>
      </w:r>
      <w:r w:rsidR="00BC31D9">
        <w:t>s</w:t>
      </w:r>
      <w:r w:rsidRPr="00466BBF">
        <w:t xml:space="preserve"> face data</w:t>
      </w:r>
      <w:sdt>
        <w:sdtPr>
          <w:id w:val="157434569"/>
          <w:citation/>
        </w:sdtPr>
        <w:sdtEndPr/>
        <w:sdtContent>
          <w:r w:rsidR="00BC31D9">
            <w:fldChar w:fldCharType="begin"/>
          </w:r>
          <w:r w:rsidR="00BC31D9">
            <w:instrText xml:space="preserve"> CITATION Poc18 \l 2057 </w:instrText>
          </w:r>
          <w:r w:rsidR="00BC31D9">
            <w:fldChar w:fldCharType="separate"/>
          </w:r>
          <w:r w:rsidR="009E57D4">
            <w:rPr>
              <w:noProof/>
            </w:rPr>
            <w:t xml:space="preserve"> </w:t>
          </w:r>
          <w:r w:rsidR="009E57D4" w:rsidRPr="009E57D4">
            <w:rPr>
              <w:noProof/>
            </w:rPr>
            <w:t>(Pocket-lint, 2018)</w:t>
          </w:r>
          <w:r w:rsidR="00BC31D9">
            <w:fldChar w:fldCharType="end"/>
          </w:r>
        </w:sdtContent>
      </w:sdt>
      <w:r w:rsidRPr="00466BBF">
        <w:t>.</w:t>
      </w:r>
    </w:p>
    <w:p w14:paraId="5B2BE492" w14:textId="22BF9428" w:rsidR="00520F97" w:rsidRDefault="00621223" w:rsidP="002B5B5B">
      <w:pPr>
        <w:keepNext/>
        <w:keepLines/>
        <w:rPr>
          <w:rFonts w:cs="Times New Roman"/>
          <w:b/>
          <w:bCs/>
        </w:rPr>
      </w:pPr>
      <w:r w:rsidRPr="00621223">
        <w:rPr>
          <w:rFonts w:cs="Times New Roman"/>
          <w:b/>
          <w:bCs/>
        </w:rPr>
        <w:t>How does the Google Vision API operate?</w:t>
      </w:r>
    </w:p>
    <w:p w14:paraId="2AA37569" w14:textId="00BB1602" w:rsidR="0053726A" w:rsidRDefault="0053726A" w:rsidP="002B5B5B">
      <w:pPr>
        <w:pStyle w:val="Paragraph"/>
      </w:pPr>
      <w:r w:rsidRPr="0053726A">
        <w:t>One of Google</w:t>
      </w:r>
      <w:r w:rsidR="00634B12">
        <w:t>’</w:t>
      </w:r>
      <w:r w:rsidRPr="0053726A">
        <w:t xml:space="preserve">s most intriguing and least-used capabilities is image-based search. The typical method for finding photographs on the Internet is to enter a phrase (keyword) of interest into the Google search bar, then choose the </w:t>
      </w:r>
      <w:r w:rsidR="00634B12">
        <w:t>“</w:t>
      </w:r>
      <w:r w:rsidRPr="0053726A">
        <w:t>Images</w:t>
      </w:r>
      <w:r w:rsidR="00634B12">
        <w:t>”</w:t>
      </w:r>
      <w:r w:rsidRPr="0053726A">
        <w:t xml:space="preserve"> tab to see the results.</w:t>
      </w:r>
      <w:r w:rsidR="00C67455">
        <w:t xml:space="preserve"> </w:t>
      </w:r>
      <w:r w:rsidR="00C67455" w:rsidRPr="00C67455">
        <w:t xml:space="preserve">In an image-based search, the image itself is the </w:t>
      </w:r>
      <w:r w:rsidR="00634B12">
        <w:t>“</w:t>
      </w:r>
      <w:r w:rsidR="00C67455" w:rsidRPr="00C67455">
        <w:t>keyword</w:t>
      </w:r>
      <w:r w:rsidR="00634B12">
        <w:t>”</w:t>
      </w:r>
      <w:r w:rsidR="00C67455" w:rsidRPr="00C67455">
        <w:t xml:space="preserve"> or starting point, and the search results are images. Since this is how it works, this function is often called </w:t>
      </w:r>
      <w:r w:rsidR="00634B12">
        <w:t>“</w:t>
      </w:r>
      <w:r w:rsidR="00C67455" w:rsidRPr="00C67455">
        <w:t>reverse</w:t>
      </w:r>
      <w:r w:rsidR="00634B12">
        <w:t>”</w:t>
      </w:r>
      <w:r w:rsidR="00C67455" w:rsidRPr="00C67455">
        <w:t xml:space="preserve"> search.</w:t>
      </w:r>
      <w:r w:rsidR="00E8327D">
        <w:t xml:space="preserve"> </w:t>
      </w:r>
      <w:r w:rsidR="00E8327D" w:rsidRPr="00E8327D">
        <w:t>Google</w:t>
      </w:r>
      <w:r w:rsidR="00634B12">
        <w:t>’</w:t>
      </w:r>
      <w:r w:rsidR="00E8327D" w:rsidRPr="00E8327D">
        <w:t xml:space="preserve">s </w:t>
      </w:r>
      <w:r w:rsidR="005336C7">
        <w:t>s</w:t>
      </w:r>
      <w:r w:rsidR="00E8327D" w:rsidRPr="00E8327D">
        <w:t>ystem for recogni</w:t>
      </w:r>
      <w:r w:rsidR="009B6DFD">
        <w:t>s</w:t>
      </w:r>
      <w:r w:rsidR="00E8327D" w:rsidRPr="00E8327D">
        <w:t xml:space="preserve">ing images looks at pictures on the Internet from many angles. Google Vision API can </w:t>
      </w:r>
      <w:r w:rsidR="007100B8">
        <w:t>determine a picture</w:t>
      </w:r>
      <w:r w:rsidR="00E8327D" w:rsidRPr="00E8327D">
        <w:t xml:space="preserve"> based on its shapes, colours, backgrounds, and locations. It can tell if the </w:t>
      </w:r>
      <w:r w:rsidR="00743ACD">
        <w:t>imag</w:t>
      </w:r>
      <w:r w:rsidR="00E8327D" w:rsidRPr="00E8327D">
        <w:t>e is of a person, an animal, an object, or a product.</w:t>
      </w:r>
    </w:p>
    <w:p w14:paraId="5292EC66" w14:textId="76AE1C8E" w:rsidR="00A45B5E" w:rsidRDefault="00A45B5E" w:rsidP="0002012E">
      <w:pPr>
        <w:pStyle w:val="Paragraph"/>
      </w:pPr>
      <w:r w:rsidRPr="00A45B5E">
        <w:t>With the help of pre-trained models on big</w:t>
      </w:r>
      <w:r w:rsidR="00A10A24">
        <w:t>-</w:t>
      </w:r>
      <w:r w:rsidRPr="00A45B5E">
        <w:t>picture datasets, the Google Cloud Vision API employs machine learning to recogni</w:t>
      </w:r>
      <w:r w:rsidR="009B6DFD">
        <w:t>s</w:t>
      </w:r>
      <w:r w:rsidRPr="00A45B5E">
        <w:t xml:space="preserve">e photos. </w:t>
      </w:r>
      <w:r w:rsidR="00824923">
        <w:t>It divides the images into hundreds of categories to identify items, locations, and fac</w:t>
      </w:r>
      <w:r w:rsidRPr="00A45B5E">
        <w:t>es. The findings are then produced with a confidence value</w:t>
      </w:r>
      <w:sdt>
        <w:sdtPr>
          <w:id w:val="-689991561"/>
          <w:citation/>
        </w:sdtPr>
        <w:sdtEndPr/>
        <w:sdtContent>
          <w:r w:rsidR="00004D45">
            <w:fldChar w:fldCharType="begin"/>
          </w:r>
          <w:r w:rsidR="00004D45">
            <w:instrText xml:space="preserve"> CITATION Wha221 \l 2057 </w:instrText>
          </w:r>
          <w:r w:rsidR="00004D45">
            <w:fldChar w:fldCharType="separate"/>
          </w:r>
          <w:r w:rsidR="009E57D4">
            <w:rPr>
              <w:noProof/>
            </w:rPr>
            <w:t xml:space="preserve"> </w:t>
          </w:r>
          <w:r w:rsidR="009E57D4" w:rsidRPr="009E57D4">
            <w:rPr>
              <w:noProof/>
            </w:rPr>
            <w:t>(Vision?, n.d.)</w:t>
          </w:r>
          <w:r w:rsidR="00004D45">
            <w:fldChar w:fldCharType="end"/>
          </w:r>
        </w:sdtContent>
      </w:sdt>
      <w:r w:rsidRPr="00A45B5E">
        <w:t>.</w:t>
      </w:r>
    </w:p>
    <w:p w14:paraId="58D0ED82" w14:textId="39C7BF35" w:rsidR="00AB470A" w:rsidRDefault="00AC0911" w:rsidP="003161CB">
      <w:pPr>
        <w:pStyle w:val="Heading2"/>
      </w:pPr>
      <w:r>
        <w:t>On-Site</w:t>
      </w:r>
      <w:r w:rsidR="00B207C4">
        <w:t xml:space="preserve"> Software solutions in the </w:t>
      </w:r>
      <w:proofErr w:type="gramStart"/>
      <w:r w:rsidR="00B207C4">
        <w:t>Industry</w:t>
      </w:r>
      <w:proofErr w:type="gramEnd"/>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EB4986">
      <w:pPr>
        <w:pStyle w:val="Paragraph"/>
        <w:rPr>
          <w:b/>
          <w:bCs/>
        </w:rPr>
      </w:pPr>
      <w:r w:rsidRPr="00415CA1">
        <w:rPr>
          <w:b/>
          <w:bCs/>
        </w:rPr>
        <w:t>OpenCV</w:t>
      </w:r>
    </w:p>
    <w:p w14:paraId="3EFB963E" w14:textId="52D515DE" w:rsidR="006611E7" w:rsidRPr="006611E7" w:rsidRDefault="00454A3B" w:rsidP="006611E7">
      <w:pPr>
        <w:pStyle w:val="Paragraph"/>
      </w:pPr>
      <w:r w:rsidRPr="006611E7">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 xml:space="preserve">is primarily a real </w:t>
      </w:r>
      <w:proofErr w:type="gramStart"/>
      <w:r w:rsidR="006611E7" w:rsidRPr="006611E7">
        <w:t>transaction</w:t>
      </w:r>
      <w:proofErr w:type="gramEnd"/>
    </w:p>
    <w:p w14:paraId="5C2D486B" w14:textId="0A200A12" w:rsidR="00E85571" w:rsidRDefault="006611E7" w:rsidP="00F379C2">
      <w:pPr>
        <w:pStyle w:val="Paragraph"/>
      </w:pPr>
      <w:r w:rsidRPr="006611E7">
        <w:lastRenderedPageBreak/>
        <w:t>for real-time image processing</w:t>
      </w:r>
      <w:r w:rsidR="000675F2">
        <w:t xml:space="preserve"> </w:t>
      </w:r>
      <w:r w:rsidRPr="006611E7">
        <w:t xml:space="preserve">and is today the most popular solution in the field of image analysis, especially </w:t>
      </w:r>
      <w:r w:rsidR="006C6059">
        <w:t>since</w:t>
      </w:r>
      <w:r w:rsidRPr="006611E7">
        <w:t xml:space="preserve"> it also has native </w:t>
      </w:r>
      <w:r w:rsidR="00C96891">
        <w:t>Nv</w:t>
      </w:r>
      <w:r w:rsidRPr="006611E7">
        <w:t>idia CUDA support. Originally It was written in the C language by Intel engineers</w:t>
      </w:r>
      <w:r w:rsidR="00553AF6">
        <w:t>. Still,</w:t>
      </w:r>
      <w:r w:rsidRPr="006611E7">
        <w:t xml:space="preserve"> it is </w:t>
      </w:r>
      <w:r w:rsidR="006C6059">
        <w:t>also available in C++ and Python, and it</w:t>
      </w:r>
      <w:r w:rsidRPr="006611E7">
        <w:t xml:space="preserve"> has been extended with more language support using shell classes. </w:t>
      </w:r>
      <w:r w:rsidR="00C96891">
        <w:t>D</w:t>
      </w:r>
      <w:r w:rsidRPr="006611E7">
        <w:t>ifferent wrap</w:t>
      </w:r>
      <w:sdt>
        <w:sdtPr>
          <w:id w:val="965393154"/>
          <w:citation/>
        </w:sdtPr>
        <w:sdtEndPr/>
        <w:sdtContent>
          <w:r w:rsidR="000675F2">
            <w:fldChar w:fldCharType="begin"/>
          </w:r>
          <w:r w:rsidR="000675F2">
            <w:instrText xml:space="preserve"> CITATION Goy17 \l 2057 </w:instrText>
          </w:r>
          <w:r w:rsidR="000675F2">
            <w:fldChar w:fldCharType="separate"/>
          </w:r>
          <w:r w:rsidR="009E57D4">
            <w:rPr>
              <w:noProof/>
            </w:rPr>
            <w:t xml:space="preserve"> </w:t>
          </w:r>
          <w:r w:rsidR="009E57D4" w:rsidRPr="009E57D4">
            <w:rPr>
              <w:noProof/>
            </w:rPr>
            <w:t>(Goyal, et al., 2017)</w:t>
          </w:r>
          <w:r w:rsidR="000675F2">
            <w:fldChar w:fldCharType="end"/>
          </w:r>
        </w:sdtContent>
      </w:sdt>
      <w:r w:rsidRPr="006611E7">
        <w:t>.</w:t>
      </w:r>
      <w:r w:rsidR="00F379C2">
        <w:t xml:space="preserve"> In the field of face recognition, for detecting landmarks (</w:t>
      </w:r>
      <w:proofErr w:type="spellStart"/>
      <w:r w:rsidR="00F379C2">
        <w:t>Facemark</w:t>
      </w:r>
      <w:proofErr w:type="spellEnd"/>
      <w:r w:rsidR="00F379C2">
        <w:t xml:space="preserve"> API) and </w:t>
      </w:r>
      <w:r w:rsidR="00C96891">
        <w:t xml:space="preserve">is </w:t>
      </w:r>
      <w:r w:rsidR="00F379C2">
        <w:t xml:space="preserve">suitable for solving related problems (e.g. finding faces, drawing landmarks), but it also has many other functions </w:t>
      </w:r>
      <w:proofErr w:type="gramStart"/>
      <w:r w:rsidR="00F379C2">
        <w:t>( e.g.</w:t>
      </w:r>
      <w:proofErr w:type="gramEnd"/>
      <w:r w:rsidR="00F379C2">
        <w:t xml:space="preserve"> use own </w:t>
      </w:r>
      <w:r w:rsidR="001A1539">
        <w:t>F</w:t>
      </w:r>
      <w:r w:rsidR="00F379C2">
        <w:t xml:space="preserve">ace and Fischer face). The solution uses a </w:t>
      </w:r>
      <w:proofErr w:type="spellStart"/>
      <w:r w:rsidR="00F379C2">
        <w:t>Haar</w:t>
      </w:r>
      <w:proofErr w:type="spellEnd"/>
      <w:r w:rsidR="00F379C2">
        <w:t>-Cascade classifier for face recognition, a machine learning-based method that uses cascading layers</w:t>
      </w:r>
      <w:sdt>
        <w:sdtPr>
          <w:id w:val="288251689"/>
          <w:citation/>
        </w:sdtPr>
        <w:sdtEndPr/>
        <w:sdtContent>
          <w:r w:rsidR="00A422CC">
            <w:fldChar w:fldCharType="begin"/>
          </w:r>
          <w:r w:rsidR="00A422CC">
            <w:instrText xml:space="preserve"> CITATION PVi03 \l 2057 </w:instrText>
          </w:r>
          <w:r w:rsidR="00A422CC">
            <w:fldChar w:fldCharType="separate"/>
          </w:r>
          <w:r w:rsidR="009E57D4">
            <w:rPr>
              <w:noProof/>
            </w:rPr>
            <w:t xml:space="preserve"> </w:t>
          </w:r>
          <w:r w:rsidR="009E57D4" w:rsidRPr="009E57D4">
            <w:rPr>
              <w:noProof/>
            </w:rPr>
            <w:t>(Viola &amp; M.Jones, 2003)</w:t>
          </w:r>
          <w:r w:rsidR="00A422CC">
            <w:fldChar w:fldCharType="end"/>
          </w:r>
        </w:sdtContent>
      </w:sdt>
      <w:r w:rsidR="000C694B">
        <w:t>.</w:t>
      </w:r>
    </w:p>
    <w:p w14:paraId="064FDAB7" w14:textId="5BB25DE5" w:rsidR="00FD7F1A" w:rsidRDefault="000B6BBC" w:rsidP="00F379C2">
      <w:pPr>
        <w:pStyle w:val="Paragraph"/>
        <w:rPr>
          <w:b/>
          <w:bCs/>
        </w:rPr>
      </w:pPr>
      <w:proofErr w:type="spellStart"/>
      <w:r w:rsidRPr="000B6BBC">
        <w:rPr>
          <w:b/>
          <w:bCs/>
        </w:rPr>
        <w:t>Dlib</w:t>
      </w:r>
      <w:proofErr w:type="spellEnd"/>
    </w:p>
    <w:p w14:paraId="33E8209C" w14:textId="4E32E2BD" w:rsidR="00EB4986" w:rsidRDefault="00C22C42" w:rsidP="00CB6C52">
      <w:pPr>
        <w:pStyle w:val="Paragraph"/>
      </w:pPr>
      <w:proofErr w:type="spellStart"/>
      <w:r w:rsidRPr="00C22C42">
        <w:t>Dlib</w:t>
      </w:r>
      <w:proofErr w:type="spellEnd"/>
      <w:r w:rsidRPr="00C22C42">
        <w:t xml:space="preserve">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EndPr/>
        <w:sdtContent>
          <w:r w:rsidR="0003217E">
            <w:fldChar w:fldCharType="begin"/>
          </w:r>
          <w:r w:rsidR="0003217E">
            <w:instrText xml:space="preserve"> CITATION Dav09 \l 2057 </w:instrText>
          </w:r>
          <w:r w:rsidR="0003217E">
            <w:fldChar w:fldCharType="separate"/>
          </w:r>
          <w:r w:rsidR="0003217E">
            <w:rPr>
              <w:noProof/>
            </w:rPr>
            <w:t xml:space="preserve"> </w:t>
          </w:r>
          <w:r w:rsidR="0003217E" w:rsidRPr="0003217E">
            <w:rPr>
              <w:noProof/>
            </w:rPr>
            <w:t>(King, 2009)</w:t>
          </w:r>
          <w:r w:rsidR="0003217E">
            <w:fldChar w:fldCharType="end"/>
          </w:r>
        </w:sdtContent>
      </w:sdt>
      <w:r w:rsidRPr="00C22C42">
        <w:t>.</w:t>
      </w:r>
      <w:r w:rsidR="00137D0D">
        <w:t xml:space="preserve"> </w:t>
      </w:r>
      <w:r w:rsidR="00137D0D" w:rsidRPr="00137D0D">
        <w:t>Among other things, it provides the 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w:t>
      </w:r>
      <w:proofErr w:type="gramStart"/>
      <w:r w:rsidR="00354CF0">
        <w:t>gradients)</w:t>
      </w:r>
      <w:r w:rsidR="00297E24">
        <w:t xml:space="preserve"> </w:t>
      </w:r>
      <w:r w:rsidR="004C5AC7" w:rsidRPr="004C5AC7">
        <w:t xml:space="preserve"> method</w:t>
      </w:r>
      <w:proofErr w:type="gramEnd"/>
      <w:r w:rsidR="004C5AC7" w:rsidRPr="004C5AC7">
        <w:t>, which uses a distribution of image elements to identify different classes. More recently, methods based on neural networks are also part of the package.</w:t>
      </w:r>
    </w:p>
    <w:p w14:paraId="27F1E05E" w14:textId="57EB31D8" w:rsidR="00F70012" w:rsidRPr="00D86E81" w:rsidRDefault="001C759B" w:rsidP="00F25457">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16202199" w14:textId="70FB6F50" w:rsidR="008B3EA8" w:rsidRPr="00D86E81" w:rsidRDefault="00C04C2B" w:rsidP="006357B5">
      <w:pPr>
        <w:pStyle w:val="Heading2"/>
      </w:pPr>
      <w:r w:rsidRPr="00989818">
        <w:t xml:space="preserve">Face Recognition techniques </w:t>
      </w:r>
    </w:p>
    <w:p w14:paraId="2710E8BF" w14:textId="67233F05" w:rsidR="00989818" w:rsidRPr="000E0847" w:rsidRDefault="000E0847" w:rsidP="006357B5">
      <w:pPr>
        <w:pStyle w:val="Paragraph"/>
      </w:pPr>
      <w:r w:rsidRPr="000E0847">
        <w:lastRenderedPageBreak/>
        <w:t xml:space="preserve">This subject has a broad reach and </w:t>
      </w:r>
      <w:r w:rsidR="00CE3F06">
        <w:t>extensiv</w:t>
      </w:r>
      <w:r w:rsidRPr="000E0847">
        <w:t>e literature, and a</w:t>
      </w:r>
      <w:r w:rsidR="00CE3F06">
        <w:t>n entire</w:t>
      </w:r>
      <w:r w:rsidRPr="000E0847">
        <w:t xml:space="preserve"> series of expert publications deal with its </w:t>
      </w:r>
      <w:proofErr w:type="gramStart"/>
      <w:r w:rsidRPr="000E0847">
        <w:t>particular understanding</w:t>
      </w:r>
      <w:proofErr w:type="gramEnd"/>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Face recognition is the study of figuring out the formal and shape requirements for recogni</w:t>
      </w:r>
      <w:r w:rsidR="009B6DFD">
        <w:t>s</w:t>
      </w:r>
      <w:r w:rsidR="00245AEA" w:rsidRPr="00245AEA">
        <w:t>ing a person</w:t>
      </w:r>
      <w:r w:rsidR="00634B12">
        <w:t>’</w:t>
      </w:r>
      <w:r w:rsidR="00245AEA" w:rsidRPr="00245AEA">
        <w:t xml:space="preserve">s </w:t>
      </w:r>
      <w:r w:rsidR="005B6E27">
        <w:t>f</w:t>
      </w:r>
      <w:r w:rsidR="00245AEA" w:rsidRPr="00245AEA">
        <w:t>ace and separating it from the background</w:t>
      </w:r>
      <w:sdt>
        <w:sdtPr>
          <w:id w:val="1228735122"/>
          <w:citation/>
        </w:sdtPr>
        <w:sdtEndPr/>
        <w:sdtContent>
          <w:r w:rsidR="00C81CC3">
            <w:fldChar w:fldCharType="begin"/>
          </w:r>
          <w:r w:rsidR="00C81CC3">
            <w:instrText xml:space="preserve"> CITATION Fuz18 \l 2057 </w:instrText>
          </w:r>
          <w:r w:rsidR="00C81CC3">
            <w:fldChar w:fldCharType="separate"/>
          </w:r>
          <w:r w:rsidR="009E57D4">
            <w:rPr>
              <w:noProof/>
            </w:rPr>
            <w:t xml:space="preserve"> </w:t>
          </w:r>
          <w:r w:rsidR="009E57D4" w:rsidRPr="009E57D4">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w:t>
      </w:r>
      <w:r w:rsidR="00634B12">
        <w:t>’</w:t>
      </w:r>
      <w:r w:rsidR="0035522D" w:rsidRPr="007840A7">
        <w:t>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w:t>
      </w:r>
      <w:r w:rsidR="009B6DFD">
        <w:t>s</w:t>
      </w:r>
      <w:r w:rsidR="00E52953" w:rsidRPr="007840A7">
        <w:t>es them interchangeably to some degree, and they will be made separate throughout the remainder of the thesis.</w:t>
      </w:r>
    </w:p>
    <w:p w14:paraId="01421E07" w14:textId="769CD7F3" w:rsidR="00C04C2B" w:rsidRPr="006A4152" w:rsidRDefault="002F765F" w:rsidP="006357B5">
      <w:pPr>
        <w:pStyle w:val="Heading2"/>
        <w:rPr>
          <w:rFonts w:ascii="Times New Roman" w:hAnsi="Times New Roman" w:cs="Times New Roman"/>
          <w:b/>
          <w:bCs/>
        </w:rPr>
      </w:pPr>
      <w:r w:rsidRPr="00DB6AFB">
        <w:rPr>
          <w:rStyle w:val="Heading2Char"/>
        </w:rPr>
        <w:t>Face detection systems may be categori</w:t>
      </w:r>
      <w:r w:rsidR="009B6DFD">
        <w:rPr>
          <w:rStyle w:val="Heading2Char"/>
        </w:rPr>
        <w:t>s</w:t>
      </w:r>
      <w:r w:rsidRPr="00DB6AFB">
        <w:rPr>
          <w:rStyle w:val="Heading2Char"/>
        </w:rPr>
        <w:t xml:space="preserve">ed into four classes based on </w:t>
      </w:r>
      <w:r w:rsidR="00DD721B" w:rsidRPr="00DB6AFB">
        <w:rPr>
          <w:rStyle w:val="Heading2Char"/>
        </w:rPr>
        <w:t>their</w:t>
      </w:r>
      <w:r w:rsidRPr="00DB6AFB">
        <w:rPr>
          <w:rStyle w:val="Heading2Char"/>
        </w:rPr>
        <w:t xml:space="preserve"> work</w:t>
      </w:r>
      <w:r w:rsidRPr="002F765F">
        <w:rPr>
          <w:rFonts w:ascii="Times New Roman" w:hAnsi="Times New Roman" w:cs="Times New Roman"/>
          <w:b/>
          <w:bCs/>
        </w:rPr>
        <w:t>.</w:t>
      </w:r>
    </w:p>
    <w:p w14:paraId="64E2BD14" w14:textId="6FD5657D" w:rsidR="00C04C2B" w:rsidRPr="00D86E81" w:rsidRDefault="00C04C2B" w:rsidP="004F26AE">
      <w:pPr>
        <w:pStyle w:val="ListParagraph"/>
        <w:numPr>
          <w:ilvl w:val="0"/>
          <w:numId w:val="2"/>
        </w:numPr>
        <w:rPr>
          <w:rFonts w:cs="Times New Roman"/>
        </w:rPr>
      </w:pPr>
      <w:r w:rsidRPr="00D86E81">
        <w:rPr>
          <w:rFonts w:cs="Times New Roman"/>
        </w:rPr>
        <w:t>Knowledge-based methods</w:t>
      </w:r>
    </w:p>
    <w:p w14:paraId="68A352D6" w14:textId="4495381D" w:rsidR="00C04C2B" w:rsidRPr="00D86E81" w:rsidRDefault="00C04C2B" w:rsidP="004F26AE">
      <w:pPr>
        <w:pStyle w:val="ListParagraph"/>
        <w:numPr>
          <w:ilvl w:val="0"/>
          <w:numId w:val="2"/>
        </w:numPr>
        <w:rPr>
          <w:rFonts w:cs="Times New Roman"/>
        </w:rPr>
      </w:pPr>
      <w:r w:rsidRPr="00D86E81">
        <w:rPr>
          <w:rFonts w:cs="Times New Roman"/>
        </w:rPr>
        <w:t>Feature-invariant method</w:t>
      </w:r>
    </w:p>
    <w:p w14:paraId="2B968DF9" w14:textId="71B8B1F2" w:rsidR="00C04C2B" w:rsidRPr="00D86E81" w:rsidRDefault="00C04C2B" w:rsidP="004F26AE">
      <w:pPr>
        <w:pStyle w:val="ListParagraph"/>
        <w:numPr>
          <w:ilvl w:val="0"/>
          <w:numId w:val="2"/>
        </w:numPr>
        <w:rPr>
          <w:rFonts w:cs="Times New Roman"/>
        </w:rPr>
      </w:pPr>
      <w:r w:rsidRPr="00D86E81">
        <w:rPr>
          <w:rFonts w:cs="Times New Roman"/>
        </w:rPr>
        <w:t>Template matching method</w:t>
      </w:r>
    </w:p>
    <w:p w14:paraId="558F9310" w14:textId="32ACF1A1" w:rsidR="00C04C2B" w:rsidRPr="00D86E81" w:rsidRDefault="00C04C2B" w:rsidP="004F26AE">
      <w:pPr>
        <w:pStyle w:val="ListParagraph"/>
        <w:numPr>
          <w:ilvl w:val="0"/>
          <w:numId w:val="2"/>
        </w:numPr>
        <w:rPr>
          <w:rFonts w:cs="Times New Roman"/>
        </w:rPr>
      </w:pPr>
      <w:r w:rsidRPr="00D86E81">
        <w:rPr>
          <w:rFonts w:cs="Times New Roman"/>
        </w:rPr>
        <w:t>Appearance-based method</w:t>
      </w:r>
    </w:p>
    <w:p w14:paraId="2FBE88D4" w14:textId="62BBAC1B" w:rsidR="00D06F6B" w:rsidRPr="00D86E81" w:rsidRDefault="007B31C8" w:rsidP="00D06F6B">
      <w:pPr>
        <w:rPr>
          <w:rFonts w:cs="Times New Roman"/>
          <w:b/>
          <w:bCs/>
        </w:rPr>
      </w:pPr>
      <w:r w:rsidRPr="00D86E81">
        <w:rPr>
          <w:rFonts w:cs="Times New Roman"/>
          <w:b/>
          <w:bCs/>
        </w:rPr>
        <w:t>Knowledge-based methods</w:t>
      </w:r>
    </w:p>
    <w:p w14:paraId="54C67FD8" w14:textId="6041E567"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EndPr/>
        <w:sdtContent>
          <w:r w:rsidR="001F1065" w:rsidRPr="00D86E81">
            <w:fldChar w:fldCharType="begin"/>
          </w:r>
          <w:r w:rsidR="001F1065" w:rsidRPr="00D86E81">
            <w:instrText xml:space="preserve"> CITATION Sol16 \l 2057 </w:instrText>
          </w:r>
          <w:r w:rsidR="001F1065" w:rsidRPr="00D86E81">
            <w:fldChar w:fldCharType="separate"/>
          </w:r>
          <w:r w:rsidR="009E57D4">
            <w:rPr>
              <w:noProof/>
            </w:rPr>
            <w:t xml:space="preserve"> </w:t>
          </w:r>
          <w:r w:rsidR="009E57D4" w:rsidRPr="009E57D4">
            <w:rPr>
              <w:noProof/>
            </w:rPr>
            <w:t>(Solanki, 2016)</w:t>
          </w:r>
          <w:r w:rsidR="001F1065" w:rsidRPr="00D86E81">
            <w:fldChar w:fldCharType="end"/>
          </w:r>
        </w:sdtContent>
      </w:sdt>
      <w:r w:rsidR="0058310E" w:rsidRPr="00D86E81">
        <w:t>.</w:t>
      </w:r>
    </w:p>
    <w:p w14:paraId="09B68323" w14:textId="5789F46B" w:rsidR="00342B3E" w:rsidRPr="00D86E81" w:rsidRDefault="00D157DC" w:rsidP="00D06F6B">
      <w:pPr>
        <w:rPr>
          <w:rFonts w:cs="Times New Roman"/>
          <w:b/>
          <w:bCs/>
        </w:rPr>
      </w:pPr>
      <w:r w:rsidRPr="00D86E81">
        <w:rPr>
          <w:rFonts w:cs="Times New Roman"/>
          <w:b/>
          <w:bCs/>
        </w:rPr>
        <w:t>Feature-invariant method</w:t>
      </w:r>
    </w:p>
    <w:p w14:paraId="2E68148E" w14:textId="234D586F" w:rsidR="00B67541" w:rsidRPr="00D86E81" w:rsidRDefault="003C072F" w:rsidP="007840A7">
      <w:pPr>
        <w:pStyle w:val="Paragraph"/>
      </w:pPr>
      <w:r w:rsidRPr="00D86E81">
        <w:t xml:space="preserve">Such techniques involve first identifying the distinguishing features of the </w:t>
      </w:r>
      <w:r w:rsidR="005B6E27">
        <w:t>f</w:t>
      </w:r>
      <w:r w:rsidRPr="00D86E81">
        <w:t xml:space="preserve">ace (eyes, mouth, and nose), after which the </w:t>
      </w:r>
      <w:r w:rsidR="005B6E27">
        <w:t>f</w:t>
      </w:r>
      <w:r w:rsidRPr="00D86E81">
        <w:t>ace is recogni</w:t>
      </w:r>
      <w:r w:rsidR="009B6DFD">
        <w:t>s</w:t>
      </w:r>
      <w:r w:rsidRPr="00D86E81">
        <w:t xml:space="preserve">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5B6E27">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w:t>
      </w:r>
      <w:r w:rsidR="00634B12">
        <w:t>’</w:t>
      </w:r>
      <w:r w:rsidR="00EC55C0">
        <w:t>s size, the jaw</w:t>
      </w:r>
      <w:r w:rsidR="00634B12">
        <w:t>’</w:t>
      </w:r>
      <w:r w:rsidR="00EC55C0">
        <w:t>s angle</w:t>
      </w:r>
      <w:r w:rsidR="00F3158E">
        <w:t>,</w:t>
      </w:r>
      <w:r w:rsidR="007A3828">
        <w:t xml:space="preserve"> </w:t>
      </w:r>
      <w:r w:rsidR="00B67541" w:rsidRPr="00D86E81">
        <w:t>and the space between the eyes</w:t>
      </w:r>
      <w:sdt>
        <w:sdtPr>
          <w:id w:val="1145398472"/>
          <w:citation/>
        </w:sdtPr>
        <w:sdtEndPr/>
        <w:sdtContent>
          <w:r w:rsidR="007F034A" w:rsidRPr="00D86E81">
            <w:fldChar w:fldCharType="begin"/>
          </w:r>
          <w:r w:rsidR="007F034A" w:rsidRPr="00D86E81">
            <w:instrText xml:space="preserve"> CITATION Sol16 \l 2057 </w:instrText>
          </w:r>
          <w:r w:rsidR="007F034A" w:rsidRPr="00D86E81">
            <w:fldChar w:fldCharType="separate"/>
          </w:r>
          <w:r w:rsidR="009E57D4">
            <w:rPr>
              <w:noProof/>
            </w:rPr>
            <w:t xml:space="preserve"> </w:t>
          </w:r>
          <w:r w:rsidR="009E57D4" w:rsidRPr="009E57D4">
            <w:rPr>
              <w:noProof/>
            </w:rPr>
            <w:t>(Solanki, 2016)</w:t>
          </w:r>
          <w:r w:rsidR="007F034A" w:rsidRPr="00D86E81">
            <w:fldChar w:fldCharType="end"/>
          </w:r>
        </w:sdtContent>
      </w:sdt>
      <w:r w:rsidR="00B67541" w:rsidRPr="00D86E81">
        <w:t>.</w:t>
      </w:r>
    </w:p>
    <w:p w14:paraId="68A2E614" w14:textId="5ADA1EB1" w:rsidR="00136D6E" w:rsidRPr="00D86E81" w:rsidRDefault="003870F6" w:rsidP="00D06F6B">
      <w:pPr>
        <w:rPr>
          <w:rFonts w:cs="Times New Roman"/>
          <w:b/>
          <w:bCs/>
        </w:rPr>
      </w:pPr>
      <w:r w:rsidRPr="00D86E81">
        <w:rPr>
          <w:rFonts w:cs="Times New Roman"/>
          <w:b/>
          <w:bCs/>
        </w:rPr>
        <w:t>Template matching method</w:t>
      </w:r>
    </w:p>
    <w:p w14:paraId="7CD848AF" w14:textId="69737EE8" w:rsidR="00C719EA" w:rsidRPr="00D86E81" w:rsidRDefault="00C719EA" w:rsidP="007840A7">
      <w:pPr>
        <w:pStyle w:val="Paragraph"/>
      </w:pPr>
      <w:r w:rsidRPr="00D86E81">
        <w:lastRenderedPageBreak/>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w:t>
      </w:r>
      <w:r w:rsidR="009B6DFD">
        <w:t>s</w:t>
      </w:r>
      <w:r w:rsidRPr="00D86E81">
        <w:t xml:space="preserve">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41098F">
        <w:t>-</w:t>
      </w:r>
      <w:r w:rsidRPr="00D86E81">
        <w:t xml:space="preserve">time since you must experiment with multiple orientations and </w:t>
      </w:r>
      <w:proofErr w:type="spellStart"/>
      <w:r w:rsidRPr="00D86E81">
        <w:t>scalings</w:t>
      </w:r>
      <w:proofErr w:type="spellEnd"/>
      <w:r w:rsidRPr="00D86E81">
        <w:t xml:space="preserve"> across the image.</w:t>
      </w:r>
    </w:p>
    <w:p w14:paraId="7F9836E6" w14:textId="02F0051E" w:rsidR="007F034A" w:rsidRPr="00D86E81" w:rsidRDefault="0016731A" w:rsidP="00D06F6B">
      <w:pPr>
        <w:rPr>
          <w:rFonts w:cs="Times New Roman"/>
          <w:b/>
          <w:bCs/>
        </w:rPr>
      </w:pPr>
      <w:r w:rsidRPr="00D86E81">
        <w:rPr>
          <w:rFonts w:cs="Times New Roman"/>
          <w:b/>
          <w:bCs/>
        </w:rPr>
        <w:t>App</w:t>
      </w:r>
      <w:r w:rsidR="00C05DFA" w:rsidRPr="00D86E81">
        <w:rPr>
          <w:rFonts w:cs="Times New Roman"/>
          <w:b/>
          <w:bCs/>
        </w:rPr>
        <w:t>earance-based methods</w:t>
      </w:r>
    </w:p>
    <w:p w14:paraId="05F3C787" w14:textId="31A41131" w:rsidR="00C04C2B" w:rsidRPr="007840A7" w:rsidRDefault="00F01504" w:rsidP="007840A7">
      <w:pPr>
        <w:pStyle w:val="Paragraph"/>
      </w:pPr>
      <w:r w:rsidRPr="007840A7">
        <w:t xml:space="preserve">Based on a collection of pre-made teaching samples, a </w:t>
      </w:r>
      <w:r w:rsidR="00634B12">
        <w:t>“</w:t>
      </w:r>
      <w:r w:rsidRPr="007840A7">
        <w:t>model</w:t>
      </w:r>
      <w:r w:rsidR="00634B12">
        <w:t>”</w:t>
      </w:r>
      <w:r w:rsidRPr="007840A7">
        <w:t xml:space="preserve"> is built, and portions matching this model are sought after in the image. </w:t>
      </w:r>
      <w:r w:rsidR="00D8763F" w:rsidRPr="007840A7">
        <w:t>Most of the time, appearance-based algorithms use statistical analysis and machine learning to figure out what</w:t>
      </w:r>
      <w:r w:rsidR="00634B12">
        <w:t>’</w:t>
      </w:r>
      <w:r w:rsidR="00D8763F" w:rsidRPr="007840A7">
        <w:t>s important in a photo of a face</w:t>
      </w:r>
      <w:sdt>
        <w:sdtPr>
          <w:id w:val="-1104036463"/>
          <w:citation/>
        </w:sdtPr>
        <w:sdtEndPr/>
        <w:sdtContent>
          <w:r w:rsidR="00E87394" w:rsidRPr="007840A7">
            <w:fldChar w:fldCharType="begin"/>
          </w:r>
          <w:r w:rsidR="00E87394" w:rsidRPr="007840A7">
            <w:instrText xml:space="preserve"> CITATION Sol16 \l 2057 </w:instrText>
          </w:r>
          <w:r w:rsidR="00E87394" w:rsidRPr="007840A7">
            <w:fldChar w:fldCharType="separate"/>
          </w:r>
          <w:r w:rsidR="009E57D4">
            <w:rPr>
              <w:noProof/>
            </w:rPr>
            <w:t xml:space="preserve"> </w:t>
          </w:r>
          <w:r w:rsidR="009E57D4" w:rsidRPr="009E57D4">
            <w:rPr>
              <w:noProof/>
            </w:rPr>
            <w:t>(Solanki, 2016)</w:t>
          </w:r>
          <w:r w:rsidR="00E87394" w:rsidRPr="007840A7">
            <w:fldChar w:fldCharType="end"/>
          </w:r>
        </w:sdtContent>
      </w:sdt>
      <w:r w:rsidR="00D8763F" w:rsidRPr="007840A7">
        <w:t>.</w:t>
      </w:r>
    </w:p>
    <w:p w14:paraId="38C9DFA5" w14:textId="1D89A86E" w:rsidR="00564DB5" w:rsidRDefault="00D04DAD" w:rsidP="00D062E6">
      <w:pPr>
        <w:pStyle w:val="Paragraph"/>
        <w:numPr>
          <w:ilvl w:val="0"/>
          <w:numId w:val="31"/>
        </w:numPr>
        <w:spacing w:before="0"/>
      </w:pPr>
      <w:r w:rsidRPr="00D86E81">
        <w:t>Eigenface based method</w:t>
      </w:r>
      <w:r w:rsidR="00201900" w:rsidRPr="00D86E81">
        <w:t xml:space="preserve"> – PCA Algorithm</w:t>
      </w:r>
      <w:r w:rsidRPr="00D86E81">
        <w:t>:</w:t>
      </w:r>
    </w:p>
    <w:p w14:paraId="06A5B7D6" w14:textId="32BE3ADE" w:rsidR="000E7223" w:rsidRPr="00D86E81" w:rsidRDefault="006170D8" w:rsidP="00D062E6">
      <w:pPr>
        <w:pStyle w:val="Paragraph"/>
        <w:spacing w:before="0"/>
        <w:ind w:left="720"/>
      </w:pPr>
      <w:r w:rsidRPr="006170D8">
        <w:t>According to</w:t>
      </w:r>
      <w:r w:rsidR="00B269F5">
        <w:t xml:space="preserve"> </w:t>
      </w:r>
      <w:sdt>
        <w:sdtPr>
          <w:id w:val="-379323887"/>
          <w:citation/>
        </w:sdtPr>
        <w:sdtEndPr/>
        <w:sdtContent>
          <w:r w:rsidR="00B269F5">
            <w:fldChar w:fldCharType="begin"/>
          </w:r>
          <w:r w:rsidR="00B269F5">
            <w:instrText xml:space="preserve"> CITATION Müg12 \l 2057 </w:instrText>
          </w:r>
          <w:r w:rsidR="00B269F5">
            <w:fldChar w:fldCharType="separate"/>
          </w:r>
          <w:r w:rsidR="00B269F5" w:rsidRPr="00B269F5">
            <w:rPr>
              <w:noProof/>
            </w:rPr>
            <w:t>(Çarıkçı, 2012)</w:t>
          </w:r>
          <w:r w:rsidR="00B269F5">
            <w:fldChar w:fldCharType="end"/>
          </w:r>
        </w:sdtContent>
      </w:sdt>
      <w:r w:rsidRPr="006170D8">
        <w:t>, the Eigenfaces method involves recogni</w:t>
      </w:r>
      <w:r w:rsidR="009B6DFD">
        <w:t>s</w:t>
      </w:r>
      <w:r w:rsidRPr="006170D8">
        <w:t>ing a face's typical characteristics and representing those features as a linear combination of "eigenfaces" discovered during the feature extraction process. The main components of the faces in the training set are calculated, and to conduct recognition, the face is projected onto the space formed by the eigenfaces. A comparison is then made using the Euclidean distance between the eigenvectors of the eigenfaces and the eigenface of the image in question. If the distance is narrow enough, the individual is recogni</w:t>
      </w:r>
      <w:r w:rsidR="009B6DFD">
        <w:t>s</w:t>
      </w:r>
      <w:r w:rsidRPr="006170D8">
        <w:t>ed. However, if the distance is too great, the image is considered to belong to an individual for whom the system needs to be trained (</w:t>
      </w:r>
      <w:proofErr w:type="spellStart"/>
      <w:r w:rsidRPr="006170D8">
        <w:t>Çarıkçı</w:t>
      </w:r>
      <w:proofErr w:type="spellEnd"/>
      <w:r w:rsidRPr="006170D8">
        <w:t>, 2012).</w:t>
      </w:r>
    </w:p>
    <w:p w14:paraId="38536A32" w14:textId="60AEB52C" w:rsidR="00E66B44" w:rsidRPr="00D86E81" w:rsidRDefault="00351AAD" w:rsidP="004F26AE">
      <w:pPr>
        <w:pStyle w:val="ListParagraph"/>
        <w:numPr>
          <w:ilvl w:val="0"/>
          <w:numId w:val="3"/>
        </w:numPr>
        <w:rPr>
          <w:rFonts w:cs="Times New Roman"/>
        </w:rPr>
      </w:pPr>
      <w:r w:rsidRPr="00D86E81">
        <w:rPr>
          <w:rFonts w:cs="Times New Roman"/>
        </w:rPr>
        <w:t>Distribution</w:t>
      </w:r>
      <w:r w:rsidR="00F238A3" w:rsidRPr="00D86E81">
        <w:rPr>
          <w:rFonts w:cs="Times New Roman"/>
        </w:rPr>
        <w:t>-</w:t>
      </w:r>
      <w:r w:rsidRPr="00D86E81">
        <w:rPr>
          <w:rFonts w:cs="Times New Roman"/>
        </w:rPr>
        <w:t>based Methods</w:t>
      </w:r>
      <w:r w:rsidR="00201900" w:rsidRPr="00D86E81">
        <w:rPr>
          <w:rFonts w:cs="Times New Roman"/>
        </w:rPr>
        <w:t xml:space="preserve"> – LDA Algo</w:t>
      </w:r>
      <w:r w:rsidR="000A1B28" w:rsidRPr="00D86E81">
        <w:rPr>
          <w:rFonts w:cs="Times New Roman"/>
        </w:rPr>
        <w:t>rithm</w:t>
      </w:r>
      <w:r w:rsidR="00EC459B" w:rsidRPr="00D86E81">
        <w:rPr>
          <w:rFonts w:cs="Times New Roman"/>
        </w:rPr>
        <w:t>:</w:t>
      </w:r>
    </w:p>
    <w:p w14:paraId="296941D0" w14:textId="07602008" w:rsidR="00072493" w:rsidRPr="00D86E81" w:rsidRDefault="00072493" w:rsidP="00D062E6">
      <w:pPr>
        <w:pStyle w:val="ListParagraph"/>
        <w:jc w:val="both"/>
        <w:rPr>
          <w:rFonts w:cs="Times New Roman"/>
        </w:rPr>
      </w:pPr>
      <w:r w:rsidRPr="00D86E81">
        <w:rPr>
          <w:rFonts w:cs="Times New Roman"/>
        </w:rPr>
        <w:t>Another method of dimensionality reduction is Fisher</w:t>
      </w:r>
      <w:r w:rsidR="00634B12">
        <w:rPr>
          <w:rFonts w:cs="Times New Roman"/>
        </w:rPr>
        <w:t>’</w:t>
      </w:r>
      <w:r w:rsidRPr="00D86E81">
        <w:rPr>
          <w:rFonts w:cs="Times New Roman"/>
        </w:rPr>
        <w:t>s Discriminant Analysis or LDA. Since LDA optimi</w:t>
      </w:r>
      <w:r w:rsidR="009B6DFD">
        <w:rPr>
          <w:rFonts w:cs="Times New Roman"/>
        </w:rPr>
        <w:t>s</w:t>
      </w:r>
      <w:r w:rsidRPr="00D86E81">
        <w:rPr>
          <w:rFonts w:cs="Times New Roman"/>
        </w:rPr>
        <w:t>es the between-class scattering matrix measure while minimi</w:t>
      </w:r>
      <w:r w:rsidR="009B6DFD">
        <w:rPr>
          <w:rFonts w:cs="Times New Roman"/>
        </w:rPr>
        <w:t>s</w:t>
      </w:r>
      <w:r w:rsidRPr="00D86E81">
        <w:rPr>
          <w:rFonts w:cs="Times New Roman"/>
        </w:rPr>
        <w:t>ing the within-class scatter matrix measure, it is an example of a class-specific approach</w:t>
      </w:r>
      <w:r w:rsidR="005E1A6A" w:rsidRPr="00D86E81">
        <w:rPr>
          <w:rFonts w:cs="Times New Roman"/>
        </w:rPr>
        <w:t>. It</w:t>
      </w:r>
      <w:r w:rsidRPr="00D86E81">
        <w:rPr>
          <w:rFonts w:cs="Times New Roman"/>
        </w:rPr>
        <w:t xml:space="preserve"> is more trustworthy for classification</w:t>
      </w:r>
      <w:sdt>
        <w:sdtPr>
          <w:rPr>
            <w:rFonts w:cs="Times New Roman"/>
          </w:rPr>
          <w:id w:val="-1590463754"/>
          <w:citation/>
        </w:sdtPr>
        <w:sdtEndPr/>
        <w:sdtContent>
          <w:r w:rsidR="00CF3D5F" w:rsidRPr="00D86E81">
            <w:rPr>
              <w:rFonts w:cs="Times New Roman"/>
            </w:rPr>
            <w:fldChar w:fldCharType="begin"/>
          </w:r>
          <w:r w:rsidR="00CF3D5F" w:rsidRPr="00D86E81">
            <w:rPr>
              <w:rFonts w:cs="Times New Roman"/>
            </w:rPr>
            <w:instrText xml:space="preserve"> CITATION Sol16 \l 2057 </w:instrText>
          </w:r>
          <w:r w:rsidR="00CF3D5F" w:rsidRPr="00D86E81">
            <w:rPr>
              <w:rFonts w:cs="Times New Roman"/>
            </w:rPr>
            <w:fldChar w:fldCharType="separate"/>
          </w:r>
          <w:r w:rsidR="009E57D4">
            <w:rPr>
              <w:rFonts w:cs="Times New Roman"/>
              <w:noProof/>
            </w:rPr>
            <w:t xml:space="preserve"> </w:t>
          </w:r>
          <w:r w:rsidR="009E57D4" w:rsidRPr="009E57D4">
            <w:rPr>
              <w:rFonts w:cs="Times New Roman"/>
              <w:noProof/>
            </w:rPr>
            <w:t>(Solanki, 2016)</w:t>
          </w:r>
          <w:r w:rsidR="00CF3D5F" w:rsidRPr="00D86E81">
            <w:rPr>
              <w:rFonts w:cs="Times New Roman"/>
            </w:rPr>
            <w:fldChar w:fldCharType="end"/>
          </w:r>
        </w:sdtContent>
      </w:sdt>
      <w:r w:rsidRPr="00D86E81">
        <w:rPr>
          <w:rFonts w:cs="Times New Roman"/>
        </w:rPr>
        <w:t>.</w:t>
      </w:r>
      <w:r w:rsidR="00FA0AC2" w:rsidRPr="00D86E81">
        <w:rPr>
          <w:rFonts w:cs="Times New Roman"/>
        </w:rPr>
        <w:t xml:space="preserve"> For both face identification and verification, LDA-based algorithms beat PCA. Fisher</w:t>
      </w:r>
      <w:r w:rsidR="00634B12">
        <w:rPr>
          <w:rFonts w:cs="Times New Roman"/>
        </w:rPr>
        <w:t>’</w:t>
      </w:r>
      <w:r w:rsidR="00FA0AC2" w:rsidRPr="00D86E81">
        <w:rPr>
          <w:rFonts w:cs="Times New Roman"/>
        </w:rPr>
        <w:t>s faces are one of the most extensively utili</w:t>
      </w:r>
      <w:r w:rsidR="009B6DFD">
        <w:rPr>
          <w:rFonts w:cs="Times New Roman"/>
        </w:rPr>
        <w:t>s</w:t>
      </w:r>
      <w:r w:rsidR="00FA0AC2" w:rsidRPr="00D86E81">
        <w:rPr>
          <w:rFonts w:cs="Times New Roman"/>
        </w:rPr>
        <w:t>ed methods for face recognition. It is dependent on the way of appearance. Fisher invented linear/fisher discriminant analysis for face identification in 1930, which yielded successful results in the face recognition process</w:t>
      </w:r>
      <w:sdt>
        <w:sdtPr>
          <w:rPr>
            <w:rFonts w:cs="Times New Roman"/>
          </w:rPr>
          <w:id w:val="-2022392138"/>
          <w:citation/>
        </w:sdtPr>
        <w:sdtEndPr/>
        <w:sdtContent>
          <w:r w:rsidR="009923B9" w:rsidRPr="00D86E81">
            <w:rPr>
              <w:rFonts w:cs="Times New Roman"/>
            </w:rPr>
            <w:fldChar w:fldCharType="begin"/>
          </w:r>
          <w:r w:rsidR="009923B9" w:rsidRPr="00D86E81">
            <w:rPr>
              <w:rFonts w:cs="Times New Roman"/>
            </w:rPr>
            <w:instrText xml:space="preserve"> CITATION Sol16 \l 2057 </w:instrText>
          </w:r>
          <w:r w:rsidR="009923B9" w:rsidRPr="00D86E81">
            <w:rPr>
              <w:rFonts w:cs="Times New Roman"/>
            </w:rPr>
            <w:fldChar w:fldCharType="separate"/>
          </w:r>
          <w:r w:rsidR="009E57D4">
            <w:rPr>
              <w:rFonts w:cs="Times New Roman"/>
              <w:noProof/>
            </w:rPr>
            <w:t xml:space="preserve"> </w:t>
          </w:r>
          <w:r w:rsidR="009E57D4" w:rsidRPr="009E57D4">
            <w:rPr>
              <w:rFonts w:cs="Times New Roman"/>
              <w:noProof/>
            </w:rPr>
            <w:t>(Solanki, 2016)</w:t>
          </w:r>
          <w:r w:rsidR="009923B9" w:rsidRPr="00D86E81">
            <w:rPr>
              <w:rFonts w:cs="Times New Roman"/>
            </w:rPr>
            <w:fldChar w:fldCharType="end"/>
          </w:r>
        </w:sdtContent>
      </w:sdt>
      <w:r w:rsidR="00FA0AC2" w:rsidRPr="00D86E81">
        <w:rPr>
          <w:rFonts w:cs="Times New Roman"/>
        </w:rPr>
        <w:t>.</w:t>
      </w:r>
    </w:p>
    <w:p w14:paraId="058865D6" w14:textId="40D7989C" w:rsidR="00C04C2B" w:rsidRDefault="006558DA" w:rsidP="006357B5">
      <w:pPr>
        <w:pStyle w:val="Heading2"/>
      </w:pPr>
      <w:r>
        <w:lastRenderedPageBreak/>
        <w:t>Faci</w:t>
      </w:r>
      <w:r w:rsidR="00D32962">
        <w:t>al recognition technology in use</w:t>
      </w:r>
    </w:p>
    <w:p w14:paraId="436D2D84" w14:textId="4A3B6749" w:rsidR="00674FB7" w:rsidRPr="00674FB7" w:rsidRDefault="00A80BA6" w:rsidP="006357B5">
      <w:pPr>
        <w:pStyle w:val="Paragraph"/>
      </w:pPr>
      <w:r>
        <w:t>Artificial neural networks are one of the most widely utili</w:t>
      </w:r>
      <w:r w:rsidR="009B6DFD">
        <w:t>s</w:t>
      </w:r>
      <w:r>
        <w:t>ed machine learning method</w:t>
      </w:r>
      <w:r w:rsidR="00674FB7" w:rsidRPr="00674FB7">
        <w:t>s. Let</w:t>
      </w:r>
      <w:r w:rsidR="00634B12">
        <w:t>’</w:t>
      </w:r>
      <w:r w:rsidR="00674FB7" w:rsidRPr="00674FB7">
        <w:t xml:space="preserve">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w:t>
      </w:r>
      <w:r w:rsidR="009B6DFD">
        <w:t>s</w:t>
      </w:r>
      <w:r w:rsidR="00674FB7" w:rsidRPr="00674FB7">
        <w:t xml:space="preserve">e deep learning, complicated </w:t>
      </w:r>
      <w:r w:rsidR="00674FB7" w:rsidRPr="007840A7">
        <w:t>relationships, or interactions with plenty of data.</w:t>
      </w:r>
      <w:r w:rsidR="00B85BE9" w:rsidRPr="007840A7">
        <w:t xml:space="preserve"> When we hear the words </w:t>
      </w:r>
      <w:r w:rsidR="00634B12">
        <w:t>“</w:t>
      </w:r>
      <w:r w:rsidR="00B85BE9" w:rsidRPr="007840A7">
        <w:t>neural network,</w:t>
      </w:r>
      <w:r w:rsidR="00634B12">
        <w:t>”</w:t>
      </w:r>
      <w:r w:rsidR="00B85BE9" w:rsidRPr="007840A7">
        <w:t xml:space="preserve"> </w:t>
      </w:r>
      <w:r w:rsidR="00970001" w:rsidRPr="007840A7">
        <w:t>neurons in the brain are the first thing that comes to mind</w:t>
      </w:r>
      <w:r w:rsidR="00B85BE9" w:rsidRPr="007840A7">
        <w:t>. The brain</w:t>
      </w:r>
      <w:r w:rsidR="00634B12">
        <w:t>’</w:t>
      </w:r>
      <w:r w:rsidR="00B85BE9" w:rsidRPr="007840A7">
        <w:t>s ability to make decisions comes from these units and the networks they form. One of the most significant differences between a person and a robot or computer program is that a person</w:t>
      </w:r>
      <w:r w:rsidR="00634B12">
        <w:t>’</w:t>
      </w:r>
      <w:r w:rsidR="00B85BE9" w:rsidRPr="007840A7">
        <w:t>s brain can recogni</w:t>
      </w:r>
      <w:r w:rsidR="009B6DFD">
        <w:t>s</w:t>
      </w:r>
      <w:r w:rsidR="00B85BE9" w:rsidRPr="007840A7">
        <w:t>e, evaluate, and learn from what it sees.</w:t>
      </w:r>
    </w:p>
    <w:p w14:paraId="6C14595E" w14:textId="736EAD62" w:rsidR="711C050B" w:rsidRDefault="00ED7E2E" w:rsidP="006357B5">
      <w:pPr>
        <w:pStyle w:val="Heading2"/>
      </w:pPr>
      <w:r>
        <w:t>Artificia</w:t>
      </w:r>
      <w:r w:rsidR="00295313">
        <w:t xml:space="preserve">l </w:t>
      </w:r>
      <w:r>
        <w:t>N</w:t>
      </w:r>
      <w:r w:rsidR="00295313">
        <w:t xml:space="preserve">eural </w:t>
      </w:r>
      <w:r>
        <w:t>Network</w:t>
      </w:r>
    </w:p>
    <w:p w14:paraId="2AFBB19A" w14:textId="0893E750" w:rsidR="00197378" w:rsidRDefault="00BF4622" w:rsidP="006357B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EndPr/>
        <w:sdtContent>
          <w:r w:rsidR="004E2DD8">
            <w:fldChar w:fldCharType="begin"/>
          </w:r>
          <w:r w:rsidR="004E2DD8">
            <w:instrText xml:space="preserve"> CITATION Ber00 \l 2057 </w:instrText>
          </w:r>
          <w:r w:rsidR="004E2DD8">
            <w:fldChar w:fldCharType="separate"/>
          </w:r>
          <w:r w:rsidR="009E57D4" w:rsidRPr="009E57D4">
            <w:rPr>
              <w:noProof/>
            </w:rPr>
            <w:t>(Beresford &amp; Agatonovic-Kustrin, 2000)</w:t>
          </w:r>
          <w:r w:rsidR="004E2DD8">
            <w:fldChar w:fldCharType="end"/>
          </w:r>
        </w:sdtContent>
      </w:sdt>
      <w:r w:rsidR="00197378" w:rsidRPr="00177C69">
        <w:t>.</w:t>
      </w:r>
      <w:r w:rsidR="00FB41B3">
        <w:t xml:space="preserve"> </w:t>
      </w:r>
      <w:r w:rsidR="003F4857">
        <w:t>A biological neuron may receive and send electrical messages to other neurons through its synapse,</w:t>
      </w:r>
      <w:r w:rsidR="00561172">
        <w:t xml:space="preserve"> allowing</w:t>
      </w:r>
      <w:r w:rsidR="001A4C03">
        <w:t xml:space="preserve"> i</w:t>
      </w:r>
      <w:r w:rsidR="00FB41B3" w:rsidRPr="00FB41B3">
        <w:t>mpulse transmission</w:t>
      </w:r>
      <w:sdt>
        <w:sdtPr>
          <w:id w:val="826714461"/>
          <w:citation/>
        </w:sdtPr>
        <w:sdtEndPr/>
        <w:sdtContent>
          <w:r w:rsidR="00FB41B3">
            <w:fldChar w:fldCharType="begin"/>
          </w:r>
          <w:r w:rsidR="00FB41B3">
            <w:instrText xml:space="preserve"> CITATION Jai96 \l 2057 </w:instrText>
          </w:r>
          <w:r w:rsidR="00FB41B3">
            <w:fldChar w:fldCharType="separate"/>
          </w:r>
          <w:r w:rsidR="009E57D4">
            <w:rPr>
              <w:noProof/>
            </w:rPr>
            <w:t xml:space="preserve"> </w:t>
          </w:r>
          <w:r w:rsidR="009E57D4" w:rsidRPr="009E57D4">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EndPr/>
        <w:sdtContent>
          <w:r w:rsidR="00857589">
            <w:fldChar w:fldCharType="begin"/>
          </w:r>
          <w:r w:rsidR="00857589">
            <w:instrText xml:space="preserve"> CITATION Jai96 \l 2057 </w:instrText>
          </w:r>
          <w:r w:rsidR="00857589">
            <w:fldChar w:fldCharType="separate"/>
          </w:r>
          <w:r w:rsidR="009E57D4">
            <w:rPr>
              <w:noProof/>
            </w:rPr>
            <w:t xml:space="preserve"> </w:t>
          </w:r>
          <w:r w:rsidR="009E57D4" w:rsidRPr="009E57D4">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EndPr/>
        <w:sdtContent>
          <w:r w:rsidR="00DE33F4">
            <w:fldChar w:fldCharType="begin"/>
          </w:r>
          <w:r w:rsidR="00DE33F4">
            <w:instrText xml:space="preserve"> CITATION Jai96 \l 2057 </w:instrText>
          </w:r>
          <w:r w:rsidR="00DE33F4">
            <w:fldChar w:fldCharType="separate"/>
          </w:r>
          <w:r w:rsidR="009E57D4">
            <w:rPr>
              <w:noProof/>
            </w:rPr>
            <w:t xml:space="preserve"> </w:t>
          </w:r>
          <w:r w:rsidR="009E57D4" w:rsidRPr="009E57D4">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The initial neurons</w:t>
      </w:r>
      <w:r w:rsidR="00634B12">
        <w:t>’</w:t>
      </w:r>
      <w:r w:rsidR="00AA7422" w:rsidRPr="00AA7422">
        <w:t xml:space="preserve">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proofErr w:type="spellStart"/>
      <w:r w:rsidR="00AA7422" w:rsidRPr="007F4363">
        <w:t>x</w:t>
      </w:r>
      <w:r w:rsidR="007F4363">
        <w:rPr>
          <w:vertAlign w:val="subscript"/>
        </w:rPr>
        <w:t>j</w:t>
      </w:r>
      <w:proofErr w:type="spellEnd"/>
      <w:r w:rsidR="00AA7422" w:rsidRPr="00AA7422">
        <w:t xml:space="preserve"> is the </w:t>
      </w:r>
      <w:proofErr w:type="spellStart"/>
      <w:r w:rsidR="00AA7422" w:rsidRPr="00AA7422">
        <w:t>jth</w:t>
      </w:r>
      <w:proofErr w:type="spellEnd"/>
      <w:r w:rsidR="00AA7422" w:rsidRPr="00AA7422">
        <w:t xml:space="preserve"> input, </w:t>
      </w:r>
      <w:proofErr w:type="spellStart"/>
      <w:r w:rsidR="00AA7422" w:rsidRPr="00AA7422">
        <w:t>w</w:t>
      </w:r>
      <w:r w:rsidR="007F4363">
        <w:rPr>
          <w:vertAlign w:val="subscript"/>
        </w:rPr>
        <w:t>j</w:t>
      </w:r>
      <w:proofErr w:type="spellEnd"/>
      <w:r w:rsidR="00AA7422" w:rsidRPr="00AA7422">
        <w:t xml:space="preserve"> is the synaptic weight associated with it, and u is the limit to be reached</w:t>
      </w:r>
      <w:sdt>
        <w:sdtPr>
          <w:id w:val="-78606530"/>
          <w:citation/>
        </w:sdtPr>
        <w:sdtEndPr/>
        <w:sdtContent>
          <w:r w:rsidR="00AA7422">
            <w:fldChar w:fldCharType="begin"/>
          </w:r>
          <w:r w:rsidR="00AA7422">
            <w:instrText xml:space="preserve"> CITATION Jai96 \l 2057 </w:instrText>
          </w:r>
          <w:r w:rsidR="00AA7422">
            <w:fldChar w:fldCharType="separate"/>
          </w:r>
          <w:r w:rsidR="009E57D4">
            <w:rPr>
              <w:noProof/>
            </w:rPr>
            <w:t xml:space="preserve"> </w:t>
          </w:r>
          <w:r w:rsidR="009E57D4" w:rsidRPr="009E57D4">
            <w:rPr>
              <w:noProof/>
            </w:rPr>
            <w:t>(Jain, et al., 1996)</w:t>
          </w:r>
          <w:r w:rsidR="00AA7422">
            <w:fldChar w:fldCharType="end"/>
          </w:r>
        </w:sdtContent>
      </w:sdt>
      <w:r w:rsidR="00AA7422" w:rsidRPr="00AA7422">
        <w:t>.</w:t>
      </w:r>
    </w:p>
    <w:p w14:paraId="7475808D" w14:textId="1709CB4E" w:rsidR="007F4363" w:rsidRDefault="00FC0265" w:rsidP="006357B5">
      <w:pPr>
        <w:rPr>
          <w:rFonts w:eastAsiaTheme="minorEastAsia" w:cs="Times New Roman"/>
        </w:rPr>
      </w:pPr>
      <w:r>
        <w:rPr>
          <w:rFonts w:cs="Times New Roman"/>
        </w:rPr>
        <w:tab/>
      </w:r>
      <w:r>
        <w:rPr>
          <w:rFonts w:cs="Times New Roman"/>
        </w:rPr>
        <w:tab/>
      </w:r>
      <w:r w:rsidR="005E238D">
        <w:rPr>
          <w:rFonts w:eastAsiaTheme="minorEastAsia"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3E4B1069" w:rsidR="00C61D11" w:rsidRDefault="00082AF4" w:rsidP="006357B5">
      <w:pPr>
        <w:pStyle w:val="Paragraph"/>
      </w:pPr>
      <w:r w:rsidRPr="00082AF4">
        <w:lastRenderedPageBreak/>
        <w:t>In practi</w:t>
      </w:r>
      <w:r w:rsidR="00C26467">
        <w:t>c</w:t>
      </w:r>
      <w:r w:rsidRPr="00082AF4">
        <w:t>e, the threshold value u is often written as w0 and is called a constant weight of value x0</w:t>
      </w:r>
      <w:sdt>
        <w:sdtPr>
          <w:id w:val="16673780"/>
          <w:citation/>
        </w:sdtPr>
        <w:sdtEndPr/>
        <w:sdtContent>
          <w:r w:rsidR="00CB199B">
            <w:fldChar w:fldCharType="begin"/>
          </w:r>
          <w:r w:rsidR="00CB199B">
            <w:instrText xml:space="preserve"> CITATION McC14 \l 2057 </w:instrText>
          </w:r>
          <w:r w:rsidR="00CB199B">
            <w:fldChar w:fldCharType="separate"/>
          </w:r>
          <w:r w:rsidR="009E57D4">
            <w:rPr>
              <w:noProof/>
            </w:rPr>
            <w:t xml:space="preserve"> </w:t>
          </w:r>
          <w:r w:rsidR="009E57D4" w:rsidRPr="009E57D4">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In today</w:t>
      </w:r>
      <w:r w:rsidR="00634B12">
        <w:t>’</w:t>
      </w:r>
      <w:r w:rsidR="00AD575B" w:rsidRPr="00AD575B">
        <w:t xml:space="preserve">s world, the </w:t>
      </w:r>
      <w:r w:rsidR="008A01E8">
        <w:t>number</w:t>
      </w:r>
      <w:r w:rsidR="00AD575B" w:rsidRPr="00AD575B">
        <w:t xml:space="preserve"> of inputs in the original may be very different from the amount in the model (but none of its element numbers can be 0)</w:t>
      </w:r>
      <w:sdt>
        <w:sdtPr>
          <w:id w:val="1644154837"/>
          <w:citation/>
        </w:sdtPr>
        <w:sdtEndPr/>
        <w:sdtContent>
          <w:r w:rsidR="006C030B">
            <w:fldChar w:fldCharType="begin"/>
          </w:r>
          <w:r w:rsidR="006C030B">
            <w:instrText xml:space="preserve"> CITATION Kri02 \l 2057 </w:instrText>
          </w:r>
          <w:r w:rsidR="006C030B">
            <w:fldChar w:fldCharType="separate"/>
          </w:r>
          <w:r w:rsidR="009E57D4">
            <w:rPr>
              <w:noProof/>
            </w:rPr>
            <w:t xml:space="preserve"> </w:t>
          </w:r>
          <w:r w:rsidR="009E57D4" w:rsidRPr="009E57D4">
            <w:rPr>
              <w:noProof/>
            </w:rPr>
            <w:t>(Kristof, 2002)</w:t>
          </w:r>
          <w:r w:rsidR="006C030B">
            <w:fldChar w:fldCharType="end"/>
          </w:r>
        </w:sdtContent>
      </w:sdt>
      <w:r w:rsidR="008A01E8">
        <w:t>.</w:t>
      </w:r>
      <w:r w:rsidR="00A56E7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F8131C" w14:paraId="1AA46138" w14:textId="77777777" w:rsidTr="002517B8">
        <w:trPr>
          <w:trHeight w:val="3162"/>
        </w:trPr>
        <w:tc>
          <w:tcPr>
            <w:tcW w:w="6846" w:type="dxa"/>
          </w:tcPr>
          <w:p w14:paraId="1AE1186B" w14:textId="77777777" w:rsidR="0077422E" w:rsidRDefault="00DF3078" w:rsidP="006357B5">
            <w:pPr>
              <w:keepNext/>
              <w:jc w:val="center"/>
            </w:pPr>
            <w:r>
              <w:rPr>
                <w:rFonts w:cs="Times New Roman"/>
                <w:noProof/>
              </w:rPr>
              <w:drawing>
                <wp:inline distT="0" distB="0" distL="0" distR="0" wp14:anchorId="2423FBBD" wp14:editId="02C1EE27">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55CFA972" w14:textId="31CFEFAA" w:rsidR="00347166" w:rsidRPr="00347166" w:rsidRDefault="0077422E" w:rsidP="006357B5">
            <w:pPr>
              <w:pStyle w:val="Caption"/>
            </w:pPr>
            <w:r w:rsidRPr="00502733">
              <w:t xml:space="preserve">Figure </w:t>
            </w:r>
            <w:fldSimple w:instr=" STYLEREF 1 \s ">
              <w:r w:rsidR="00426D91">
                <w:rPr>
                  <w:noProof/>
                </w:rPr>
                <w:t>4</w:t>
              </w:r>
            </w:fldSimple>
            <w:r w:rsidR="00426D91">
              <w:t>.</w:t>
            </w:r>
            <w:fldSimple w:instr=" SEQ Figure \* ARABIC \s 1 ">
              <w:r w:rsidR="00426D91">
                <w:rPr>
                  <w:noProof/>
                </w:rPr>
                <w:t>1</w:t>
              </w:r>
            </w:fldSimple>
            <w:r w:rsidR="00BB6ED2">
              <w:t xml:space="preserve"> </w:t>
            </w:r>
            <w:r w:rsidR="00BB6ED2" w:rsidRPr="00BB6ED2">
              <w:t>A multi-layer neural network</w:t>
            </w:r>
            <w:r w:rsidR="00634B12">
              <w:t>’</w:t>
            </w:r>
            <w:r w:rsidR="00BB6ED2" w:rsidRPr="00BB6ED2">
              <w:t>s theoretical structure</w:t>
            </w:r>
            <w:sdt>
              <w:sdtPr>
                <w:id w:val="-984081559"/>
                <w:citation/>
              </w:sdtPr>
              <w:sdtEndPr/>
              <w:sdtContent>
                <w:r w:rsidR="00FA356E">
                  <w:fldChar w:fldCharType="begin"/>
                </w:r>
                <w:r w:rsidR="00FA356E">
                  <w:instrText xml:space="preserve"> CITATION Gee21 \l 2057 </w:instrText>
                </w:r>
                <w:r w:rsidR="00FA356E">
                  <w:fldChar w:fldCharType="separate"/>
                </w:r>
                <w:r w:rsidR="009E57D4">
                  <w:rPr>
                    <w:noProof/>
                  </w:rPr>
                  <w:t xml:space="preserve"> </w:t>
                </w:r>
                <w:r w:rsidR="009E57D4" w:rsidRPr="009E57D4">
                  <w:rPr>
                    <w:noProof/>
                  </w:rPr>
                  <w:t>(GeeksforGeeks, 2021)</w:t>
                </w:r>
                <w:r w:rsidR="00FA356E">
                  <w:fldChar w:fldCharType="end"/>
                </w:r>
              </w:sdtContent>
            </w:sdt>
            <w:r w:rsidR="00FA356E">
              <w:t>.</w:t>
            </w:r>
          </w:p>
        </w:tc>
      </w:tr>
    </w:tbl>
    <w:p w14:paraId="71B4EC15" w14:textId="1894C88A" w:rsidR="003C48C0" w:rsidRDefault="002517B8" w:rsidP="006357B5">
      <w:pPr>
        <w:pStyle w:val="Paragraph"/>
      </w:pPr>
      <w:r w:rsidRPr="002517B8">
        <w:t xml:space="preserve">It has been shown that this model </w:t>
      </w:r>
      <w:r w:rsidR="00687CE2">
        <w:t>can do</w:t>
      </w:r>
      <w:r w:rsidRPr="002517B8">
        <w:t xml:space="preserve"> general-purpose computation</w:t>
      </w:r>
      <w:sdt>
        <w:sdtPr>
          <w:id w:val="-189996178"/>
          <w:citation/>
        </w:sdtPr>
        <w:sdtEndPr/>
        <w:sdtContent>
          <w:r w:rsidR="00E40395">
            <w:fldChar w:fldCharType="begin"/>
          </w:r>
          <w:r w:rsidR="00E40395">
            <w:instrText xml:space="preserve"> CITATION Jai96 \l 2057 </w:instrText>
          </w:r>
          <w:r w:rsidR="00E40395">
            <w:fldChar w:fldCharType="separate"/>
          </w:r>
          <w:r w:rsidR="009E57D4">
            <w:rPr>
              <w:noProof/>
            </w:rPr>
            <w:t xml:space="preserve"> </w:t>
          </w:r>
          <w:r w:rsidR="009E57D4" w:rsidRPr="009E57D4">
            <w:rPr>
              <w:noProof/>
            </w:rPr>
            <w:t>(Jain, et al., 1996)</w:t>
          </w:r>
          <w:r w:rsidR="00E40395">
            <w:fldChar w:fldCharType="end"/>
          </w:r>
        </w:sdtContent>
      </w:sdt>
      <w:r w:rsidRPr="002517B8">
        <w:t xml:space="preserve">s, but since it is built on </w:t>
      </w:r>
      <w:proofErr w:type="gramStart"/>
      <w:r w:rsidRPr="002517B8">
        <w:t>a number of</w:t>
      </w:r>
      <w:proofErr w:type="gramEnd"/>
      <w:r w:rsidRPr="002517B8">
        <w:t xml:space="preserve"> simplifications that do not correspond to how actual neurons work, it has undergone multiple generali</w:t>
      </w:r>
      <w:r w:rsidR="009B6DFD">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w:t>
      </w:r>
      <w:r w:rsidR="009B6DFD">
        <w:t>s</w:t>
      </w:r>
      <w:r w:rsidR="00CF1823" w:rsidRPr="00CF1823">
        <w:t>ed functions in use today is the sigmoid activation function</w:t>
      </w:r>
      <w:sdt>
        <w:sdtPr>
          <w:id w:val="-1159692571"/>
          <w:citation/>
        </w:sdtPr>
        <w:sdtEndPr/>
        <w:sdtContent>
          <w:r w:rsidR="00CF1823">
            <w:fldChar w:fldCharType="begin"/>
          </w:r>
          <w:r w:rsidR="00CF1823">
            <w:instrText xml:space="preserve"> CITATION Sha22 \l 2057 </w:instrText>
          </w:r>
          <w:r w:rsidR="00CF1823">
            <w:fldChar w:fldCharType="separate"/>
          </w:r>
          <w:r w:rsidR="009E57D4">
            <w:rPr>
              <w:noProof/>
            </w:rPr>
            <w:t xml:space="preserve"> </w:t>
          </w:r>
          <w:r w:rsidR="009E57D4" w:rsidRPr="009E57D4">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6357B5">
      <w:pPr>
        <w:rPr>
          <w:rFonts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6B51F966" w:rsidR="00347166" w:rsidRPr="00177C69" w:rsidRDefault="002A199D" w:rsidP="006357B5">
      <w:pPr>
        <w:pStyle w:val="Paragraph"/>
      </w:pPr>
      <w:r>
        <w:lastRenderedPageBreak/>
        <w:t>W</w:t>
      </w:r>
      <w:r w:rsidR="00A970B9" w:rsidRPr="00A970B9">
        <w:t>here a represents the activation and b determines the curve</w:t>
      </w:r>
      <w:r w:rsidR="00634B12">
        <w:t>’</w:t>
      </w:r>
      <w:r w:rsidR="00A970B9" w:rsidRPr="00A970B9">
        <w:t>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proofErr w:type="gramStart"/>
      <w:r w:rsidR="006D48CF">
        <w:t>G</w:t>
      </w:r>
      <w:r w:rsidR="001F5A3F">
        <w:t>enerally</w:t>
      </w:r>
      <w:r w:rsidR="006D48CF">
        <w:t xml:space="preserve"> speaking, but</w:t>
      </w:r>
      <w:proofErr w:type="gramEnd"/>
      <w:r w:rsidR="006D48CF">
        <w:t xml:space="preserve"> not always</w:t>
      </w:r>
      <w:r w:rsidR="00DF1E61" w:rsidRPr="00DF1E61">
        <w:t xml:space="preserve">, these networks have an input layer, </w:t>
      </w:r>
      <w:r w:rsidR="002108CB">
        <w:t>one</w:t>
      </w:r>
      <w:r w:rsidR="00DF1E61" w:rsidRPr="00DF1E61">
        <w:t xml:space="preserve"> output layer, and layers in between. Every neuron in the neural network</w:t>
      </w:r>
      <w:r w:rsidR="00634B12">
        <w:t>’</w:t>
      </w:r>
      <w:r w:rsidR="00DF1E61" w:rsidRPr="00DF1E61">
        <w:t xml:space="preserve">s input layer, called the </w:t>
      </w:r>
      <w:r w:rsidR="00634B12">
        <w:t>“</w:t>
      </w:r>
      <w:r w:rsidR="00DF1E61" w:rsidRPr="00DF1E61">
        <w:t>input layer,</w:t>
      </w:r>
      <w:r w:rsidR="00634B12">
        <w:t>”</w:t>
      </w:r>
      <w:r w:rsidR="00DF1E61" w:rsidRPr="00DF1E61">
        <w:t xml:space="preserve"> is connected to the </w:t>
      </w:r>
      <w:r w:rsidR="00634B12">
        <w:t>“</w:t>
      </w:r>
      <w:r w:rsidR="00DF1E61" w:rsidRPr="00DF1E61">
        <w:t>intermediate layer</w:t>
      </w:r>
      <w:r w:rsidR="00634B12">
        <w:t>”</w:t>
      </w:r>
      <w:r w:rsidR="00DF1E61" w:rsidRPr="00DF1E61">
        <w:t xml:space="preserve"> so that the data it receives can be sent further.</w:t>
      </w:r>
      <w:r w:rsidR="007C21DC">
        <w:t xml:space="preserve"> </w:t>
      </w:r>
      <w:r w:rsidR="007C21DC" w:rsidRPr="007C21DC">
        <w:t>Each neuron in the neural network</w:t>
      </w:r>
      <w:r w:rsidR="00634B12">
        <w:t>’</w:t>
      </w:r>
      <w:r w:rsidR="007C21DC" w:rsidRPr="007C21DC">
        <w:t>s input layer is linked to the intermediate layer, allowing it to continue transmitting the data it has received as input</w:t>
      </w:r>
      <w:sdt>
        <w:sdtPr>
          <w:id w:val="1934167184"/>
          <w:citation/>
        </w:sdtPr>
        <w:sdtEndPr/>
        <w:sdtContent>
          <w:r w:rsidR="00E43E54">
            <w:fldChar w:fldCharType="begin"/>
          </w:r>
          <w:r w:rsidR="00E43E54">
            <w:instrText xml:space="preserve"> CITATION Kri02 \l 2057 </w:instrText>
          </w:r>
          <w:r w:rsidR="00E43E54">
            <w:fldChar w:fldCharType="separate"/>
          </w:r>
          <w:r w:rsidR="009E57D4">
            <w:rPr>
              <w:noProof/>
            </w:rPr>
            <w:t xml:space="preserve"> </w:t>
          </w:r>
          <w:r w:rsidR="009E57D4" w:rsidRPr="009E57D4">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particular issue are used to determine how much weight to initially assign to each job, which is </w:t>
      </w:r>
      <w:r w:rsidR="00080527">
        <w:t>prett</w:t>
      </w:r>
      <w:r w:rsidR="007C21DC" w:rsidRPr="007C21DC">
        <w:t xml:space="preserve">y </w:t>
      </w:r>
      <w:proofErr w:type="gramStart"/>
      <w:r w:rsidR="007C21DC" w:rsidRPr="007C21DC">
        <w:t>task-specific</w:t>
      </w:r>
      <w:proofErr w:type="gramEnd"/>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sample rather than being explicitly provided by the researchers; in other words, neural network learning is simply the act of dynamically allocating weights to intermediate components</w:t>
      </w:r>
      <w:sdt>
        <w:sdtPr>
          <w:id w:val="-999026895"/>
          <w:citation/>
        </w:sdtPr>
        <w:sdtEndPr/>
        <w:sdtContent>
          <w:r w:rsidR="0024267A">
            <w:fldChar w:fldCharType="begin"/>
          </w:r>
          <w:r w:rsidR="0024267A">
            <w:instrText xml:space="preserve"> CITATION Jai96 \l 2057 </w:instrText>
          </w:r>
          <w:r w:rsidR="0024267A">
            <w:fldChar w:fldCharType="separate"/>
          </w:r>
          <w:r w:rsidR="009E57D4">
            <w:rPr>
              <w:noProof/>
            </w:rPr>
            <w:t xml:space="preserve"> </w:t>
          </w:r>
          <w:r w:rsidR="009E57D4" w:rsidRPr="009E57D4">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EndPr/>
        <w:sdtContent>
          <w:r w:rsidR="000A232C" w:rsidRPr="00E04DDC">
            <w:fldChar w:fldCharType="begin"/>
          </w:r>
          <w:r w:rsidR="000A232C" w:rsidRPr="00E04DDC">
            <w:instrText xml:space="preserve"> CITATION Jai96 \l 2057 </w:instrText>
          </w:r>
          <w:r w:rsidR="000A232C" w:rsidRPr="00E04DDC">
            <w:fldChar w:fldCharType="separate"/>
          </w:r>
          <w:r w:rsidR="009E57D4">
            <w:rPr>
              <w:noProof/>
            </w:rPr>
            <w:t xml:space="preserve"> </w:t>
          </w:r>
          <w:r w:rsidR="009E57D4" w:rsidRPr="009E57D4">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w:t>
      </w:r>
      <w:r w:rsidR="00634B12">
        <w:t>’</w:t>
      </w:r>
      <w:r w:rsidR="00952025" w:rsidRPr="00E04DDC">
        <w:t>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EndPr/>
        <w:sdtContent>
          <w:r w:rsidR="00762C8E" w:rsidRPr="00E04DDC">
            <w:fldChar w:fldCharType="begin"/>
          </w:r>
          <w:r w:rsidR="00762C8E" w:rsidRPr="00E04DDC">
            <w:instrText xml:space="preserve"> CITATION Jai96 \l 2057 </w:instrText>
          </w:r>
          <w:r w:rsidR="00762C8E" w:rsidRPr="00E04DDC">
            <w:fldChar w:fldCharType="separate"/>
          </w:r>
          <w:r w:rsidR="009E57D4">
            <w:rPr>
              <w:noProof/>
            </w:rPr>
            <w:t xml:space="preserve"> </w:t>
          </w:r>
          <w:r w:rsidR="009E57D4" w:rsidRPr="009E57D4">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6357B5">
      <w:pPr>
        <w:pStyle w:val="Heading2"/>
      </w:pPr>
      <w:r>
        <w:t>Des</w:t>
      </w:r>
      <w:r w:rsidR="00417B21">
        <w:t>criptions of well-known neural networks</w:t>
      </w:r>
    </w:p>
    <w:p w14:paraId="788603FE" w14:textId="77777777" w:rsidR="00877D2D" w:rsidRDefault="0027150E" w:rsidP="006357B5">
      <w:pPr>
        <w:pStyle w:val="Paragraph"/>
      </w:pPr>
      <w:r w:rsidRPr="009C1188">
        <w:lastRenderedPageBreak/>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68675C7D" w:rsidR="00B41AEA" w:rsidRDefault="00877D2D" w:rsidP="006357B5">
      <w:pPr>
        <w:pStyle w:val="Paragraph"/>
      </w:pPr>
      <w:r w:rsidRPr="00877D2D">
        <w:t>T</w:t>
      </w:r>
      <w:r w:rsidR="007C1695">
        <w:t>wo main kinds of configurations</w:t>
      </w:r>
      <w:r w:rsidRPr="00877D2D">
        <w:t xml:space="preserve"> often appear in the literature: feedforward and recurrent networks, depending on the direction in which information might travel between the network</w:t>
      </w:r>
      <w:r w:rsidR="00634B12">
        <w:t>’</w:t>
      </w:r>
      <w:r w:rsidRPr="00877D2D">
        <w:t xml:space="preserve">s </w:t>
      </w:r>
      <w:proofErr w:type="gramStart"/>
      <w:r w:rsidRPr="00877D2D">
        <w:t>neurons</w:t>
      </w:r>
      <w:r w:rsidR="007E2914">
        <w:t>(</w:t>
      </w:r>
      <w:proofErr w:type="gramEnd"/>
      <w:r w:rsidR="007E2914">
        <w:t>)</w:t>
      </w:r>
      <w:r w:rsidRPr="00877D2D">
        <w:t>.</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directional connections, which causes their architecture to remain circular. </w:t>
      </w:r>
      <w:r w:rsidR="00CE4CD5" w:rsidRPr="00CE4CD5">
        <w:t>As stated before, neurons are grouped in layers in both scenarios and produce outputs dependent on the inputs provided by 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EndPr/>
        <w:sdtContent>
          <w:r w:rsidR="00D47E01">
            <w:fldChar w:fldCharType="begin"/>
          </w:r>
          <w:r w:rsidR="00D47E01">
            <w:instrText xml:space="preserve"> CITATION Tan93 \l 2057 </w:instrText>
          </w:r>
          <w:r w:rsidR="00D47E01">
            <w:fldChar w:fldCharType="separate"/>
          </w:r>
          <w:r w:rsidR="009E57D4">
            <w:rPr>
              <w:noProof/>
            </w:rPr>
            <w:t xml:space="preserve"> </w:t>
          </w:r>
          <w:r w:rsidR="009E57D4" w:rsidRPr="009E57D4">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EndPr/>
        <w:sdtContent>
          <w:r w:rsidR="00300025">
            <w:fldChar w:fldCharType="begin"/>
          </w:r>
          <w:r w:rsidR="00300025">
            <w:instrText xml:space="preserve"> CITATION YiS15 \l 2057 </w:instrText>
          </w:r>
          <w:r w:rsidR="00300025">
            <w:fldChar w:fldCharType="separate"/>
          </w:r>
          <w:r w:rsidR="009E57D4">
            <w:rPr>
              <w:noProof/>
            </w:rPr>
            <w:t xml:space="preserve"> </w:t>
          </w:r>
          <w:r w:rsidR="009E57D4" w:rsidRPr="009E57D4">
            <w:rPr>
              <w:noProof/>
            </w:rPr>
            <w:t>(Yi, et al., 2015)</w:t>
          </w:r>
          <w:r w:rsidR="00300025">
            <w:fldChar w:fldCharType="end"/>
          </w:r>
        </w:sdtContent>
      </w:sdt>
      <w:r w:rsidR="00D84277" w:rsidRPr="00D84277">
        <w:t>.</w:t>
      </w:r>
    </w:p>
    <w:p w14:paraId="422D0996" w14:textId="238F73BB" w:rsidR="004A17A0" w:rsidRDefault="006C78AA" w:rsidP="006357B5">
      <w:pPr>
        <w:pStyle w:val="Heading3"/>
      </w:pPr>
      <w:r>
        <w:t>C</w:t>
      </w:r>
      <w:r w:rsidR="00DB07E2">
        <w:t>onvolutional Neural Netwo</w:t>
      </w:r>
      <w:r w:rsidR="00604BCC">
        <w:t>r</w:t>
      </w:r>
      <w:r w:rsidR="00DB07E2">
        <w:t>k CNN</w:t>
      </w:r>
    </w:p>
    <w:p w14:paraId="20FC3BF1" w14:textId="4DC5AAAC" w:rsidR="00745D25" w:rsidRDefault="00C11697" w:rsidP="006357B5">
      <w:pPr>
        <w:pStyle w:val="Paragraph"/>
      </w:pPr>
      <w:r w:rsidRPr="00C11697">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proofErr w:type="gramStart"/>
      <w:r w:rsidRPr="00C11697">
        <w:t>ultimate goal</w:t>
      </w:r>
      <w:proofErr w:type="gramEnd"/>
      <w:r w:rsidRPr="00C11697">
        <w:t xml:space="preserve"> is to classify things based on the information in the picture, which is accomplished by transferring the data of an image (at the pixel level) via the network in a typical application.</w:t>
      </w:r>
    </w:p>
    <w:p w14:paraId="745CA4D0" w14:textId="0EA84FDB" w:rsidR="002F5FB4" w:rsidRDefault="002F5FB4" w:rsidP="006357B5">
      <w:pPr>
        <w:pStyle w:val="Paragraph"/>
      </w:pPr>
      <w:r w:rsidRPr="002F5FB4">
        <w:lastRenderedPageBreak/>
        <w:t xml:space="preserve">A convolutional neural network (CNN) scans the details of incoming data rather than interpreting </w:t>
      </w:r>
      <w:proofErr w:type="gramStart"/>
      <w:r w:rsidRPr="002F5FB4">
        <w:t>it as a whole</w:t>
      </w:r>
      <w:proofErr w:type="gramEnd"/>
      <w:r w:rsidRPr="002F5FB4">
        <w:t>. Using a layer of 1,000,000 (1,000×1,000) neurons for pixel-level interpretation is not the most efficient when a 1,000×</w:t>
      </w:r>
      <w:proofErr w:type="gramStart"/>
      <w:r w:rsidRPr="002F5FB4">
        <w:t>1,000 pixel</w:t>
      </w:r>
      <w:proofErr w:type="gramEnd"/>
      <w:r w:rsidRPr="002F5FB4">
        <w:t xml:space="preserve"> image is the input. Instead, the data is sent over the network in detail using a 100x100 pixel filter</w:t>
      </w:r>
      <w:sdt>
        <w:sdtPr>
          <w:id w:val="1355535116"/>
          <w:citation/>
        </w:sdtPr>
        <w:sdtEndPr/>
        <w:sdtContent>
          <w:r w:rsidR="002C5E39">
            <w:fldChar w:fldCharType="begin"/>
          </w:r>
          <w:r w:rsidR="002C5E39">
            <w:instrText xml:space="preserve"> CITATION Ard17 \l 2057 </w:instrText>
          </w:r>
          <w:r w:rsidR="002C5E39">
            <w:fldChar w:fldCharType="separate"/>
          </w:r>
          <w:r w:rsidR="009E57D4">
            <w:rPr>
              <w:noProof/>
            </w:rPr>
            <w:t xml:space="preserve"> </w:t>
          </w:r>
          <w:r w:rsidR="009E57D4" w:rsidRPr="009E57D4">
            <w:rPr>
              <w:noProof/>
            </w:rPr>
            <w:t>(Dertat, 2017)</w:t>
          </w:r>
          <w:r w:rsidR="002C5E39">
            <w:fldChar w:fldCharType="end"/>
          </w:r>
        </w:sdtContent>
      </w:sdt>
      <w:r w:rsidRPr="002F5FB4">
        <w:t>.</w:t>
      </w:r>
    </w:p>
    <w:tbl>
      <w:tblPr>
        <w:tblStyle w:val="TableGrid"/>
        <w:tblW w:w="0" w:type="auto"/>
        <w:tblLook w:val="04A0" w:firstRow="1" w:lastRow="0" w:firstColumn="1" w:lastColumn="0" w:noHBand="0" w:noVBand="1"/>
      </w:tblPr>
      <w:tblGrid>
        <w:gridCol w:w="9062"/>
      </w:tblGrid>
      <w:tr w:rsidR="00A70E51" w14:paraId="3658F36B" w14:textId="77777777" w:rsidTr="00A70E51">
        <w:tc>
          <w:tcPr>
            <w:tcW w:w="9062" w:type="dxa"/>
          </w:tcPr>
          <w:p w14:paraId="1BD774F8" w14:textId="77777777" w:rsidR="003B6FC7" w:rsidRDefault="003A4529" w:rsidP="006357B5">
            <w:pPr>
              <w:pStyle w:val="Paragraph"/>
            </w:pPr>
            <w:r>
              <w:rPr>
                <w:noProof/>
              </w:rPr>
              <w:drawing>
                <wp:inline distT="0" distB="0" distL="0" distR="0" wp14:anchorId="786EA886" wp14:editId="040F8A1E">
                  <wp:extent cx="576072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3925570"/>
                          </a:xfrm>
                          <a:prstGeom prst="rect">
                            <a:avLst/>
                          </a:prstGeom>
                        </pic:spPr>
                      </pic:pic>
                    </a:graphicData>
                  </a:graphic>
                </wp:inline>
              </w:drawing>
            </w:r>
          </w:p>
          <w:p w14:paraId="5E3BC748" w14:textId="40A5FC9A" w:rsidR="005245E8" w:rsidRPr="005245E8" w:rsidRDefault="003B6FC7" w:rsidP="006357B5">
            <w:pPr>
              <w:pStyle w:val="Caption"/>
            </w:pPr>
            <w:r>
              <w:t xml:space="preserve">Figure </w:t>
            </w:r>
            <w:fldSimple w:instr=" STYLEREF 1 \s ">
              <w:r w:rsidR="00426D91">
                <w:rPr>
                  <w:noProof/>
                </w:rPr>
                <w:t>4</w:t>
              </w:r>
            </w:fldSimple>
            <w:r w:rsidR="00426D91">
              <w:t>.</w:t>
            </w:r>
            <w:fldSimple w:instr=" SEQ Figure \* ARABIC \s 1 ">
              <w:r w:rsidR="00426D91">
                <w:rPr>
                  <w:noProof/>
                </w:rPr>
                <w:t>2</w:t>
              </w:r>
            </w:fldSimple>
            <w:r>
              <w:t>.</w:t>
            </w:r>
            <w:r w:rsidRPr="0038100A">
              <w:t>Operation of the filter unit used by convolutional neural networks</w:t>
            </w:r>
            <w:sdt>
              <w:sdtPr>
                <w:id w:val="902798412"/>
                <w:citation/>
              </w:sdtPr>
              <w:sdtEndPr/>
              <w:sdtContent>
                <w:r w:rsidR="008F4ED4">
                  <w:fldChar w:fldCharType="begin"/>
                </w:r>
                <w:r w:rsidR="008F4ED4">
                  <w:instrText xml:space="preserve"> CITATION Ard17 \l 2057 </w:instrText>
                </w:r>
                <w:r w:rsidR="008F4ED4">
                  <w:fldChar w:fldCharType="separate"/>
                </w:r>
                <w:r w:rsidR="009E57D4">
                  <w:rPr>
                    <w:noProof/>
                  </w:rPr>
                  <w:t xml:space="preserve"> </w:t>
                </w:r>
                <w:r w:rsidR="009E57D4" w:rsidRPr="009E57D4">
                  <w:rPr>
                    <w:noProof/>
                  </w:rPr>
                  <w:t>(Dertat, 2017)</w:t>
                </w:r>
                <w:r w:rsidR="008F4ED4">
                  <w:fldChar w:fldCharType="end"/>
                </w:r>
              </w:sdtContent>
            </w:sdt>
            <w:r w:rsidRPr="0038100A">
              <w:t>.</w:t>
            </w:r>
          </w:p>
        </w:tc>
      </w:tr>
    </w:tbl>
    <w:p w14:paraId="07B3AB79" w14:textId="77777777" w:rsidR="00A70E51" w:rsidRDefault="00A70E51" w:rsidP="006357B5">
      <w:pPr>
        <w:pStyle w:val="Paragraph"/>
      </w:pPr>
    </w:p>
    <w:p w14:paraId="233F5180" w14:textId="206FC0B2" w:rsidR="00B76AEB" w:rsidRDefault="00B76AEB" w:rsidP="006357B5">
      <w:pPr>
        <w:pStyle w:val="Paragraph"/>
      </w:pPr>
      <w:r w:rsidRPr="00B76AEB">
        <w:t>The two primary components of CNNs are feature discovery and categori</w:t>
      </w:r>
      <w:r w:rsidR="009B6DFD">
        <w:t>s</w:t>
      </w:r>
      <w:r w:rsidRPr="00B76AEB">
        <w:t xml:space="preserve">ation. </w:t>
      </w:r>
      <w:r w:rsidR="00A923AB">
        <w:t>During the feature detection process, averaging (convolution), merging, and compression operations are carried out on the image</w:t>
      </w:r>
      <w:r w:rsidR="00634B12">
        <w:t>’</w:t>
      </w:r>
      <w:r w:rsidR="00A923AB">
        <w:t>s component unit</w:t>
      </w:r>
      <w:r w:rsidRPr="00B76AEB">
        <w:t>s.</w:t>
      </w:r>
      <w:r w:rsidR="005C75B1">
        <w:t xml:space="preserve"> </w:t>
      </w:r>
      <w:r w:rsidR="005C75B1" w:rsidRPr="005C75B1">
        <w:t xml:space="preserve">For instance, if a photo of a dog is submitted into the </w:t>
      </w:r>
      <w:r w:rsidR="005336C7">
        <w:t>s</w:t>
      </w:r>
      <w:r w:rsidR="005C75B1" w:rsidRPr="005C75B1">
        <w:t>ystem, feature recognition will compress the pixels to produce the image</w:t>
      </w:r>
      <w:r w:rsidR="00634B12">
        <w:t>’</w:t>
      </w:r>
      <w:r w:rsidR="005C75B1" w:rsidRPr="005C75B1">
        <w:t>s recogni</w:t>
      </w:r>
      <w:r w:rsidR="009B6DFD">
        <w:t>s</w:t>
      </w:r>
      <w:r w:rsidR="005C75B1" w:rsidRPr="005C75B1">
        <w:t>able forms (ears, mouth, legs).</w:t>
      </w:r>
      <w:r w:rsidR="006837B7">
        <w:t xml:space="preserve"> </w:t>
      </w:r>
      <w:r w:rsidR="006837B7" w:rsidRPr="006837B7">
        <w:t>The properly trained and parameteri</w:t>
      </w:r>
      <w:r w:rsidR="009B6DF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w:t>
      </w:r>
      <w:r w:rsidR="00634B12">
        <w:t>“</w:t>
      </w:r>
      <w:r w:rsidR="006C4656" w:rsidRPr="006C4656">
        <w:t>structure-defining parameters</w:t>
      </w:r>
      <w:r w:rsidR="00634B12">
        <w:t>”</w:t>
      </w:r>
      <w:r w:rsidR="006C4656" w:rsidRPr="006C4656">
        <w:t>: construct a neural network, i.e. how many layers are used, how many neurons should be put in the layer, activation function defined in the most layers, size and structure of the filter utili</w:t>
      </w:r>
      <w:r w:rsidR="009B6DFD">
        <w:t>s</w:t>
      </w:r>
      <w:r w:rsidR="006C4656" w:rsidRPr="006C4656">
        <w:t>ed</w:t>
      </w:r>
      <w:sdt>
        <w:sdtPr>
          <w:id w:val="1582019027"/>
          <w:citation/>
        </w:sdtPr>
        <w:sdtEndPr/>
        <w:sdtContent>
          <w:r w:rsidR="003B0C4A">
            <w:fldChar w:fldCharType="begin"/>
          </w:r>
          <w:r w:rsidR="003B0C4A">
            <w:instrText xml:space="preserve"> CITATION Ard17 \l 2057 </w:instrText>
          </w:r>
          <w:r w:rsidR="003B0C4A">
            <w:fldChar w:fldCharType="separate"/>
          </w:r>
          <w:r w:rsidR="009E57D4">
            <w:rPr>
              <w:noProof/>
            </w:rPr>
            <w:t xml:space="preserve"> </w:t>
          </w:r>
          <w:r w:rsidR="009E57D4" w:rsidRPr="009E57D4">
            <w:rPr>
              <w:noProof/>
            </w:rPr>
            <w:t>(Dertat, 2017)</w:t>
          </w:r>
          <w:r w:rsidR="003B0C4A">
            <w:fldChar w:fldCharType="end"/>
          </w:r>
        </w:sdtContent>
      </w:sdt>
      <w:r w:rsidR="0031502A">
        <w:t>.</w:t>
      </w:r>
    </w:p>
    <w:p w14:paraId="28DC8010" w14:textId="401E632E" w:rsidR="00E77A83" w:rsidRDefault="002634F3" w:rsidP="006357B5">
      <w:pPr>
        <w:pStyle w:val="Heading3"/>
      </w:pPr>
      <w:r>
        <w:lastRenderedPageBreak/>
        <w:t>Recu</w:t>
      </w:r>
      <w:r w:rsidR="00885CDF">
        <w:t>rr</w:t>
      </w:r>
      <w:r w:rsidR="004B2042">
        <w:t>e</w:t>
      </w:r>
      <w:r w:rsidR="00885CDF">
        <w:t>nt Neural Network</w:t>
      </w:r>
      <w:r w:rsidR="00FD36EA">
        <w:t xml:space="preserve"> RNN</w:t>
      </w:r>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2E01EB9B" w:rsidR="008E7565" w:rsidRDefault="008E7565" w:rsidP="00F74824">
      <w:pPr>
        <w:pStyle w:val="Paragraph"/>
      </w:pPr>
      <w:r w:rsidRPr="008E7565">
        <w:t>Let</w:t>
      </w:r>
      <w:r w:rsidR="00634B12">
        <w:t>’</w:t>
      </w:r>
      <w:r w:rsidRPr="008E7565">
        <w:t xml:space="preserve">s say that the word </w:t>
      </w:r>
      <w:r w:rsidR="00634B12">
        <w:t>“</w:t>
      </w:r>
      <w:r w:rsidRPr="008E7565">
        <w:t>neuron</w:t>
      </w:r>
      <w:r w:rsidR="00634B12">
        <w:t>”</w:t>
      </w:r>
      <w:r w:rsidRPr="008E7565">
        <w:t xml:space="preserve"> is fed into a feedforward network, and the </w:t>
      </w:r>
      <w:r w:rsidR="005336C7">
        <w:t>s</w:t>
      </w:r>
      <w:r w:rsidRPr="008E7565">
        <w:t xml:space="preserve">ystem goes through it character by character. When figuring out the output for the </w:t>
      </w:r>
      <w:r w:rsidR="00634B12">
        <w:t>‘</w:t>
      </w:r>
      <w:r w:rsidRPr="008E7565">
        <w:t>r</w:t>
      </w:r>
      <w:r w:rsidR="00634B12">
        <w:t>’</w:t>
      </w:r>
      <w:r w:rsidRPr="008E7565">
        <w:t xml:space="preserve"> input, characters that have already been used cannot be </w:t>
      </w:r>
      <w:r w:rsidR="00FC639F">
        <w:t>considered</w:t>
      </w:r>
      <w:r w:rsidRPr="008E7565">
        <w:t xml:space="preserve">. </w:t>
      </w:r>
      <w:r w:rsidR="00FC639F">
        <w:t>T</w:t>
      </w:r>
      <w:r w:rsidRPr="008E7565">
        <w:t xml:space="preserve">o </w:t>
      </w:r>
      <w:r w:rsidR="00FC639F">
        <w:t xml:space="preserve">determine </w:t>
      </w:r>
      <w:r w:rsidR="00B72410">
        <w:t>a complicated object</w:t>
      </w:r>
      <w:r w:rsidR="00634B12">
        <w:t>’</w:t>
      </w:r>
      <w:r w:rsidR="00B72410">
        <w:t>s meaning, you must consider</w:t>
      </w:r>
      <w:r w:rsidRPr="008E7565">
        <w:t xml:space="preserve"> how its parts work together.</w:t>
      </w:r>
    </w:p>
    <w:p w14:paraId="69DFD054" w14:textId="3D5142F8"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EndPr/>
        <w:sdtContent>
          <w:r w:rsidR="00181BD7">
            <w:fldChar w:fldCharType="begin"/>
          </w:r>
          <w:r w:rsidR="00181BD7">
            <w:instrText xml:space="preserve"> CITATION Chr15 \l 2057 </w:instrText>
          </w:r>
          <w:r w:rsidR="00181BD7">
            <w:fldChar w:fldCharType="separate"/>
          </w:r>
          <w:r w:rsidR="009E57D4">
            <w:rPr>
              <w:noProof/>
            </w:rPr>
            <w:t xml:space="preserve"> </w:t>
          </w:r>
          <w:r w:rsidR="009E57D4" w:rsidRPr="009E57D4">
            <w:rPr>
              <w:noProof/>
            </w:rPr>
            <w:t>(Olah, 2015)</w:t>
          </w:r>
          <w:r w:rsidR="00181BD7">
            <w:fldChar w:fldCharType="end"/>
          </w:r>
        </w:sdtContent>
      </w:sdt>
      <w:r w:rsidRPr="007A01BA">
        <w:t>.</w:t>
      </w:r>
    </w:p>
    <w:tbl>
      <w:tblPr>
        <w:tblStyle w:val="TableGrid"/>
        <w:tblW w:w="0" w:type="auto"/>
        <w:tblLook w:val="04A0" w:firstRow="1" w:lastRow="0" w:firstColumn="1" w:lastColumn="0" w:noHBand="0" w:noVBand="1"/>
      </w:tblPr>
      <w:tblGrid>
        <w:gridCol w:w="9062"/>
      </w:tblGrid>
      <w:tr w:rsidR="00181BD7" w14:paraId="6365FA86" w14:textId="77777777" w:rsidTr="00181BD7">
        <w:tc>
          <w:tcPr>
            <w:tcW w:w="9062" w:type="dxa"/>
          </w:tcPr>
          <w:p w14:paraId="3AE3C811" w14:textId="77777777" w:rsidR="00403BE8" w:rsidRDefault="003641C7" w:rsidP="00403BE8">
            <w:pPr>
              <w:pStyle w:val="Paragraph"/>
              <w:jc w:val="center"/>
            </w:pPr>
            <w:r>
              <w:rPr>
                <w:noProof/>
              </w:rPr>
              <w:drawing>
                <wp:inline distT="0" distB="0" distL="0" distR="0" wp14:anchorId="637BAFDC" wp14:editId="458D2716">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5A32A161" w14:textId="400B5D13" w:rsidR="00181BD7" w:rsidRDefault="00403BE8" w:rsidP="00403BE8">
            <w:pPr>
              <w:pStyle w:val="Caption"/>
            </w:pPr>
            <w:r>
              <w:t xml:space="preserve">Figure </w:t>
            </w:r>
            <w:fldSimple w:instr=" STYLEREF 1 \s ">
              <w:r w:rsidR="00426D91">
                <w:rPr>
                  <w:noProof/>
                </w:rPr>
                <w:t>4</w:t>
              </w:r>
            </w:fldSimple>
            <w:r w:rsidR="00426D91">
              <w:t>.</w:t>
            </w:r>
            <w:fldSimple w:instr=" SEQ Figure \* ARABIC \s 1 ">
              <w:r w:rsidR="00426D91">
                <w:rPr>
                  <w:noProof/>
                </w:rPr>
                <w:t>3</w:t>
              </w:r>
            </w:fldSimple>
            <w:r>
              <w:t>. Rec</w:t>
            </w:r>
            <w:r w:rsidR="00137867">
              <w:t>ur</w:t>
            </w:r>
            <w:r>
              <w:t>rent Neural Networks</w:t>
            </w:r>
            <w:sdt>
              <w:sdtPr>
                <w:id w:val="714848692"/>
                <w:citation/>
              </w:sdtPr>
              <w:sdtEndPr/>
              <w:sdtContent>
                <w:r w:rsidR="00137867">
                  <w:fldChar w:fldCharType="begin"/>
                </w:r>
                <w:r w:rsidR="00137867">
                  <w:instrText xml:space="preserve"> CITATION Chr15 \l 2057 </w:instrText>
                </w:r>
                <w:r w:rsidR="00137867">
                  <w:fldChar w:fldCharType="separate"/>
                </w:r>
                <w:r w:rsidR="009E57D4">
                  <w:rPr>
                    <w:noProof/>
                  </w:rPr>
                  <w:t xml:space="preserve"> </w:t>
                </w:r>
                <w:r w:rsidR="009E57D4" w:rsidRPr="009E57D4">
                  <w:rPr>
                    <w:noProof/>
                  </w:rPr>
                  <w:t>(Olah, 2015)</w:t>
                </w:r>
                <w:r w:rsidR="00137867">
                  <w:fldChar w:fldCharType="end"/>
                </w:r>
              </w:sdtContent>
            </w:sdt>
            <w:r>
              <w:t>.</w:t>
            </w:r>
          </w:p>
        </w:tc>
      </w:tr>
    </w:tbl>
    <w:p w14:paraId="293D5074" w14:textId="309F308E" w:rsidR="00181BD7" w:rsidRDefault="009F004C" w:rsidP="00F74824">
      <w:pPr>
        <w:pStyle w:val="Paragraph"/>
      </w:pPr>
      <w:r w:rsidRPr="009F004C">
        <w:t>As seen above, a section of the neural network labe</w:t>
      </w:r>
      <w:r w:rsidR="0076484B">
        <w:t>l</w:t>
      </w:r>
      <w:r w:rsidRPr="009F004C">
        <w:t xml:space="preserve">led A processes the </w:t>
      </w:r>
      <w:r w:rsidR="00301985">
        <w:t xml:space="preserve">input </w:t>
      </w:r>
      <w:proofErr w:type="spellStart"/>
      <w:r w:rsidR="00301985">
        <w:t>xt</w:t>
      </w:r>
      <w:proofErr w:type="spellEnd"/>
      <w:r w:rsidR="00301985">
        <w:t xml:space="preserve"> and return</w:t>
      </w:r>
      <w:r w:rsidR="00AB18E5">
        <w:t>s</w:t>
      </w:r>
      <w:r w:rsidRPr="009F004C">
        <w:t xml:space="preserve"> the result h</w:t>
      </w:r>
      <w:r w:rsidR="00E86DBD">
        <w:rPr>
          <w:vertAlign w:val="subscript"/>
        </w:rPr>
        <w:t>t</w:t>
      </w:r>
      <w:r w:rsidRPr="009F004C">
        <w:t>. The network</w:t>
      </w:r>
      <w:r w:rsidR="00634B12">
        <w:t>’</w:t>
      </w:r>
      <w:r w:rsidRPr="009F004C">
        <w:t>s information may be transmitted from node to node through a loop.</w:t>
      </w:r>
    </w:p>
    <w:p w14:paraId="722033EA" w14:textId="66939C48" w:rsidR="00280E89" w:rsidRDefault="009A1CAC" w:rsidP="00F74824">
      <w:pPr>
        <w:pStyle w:val="Paragraph"/>
      </w:pPr>
      <w:r w:rsidRPr="009A1CAC">
        <w:t xml:space="preserve">Recurrent neural networks are imbued with an aura of mysticism thanks to the presence of these loops. </w:t>
      </w:r>
      <w:r w:rsidR="00D038F4" w:rsidRPr="00D038F4">
        <w:t xml:space="preserve">In accordance with </w:t>
      </w:r>
      <w:proofErr w:type="spellStart"/>
      <w:r w:rsidR="00D038F4" w:rsidRPr="00D038F4">
        <w:t>Olah</w:t>
      </w:r>
      <w:proofErr w:type="spellEnd"/>
      <w:r w:rsidR="00D038F4" w:rsidRPr="00D038F4">
        <w:t xml:space="preserve"> (2015), it is possible to observe that recurrent neural networks (RNNs) share many similarities with traditional neural networks. RNNs consist of multiple identical networks, with each network transmitting information to the following network. To gain a better understanding of RNNs, it can be useful to imagine what would happen if the loop in the network structure was unfolded (</w:t>
      </w:r>
      <w:proofErr w:type="spellStart"/>
      <w:r w:rsidR="00D038F4" w:rsidRPr="00D038F4">
        <w:t>Olah</w:t>
      </w:r>
      <w:proofErr w:type="spellEnd"/>
      <w:r w:rsidR="00D038F4" w:rsidRPr="00D038F4">
        <w:t>, 2015).</w:t>
      </w:r>
    </w:p>
    <w:tbl>
      <w:tblPr>
        <w:tblStyle w:val="TableGrid"/>
        <w:tblW w:w="0" w:type="auto"/>
        <w:tblLook w:val="04A0" w:firstRow="1" w:lastRow="0" w:firstColumn="1" w:lastColumn="0" w:noHBand="0" w:noVBand="1"/>
      </w:tblPr>
      <w:tblGrid>
        <w:gridCol w:w="9062"/>
      </w:tblGrid>
      <w:tr w:rsidR="00BC56DA" w14:paraId="0633DED6" w14:textId="77777777" w:rsidTr="00BC56DA">
        <w:tc>
          <w:tcPr>
            <w:tcW w:w="9062" w:type="dxa"/>
          </w:tcPr>
          <w:p w14:paraId="2CAD6FEA" w14:textId="77777777" w:rsidR="00683CD4" w:rsidRDefault="00683CD4" w:rsidP="00683CD4">
            <w:pPr>
              <w:pStyle w:val="Paragraph"/>
            </w:pPr>
            <w:r>
              <w:rPr>
                <w:noProof/>
              </w:rPr>
              <w:lastRenderedPageBreak/>
              <w:drawing>
                <wp:inline distT="0" distB="0" distL="0" distR="0" wp14:anchorId="6366D47C" wp14:editId="20670568">
                  <wp:extent cx="5760720" cy="1419367"/>
                  <wp:effectExtent l="0" t="0" r="0" b="952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8128" cy="1421192"/>
                          </a:xfrm>
                          <a:prstGeom prst="rect">
                            <a:avLst/>
                          </a:prstGeom>
                        </pic:spPr>
                      </pic:pic>
                    </a:graphicData>
                  </a:graphic>
                </wp:inline>
              </w:drawing>
            </w:r>
          </w:p>
          <w:p w14:paraId="0C3C73D1" w14:textId="36E53345" w:rsidR="00BC56DA" w:rsidRDefault="00683CD4" w:rsidP="00E91C46">
            <w:pPr>
              <w:pStyle w:val="Caption"/>
            </w:pPr>
            <w:r>
              <w:t xml:space="preserve">Figure </w:t>
            </w:r>
            <w:fldSimple w:instr=" STYLEREF 1 \s ">
              <w:r w:rsidR="00426D91">
                <w:rPr>
                  <w:noProof/>
                </w:rPr>
                <w:t>4</w:t>
              </w:r>
            </w:fldSimple>
            <w:r w:rsidR="00426D91">
              <w:t>.</w:t>
            </w:r>
            <w:fldSimple w:instr=" SEQ Figure \* ARABIC \s 1 ">
              <w:r w:rsidR="00426D91">
                <w:rPr>
                  <w:noProof/>
                </w:rPr>
                <w:t>4</w:t>
              </w:r>
            </w:fldSimple>
            <w:r>
              <w:t>. An unrolled recurrent neural network</w:t>
            </w:r>
            <w:sdt>
              <w:sdtPr>
                <w:id w:val="179093061"/>
                <w:citation/>
              </w:sdtPr>
              <w:sdtEndPr/>
              <w:sdtContent>
                <w:r w:rsidR="008F4ED4">
                  <w:fldChar w:fldCharType="begin"/>
                </w:r>
                <w:r w:rsidR="008F4ED4">
                  <w:instrText xml:space="preserve"> CITATION Chr15 \l 2057 </w:instrText>
                </w:r>
                <w:r w:rsidR="008F4ED4">
                  <w:fldChar w:fldCharType="separate"/>
                </w:r>
                <w:r w:rsidR="009E57D4">
                  <w:rPr>
                    <w:noProof/>
                  </w:rPr>
                  <w:t xml:space="preserve"> </w:t>
                </w:r>
                <w:r w:rsidR="009E57D4" w:rsidRPr="009E57D4">
                  <w:rPr>
                    <w:noProof/>
                  </w:rPr>
                  <w:t>(Olah, 2015)</w:t>
                </w:r>
                <w:r w:rsidR="008F4ED4">
                  <w:fldChar w:fldCharType="end"/>
                </w:r>
              </w:sdtContent>
            </w:sdt>
            <w:r w:rsidR="008F4ED4">
              <w:t>.</w:t>
            </w:r>
          </w:p>
        </w:tc>
      </w:tr>
    </w:tbl>
    <w:p w14:paraId="5167BC9E" w14:textId="5DCAC160" w:rsidR="009D5566" w:rsidRDefault="009C7CE7" w:rsidP="005D6EF8">
      <w:pPr>
        <w:pStyle w:val="Heading1"/>
      </w:pPr>
      <w:r>
        <w:lastRenderedPageBreak/>
        <w:t>Analysis and Design</w:t>
      </w:r>
    </w:p>
    <w:p w14:paraId="0DC63B49" w14:textId="361FA116" w:rsidR="00F6586D" w:rsidRDefault="00F6586D" w:rsidP="00F6586D">
      <w:pPr>
        <w:pStyle w:val="Heading2"/>
      </w:pPr>
      <w:r>
        <w:t>Application Overview</w:t>
      </w:r>
    </w:p>
    <w:p w14:paraId="08DD15C5" w14:textId="0A17EB81" w:rsidR="00F6586D" w:rsidRPr="00B84D7F" w:rsidRDefault="00F6586D" w:rsidP="00F6586D">
      <w:pPr>
        <w:pStyle w:val="Paragraph"/>
      </w:pPr>
      <w:r w:rsidRPr="006711FB">
        <w:t>The application u</w:t>
      </w:r>
      <w:r>
        <w:t>ses a camera to take a picture of the user’s face and then compares it with an image previously</w:t>
      </w:r>
      <w:r w:rsidRPr="006711FB">
        <w:t xml:space="preserve"> registered in the </w:t>
      </w:r>
      <w:r>
        <w:t>s</w:t>
      </w:r>
      <w:r w:rsidRPr="006711FB">
        <w:t xml:space="preserve">ystem. This process verifies the </w:t>
      </w:r>
      <w:r>
        <w:t>user’s identity</w:t>
      </w:r>
      <w:r w:rsidRPr="006711FB">
        <w:t xml:space="preserve"> before allowing them access to a specific location, such as a building or a room. Once the user</w:t>
      </w:r>
      <w:r>
        <w:t>’</w:t>
      </w:r>
      <w:r w:rsidRPr="006711FB">
        <w:t xml:space="preserve">s identification has been verified, the </w:t>
      </w:r>
      <w:r>
        <w:t>s</w:t>
      </w:r>
      <w:r w:rsidRPr="006711FB">
        <w:t>ystem grants access and logs the user</w:t>
      </w:r>
      <w:r>
        <w:t>’</w:t>
      </w:r>
      <w:r w:rsidRPr="006711FB">
        <w:t xml:space="preserve">s entry and exit times for that </w:t>
      </w:r>
      <w:proofErr w:type="gramStart"/>
      <w:r w:rsidRPr="006711FB">
        <w:t>particular location</w:t>
      </w:r>
      <w:proofErr w:type="gramEnd"/>
      <w:r w:rsidRPr="006711FB">
        <w:t>. This allows for accurate tracking of user movement and maintains security by ensuring that only authori</w:t>
      </w:r>
      <w:r w:rsidR="009B6DFD">
        <w:t>s</w:t>
      </w:r>
      <w:r w:rsidRPr="006711FB">
        <w:t xml:space="preserve">ed personnel are granted access to restricted </w:t>
      </w:r>
      <w:proofErr w:type="gramStart"/>
      <w:r w:rsidRPr="006711FB">
        <w:t>areas</w:t>
      </w:r>
      <w:proofErr w:type="gramEnd"/>
    </w:p>
    <w:p w14:paraId="307C1F4B" w14:textId="24F06617" w:rsidR="00C50851" w:rsidRDefault="00C50851">
      <w:pPr>
        <w:pStyle w:val="Heading2"/>
      </w:pPr>
      <w:r>
        <w:t xml:space="preserve">Data </w:t>
      </w:r>
      <w:r w:rsidR="00B91463">
        <w:t>Design</w:t>
      </w:r>
    </w:p>
    <w:p w14:paraId="570DE1EA" w14:textId="4BD7F393" w:rsidR="00EB10AC" w:rsidRDefault="00610F29" w:rsidP="00F44F8E">
      <w:pPr>
        <w:pStyle w:val="Paragraph"/>
      </w:pPr>
      <w:r w:rsidRPr="00610F29">
        <w:t xml:space="preserve">The application requires a system for storing important data, which includes information about users, locations, and entry/exit logs, referred to as a </w:t>
      </w:r>
      <w:r w:rsidR="00634B12">
        <w:t>“</w:t>
      </w:r>
      <w:r w:rsidRPr="00610F29">
        <w:t>roster</w:t>
      </w:r>
      <w:r w:rsidR="00634B12">
        <w:t>”</w:t>
      </w:r>
      <w:r w:rsidRPr="00610F29">
        <w:t>. T</w:t>
      </w:r>
      <w:r w:rsidR="004A2556">
        <w:t>he application captures facial data to store user data and</w:t>
      </w:r>
      <w:r w:rsidRPr="00610F29">
        <w:t xml:space="preserve"> records </w:t>
      </w:r>
      <w:r w:rsidR="00F44F8E">
        <w:t>users</w:t>
      </w:r>
      <w:r w:rsidR="00634B12">
        <w:t>’</w:t>
      </w:r>
      <w:r w:rsidRPr="00610F29">
        <w:t xml:space="preserve"> permissions to access various locations. Additionally, the application stores information about who is authori</w:t>
      </w:r>
      <w:r w:rsidR="009B6DFD">
        <w:t>s</w:t>
      </w:r>
      <w:r w:rsidRPr="00610F29">
        <w:t xml:space="preserve">ed to access a particular location. This helps </w:t>
      </w:r>
      <w:r w:rsidR="00F44F8E">
        <w:t xml:space="preserve">the application </w:t>
      </w:r>
      <w:r w:rsidRPr="00610F29">
        <w:t>to ensure that only authori</w:t>
      </w:r>
      <w:r w:rsidR="009B6DFD">
        <w:t>s</w:t>
      </w:r>
      <w:r w:rsidRPr="00610F29">
        <w:t xml:space="preserve">ed personnel can enter restricted areas, thereby maintaining a secure and safe environment. With this </w:t>
      </w:r>
      <w:r w:rsidR="005336C7">
        <w:t>s</w:t>
      </w:r>
      <w:r w:rsidRPr="00610F29">
        <w:t xml:space="preserve">ystem in place, the application </w:t>
      </w:r>
      <w:r w:rsidR="004A2556">
        <w:t>can</w:t>
      </w:r>
      <w:r w:rsidRPr="00610F29">
        <w:t xml:space="preserve"> accurately track </w:t>
      </w:r>
      <w:r w:rsidR="00E5538D">
        <w:t>users</w:t>
      </w:r>
      <w:r w:rsidR="00634B12">
        <w:t>’</w:t>
      </w:r>
      <w:r w:rsidR="00E5538D">
        <w:t xml:space="preserve"> movement</w:t>
      </w:r>
      <w:r w:rsidRPr="00610F29">
        <w:t>, maintain security, and ensure that only authori</w:t>
      </w:r>
      <w:r w:rsidR="009B6DFD">
        <w:t>s</w:t>
      </w:r>
      <w:r w:rsidRPr="00610F29">
        <w:t>ed individuals can access restricted areas.</w:t>
      </w:r>
    </w:p>
    <w:p w14:paraId="27987FEE" w14:textId="4C6917FC" w:rsidR="00B84D7F" w:rsidRDefault="005C1963" w:rsidP="00B84D7F">
      <w:pPr>
        <w:keepNext/>
      </w:pPr>
      <w:r>
        <w:t>Admin Group</w:t>
      </w:r>
      <w:r w:rsidR="00C03528">
        <w:t xml:space="preserve">: </w:t>
      </w:r>
      <w:r>
        <w:t>member</w:t>
      </w:r>
      <w:r w:rsidR="00C03528">
        <w:t>s</w:t>
      </w:r>
      <w:r>
        <w:t xml:space="preserve"> of the admin group have /inher</w:t>
      </w:r>
      <w:r w:rsidR="00C03528">
        <w:t>i</w:t>
      </w:r>
      <w:r>
        <w:t>t admin privileges</w:t>
      </w:r>
      <w:r w:rsidR="00C03528">
        <w:t xml:space="preserve">. The </w:t>
      </w:r>
      <w:r w:rsidR="005336C7">
        <w:t>s</w:t>
      </w:r>
      <w:r w:rsidR="00C03528">
        <w:t xml:space="preserve">ystem must have </w:t>
      </w:r>
      <w:r w:rsidR="00280717">
        <w:t xml:space="preserve">at least one </w:t>
      </w:r>
      <w:r w:rsidR="00C03528">
        <w:t xml:space="preserve">admin </w:t>
      </w:r>
      <w:r w:rsidR="00280717">
        <w:t>user.</w:t>
      </w:r>
      <w:r w:rsidR="00716AEC" w:rsidRPr="00716AEC">
        <w:rPr>
          <w:noProof/>
        </w:rPr>
        <w:drawing>
          <wp:inline distT="0" distB="0" distL="0" distR="0" wp14:anchorId="61E65552" wp14:editId="722DF721">
            <wp:extent cx="5760720" cy="2050415"/>
            <wp:effectExtent l="0" t="0" r="0"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15"/>
                    <a:stretch>
                      <a:fillRect/>
                    </a:stretch>
                  </pic:blipFill>
                  <pic:spPr>
                    <a:xfrm>
                      <a:off x="0" y="0"/>
                      <a:ext cx="5760720" cy="2050415"/>
                    </a:xfrm>
                    <a:prstGeom prst="rect">
                      <a:avLst/>
                    </a:prstGeom>
                  </pic:spPr>
                </pic:pic>
              </a:graphicData>
            </a:graphic>
          </wp:inline>
        </w:drawing>
      </w:r>
    </w:p>
    <w:p w14:paraId="4D71C043" w14:textId="30746453" w:rsidR="00B91463" w:rsidRDefault="00B84D7F" w:rsidP="00B84D7F">
      <w:pPr>
        <w:pStyle w:val="Caption"/>
      </w:pPr>
      <w:r>
        <w:t xml:space="preserve">Figure </w:t>
      </w:r>
      <w:fldSimple w:instr=" STYLEREF 1 \s ">
        <w:r w:rsidR="00426D91">
          <w:rPr>
            <w:noProof/>
          </w:rPr>
          <w:t>5</w:t>
        </w:r>
      </w:fldSimple>
      <w:r w:rsidR="00426D91">
        <w:t>.</w:t>
      </w:r>
      <w:fldSimple w:instr=" SEQ Figure \* ARABIC \s 1 ">
        <w:r w:rsidR="00426D91">
          <w:rPr>
            <w:noProof/>
          </w:rPr>
          <w:t>1</w:t>
        </w:r>
      </w:fldSimple>
      <w:r>
        <w:t>Class Diagram</w:t>
      </w:r>
    </w:p>
    <w:p w14:paraId="3EB5861A" w14:textId="7AD98FDE" w:rsidR="00251F48" w:rsidRDefault="00251F48">
      <w:pPr>
        <w:pStyle w:val="Heading2"/>
      </w:pPr>
      <w:r>
        <w:lastRenderedPageBreak/>
        <w:t xml:space="preserve">Securing application </w:t>
      </w:r>
      <w:r w:rsidR="000037C1">
        <w:t>features</w:t>
      </w:r>
    </w:p>
    <w:p w14:paraId="2BA4BAC2" w14:textId="5F162052" w:rsidR="007C0834" w:rsidRDefault="00021C1C" w:rsidP="00AC3A1C">
      <w:pPr>
        <w:pStyle w:val="Paragraph"/>
      </w:pPr>
      <w:r>
        <w:t>Only authori</w:t>
      </w:r>
      <w:r w:rsidR="009B6DFD">
        <w:t>s</w:t>
      </w:r>
      <w:r>
        <w:t>ed users are granted access to the sign-in and sign-off features to ensure proper security meas</w:t>
      </w:r>
      <w:r w:rsidR="00F36E76" w:rsidRPr="00F36E76">
        <w:t xml:space="preserve">ures. For instance, the </w:t>
      </w:r>
      <w:r>
        <w:t>organi</w:t>
      </w:r>
      <w:r w:rsidR="009B6DFD">
        <w:t>s</w:t>
      </w:r>
      <w:r>
        <w:t>ation</w:t>
      </w:r>
      <w:r w:rsidR="00634B12">
        <w:t>’</w:t>
      </w:r>
      <w:r>
        <w:t>s manager</w:t>
      </w:r>
      <w:r w:rsidR="00F36E76" w:rsidRPr="00F36E76">
        <w:t xml:space="preserve"> can access the machine and activate the sign-in feature for the day. This is usually done in the morning and involves turning on the machine located outside the building</w:t>
      </w:r>
      <w:r w:rsidR="00634B12">
        <w:t>’</w:t>
      </w:r>
      <w:r w:rsidR="00F36E76" w:rsidRPr="00F36E76">
        <w:t>s entrance. Once activated, the machine can automatically sign in users with proper authori</w:t>
      </w:r>
      <w:r w:rsidR="009B6DFD">
        <w:t>s</w:t>
      </w:r>
      <w:r w:rsidR="00F36E76" w:rsidRPr="00F36E76">
        <w:t>ation, ensuring that only individuals authori</w:t>
      </w:r>
      <w:r w:rsidR="009B6DFD">
        <w:t>s</w:t>
      </w:r>
      <w:r w:rsidR="00F36E76" w:rsidRPr="00F36E76">
        <w:t xml:space="preserve">ed to access the building are granted entry. </w:t>
      </w:r>
      <w:r w:rsidR="00914BE6">
        <w:t>Limiting access to these features is important</w:t>
      </w:r>
      <w:r w:rsidR="00F36E76" w:rsidRPr="00F36E76">
        <w:t xml:space="preserve"> to avoid potential</w:t>
      </w:r>
      <w:r w:rsidR="005613D1">
        <w:t xml:space="preserve"> </w:t>
      </w:r>
      <w:r w:rsidR="00F36E76" w:rsidRPr="00F36E76">
        <w:t xml:space="preserve">security breaches and maintain control over who has access to the building. This process helps </w:t>
      </w:r>
      <w:r w:rsidR="007C0834">
        <w:t>maintain a safe and secure environment for employees and visitors.</w:t>
      </w:r>
    </w:p>
    <w:p w14:paraId="07E420FD" w14:textId="67D32E51" w:rsidR="00AC3A1C" w:rsidRDefault="00873F2D" w:rsidP="00AC3A1C">
      <w:pPr>
        <w:pStyle w:val="Paragraph"/>
      </w:pPr>
      <w:r w:rsidRPr="00873F2D">
        <w:rPr>
          <w:noProof/>
        </w:rPr>
        <w:drawing>
          <wp:inline distT="0" distB="0" distL="0" distR="0" wp14:anchorId="03352AB8" wp14:editId="434D0DCF">
            <wp:extent cx="5760296" cy="3269412"/>
            <wp:effectExtent l="0" t="0" r="0" b="7620"/>
            <wp:docPr id="10" name="Picture 1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16"/>
                    <a:stretch>
                      <a:fillRect/>
                    </a:stretch>
                  </pic:blipFill>
                  <pic:spPr>
                    <a:xfrm>
                      <a:off x="0" y="0"/>
                      <a:ext cx="5829723" cy="3308817"/>
                    </a:xfrm>
                    <a:prstGeom prst="rect">
                      <a:avLst/>
                    </a:prstGeom>
                  </pic:spPr>
                </pic:pic>
              </a:graphicData>
            </a:graphic>
          </wp:inline>
        </w:drawing>
      </w:r>
    </w:p>
    <w:p w14:paraId="3C2ABC22" w14:textId="7BCF6187" w:rsidR="002A6215" w:rsidRDefault="00AC3A1C" w:rsidP="00AC3A1C">
      <w:pPr>
        <w:pStyle w:val="Caption"/>
      </w:pPr>
      <w:r>
        <w:t xml:space="preserve">Figure </w:t>
      </w:r>
      <w:fldSimple w:instr=" STYLEREF 1 \s ">
        <w:r w:rsidR="00426D91">
          <w:rPr>
            <w:noProof/>
          </w:rPr>
          <w:t>5</w:t>
        </w:r>
      </w:fldSimple>
      <w:r w:rsidR="00426D91">
        <w:t>.</w:t>
      </w:r>
      <w:fldSimple w:instr=" SEQ Figure \* ARABIC \s 1 ">
        <w:r w:rsidR="00426D91">
          <w:rPr>
            <w:noProof/>
          </w:rPr>
          <w:t>2</w:t>
        </w:r>
      </w:fldSimple>
      <w:r>
        <w:t xml:space="preserve"> Sign-in example</w:t>
      </w:r>
    </w:p>
    <w:p w14:paraId="6C6D1430" w14:textId="7370BA95" w:rsidR="006A39B3" w:rsidRDefault="00D809A8" w:rsidP="003657CA">
      <w:pPr>
        <w:pStyle w:val="Paragraph"/>
      </w:pPr>
      <w:r>
        <w:lastRenderedPageBreak/>
        <w:t xml:space="preserve">A location manager or other designated users are granted permission </w:t>
      </w:r>
      <w:r w:rsidR="008968C5">
        <w:t xml:space="preserve">in the application </w:t>
      </w:r>
      <w:r>
        <w:t xml:space="preserve">to start </w:t>
      </w:r>
      <w:r w:rsidR="008968C5">
        <w:t>sign-in / sign-off features</w:t>
      </w:r>
      <w:r w:rsidR="002A7F3C">
        <w:t>.</w:t>
      </w:r>
    </w:p>
    <w:p w14:paraId="6C072A2F" w14:textId="77777777" w:rsidR="002A7F3C" w:rsidRDefault="0032493C" w:rsidP="00796E41">
      <w:pPr>
        <w:pStyle w:val="Paragraph"/>
        <w:jc w:val="center"/>
      </w:pPr>
      <w:r w:rsidRPr="0032493C">
        <w:rPr>
          <w:noProof/>
        </w:rPr>
        <w:drawing>
          <wp:inline distT="0" distB="0" distL="0" distR="0" wp14:anchorId="5C972873" wp14:editId="1E1B927A">
            <wp:extent cx="2118883" cy="2773339"/>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7"/>
                    <a:stretch>
                      <a:fillRect/>
                    </a:stretch>
                  </pic:blipFill>
                  <pic:spPr>
                    <a:xfrm>
                      <a:off x="0" y="0"/>
                      <a:ext cx="2126139" cy="2782836"/>
                    </a:xfrm>
                    <a:prstGeom prst="rect">
                      <a:avLst/>
                    </a:prstGeom>
                  </pic:spPr>
                </pic:pic>
              </a:graphicData>
            </a:graphic>
          </wp:inline>
        </w:drawing>
      </w:r>
    </w:p>
    <w:p w14:paraId="7F8F6349" w14:textId="04C013A2" w:rsidR="0032493C" w:rsidRDefault="002A7F3C" w:rsidP="002A7F3C">
      <w:pPr>
        <w:pStyle w:val="Caption"/>
      </w:pPr>
      <w:r>
        <w:t xml:space="preserve">Figure </w:t>
      </w:r>
      <w:fldSimple w:instr=" STYLEREF 1 \s ">
        <w:r w:rsidR="00426D91">
          <w:rPr>
            <w:noProof/>
          </w:rPr>
          <w:t>5</w:t>
        </w:r>
      </w:fldSimple>
      <w:r w:rsidR="00426D91">
        <w:t>.</w:t>
      </w:r>
      <w:fldSimple w:instr=" SEQ Figure \* ARABIC \s 1 ">
        <w:r w:rsidR="00426D91">
          <w:rPr>
            <w:noProof/>
          </w:rPr>
          <w:t>3</w:t>
        </w:r>
      </w:fldSimple>
      <w:r>
        <w:t xml:space="preserve"> Feature permissions</w:t>
      </w:r>
    </w:p>
    <w:p w14:paraId="34DEE942" w14:textId="3AAE8CF0" w:rsidR="00137A65" w:rsidRPr="001D4946" w:rsidRDefault="00137A65" w:rsidP="001D4946">
      <w:pPr>
        <w:pStyle w:val="Heading2"/>
      </w:pPr>
      <w:r>
        <w:lastRenderedPageBreak/>
        <w:t xml:space="preserve">Use </w:t>
      </w:r>
      <w:proofErr w:type="gramStart"/>
      <w:r>
        <w:t>cases</w:t>
      </w:r>
      <w:proofErr w:type="gramEnd"/>
    </w:p>
    <w:p w14:paraId="5FECE7D7" w14:textId="1439702D" w:rsidR="00455D45" w:rsidRDefault="0040764F" w:rsidP="00455D45">
      <w:pPr>
        <w:pStyle w:val="Heading3"/>
      </w:pPr>
      <w:r>
        <w:t xml:space="preserve">Upload facial </w:t>
      </w:r>
      <w:proofErr w:type="gramStart"/>
      <w:r>
        <w:t>data</w:t>
      </w:r>
      <w:proofErr w:type="gramEnd"/>
    </w:p>
    <w:p w14:paraId="0338BD13" w14:textId="00BD1879" w:rsidR="002E65BE" w:rsidRPr="002E2682" w:rsidRDefault="002E65BE" w:rsidP="00AE4EF9">
      <w:pPr>
        <w:pStyle w:val="Paragraph"/>
        <w:rPr>
          <w:b/>
          <w:bCs/>
        </w:rPr>
      </w:pPr>
      <w:r w:rsidRPr="002E2682">
        <w:rPr>
          <w:b/>
          <w:bCs/>
        </w:rPr>
        <w:t>Brief Description</w:t>
      </w:r>
      <w:r w:rsidR="00AE4EF9" w:rsidRPr="002E2682">
        <w:rPr>
          <w:b/>
          <w:bCs/>
        </w:rPr>
        <w:t>:</w:t>
      </w:r>
    </w:p>
    <w:p w14:paraId="3FB5AAA0" w14:textId="1A0E6231" w:rsidR="002E65BE" w:rsidRPr="002E65BE" w:rsidRDefault="002E65BE" w:rsidP="00AE4EF9">
      <w:pPr>
        <w:pStyle w:val="Paragraph"/>
      </w:pPr>
      <w:r w:rsidRPr="002E65BE">
        <w:t>This use case describes</w:t>
      </w:r>
      <w:r w:rsidR="00EE3708">
        <w:t xml:space="preserve"> </w:t>
      </w:r>
      <w:r w:rsidR="00EE3708" w:rsidRPr="00EE3708">
        <w:t>capturing and storing a user</w:t>
      </w:r>
      <w:r w:rsidR="00634B12">
        <w:t>’</w:t>
      </w:r>
      <w:r w:rsidR="00EE3708" w:rsidRPr="00EE3708">
        <w:t>s unique facial features or biometric information, such as the distance between the eyes or the shape of the jawline.</w:t>
      </w:r>
    </w:p>
    <w:p w14:paraId="65A34C14" w14:textId="738724B9" w:rsidR="00AE4EF9" w:rsidRPr="002E2682" w:rsidRDefault="00AE4EF9" w:rsidP="00AE4EF9">
      <w:pPr>
        <w:pStyle w:val="Paragraph"/>
        <w:rPr>
          <w:b/>
          <w:bCs/>
        </w:rPr>
      </w:pPr>
      <w:r w:rsidRPr="002E2682">
        <w:rPr>
          <w:b/>
          <w:bCs/>
        </w:rPr>
        <w:t xml:space="preserve">Trigger </w:t>
      </w:r>
      <w:r w:rsidR="00653921">
        <w:rPr>
          <w:b/>
          <w:bCs/>
        </w:rPr>
        <w:t>E</w:t>
      </w:r>
      <w:r w:rsidRPr="002E2682">
        <w:rPr>
          <w:b/>
          <w:bCs/>
        </w:rPr>
        <w:t>vent:</w:t>
      </w:r>
    </w:p>
    <w:p w14:paraId="44AA927A" w14:textId="3D6D3E16" w:rsidR="00AE4EF9" w:rsidRDefault="00AE4EF9" w:rsidP="00AE4EF9">
      <w:pPr>
        <w:pStyle w:val="Paragraph"/>
      </w:pPr>
      <w:r>
        <w:t xml:space="preserve">The user </w:t>
      </w:r>
      <w:r w:rsidR="00D50047">
        <w:rPr>
          <w:color w:val="000000"/>
          <w:sz w:val="27"/>
          <w:szCs w:val="27"/>
        </w:rPr>
        <w:t>requests</w:t>
      </w:r>
      <w:r w:rsidR="00331850">
        <w:rPr>
          <w:color w:val="000000"/>
          <w:sz w:val="27"/>
          <w:szCs w:val="27"/>
        </w:rPr>
        <w:t xml:space="preserve"> </w:t>
      </w:r>
      <w:r>
        <w:t xml:space="preserve">the </w:t>
      </w:r>
      <w:r w:rsidR="005336C7">
        <w:t>s</w:t>
      </w:r>
      <w:r>
        <w:t>ystem to set</w:t>
      </w:r>
      <w:r w:rsidR="00D50047">
        <w:t xml:space="preserve"> </w:t>
      </w:r>
      <w:r>
        <w:t>up their facial re</w:t>
      </w:r>
      <w:r w:rsidR="00D50047">
        <w:t>co</w:t>
      </w:r>
      <w:r>
        <w:t>gnition profile.</w:t>
      </w:r>
    </w:p>
    <w:p w14:paraId="047940FC" w14:textId="105FC389" w:rsidR="00D16986" w:rsidRPr="002E2682" w:rsidRDefault="00D16986" w:rsidP="00AE4EF9">
      <w:pPr>
        <w:pStyle w:val="Paragraph"/>
        <w:rPr>
          <w:b/>
          <w:bCs/>
        </w:rPr>
      </w:pPr>
      <w:r w:rsidRPr="002E2682">
        <w:rPr>
          <w:b/>
          <w:bCs/>
        </w:rPr>
        <w:t xml:space="preserve">Main </w:t>
      </w:r>
      <w:r w:rsidR="00653921">
        <w:rPr>
          <w:b/>
          <w:bCs/>
        </w:rPr>
        <w:t>S</w:t>
      </w:r>
      <w:r w:rsidRPr="002E2682">
        <w:rPr>
          <w:b/>
          <w:bCs/>
        </w:rPr>
        <w:t xml:space="preserve">uccess </w:t>
      </w:r>
      <w:r w:rsidR="00D50047" w:rsidRPr="002E2682">
        <w:rPr>
          <w:b/>
          <w:bCs/>
        </w:rPr>
        <w:t>S</w:t>
      </w:r>
      <w:r w:rsidRPr="002E2682">
        <w:rPr>
          <w:b/>
          <w:bCs/>
        </w:rPr>
        <w:t>cenario</w:t>
      </w:r>
      <w:r w:rsidR="002E2682">
        <w:rPr>
          <w:b/>
          <w:bCs/>
        </w:rPr>
        <w:t>:</w:t>
      </w:r>
    </w:p>
    <w:p w14:paraId="3ABEA38B" w14:textId="775EEFB5" w:rsidR="00D16986" w:rsidRDefault="00D16986" w:rsidP="004F26AE">
      <w:pPr>
        <w:pStyle w:val="Paragraph"/>
        <w:numPr>
          <w:ilvl w:val="0"/>
          <w:numId w:val="6"/>
        </w:numPr>
        <w:spacing w:line="276" w:lineRule="auto"/>
      </w:pPr>
      <w:r>
        <w:t xml:space="preserve">The </w:t>
      </w:r>
      <w:r w:rsidR="005336C7">
        <w:t>s</w:t>
      </w:r>
      <w:r>
        <w:t>ystem renders the setup screen</w:t>
      </w:r>
      <w:r w:rsidR="00D50047">
        <w:t xml:space="preserve"> </w:t>
      </w:r>
      <w:r>
        <w:t xml:space="preserve">and asks the user to look at the </w:t>
      </w:r>
      <w:proofErr w:type="gramStart"/>
      <w:r>
        <w:t>camera</w:t>
      </w:r>
      <w:proofErr w:type="gramEnd"/>
    </w:p>
    <w:p w14:paraId="3E94D47A" w14:textId="1CC0454E" w:rsidR="00D16986" w:rsidRDefault="00D16986" w:rsidP="004F26AE">
      <w:pPr>
        <w:pStyle w:val="Paragraph"/>
        <w:numPr>
          <w:ilvl w:val="0"/>
          <w:numId w:val="6"/>
        </w:numPr>
        <w:spacing w:line="276" w:lineRule="auto"/>
      </w:pPr>
      <w:r>
        <w:t xml:space="preserve">The </w:t>
      </w:r>
      <w:r w:rsidR="005336C7">
        <w:t>s</w:t>
      </w:r>
      <w:r>
        <w:t>ystem takes multiple pictures of the user</w:t>
      </w:r>
      <w:r w:rsidR="00634B12">
        <w:t>’</w:t>
      </w:r>
      <w:r>
        <w:t xml:space="preserve">s </w:t>
      </w:r>
      <w:proofErr w:type="gramStart"/>
      <w:r>
        <w:t>face</w:t>
      </w:r>
      <w:proofErr w:type="gramEnd"/>
    </w:p>
    <w:p w14:paraId="6EA82303" w14:textId="7C77254E" w:rsidR="00D16986" w:rsidRDefault="00D16986" w:rsidP="004F26AE">
      <w:pPr>
        <w:pStyle w:val="Paragraph"/>
        <w:numPr>
          <w:ilvl w:val="0"/>
          <w:numId w:val="6"/>
        </w:numPr>
        <w:spacing w:line="276" w:lineRule="auto"/>
      </w:pPr>
      <w:r>
        <w:t xml:space="preserve">The </w:t>
      </w:r>
      <w:r w:rsidR="005336C7">
        <w:t>s</w:t>
      </w:r>
      <w:r>
        <w:t>ystem processes the pictures and stores the facial re</w:t>
      </w:r>
      <w:r w:rsidR="00D50047">
        <w:t>cog</w:t>
      </w:r>
      <w:r>
        <w:t xml:space="preserve">nition </w:t>
      </w:r>
      <w:proofErr w:type="gramStart"/>
      <w:r>
        <w:t>profile</w:t>
      </w:r>
      <w:proofErr w:type="gramEnd"/>
    </w:p>
    <w:p w14:paraId="0A1068A9" w14:textId="66C62C15" w:rsidR="00D16986" w:rsidRDefault="00D16986" w:rsidP="004F26AE">
      <w:pPr>
        <w:pStyle w:val="Paragraph"/>
        <w:numPr>
          <w:ilvl w:val="0"/>
          <w:numId w:val="6"/>
        </w:numPr>
        <w:spacing w:line="276" w:lineRule="auto"/>
      </w:pPr>
      <w:r>
        <w:t xml:space="preserve">The </w:t>
      </w:r>
      <w:r w:rsidR="005336C7">
        <w:t>s</w:t>
      </w:r>
      <w:r>
        <w:t>ystem compiles and stores the facial re</w:t>
      </w:r>
      <w:r w:rsidR="00D50047">
        <w:t>cog</w:t>
      </w:r>
      <w:r>
        <w:t xml:space="preserve">nition profile </w:t>
      </w:r>
      <w:r w:rsidR="00C42B0F">
        <w:t xml:space="preserve">for all users in the </w:t>
      </w:r>
      <w:proofErr w:type="spellStart"/>
      <w:r>
        <w:t>trainer.yml</w:t>
      </w:r>
      <w:proofErr w:type="spellEnd"/>
      <w:r w:rsidR="00C42B0F">
        <w:t xml:space="preserve"> </w:t>
      </w:r>
      <w:proofErr w:type="gramStart"/>
      <w:r w:rsidR="00C42B0F">
        <w:t>file</w:t>
      </w:r>
      <w:proofErr w:type="gramEnd"/>
    </w:p>
    <w:p w14:paraId="3A329FAC" w14:textId="2926F65C" w:rsidR="00D16986" w:rsidRDefault="00D16986" w:rsidP="004F26AE">
      <w:pPr>
        <w:pStyle w:val="Paragraph"/>
        <w:numPr>
          <w:ilvl w:val="0"/>
          <w:numId w:val="6"/>
        </w:numPr>
        <w:spacing w:line="276" w:lineRule="auto"/>
      </w:pPr>
      <w:r>
        <w:t xml:space="preserve">The </w:t>
      </w:r>
      <w:r w:rsidR="005336C7">
        <w:t>s</w:t>
      </w:r>
      <w:r>
        <w:t>ystem displays a success message</w:t>
      </w:r>
      <w:r w:rsidR="00C42B0F">
        <w:t>.</w:t>
      </w:r>
    </w:p>
    <w:p w14:paraId="4B8E193B" w14:textId="347C01EA" w:rsidR="004F370D" w:rsidRPr="002E2682" w:rsidRDefault="00FA5003" w:rsidP="00FA5003">
      <w:pPr>
        <w:pStyle w:val="Paragraph"/>
        <w:rPr>
          <w:b/>
          <w:bCs/>
        </w:rPr>
      </w:pPr>
      <w:r w:rsidRPr="002E2682">
        <w:rPr>
          <w:b/>
          <w:bCs/>
        </w:rPr>
        <w:t>Alternative Flows</w:t>
      </w:r>
      <w:r w:rsidR="002E2682">
        <w:rPr>
          <w:b/>
          <w:bCs/>
        </w:rPr>
        <w:t>:</w:t>
      </w:r>
    </w:p>
    <w:p w14:paraId="4F5BF596" w14:textId="576F47A7" w:rsidR="00FA5003" w:rsidRDefault="0045346E" w:rsidP="004F26AE">
      <w:pPr>
        <w:pStyle w:val="Paragraph"/>
        <w:numPr>
          <w:ilvl w:val="0"/>
          <w:numId w:val="7"/>
        </w:numPr>
        <w:spacing w:line="276" w:lineRule="auto"/>
      </w:pPr>
      <w:r>
        <w:t>The application</w:t>
      </w:r>
      <w:r w:rsidR="00FA5003">
        <w:t xml:space="preserve"> </w:t>
      </w:r>
      <w:proofErr w:type="spellStart"/>
      <w:r w:rsidR="00FA5003">
        <w:t>can not</w:t>
      </w:r>
      <w:proofErr w:type="spellEnd"/>
      <w:r w:rsidR="00FA5003">
        <w:t xml:space="preserve"> find a face in </w:t>
      </w:r>
      <w:r>
        <w:t xml:space="preserve">the video picture </w:t>
      </w:r>
      <w:proofErr w:type="gramStart"/>
      <w:r>
        <w:t>stream</w:t>
      </w:r>
      <w:proofErr w:type="gramEnd"/>
    </w:p>
    <w:p w14:paraId="15E94C6B" w14:textId="12C0BFD1" w:rsidR="00FA5003" w:rsidRDefault="00FA5003" w:rsidP="004F26AE">
      <w:pPr>
        <w:pStyle w:val="Paragraph"/>
        <w:numPr>
          <w:ilvl w:val="0"/>
          <w:numId w:val="7"/>
        </w:numPr>
        <w:spacing w:line="276" w:lineRule="auto"/>
      </w:pPr>
      <w:r>
        <w:t xml:space="preserve">If </w:t>
      </w:r>
      <w:r w:rsidR="00943B93">
        <w:t>the app</w:t>
      </w:r>
      <w:r w:rsidR="0061343E">
        <w:t>lication</w:t>
      </w:r>
      <w:r w:rsidR="00943B93">
        <w:t xml:space="preserve"> doesn</w:t>
      </w:r>
      <w:r w:rsidR="00634B12">
        <w:t>’</w:t>
      </w:r>
      <w:r w:rsidR="00943B93">
        <w:t xml:space="preserve">t detect a face in 900 still </w:t>
      </w:r>
      <w:r w:rsidR="00A84C17">
        <w:t>video frames</w:t>
      </w:r>
      <w:r w:rsidR="003D7C8C">
        <w:t>,</w:t>
      </w:r>
      <w:r w:rsidR="00943B93">
        <w:t xml:space="preserve"> the use</w:t>
      </w:r>
      <w:r w:rsidR="00A33E8C">
        <w:t>r</w:t>
      </w:r>
      <w:r w:rsidR="00943B93">
        <w:t xml:space="preserve"> is alerted to a</w:t>
      </w:r>
      <w:r w:rsidR="002C2459">
        <w:t>n</w:t>
      </w:r>
      <w:r w:rsidR="00943B93">
        <w:t xml:space="preserve"> error</w:t>
      </w:r>
      <w:r>
        <w:t>.</w:t>
      </w:r>
    </w:p>
    <w:p w14:paraId="32255EF1" w14:textId="5503536F" w:rsidR="00FA5003" w:rsidRPr="002E2682" w:rsidRDefault="00FA5003" w:rsidP="00FA5003">
      <w:pPr>
        <w:pStyle w:val="Paragraph"/>
        <w:rPr>
          <w:b/>
          <w:bCs/>
        </w:rPr>
      </w:pPr>
      <w:r w:rsidRPr="002E2682">
        <w:rPr>
          <w:b/>
          <w:bCs/>
        </w:rPr>
        <w:t>Pre-Conditions</w:t>
      </w:r>
      <w:r w:rsidR="0061610F">
        <w:rPr>
          <w:b/>
          <w:bCs/>
        </w:rPr>
        <w:t>:</w:t>
      </w:r>
    </w:p>
    <w:p w14:paraId="5EB8149F" w14:textId="4B02915B" w:rsidR="00FA5003" w:rsidRDefault="007946C5" w:rsidP="004F26AE">
      <w:pPr>
        <w:pStyle w:val="Paragraph"/>
        <w:numPr>
          <w:ilvl w:val="0"/>
          <w:numId w:val="8"/>
        </w:numPr>
        <w:spacing w:line="276" w:lineRule="auto"/>
      </w:pPr>
      <w:proofErr w:type="spellStart"/>
      <w:r>
        <w:t>IsFaceLogin</w:t>
      </w:r>
      <w:proofErr w:type="spellEnd"/>
      <w:r>
        <w:t xml:space="preserve"> enabled </w:t>
      </w:r>
      <w:r w:rsidR="00834304">
        <w:t xml:space="preserve">is </w:t>
      </w:r>
      <w:r>
        <w:t xml:space="preserve">true </w:t>
      </w:r>
      <w:r w:rsidR="00834304">
        <w:t xml:space="preserve">for the </w:t>
      </w:r>
      <w:proofErr w:type="gramStart"/>
      <w:r>
        <w:t>user</w:t>
      </w:r>
      <w:proofErr w:type="gramEnd"/>
    </w:p>
    <w:p w14:paraId="5A613892" w14:textId="78924F10" w:rsidR="00834304" w:rsidRDefault="00A802B4" w:rsidP="004F26AE">
      <w:pPr>
        <w:pStyle w:val="Paragraph"/>
        <w:numPr>
          <w:ilvl w:val="0"/>
          <w:numId w:val="8"/>
        </w:numPr>
        <w:spacing w:line="276" w:lineRule="auto"/>
      </w:pPr>
      <w:r>
        <w:t xml:space="preserve">The user </w:t>
      </w:r>
      <w:r w:rsidR="00064393">
        <w:t>is l</w:t>
      </w:r>
      <w:r w:rsidR="00834304">
        <w:t xml:space="preserve">ogged </w:t>
      </w:r>
      <w:proofErr w:type="gramStart"/>
      <w:r w:rsidR="00064393">
        <w:t>in</w:t>
      </w:r>
      <w:proofErr w:type="gramEnd"/>
    </w:p>
    <w:p w14:paraId="075B17D4" w14:textId="6C5D317E" w:rsidR="00834304" w:rsidRDefault="00A84C17" w:rsidP="004F26AE">
      <w:pPr>
        <w:pStyle w:val="Paragraph"/>
        <w:numPr>
          <w:ilvl w:val="0"/>
          <w:numId w:val="8"/>
        </w:numPr>
        <w:spacing w:line="276" w:lineRule="auto"/>
      </w:pPr>
      <w:r>
        <w:t>The u</w:t>
      </w:r>
      <w:r w:rsidR="00834304">
        <w:t xml:space="preserve">ser is sitting in front of the </w:t>
      </w:r>
      <w:proofErr w:type="gramStart"/>
      <w:r w:rsidR="00834304">
        <w:t>camera</w:t>
      </w:r>
      <w:proofErr w:type="gramEnd"/>
    </w:p>
    <w:p w14:paraId="56FC0621" w14:textId="4E4F5882" w:rsidR="00FA5003" w:rsidRPr="002E2682" w:rsidRDefault="00FA5003" w:rsidP="00FA5003">
      <w:pPr>
        <w:pStyle w:val="Paragraph"/>
        <w:rPr>
          <w:b/>
          <w:bCs/>
        </w:rPr>
      </w:pPr>
      <w:r w:rsidRPr="002E2682">
        <w:rPr>
          <w:b/>
          <w:bCs/>
        </w:rPr>
        <w:t>Post-Conditions</w:t>
      </w:r>
      <w:r w:rsidR="0061610F">
        <w:rPr>
          <w:b/>
          <w:bCs/>
        </w:rPr>
        <w:t>:</w:t>
      </w:r>
    </w:p>
    <w:p w14:paraId="4BA63417" w14:textId="712A31AF" w:rsidR="00331850" w:rsidRDefault="00834304" w:rsidP="00AE4EF9">
      <w:pPr>
        <w:pStyle w:val="Paragraph"/>
      </w:pPr>
      <w:r>
        <w:t>Facial Data trained and stored.</w:t>
      </w:r>
    </w:p>
    <w:p w14:paraId="35A5C692" w14:textId="7C37A6CA" w:rsidR="00FE3336" w:rsidRDefault="00907EE1" w:rsidP="00F87F1C">
      <w:pPr>
        <w:pStyle w:val="Heading3"/>
      </w:pPr>
      <w:bookmarkStart w:id="0" w:name="_Ref130725000"/>
      <w:r>
        <w:t>Sign</w:t>
      </w:r>
      <w:r w:rsidR="00C47E19">
        <w:t xml:space="preserve"> </w:t>
      </w:r>
      <w:r w:rsidR="00CF2396">
        <w:t xml:space="preserve">in with facial </w:t>
      </w:r>
      <w:proofErr w:type="gramStart"/>
      <w:r w:rsidR="00CF2396">
        <w:t>data</w:t>
      </w:r>
      <w:bookmarkEnd w:id="0"/>
      <w:proofErr w:type="gramEnd"/>
    </w:p>
    <w:p w14:paraId="6BA211EE" w14:textId="09FBD899" w:rsidR="00C47E19" w:rsidRPr="002E2682" w:rsidRDefault="00C47E19" w:rsidP="00921AEE">
      <w:pPr>
        <w:keepNext/>
        <w:keepLines/>
        <w:rPr>
          <w:b/>
          <w:bCs/>
        </w:rPr>
      </w:pPr>
      <w:r w:rsidRPr="002E2682">
        <w:rPr>
          <w:b/>
          <w:bCs/>
        </w:rPr>
        <w:t>Brief Description</w:t>
      </w:r>
      <w:r w:rsidR="00E5200B" w:rsidRPr="002E2682">
        <w:rPr>
          <w:b/>
          <w:bCs/>
        </w:rPr>
        <w:t>:</w:t>
      </w:r>
    </w:p>
    <w:p w14:paraId="2D23F13F" w14:textId="6855D43E" w:rsidR="00E5200B" w:rsidRDefault="00E5200B" w:rsidP="00921AEE">
      <w:pPr>
        <w:pStyle w:val="Paragraph"/>
      </w:pPr>
      <w:r>
        <w:t xml:space="preserve">This use case describes how a user logs in with their facial </w:t>
      </w:r>
      <w:proofErr w:type="gramStart"/>
      <w:r>
        <w:t>data</w:t>
      </w:r>
      <w:proofErr w:type="gramEnd"/>
    </w:p>
    <w:p w14:paraId="219948A5" w14:textId="5C935D9C" w:rsidR="00237CD0" w:rsidRPr="002E2682" w:rsidRDefault="00237CD0" w:rsidP="00921AEE">
      <w:pPr>
        <w:keepNext/>
        <w:keepLines/>
        <w:rPr>
          <w:b/>
          <w:bCs/>
        </w:rPr>
      </w:pPr>
      <w:r w:rsidRPr="002E2682">
        <w:rPr>
          <w:b/>
          <w:bCs/>
        </w:rPr>
        <w:lastRenderedPageBreak/>
        <w:t xml:space="preserve">Trigger </w:t>
      </w:r>
      <w:r w:rsidR="00842A5E">
        <w:rPr>
          <w:b/>
          <w:bCs/>
        </w:rPr>
        <w:t>E</w:t>
      </w:r>
      <w:r w:rsidRPr="002E2682">
        <w:rPr>
          <w:b/>
          <w:bCs/>
        </w:rPr>
        <w:t>vent:</w:t>
      </w:r>
    </w:p>
    <w:p w14:paraId="21C269D5" w14:textId="7A2269B3" w:rsidR="00237CD0" w:rsidRDefault="00237CD0" w:rsidP="00921AEE">
      <w:pPr>
        <w:pStyle w:val="Paragraph"/>
      </w:pPr>
      <w:r>
        <w:t xml:space="preserve">The user walks up to sign in computer and looks at the </w:t>
      </w:r>
      <w:proofErr w:type="gramStart"/>
      <w:r>
        <w:t>came</w:t>
      </w:r>
      <w:r w:rsidR="002E21AF">
        <w:t>ra</w:t>
      </w:r>
      <w:proofErr w:type="gramEnd"/>
    </w:p>
    <w:p w14:paraId="03189BD3" w14:textId="434C8E3F" w:rsidR="002E21AF" w:rsidRPr="002E2682" w:rsidRDefault="002E21AF" w:rsidP="00921AEE">
      <w:pPr>
        <w:keepNext/>
        <w:keepLines/>
        <w:rPr>
          <w:b/>
          <w:bCs/>
        </w:rPr>
      </w:pPr>
      <w:r w:rsidRPr="002E2682">
        <w:rPr>
          <w:b/>
          <w:bCs/>
        </w:rPr>
        <w:t xml:space="preserve">Main </w:t>
      </w:r>
      <w:r w:rsidR="00653921">
        <w:rPr>
          <w:b/>
          <w:bCs/>
        </w:rPr>
        <w:t>S</w:t>
      </w:r>
      <w:r w:rsidRPr="002E2682">
        <w:rPr>
          <w:b/>
          <w:bCs/>
        </w:rPr>
        <w:t>uccess Scenario:</w:t>
      </w:r>
    </w:p>
    <w:p w14:paraId="1CA64015" w14:textId="005170E2" w:rsidR="002E21AF" w:rsidRDefault="00EB123D" w:rsidP="004F26AE">
      <w:pPr>
        <w:pStyle w:val="Paragraph"/>
        <w:numPr>
          <w:ilvl w:val="0"/>
          <w:numId w:val="10"/>
        </w:numPr>
        <w:spacing w:line="276" w:lineRule="auto"/>
      </w:pPr>
      <w:r>
        <w:t xml:space="preserve">The </w:t>
      </w:r>
      <w:r w:rsidR="005336C7">
        <w:t>s</w:t>
      </w:r>
      <w:r>
        <w:t xml:space="preserve">ystem renders the login screen and asks the user to look at the </w:t>
      </w:r>
      <w:proofErr w:type="gramStart"/>
      <w:r>
        <w:t>camera</w:t>
      </w:r>
      <w:proofErr w:type="gramEnd"/>
    </w:p>
    <w:p w14:paraId="0BB9DECA" w14:textId="091475E6" w:rsidR="00EB123D" w:rsidRDefault="00093D6C" w:rsidP="004F26AE">
      <w:pPr>
        <w:pStyle w:val="Paragraph"/>
        <w:numPr>
          <w:ilvl w:val="0"/>
          <w:numId w:val="10"/>
        </w:numPr>
        <w:spacing w:line="276" w:lineRule="auto"/>
      </w:pPr>
      <w:r>
        <w:t xml:space="preserve">The </w:t>
      </w:r>
      <w:r w:rsidR="00151000">
        <w:t xml:space="preserve">security station client </w:t>
      </w:r>
      <w:r w:rsidR="009B1CDC">
        <w:t>streams</w:t>
      </w:r>
      <w:r>
        <w:t xml:space="preserve"> pictures of the user</w:t>
      </w:r>
      <w:r w:rsidR="00634B12">
        <w:t>’</w:t>
      </w:r>
      <w:r>
        <w:t>s face</w:t>
      </w:r>
      <w:r w:rsidR="00151000">
        <w:t xml:space="preserve"> to the server.</w:t>
      </w:r>
    </w:p>
    <w:p w14:paraId="13847BB7" w14:textId="18AC865E" w:rsidR="00093D6C" w:rsidRDefault="00093D6C" w:rsidP="004F26AE">
      <w:pPr>
        <w:pStyle w:val="Paragraph"/>
        <w:numPr>
          <w:ilvl w:val="0"/>
          <w:numId w:val="10"/>
        </w:numPr>
        <w:spacing w:line="276" w:lineRule="auto"/>
      </w:pPr>
      <w:r>
        <w:t xml:space="preserve">The </w:t>
      </w:r>
      <w:r w:rsidR="00151000">
        <w:t xml:space="preserve">server </w:t>
      </w:r>
      <w:r>
        <w:t>process</w:t>
      </w:r>
      <w:r w:rsidR="000526C8">
        <w:t>es the images</w:t>
      </w:r>
      <w:r w:rsidR="002E56BC">
        <w:t>, compares them to the facial recognition profile</w:t>
      </w:r>
      <w:r w:rsidR="00151000">
        <w:t xml:space="preserve"> and returns the result to the client </w:t>
      </w:r>
      <w:r w:rsidR="002E56BC">
        <w:t>station.</w:t>
      </w:r>
    </w:p>
    <w:p w14:paraId="2D2F4F6F" w14:textId="0F6BC727" w:rsidR="005051F2" w:rsidRDefault="005051F2" w:rsidP="004F26AE">
      <w:pPr>
        <w:pStyle w:val="Paragraph"/>
        <w:numPr>
          <w:ilvl w:val="0"/>
          <w:numId w:val="10"/>
        </w:numPr>
        <w:spacing w:line="276" w:lineRule="auto"/>
      </w:pPr>
      <w:r>
        <w:t xml:space="preserve">The </w:t>
      </w:r>
      <w:r w:rsidR="002E56BC">
        <w:t xml:space="preserve">security station client </w:t>
      </w:r>
      <w:r>
        <w:t>display</w:t>
      </w:r>
      <w:r w:rsidR="0032511B">
        <w:t>s</w:t>
      </w:r>
      <w:r>
        <w:t xml:space="preserve"> a succ</w:t>
      </w:r>
      <w:r w:rsidR="0032511B">
        <w:t xml:space="preserve">ess message if the user is </w:t>
      </w:r>
      <w:proofErr w:type="gramStart"/>
      <w:r w:rsidR="0032511B">
        <w:t>recogni</w:t>
      </w:r>
      <w:r w:rsidR="009B6DFD">
        <w:t>s</w:t>
      </w:r>
      <w:r w:rsidR="0066019A">
        <w:t>ed</w:t>
      </w:r>
      <w:proofErr w:type="gramEnd"/>
      <w:r w:rsidR="0066019A">
        <w:t xml:space="preserve"> </w:t>
      </w:r>
    </w:p>
    <w:p w14:paraId="1465DB48" w14:textId="70EB4D43" w:rsidR="00333B77" w:rsidRPr="002E2682" w:rsidRDefault="000B615D" w:rsidP="00921AEE">
      <w:pPr>
        <w:keepNext/>
        <w:keepLines/>
        <w:rPr>
          <w:b/>
          <w:bCs/>
        </w:rPr>
      </w:pPr>
      <w:r w:rsidRPr="002E2682">
        <w:rPr>
          <w:b/>
          <w:bCs/>
        </w:rPr>
        <w:t>Alternative Flows</w:t>
      </w:r>
      <w:r w:rsidR="00610F9F">
        <w:rPr>
          <w:b/>
          <w:bCs/>
        </w:rPr>
        <w:t>:</w:t>
      </w:r>
    </w:p>
    <w:p w14:paraId="4D231E8D" w14:textId="77777777" w:rsidR="00B35E32" w:rsidRDefault="000B615D" w:rsidP="004F26AE">
      <w:pPr>
        <w:pStyle w:val="Paragraph"/>
        <w:numPr>
          <w:ilvl w:val="0"/>
          <w:numId w:val="11"/>
        </w:numPr>
        <w:spacing w:line="276" w:lineRule="auto"/>
      </w:pPr>
      <w:r>
        <w:t xml:space="preserve">The application </w:t>
      </w:r>
      <w:proofErr w:type="spellStart"/>
      <w:r>
        <w:t>can not</w:t>
      </w:r>
      <w:proofErr w:type="spellEnd"/>
      <w:r>
        <w:t xml:space="preserve"> find a face in the video </w:t>
      </w:r>
      <w:r w:rsidR="00662DBE">
        <w:t xml:space="preserve">picture </w:t>
      </w:r>
      <w:proofErr w:type="gramStart"/>
      <w:r w:rsidR="00662DBE">
        <w:t>stream</w:t>
      </w:r>
      <w:proofErr w:type="gramEnd"/>
    </w:p>
    <w:p w14:paraId="363C997F" w14:textId="19EAE3D1" w:rsidR="00662DBE" w:rsidRDefault="00B35E32" w:rsidP="004F26AE">
      <w:pPr>
        <w:pStyle w:val="Paragraph"/>
        <w:numPr>
          <w:ilvl w:val="0"/>
          <w:numId w:val="11"/>
        </w:numPr>
        <w:spacing w:line="276" w:lineRule="auto"/>
      </w:pPr>
      <w:r>
        <w:t>T</w:t>
      </w:r>
      <w:r w:rsidR="00662DBE">
        <w:t xml:space="preserve">here </w:t>
      </w:r>
      <w:r w:rsidR="00BC1C7D">
        <w:t>are</w:t>
      </w:r>
      <w:r w:rsidR="00662DBE">
        <w:t xml:space="preserve"> multiple face</w:t>
      </w:r>
      <w:r w:rsidR="00BC1C7D">
        <w:t>s in the video stream</w:t>
      </w:r>
      <w:r>
        <w:t>;</w:t>
      </w:r>
      <w:r w:rsidR="00BC1C7D">
        <w:t xml:space="preserve"> the user is alerted to an </w:t>
      </w:r>
      <w:proofErr w:type="gramStart"/>
      <w:r w:rsidR="00BC1C7D">
        <w:t>error</w:t>
      </w:r>
      <w:proofErr w:type="gramEnd"/>
    </w:p>
    <w:p w14:paraId="5C1E2251" w14:textId="5276DB0D" w:rsidR="00B35E32" w:rsidRDefault="007B7433" w:rsidP="004F26AE">
      <w:pPr>
        <w:pStyle w:val="Paragraph"/>
        <w:numPr>
          <w:ilvl w:val="0"/>
          <w:numId w:val="11"/>
        </w:numPr>
        <w:spacing w:line="276" w:lineRule="auto"/>
      </w:pPr>
      <w:r>
        <w:t>If</w:t>
      </w:r>
      <w:r w:rsidR="004230F6">
        <w:t xml:space="preserve"> the user has already logged in</w:t>
      </w:r>
      <w:r>
        <w:t>,</w:t>
      </w:r>
      <w:r w:rsidR="00704819">
        <w:t xml:space="preserve"> the </w:t>
      </w:r>
      <w:r w:rsidR="005336C7">
        <w:t>s</w:t>
      </w:r>
      <w:r w:rsidR="00704819">
        <w:t xml:space="preserve">ystem will alert the user they are already on the </w:t>
      </w:r>
      <w:proofErr w:type="gramStart"/>
      <w:r w:rsidR="00704819">
        <w:t>roster</w:t>
      </w:r>
      <w:proofErr w:type="gramEnd"/>
    </w:p>
    <w:p w14:paraId="56146891" w14:textId="4EF2C3B7" w:rsidR="00114059" w:rsidRPr="002E2682" w:rsidRDefault="00114059" w:rsidP="00921AEE">
      <w:pPr>
        <w:keepNext/>
        <w:keepLines/>
        <w:rPr>
          <w:b/>
          <w:bCs/>
        </w:rPr>
      </w:pPr>
      <w:r w:rsidRPr="002E2682">
        <w:rPr>
          <w:b/>
          <w:bCs/>
        </w:rPr>
        <w:t>Pre-Condition</w:t>
      </w:r>
      <w:r w:rsidR="0017131C" w:rsidRPr="002E2682">
        <w:rPr>
          <w:b/>
          <w:bCs/>
        </w:rPr>
        <w:t>:</w:t>
      </w:r>
    </w:p>
    <w:p w14:paraId="288DCEFF" w14:textId="14D4E35D" w:rsidR="0017131C" w:rsidRDefault="0017131C" w:rsidP="004F26AE">
      <w:pPr>
        <w:pStyle w:val="Paragraph"/>
        <w:numPr>
          <w:ilvl w:val="0"/>
          <w:numId w:val="12"/>
        </w:numPr>
        <w:spacing w:line="276" w:lineRule="auto"/>
      </w:pPr>
      <w:proofErr w:type="spellStart"/>
      <w:r>
        <w:t>IsFaceLogin</w:t>
      </w:r>
      <w:proofErr w:type="spellEnd"/>
      <w:r w:rsidR="00271F53">
        <w:t xml:space="preserve"> enabled is true for the </w:t>
      </w:r>
      <w:proofErr w:type="gramStart"/>
      <w:r w:rsidR="00271F53">
        <w:t>user</w:t>
      </w:r>
      <w:proofErr w:type="gramEnd"/>
    </w:p>
    <w:p w14:paraId="4CBBC21D" w14:textId="049502F5" w:rsidR="00271F53" w:rsidRDefault="00271F53" w:rsidP="004F26AE">
      <w:pPr>
        <w:pStyle w:val="Paragraph"/>
        <w:numPr>
          <w:ilvl w:val="0"/>
          <w:numId w:val="12"/>
        </w:numPr>
        <w:spacing w:line="276" w:lineRule="auto"/>
      </w:pPr>
      <w:r>
        <w:t>The user must have a facial recognition profile</w:t>
      </w:r>
      <w:r w:rsidR="008E28D6">
        <w:t xml:space="preserve"> stored in the </w:t>
      </w:r>
      <w:proofErr w:type="gramStart"/>
      <w:r w:rsidR="005336C7">
        <w:t>s</w:t>
      </w:r>
      <w:r w:rsidR="008E28D6">
        <w:t>ystem</w:t>
      </w:r>
      <w:proofErr w:type="gramEnd"/>
    </w:p>
    <w:p w14:paraId="2D0202A0" w14:textId="7B7E00A7" w:rsidR="008E28D6" w:rsidRDefault="007B7433" w:rsidP="004F26AE">
      <w:pPr>
        <w:pStyle w:val="Paragraph"/>
        <w:numPr>
          <w:ilvl w:val="0"/>
          <w:numId w:val="12"/>
        </w:numPr>
        <w:spacing w:line="276" w:lineRule="auto"/>
      </w:pPr>
      <w:r>
        <w:t xml:space="preserve">The user must have permission to access that specific </w:t>
      </w:r>
      <w:proofErr w:type="gramStart"/>
      <w:r>
        <w:t>location</w:t>
      </w:r>
      <w:proofErr w:type="gramEnd"/>
    </w:p>
    <w:p w14:paraId="1771BA8A" w14:textId="5E1C8479" w:rsidR="007B7433" w:rsidRPr="002E2682" w:rsidRDefault="007B7433" w:rsidP="00921AEE">
      <w:pPr>
        <w:keepNext/>
        <w:keepLines/>
        <w:rPr>
          <w:b/>
          <w:bCs/>
        </w:rPr>
      </w:pPr>
      <w:r w:rsidRPr="002E2682">
        <w:rPr>
          <w:b/>
          <w:bCs/>
        </w:rPr>
        <w:t>Post</w:t>
      </w:r>
      <w:r w:rsidR="00ED1C57" w:rsidRPr="002E2682">
        <w:rPr>
          <w:b/>
          <w:bCs/>
        </w:rPr>
        <w:t>-Condition:</w:t>
      </w:r>
    </w:p>
    <w:p w14:paraId="7D131071" w14:textId="6395F435" w:rsidR="00ED1C57" w:rsidRDefault="00ED1C57" w:rsidP="00921AEE">
      <w:pPr>
        <w:pStyle w:val="Paragraph"/>
      </w:pPr>
      <w:r>
        <w:t xml:space="preserve">The user is logged in and can access the </w:t>
      </w:r>
      <w:proofErr w:type="gramStart"/>
      <w:r>
        <w:t>building</w:t>
      </w:r>
      <w:proofErr w:type="gramEnd"/>
    </w:p>
    <w:p w14:paraId="6A89ED0C" w14:textId="65922672" w:rsidR="000A7B04" w:rsidRDefault="00F03280" w:rsidP="000A7B04">
      <w:pPr>
        <w:pStyle w:val="Heading3"/>
      </w:pPr>
      <w:r>
        <w:t xml:space="preserve">Sign </w:t>
      </w:r>
      <w:r w:rsidR="00103FFF">
        <w:t>out</w:t>
      </w:r>
      <w:r w:rsidR="00C83C47">
        <w:t xml:space="preserve"> with facial </w:t>
      </w:r>
      <w:proofErr w:type="gramStart"/>
      <w:r w:rsidR="00C83C47">
        <w:t>data</w:t>
      </w:r>
      <w:proofErr w:type="gramEnd"/>
    </w:p>
    <w:p w14:paraId="5C80F22E" w14:textId="2AE6C13F" w:rsidR="00C83C47" w:rsidRPr="002E2682" w:rsidRDefault="00C83C47" w:rsidP="00921AEE">
      <w:pPr>
        <w:keepNext/>
        <w:keepLines/>
        <w:rPr>
          <w:b/>
          <w:bCs/>
        </w:rPr>
      </w:pPr>
      <w:r w:rsidRPr="002E2682">
        <w:rPr>
          <w:b/>
          <w:bCs/>
        </w:rPr>
        <w:t>Brief Description</w:t>
      </w:r>
      <w:r w:rsidR="00337F24" w:rsidRPr="002E2682">
        <w:rPr>
          <w:b/>
          <w:bCs/>
        </w:rPr>
        <w:t xml:space="preserve">: </w:t>
      </w:r>
    </w:p>
    <w:p w14:paraId="0ED76890" w14:textId="33073111" w:rsidR="00EE0807" w:rsidRDefault="00485442" w:rsidP="00921AEE">
      <w:pPr>
        <w:pStyle w:val="Paragraph"/>
      </w:pPr>
      <w:r w:rsidRPr="00485442">
        <w:t xml:space="preserve">The use case describes how a person signs out </w:t>
      </w:r>
      <w:r w:rsidR="00921AEE">
        <w:t>of</w:t>
      </w:r>
      <w:r w:rsidR="00921AEE" w:rsidRPr="00485442">
        <w:t xml:space="preserve"> </w:t>
      </w:r>
      <w:r w:rsidR="00921AEE">
        <w:t>a</w:t>
      </w:r>
      <w:r w:rsidR="00921AEE" w:rsidRPr="00485442">
        <w:t xml:space="preserve"> building </w:t>
      </w:r>
      <w:r w:rsidRPr="00485442">
        <w:t>using their fac</w:t>
      </w:r>
      <w:r w:rsidR="00921AEE">
        <w:t>e.</w:t>
      </w:r>
    </w:p>
    <w:p w14:paraId="55BA611D" w14:textId="39E8C03B" w:rsidR="009D74CE" w:rsidRPr="002E2682" w:rsidRDefault="009D74CE" w:rsidP="00921AEE">
      <w:pPr>
        <w:keepNext/>
        <w:keepLines/>
        <w:rPr>
          <w:b/>
          <w:bCs/>
        </w:rPr>
      </w:pPr>
      <w:r w:rsidRPr="002E2682">
        <w:rPr>
          <w:b/>
          <w:bCs/>
        </w:rPr>
        <w:t xml:space="preserve">Trigger </w:t>
      </w:r>
      <w:r w:rsidR="00842A5E">
        <w:rPr>
          <w:b/>
          <w:bCs/>
        </w:rPr>
        <w:t>E</w:t>
      </w:r>
      <w:r w:rsidRPr="002E2682">
        <w:rPr>
          <w:b/>
          <w:bCs/>
        </w:rPr>
        <w:t>vent:</w:t>
      </w:r>
    </w:p>
    <w:p w14:paraId="5A172656" w14:textId="384870E7" w:rsidR="009D74CE" w:rsidRDefault="009D74CE" w:rsidP="00921AEE">
      <w:pPr>
        <w:pStyle w:val="Paragraph"/>
      </w:pPr>
      <w:r>
        <w:t>The user walks up to sign</w:t>
      </w:r>
      <w:r w:rsidR="002E2682">
        <w:t xml:space="preserve"> out </w:t>
      </w:r>
      <w:r w:rsidR="00921AEE">
        <w:t xml:space="preserve">security station </w:t>
      </w:r>
      <w:r w:rsidR="002E2682">
        <w:t>and looks at the camera</w:t>
      </w:r>
      <w:r w:rsidR="00921AEE">
        <w:t>.</w:t>
      </w:r>
    </w:p>
    <w:p w14:paraId="48BD8828" w14:textId="77777777" w:rsidR="00E1007F" w:rsidRDefault="00136DD5" w:rsidP="00921AEE">
      <w:pPr>
        <w:keepNext/>
        <w:keepLines/>
        <w:rPr>
          <w:b/>
          <w:bCs/>
        </w:rPr>
      </w:pPr>
      <w:r w:rsidRPr="00E1007F">
        <w:rPr>
          <w:b/>
          <w:bCs/>
        </w:rPr>
        <w:t xml:space="preserve">Main </w:t>
      </w:r>
      <w:r w:rsidR="00842A5E" w:rsidRPr="00E1007F">
        <w:rPr>
          <w:b/>
          <w:bCs/>
        </w:rPr>
        <w:t>S</w:t>
      </w:r>
      <w:r w:rsidRPr="00E1007F">
        <w:rPr>
          <w:b/>
          <w:bCs/>
        </w:rPr>
        <w:t>uccess</w:t>
      </w:r>
      <w:r w:rsidR="00842A5E" w:rsidRPr="00E1007F">
        <w:rPr>
          <w:b/>
          <w:bCs/>
        </w:rPr>
        <w:t xml:space="preserve"> Scenario</w:t>
      </w:r>
      <w:r w:rsidR="00E1007F">
        <w:rPr>
          <w:b/>
          <w:bCs/>
        </w:rPr>
        <w:t>:</w:t>
      </w:r>
    </w:p>
    <w:p w14:paraId="40891787" w14:textId="68EBAF83" w:rsidR="00CA798C" w:rsidRPr="00CA798C" w:rsidRDefault="00CA798C" w:rsidP="004F26AE">
      <w:pPr>
        <w:pStyle w:val="Paragraph"/>
        <w:numPr>
          <w:ilvl w:val="0"/>
          <w:numId w:val="13"/>
        </w:numPr>
        <w:spacing w:line="276" w:lineRule="auto"/>
      </w:pPr>
      <w:r w:rsidRPr="00CA798C">
        <w:t xml:space="preserve">The </w:t>
      </w:r>
      <w:r w:rsidR="005336C7">
        <w:t>s</w:t>
      </w:r>
      <w:r w:rsidRPr="00CA798C">
        <w:t xml:space="preserve">ystem renders the logout screen and asks the user to look at the </w:t>
      </w:r>
      <w:proofErr w:type="gramStart"/>
      <w:r w:rsidRPr="00CA798C">
        <w:t>camera</w:t>
      </w:r>
      <w:proofErr w:type="gramEnd"/>
    </w:p>
    <w:p w14:paraId="66587ABF" w14:textId="7FD8B989" w:rsidR="00CA798C" w:rsidRPr="00CA798C" w:rsidRDefault="00CA798C" w:rsidP="004F26AE">
      <w:pPr>
        <w:pStyle w:val="Paragraph"/>
        <w:numPr>
          <w:ilvl w:val="0"/>
          <w:numId w:val="13"/>
        </w:numPr>
        <w:spacing w:line="276" w:lineRule="auto"/>
      </w:pPr>
      <w:r w:rsidRPr="00CA798C">
        <w:t xml:space="preserve">The </w:t>
      </w:r>
      <w:r w:rsidR="00921AEE">
        <w:t>client security station streams</w:t>
      </w:r>
      <w:r w:rsidRPr="00CA798C">
        <w:t xml:space="preserve"> pictures of the user</w:t>
      </w:r>
      <w:r w:rsidR="00634B12">
        <w:t>’</w:t>
      </w:r>
      <w:r w:rsidRPr="00CA798C">
        <w:t xml:space="preserve">s face </w:t>
      </w:r>
      <w:r w:rsidR="00921AEE">
        <w:t>to the server</w:t>
      </w:r>
      <w:r w:rsidRPr="00CA798C">
        <w:t xml:space="preserve"> </w:t>
      </w:r>
    </w:p>
    <w:p w14:paraId="44925C00" w14:textId="77777777" w:rsidR="00921AEE" w:rsidRDefault="00921AEE" w:rsidP="004F26AE">
      <w:pPr>
        <w:pStyle w:val="Paragraph"/>
        <w:numPr>
          <w:ilvl w:val="0"/>
          <w:numId w:val="13"/>
        </w:numPr>
        <w:spacing w:line="276" w:lineRule="auto"/>
      </w:pPr>
      <w:r>
        <w:lastRenderedPageBreak/>
        <w:t>The server processes the images, compares them to the facial recognition profile and returns the result to the client station.</w:t>
      </w:r>
    </w:p>
    <w:p w14:paraId="204ADA37" w14:textId="568D1AF1" w:rsidR="00985823" w:rsidRDefault="00921AEE" w:rsidP="004F26AE">
      <w:pPr>
        <w:pStyle w:val="Paragraph"/>
        <w:numPr>
          <w:ilvl w:val="0"/>
          <w:numId w:val="13"/>
        </w:numPr>
        <w:spacing w:line="276" w:lineRule="auto"/>
      </w:pPr>
      <w:r>
        <w:t>The security station client displays a success message if the user is recogni</w:t>
      </w:r>
      <w:r w:rsidR="009B6DFD">
        <w:t>s</w:t>
      </w:r>
      <w:r>
        <w:t>ed</w:t>
      </w:r>
      <w:r w:rsidR="00D173CE">
        <w:t>.</w:t>
      </w:r>
    </w:p>
    <w:p w14:paraId="03A34983" w14:textId="16BF5C72" w:rsidR="00D173CE" w:rsidRDefault="00D173CE" w:rsidP="004F26AE">
      <w:pPr>
        <w:pStyle w:val="Paragraph"/>
        <w:numPr>
          <w:ilvl w:val="0"/>
          <w:numId w:val="13"/>
        </w:numPr>
        <w:spacing w:line="276" w:lineRule="auto"/>
      </w:pPr>
      <w:r>
        <w:t xml:space="preserve">The security </w:t>
      </w:r>
      <w:r w:rsidR="0066113A">
        <w:t>station unlocks the door.</w:t>
      </w:r>
    </w:p>
    <w:p w14:paraId="0741DEAC" w14:textId="1EF459E1" w:rsidR="00985823" w:rsidRDefault="00985823" w:rsidP="00921AEE">
      <w:pPr>
        <w:keepNext/>
        <w:keepLines/>
        <w:rPr>
          <w:b/>
          <w:bCs/>
        </w:rPr>
      </w:pPr>
      <w:r w:rsidRPr="00985823">
        <w:rPr>
          <w:b/>
          <w:bCs/>
        </w:rPr>
        <w:t>Alternative Flows</w:t>
      </w:r>
      <w:r>
        <w:rPr>
          <w:b/>
          <w:bCs/>
        </w:rPr>
        <w:t>:</w:t>
      </w:r>
    </w:p>
    <w:p w14:paraId="548F47A3" w14:textId="281B5195" w:rsidR="008B240B" w:rsidRPr="00BB45D5" w:rsidRDefault="008B240B" w:rsidP="004F26AE">
      <w:pPr>
        <w:pStyle w:val="Paragraph"/>
        <w:numPr>
          <w:ilvl w:val="0"/>
          <w:numId w:val="14"/>
        </w:numPr>
        <w:spacing w:line="276" w:lineRule="auto"/>
      </w:pPr>
      <w:r w:rsidRPr="00BB45D5">
        <w:t>The programme is unable to locate a face in the video image stream.</w:t>
      </w:r>
    </w:p>
    <w:p w14:paraId="4ED26E83" w14:textId="3FD21D31" w:rsidR="00BB45D5" w:rsidRDefault="00BB45D5" w:rsidP="004F26AE">
      <w:pPr>
        <w:pStyle w:val="Paragraph"/>
        <w:numPr>
          <w:ilvl w:val="0"/>
          <w:numId w:val="14"/>
        </w:numPr>
        <w:spacing w:line="276" w:lineRule="auto"/>
      </w:pPr>
      <w:r>
        <w:t>The user is notified of an error if the video feed contains numerous faces</w:t>
      </w:r>
      <w:r w:rsidRPr="00BB45D5">
        <w:t>.</w:t>
      </w:r>
    </w:p>
    <w:p w14:paraId="5D5982B8" w14:textId="77398581" w:rsidR="008D3386" w:rsidRDefault="00384761" w:rsidP="004F26AE">
      <w:pPr>
        <w:pStyle w:val="Paragraph"/>
        <w:numPr>
          <w:ilvl w:val="0"/>
          <w:numId w:val="14"/>
        </w:numPr>
        <w:spacing w:line="276" w:lineRule="auto"/>
      </w:pPr>
      <w:r>
        <w:t>Users who</w:t>
      </w:r>
      <w:r w:rsidR="000B59BF">
        <w:t xml:space="preserve"> </w:t>
      </w:r>
      <w:r w:rsidR="009E27EF">
        <w:t>cannot sign out with their face can manual</w:t>
      </w:r>
      <w:r w:rsidR="000B59BF">
        <w:t>ly</w:t>
      </w:r>
      <w:r w:rsidR="009E27EF">
        <w:t xml:space="preserve"> sign out from the</w:t>
      </w:r>
      <w:r w:rsidR="000B59BF">
        <w:t xml:space="preserve"> application using </w:t>
      </w:r>
      <w:r>
        <w:t>their username and password.</w:t>
      </w:r>
    </w:p>
    <w:p w14:paraId="404E32AD" w14:textId="20879668" w:rsidR="002B3162" w:rsidRPr="002B3162" w:rsidRDefault="002B3162" w:rsidP="00921AEE">
      <w:pPr>
        <w:keepNext/>
        <w:keepLines/>
        <w:rPr>
          <w:b/>
          <w:bCs/>
        </w:rPr>
      </w:pPr>
      <w:r w:rsidRPr="002B3162">
        <w:rPr>
          <w:b/>
          <w:bCs/>
        </w:rPr>
        <w:t>Pre-Conditions:</w:t>
      </w:r>
    </w:p>
    <w:p w14:paraId="1E18085E" w14:textId="77777777" w:rsidR="000865D6" w:rsidRDefault="000865D6" w:rsidP="004F26AE">
      <w:pPr>
        <w:pStyle w:val="Paragraph"/>
        <w:numPr>
          <w:ilvl w:val="0"/>
          <w:numId w:val="23"/>
        </w:numPr>
        <w:spacing w:line="276" w:lineRule="auto"/>
      </w:pPr>
      <w:proofErr w:type="spellStart"/>
      <w:r>
        <w:t>IsFaceLogin</w:t>
      </w:r>
      <w:proofErr w:type="spellEnd"/>
      <w:r>
        <w:t xml:space="preserve"> enabled is true for the </w:t>
      </w:r>
      <w:proofErr w:type="gramStart"/>
      <w:r>
        <w:t>user</w:t>
      </w:r>
      <w:proofErr w:type="gramEnd"/>
    </w:p>
    <w:p w14:paraId="1B05C269" w14:textId="77777777" w:rsidR="000865D6" w:rsidRDefault="000865D6" w:rsidP="004F26AE">
      <w:pPr>
        <w:pStyle w:val="Paragraph"/>
        <w:numPr>
          <w:ilvl w:val="0"/>
          <w:numId w:val="23"/>
        </w:numPr>
        <w:spacing w:line="276" w:lineRule="auto"/>
      </w:pPr>
      <w:r>
        <w:t xml:space="preserve">The user must have a facial recognition profile stored in the </w:t>
      </w:r>
      <w:proofErr w:type="gramStart"/>
      <w:r>
        <w:t>system</w:t>
      </w:r>
      <w:proofErr w:type="gramEnd"/>
    </w:p>
    <w:p w14:paraId="46FFFBD4" w14:textId="77777777" w:rsidR="000865D6" w:rsidRDefault="000865D6" w:rsidP="004F26AE">
      <w:pPr>
        <w:pStyle w:val="Paragraph"/>
        <w:numPr>
          <w:ilvl w:val="0"/>
          <w:numId w:val="23"/>
        </w:numPr>
        <w:spacing w:line="276" w:lineRule="auto"/>
      </w:pPr>
      <w:r>
        <w:t xml:space="preserve">The user must have permission to access that specific </w:t>
      </w:r>
      <w:proofErr w:type="gramStart"/>
      <w:r>
        <w:t>location</w:t>
      </w:r>
      <w:proofErr w:type="gramEnd"/>
    </w:p>
    <w:p w14:paraId="557B2681" w14:textId="0BE251DD" w:rsidR="00B43799" w:rsidRDefault="00B43799" w:rsidP="00921AEE">
      <w:pPr>
        <w:keepNext/>
        <w:keepLines/>
        <w:rPr>
          <w:b/>
          <w:bCs/>
        </w:rPr>
      </w:pPr>
      <w:r w:rsidRPr="00692315">
        <w:rPr>
          <w:b/>
          <w:bCs/>
        </w:rPr>
        <w:t>Post-Condition</w:t>
      </w:r>
      <w:r w:rsidR="00692315" w:rsidRPr="00692315">
        <w:rPr>
          <w:b/>
          <w:bCs/>
        </w:rPr>
        <w:t>s</w:t>
      </w:r>
      <w:r w:rsidR="00692315">
        <w:rPr>
          <w:b/>
          <w:bCs/>
        </w:rPr>
        <w:t>:</w:t>
      </w:r>
    </w:p>
    <w:p w14:paraId="23F7121F" w14:textId="44F6432E" w:rsidR="00692315" w:rsidRPr="00692315" w:rsidRDefault="00692315" w:rsidP="00921AEE">
      <w:pPr>
        <w:pStyle w:val="Paragraph"/>
      </w:pPr>
      <w:r>
        <w:t>The user is logged out</w:t>
      </w:r>
      <w:r w:rsidR="002D0393">
        <w:t>,</w:t>
      </w:r>
      <w:r>
        <w:t xml:space="preserve"> and sign</w:t>
      </w:r>
      <w:r w:rsidR="002D0393">
        <w:t xml:space="preserve"> out time is </w:t>
      </w:r>
      <w:proofErr w:type="gramStart"/>
      <w:r w:rsidR="002D0393">
        <w:t>recorded</w:t>
      </w:r>
      <w:proofErr w:type="gramEnd"/>
      <w:r w:rsidR="002D0393">
        <w:t xml:space="preserve"> </w:t>
      </w:r>
    </w:p>
    <w:p w14:paraId="7EFC8940" w14:textId="59F816DE" w:rsidR="00CC2160" w:rsidRDefault="008165ED" w:rsidP="009F75A3">
      <w:pPr>
        <w:pStyle w:val="Heading3"/>
      </w:pPr>
      <w:r>
        <w:t xml:space="preserve">Add a new </w:t>
      </w:r>
      <w:proofErr w:type="gramStart"/>
      <w:r>
        <w:t>user</w:t>
      </w:r>
      <w:proofErr w:type="gramEnd"/>
    </w:p>
    <w:p w14:paraId="0A9DAA9A" w14:textId="25ED83F5" w:rsidR="008165ED" w:rsidRDefault="0075274A" w:rsidP="009F75A3">
      <w:pPr>
        <w:keepNext/>
        <w:keepLines/>
      </w:pPr>
      <w:r w:rsidRPr="00937157">
        <w:rPr>
          <w:b/>
          <w:bCs/>
        </w:rPr>
        <w:t>Brief</w:t>
      </w:r>
      <w:r w:rsidR="009B6AB1" w:rsidRPr="00937157">
        <w:rPr>
          <w:b/>
          <w:bCs/>
        </w:rPr>
        <w:t xml:space="preserve"> Description:</w:t>
      </w:r>
      <w:r w:rsidR="0028569E">
        <w:rPr>
          <w:b/>
          <w:bCs/>
        </w:rPr>
        <w:t xml:space="preserve"> </w:t>
      </w:r>
    </w:p>
    <w:p w14:paraId="35A77C4E" w14:textId="62F69F43" w:rsidR="0028569E" w:rsidRPr="0028569E" w:rsidRDefault="0028569E" w:rsidP="009F75A3">
      <w:pPr>
        <w:pStyle w:val="Paragraph"/>
      </w:pPr>
      <w:r>
        <w:t xml:space="preserve">The use case describes how a user is added to the </w:t>
      </w:r>
      <w:r w:rsidR="005336C7">
        <w:t>s</w:t>
      </w:r>
      <w:r>
        <w:t xml:space="preserve">ystem by an </w:t>
      </w:r>
      <w:proofErr w:type="gramStart"/>
      <w:r>
        <w:t>admin</w:t>
      </w:r>
      <w:proofErr w:type="gramEnd"/>
    </w:p>
    <w:p w14:paraId="6F060937" w14:textId="1A51DF42" w:rsidR="009B6AB1" w:rsidRDefault="009B6AB1" w:rsidP="009F75A3">
      <w:pPr>
        <w:keepNext/>
        <w:keepLines/>
        <w:rPr>
          <w:b/>
          <w:bCs/>
        </w:rPr>
      </w:pPr>
      <w:r w:rsidRPr="00937157">
        <w:rPr>
          <w:b/>
          <w:bCs/>
        </w:rPr>
        <w:t>Trigger Event:</w:t>
      </w:r>
    </w:p>
    <w:p w14:paraId="6635154E" w14:textId="00BF8665" w:rsidR="008F4B02" w:rsidRPr="008F4B02" w:rsidRDefault="008F4B02" w:rsidP="009F75A3">
      <w:pPr>
        <w:pStyle w:val="Paragraph"/>
      </w:pPr>
      <w:r>
        <w:t>The administrator logs in to the admin panel and creates</w:t>
      </w:r>
      <w:r w:rsidR="00C16AF3">
        <w:t xml:space="preserve"> a new user account.</w:t>
      </w:r>
    </w:p>
    <w:p w14:paraId="4AC4B902" w14:textId="36515D8D" w:rsidR="009B6AB1" w:rsidRDefault="009B6AB1" w:rsidP="009F75A3">
      <w:pPr>
        <w:keepNext/>
        <w:keepLines/>
        <w:rPr>
          <w:b/>
          <w:bCs/>
        </w:rPr>
      </w:pPr>
      <w:r w:rsidRPr="00937157">
        <w:rPr>
          <w:b/>
          <w:bCs/>
        </w:rPr>
        <w:t>Main Success Scenario:</w:t>
      </w:r>
    </w:p>
    <w:p w14:paraId="37400F3D" w14:textId="57904091" w:rsidR="008A3C22" w:rsidRDefault="008A3C22" w:rsidP="004F26AE">
      <w:pPr>
        <w:pStyle w:val="Paragraph"/>
        <w:numPr>
          <w:ilvl w:val="0"/>
          <w:numId w:val="15"/>
        </w:numPr>
        <w:spacing w:line="276" w:lineRule="auto"/>
      </w:pPr>
      <w:r w:rsidRPr="002F4691">
        <w:t xml:space="preserve">The </w:t>
      </w:r>
      <w:r w:rsidR="005336C7">
        <w:t>s</w:t>
      </w:r>
      <w:r w:rsidRPr="002F4691">
        <w:t>ystem renders the add user screen and ask</w:t>
      </w:r>
      <w:r w:rsidR="002F4691">
        <w:t>s</w:t>
      </w:r>
      <w:r w:rsidRPr="002F4691">
        <w:t xml:space="preserve"> the admin to enter</w:t>
      </w:r>
      <w:r w:rsidR="000A7E7B" w:rsidRPr="002F4691">
        <w:t xml:space="preserve"> the user</w:t>
      </w:r>
      <w:r w:rsidR="00634B12">
        <w:t>’</w:t>
      </w:r>
      <w:r w:rsidR="000A7E7B" w:rsidRPr="002F4691">
        <w:t>s first name. last name, emai</w:t>
      </w:r>
      <w:r w:rsidR="002F4691">
        <w:t>l</w:t>
      </w:r>
      <w:r w:rsidR="000A7E7B" w:rsidRPr="002F4691">
        <w:t xml:space="preserve"> address and telephone number</w:t>
      </w:r>
      <w:r w:rsidR="002F4691">
        <w:t>.</w:t>
      </w:r>
    </w:p>
    <w:p w14:paraId="6EA4DC11" w14:textId="2B9E1ACA" w:rsidR="002F4691" w:rsidRDefault="007A09B9" w:rsidP="004F26AE">
      <w:pPr>
        <w:pStyle w:val="Paragraph"/>
        <w:numPr>
          <w:ilvl w:val="0"/>
          <w:numId w:val="15"/>
        </w:numPr>
        <w:spacing w:line="276" w:lineRule="auto"/>
      </w:pPr>
      <w:r>
        <w:t xml:space="preserve">Admin creates a temporary password for the </w:t>
      </w:r>
      <w:proofErr w:type="gramStart"/>
      <w:r>
        <w:t>user</w:t>
      </w:r>
      <w:proofErr w:type="gramEnd"/>
    </w:p>
    <w:p w14:paraId="39EB4037" w14:textId="2BF8EBAF" w:rsidR="007A09B9" w:rsidRPr="002F4691" w:rsidRDefault="007A09B9" w:rsidP="004F26AE">
      <w:pPr>
        <w:pStyle w:val="Paragraph"/>
        <w:numPr>
          <w:ilvl w:val="0"/>
          <w:numId w:val="15"/>
        </w:numPr>
        <w:spacing w:line="276" w:lineRule="auto"/>
      </w:pPr>
      <w:r>
        <w:t xml:space="preserve">The </w:t>
      </w:r>
      <w:r w:rsidR="00272B52">
        <w:t>admin grants the user access to the location the</w:t>
      </w:r>
      <w:r w:rsidR="00A80E66">
        <w:t>y</w:t>
      </w:r>
      <w:r w:rsidR="00272B52">
        <w:t xml:space="preserve"> </w:t>
      </w:r>
      <w:r w:rsidR="00A80E66">
        <w:t>will</w:t>
      </w:r>
      <w:r w:rsidR="00272B52">
        <w:t xml:space="preserve"> </w:t>
      </w:r>
      <w:r w:rsidR="00A80E66">
        <w:t>work</w:t>
      </w:r>
      <w:r w:rsidR="00272B52">
        <w:t xml:space="preserve"> </w:t>
      </w:r>
      <w:r w:rsidR="00A80E66">
        <w:t>in the future.</w:t>
      </w:r>
    </w:p>
    <w:p w14:paraId="1ABEBC4D" w14:textId="001D72F8" w:rsidR="009B6AB1" w:rsidRPr="00940B76" w:rsidRDefault="00686482" w:rsidP="009F75A3">
      <w:pPr>
        <w:keepNext/>
        <w:keepLines/>
      </w:pPr>
      <w:r w:rsidRPr="00937157">
        <w:rPr>
          <w:b/>
          <w:bCs/>
        </w:rPr>
        <w:t>Alternative Flows:</w:t>
      </w:r>
    </w:p>
    <w:p w14:paraId="3B67151A" w14:textId="0AAB3AA8" w:rsidR="00813502" w:rsidRPr="00940B76" w:rsidRDefault="00940B76" w:rsidP="009F75A3">
      <w:pPr>
        <w:pStyle w:val="Paragraph"/>
      </w:pPr>
      <w:r w:rsidRPr="00940B76">
        <w:t xml:space="preserve">The admin </w:t>
      </w:r>
      <w:proofErr w:type="spellStart"/>
      <w:r w:rsidRPr="00940B76">
        <w:t>can not</w:t>
      </w:r>
      <w:proofErr w:type="spellEnd"/>
      <w:r w:rsidRPr="00940B76">
        <w:t xml:space="preserve"> create a user because the user already </w:t>
      </w:r>
      <w:proofErr w:type="gramStart"/>
      <w:r w:rsidRPr="00940B76">
        <w:t>exists</w:t>
      </w:r>
      <w:proofErr w:type="gramEnd"/>
    </w:p>
    <w:p w14:paraId="47088A2F" w14:textId="26AD1E14" w:rsidR="00686482" w:rsidRDefault="00686482" w:rsidP="009F75A3">
      <w:pPr>
        <w:keepNext/>
        <w:keepLines/>
        <w:rPr>
          <w:b/>
          <w:bCs/>
        </w:rPr>
      </w:pPr>
      <w:r w:rsidRPr="00937157">
        <w:rPr>
          <w:b/>
          <w:bCs/>
        </w:rPr>
        <w:t>Pre-Conditions:</w:t>
      </w:r>
    </w:p>
    <w:p w14:paraId="7AA684AF" w14:textId="5690FFAD" w:rsidR="00940B76" w:rsidRPr="00940B76" w:rsidRDefault="005B27FA" w:rsidP="009F75A3">
      <w:pPr>
        <w:pStyle w:val="Paragraph"/>
      </w:pPr>
      <w:r>
        <w:lastRenderedPageBreak/>
        <w:t xml:space="preserve">The admin must </w:t>
      </w:r>
      <w:r w:rsidR="006A3C1E">
        <w:t xml:space="preserve">log in to the </w:t>
      </w:r>
      <w:r w:rsidR="005336C7">
        <w:t>s</w:t>
      </w:r>
      <w:r w:rsidR="006A3C1E">
        <w:t>ystem</w:t>
      </w:r>
      <w:r w:rsidR="009E3061">
        <w:t>.</w:t>
      </w:r>
    </w:p>
    <w:p w14:paraId="55D6C61D" w14:textId="621E8D0E" w:rsidR="00686482" w:rsidRDefault="008C355E" w:rsidP="009F75A3">
      <w:pPr>
        <w:keepNext/>
        <w:keepLines/>
        <w:rPr>
          <w:b/>
          <w:bCs/>
        </w:rPr>
      </w:pPr>
      <w:r w:rsidRPr="00937157">
        <w:rPr>
          <w:b/>
          <w:bCs/>
        </w:rPr>
        <w:t>Post-Conditions:</w:t>
      </w:r>
    </w:p>
    <w:p w14:paraId="73384DEA" w14:textId="43DB40F1" w:rsidR="008C355E" w:rsidRPr="008165ED" w:rsidRDefault="006A3C1E" w:rsidP="009F75A3">
      <w:pPr>
        <w:pStyle w:val="Paragraph"/>
      </w:pPr>
      <w:r>
        <w:t>The user</w:t>
      </w:r>
      <w:r w:rsidR="004F4A0B">
        <w:t xml:space="preserve"> is added to the system and can now log in</w:t>
      </w:r>
      <w:r w:rsidR="00FC666D">
        <w:t>.</w:t>
      </w:r>
    </w:p>
    <w:p w14:paraId="0ED15341" w14:textId="5E444C9C" w:rsidR="001414ED" w:rsidRDefault="00161C40" w:rsidP="0046248C">
      <w:pPr>
        <w:pStyle w:val="Heading3"/>
      </w:pPr>
      <w:r>
        <w:t>Log</w:t>
      </w:r>
      <w:r w:rsidR="007163A3">
        <w:t xml:space="preserve"> </w:t>
      </w:r>
      <w:r>
        <w:t>in</w:t>
      </w:r>
      <w:r w:rsidR="007163A3">
        <w:t xml:space="preserve"> to the user </w:t>
      </w:r>
      <w:proofErr w:type="gramStart"/>
      <w:r w:rsidR="007163A3">
        <w:t>account</w:t>
      </w:r>
      <w:proofErr w:type="gramEnd"/>
    </w:p>
    <w:p w14:paraId="5BAA16B4" w14:textId="77777777" w:rsidR="007163A3" w:rsidRDefault="007163A3" w:rsidP="0046248C">
      <w:pPr>
        <w:keepNext/>
        <w:keepLines/>
        <w:rPr>
          <w:b/>
          <w:bCs/>
        </w:rPr>
      </w:pPr>
      <w:r>
        <w:rPr>
          <w:b/>
          <w:bCs/>
        </w:rPr>
        <w:t>Brief Description:</w:t>
      </w:r>
    </w:p>
    <w:p w14:paraId="0DB6F633" w14:textId="17A4937C" w:rsidR="00EB19DD" w:rsidRPr="007163A3" w:rsidRDefault="005A6B81" w:rsidP="0046248C">
      <w:pPr>
        <w:pStyle w:val="Paragraph"/>
      </w:pPr>
      <w:r>
        <w:t>T</w:t>
      </w:r>
      <w:r w:rsidRPr="005A6B81">
        <w:t xml:space="preserve">he process of a user gaining access to a system by providing their unique identification information, which is their username and </w:t>
      </w:r>
      <w:proofErr w:type="gramStart"/>
      <w:r w:rsidRPr="005A6B81">
        <w:t>password</w:t>
      </w:r>
      <w:proofErr w:type="gramEnd"/>
    </w:p>
    <w:p w14:paraId="57542034" w14:textId="762EF19C" w:rsidR="005A6B81" w:rsidRDefault="007163A3" w:rsidP="0046248C">
      <w:pPr>
        <w:keepNext/>
        <w:keepLines/>
        <w:rPr>
          <w:b/>
          <w:bCs/>
        </w:rPr>
      </w:pPr>
      <w:r>
        <w:rPr>
          <w:b/>
          <w:bCs/>
        </w:rPr>
        <w:t>Trigger Event:</w:t>
      </w:r>
    </w:p>
    <w:p w14:paraId="2073106E" w14:textId="3B1ACB03" w:rsidR="00D1493A" w:rsidRPr="00F7769D" w:rsidRDefault="00F7769D" w:rsidP="0046248C">
      <w:pPr>
        <w:pStyle w:val="Paragraph"/>
      </w:pPr>
      <w:r>
        <w:t xml:space="preserve">The user wants to log in to the </w:t>
      </w:r>
      <w:proofErr w:type="gramStart"/>
      <w:r>
        <w:t>system</w:t>
      </w:r>
      <w:proofErr w:type="gramEnd"/>
    </w:p>
    <w:p w14:paraId="5965F68C" w14:textId="77777777" w:rsidR="007163A3" w:rsidRDefault="007163A3" w:rsidP="0046248C">
      <w:pPr>
        <w:keepNext/>
        <w:keepLines/>
      </w:pPr>
      <w:r>
        <w:rPr>
          <w:b/>
          <w:bCs/>
        </w:rPr>
        <w:t>Main Success Scenario:</w:t>
      </w:r>
    </w:p>
    <w:p w14:paraId="1C75A239" w14:textId="5C736066" w:rsidR="007D2AED" w:rsidRDefault="007D2AED" w:rsidP="004F26AE">
      <w:pPr>
        <w:pStyle w:val="Paragraph"/>
        <w:numPr>
          <w:ilvl w:val="0"/>
          <w:numId w:val="16"/>
        </w:numPr>
        <w:spacing w:line="276" w:lineRule="auto"/>
      </w:pPr>
      <w:r>
        <w:t>The system displays the login page.</w:t>
      </w:r>
    </w:p>
    <w:p w14:paraId="577E30E4" w14:textId="42088DD7" w:rsidR="00DA3381" w:rsidRDefault="00CA5BF5" w:rsidP="004F26AE">
      <w:pPr>
        <w:pStyle w:val="Paragraph"/>
        <w:numPr>
          <w:ilvl w:val="0"/>
          <w:numId w:val="16"/>
        </w:numPr>
        <w:spacing w:line="276" w:lineRule="auto"/>
      </w:pPr>
      <w:r>
        <w:t xml:space="preserve">The user asks </w:t>
      </w:r>
      <w:r w:rsidR="00F923F2">
        <w:t>to enter</w:t>
      </w:r>
      <w:r>
        <w:t xml:space="preserve"> the username </w:t>
      </w:r>
      <w:r w:rsidR="00637D67">
        <w:t xml:space="preserve">and </w:t>
      </w:r>
      <w:proofErr w:type="gramStart"/>
      <w:r w:rsidR="00637D67">
        <w:t>password</w:t>
      </w:r>
      <w:proofErr w:type="gramEnd"/>
    </w:p>
    <w:p w14:paraId="0D012997" w14:textId="1A9A6190" w:rsidR="00DA3381" w:rsidRPr="00F7769D" w:rsidRDefault="00F923F2" w:rsidP="004F26AE">
      <w:pPr>
        <w:pStyle w:val="Paragraph"/>
        <w:numPr>
          <w:ilvl w:val="0"/>
          <w:numId w:val="16"/>
        </w:numPr>
        <w:spacing w:line="276" w:lineRule="auto"/>
      </w:pPr>
      <w:r>
        <w:t>The system displays the user</w:t>
      </w:r>
      <w:r w:rsidR="00634B12">
        <w:t>’</w:t>
      </w:r>
      <w:r>
        <w:t>s home page if the username and password are correct.</w:t>
      </w:r>
    </w:p>
    <w:p w14:paraId="37B05085" w14:textId="77777777" w:rsidR="007163A3" w:rsidRDefault="007163A3" w:rsidP="0046248C">
      <w:pPr>
        <w:keepNext/>
        <w:keepLines/>
        <w:rPr>
          <w:b/>
          <w:bCs/>
        </w:rPr>
      </w:pPr>
      <w:r>
        <w:rPr>
          <w:b/>
          <w:bCs/>
        </w:rPr>
        <w:t>Alternative Flows:</w:t>
      </w:r>
    </w:p>
    <w:p w14:paraId="01D05317" w14:textId="1DF2BCE2" w:rsidR="00E400E0" w:rsidRDefault="00E400E0" w:rsidP="004F26AE">
      <w:pPr>
        <w:pStyle w:val="Paragraph"/>
        <w:numPr>
          <w:ilvl w:val="0"/>
          <w:numId w:val="17"/>
        </w:numPr>
        <w:spacing w:line="276" w:lineRule="auto"/>
      </w:pPr>
      <w:r>
        <w:t xml:space="preserve">The user </w:t>
      </w:r>
      <w:r w:rsidR="006017DA">
        <w:t xml:space="preserve">is not in the </w:t>
      </w:r>
      <w:proofErr w:type="gramStart"/>
      <w:r w:rsidR="006017DA">
        <w:t>system</w:t>
      </w:r>
      <w:proofErr w:type="gramEnd"/>
    </w:p>
    <w:p w14:paraId="65FFEE5E" w14:textId="1D47DFDA" w:rsidR="006017DA" w:rsidRPr="007163A3" w:rsidRDefault="006017DA" w:rsidP="004F26AE">
      <w:pPr>
        <w:pStyle w:val="Paragraph"/>
        <w:numPr>
          <w:ilvl w:val="0"/>
          <w:numId w:val="17"/>
        </w:numPr>
        <w:spacing w:line="276" w:lineRule="auto"/>
      </w:pPr>
      <w:r>
        <w:t xml:space="preserve">The username </w:t>
      </w:r>
      <w:r w:rsidR="006C6A04">
        <w:t>and password are incorrect</w:t>
      </w:r>
      <w:r w:rsidR="001111CF">
        <w:t>;</w:t>
      </w:r>
      <w:r w:rsidR="006C6A04">
        <w:t xml:space="preserve"> the system display</w:t>
      </w:r>
      <w:r w:rsidR="001111CF">
        <w:t>s</w:t>
      </w:r>
      <w:r w:rsidR="006C6A04">
        <w:t xml:space="preserve"> an error message</w:t>
      </w:r>
      <w:r w:rsidR="001111CF">
        <w:t>.</w:t>
      </w:r>
    </w:p>
    <w:p w14:paraId="020DDB3B" w14:textId="77777777" w:rsidR="007163A3" w:rsidRDefault="007163A3" w:rsidP="0046248C">
      <w:pPr>
        <w:keepNext/>
        <w:keepLines/>
        <w:rPr>
          <w:b/>
          <w:bCs/>
        </w:rPr>
      </w:pPr>
      <w:r>
        <w:rPr>
          <w:b/>
          <w:bCs/>
        </w:rPr>
        <w:t>Pre-Conditions:</w:t>
      </w:r>
    </w:p>
    <w:p w14:paraId="0BB350C1" w14:textId="0741F377" w:rsidR="001111CF" w:rsidRPr="001111CF" w:rsidRDefault="001111CF" w:rsidP="0046248C">
      <w:pPr>
        <w:pStyle w:val="Paragraph"/>
      </w:pPr>
      <w:r>
        <w:t xml:space="preserve">The </w:t>
      </w:r>
      <w:r w:rsidR="00253F7E">
        <w:t>user must have an account created in the system.</w:t>
      </w:r>
    </w:p>
    <w:p w14:paraId="68A022E6" w14:textId="77777777" w:rsidR="007163A3" w:rsidRPr="00A90986" w:rsidRDefault="007163A3" w:rsidP="0046248C">
      <w:pPr>
        <w:keepNext/>
        <w:keepLines/>
      </w:pPr>
      <w:r>
        <w:rPr>
          <w:b/>
          <w:bCs/>
        </w:rPr>
        <w:t>Post-Conditions:</w:t>
      </w:r>
    </w:p>
    <w:p w14:paraId="71C9F0D7" w14:textId="4CE17E2E" w:rsidR="007163A3" w:rsidRPr="007163A3" w:rsidRDefault="00253F7E" w:rsidP="0046248C">
      <w:pPr>
        <w:pStyle w:val="Paragraph"/>
      </w:pPr>
      <w:r>
        <w:t xml:space="preserve">The user is </w:t>
      </w:r>
      <w:r w:rsidR="009A6C6E">
        <w:t>logged in, and the user</w:t>
      </w:r>
      <w:r w:rsidR="00634B12">
        <w:t>’</w:t>
      </w:r>
      <w:r w:rsidR="009A6C6E">
        <w:t xml:space="preserve">s home page gets </w:t>
      </w:r>
      <w:proofErr w:type="gramStart"/>
      <w:r w:rsidR="009A6C6E">
        <w:t>displayed</w:t>
      </w:r>
      <w:proofErr w:type="gramEnd"/>
      <w:r w:rsidR="009A6C6E">
        <w:t xml:space="preserve"> </w:t>
      </w:r>
    </w:p>
    <w:p w14:paraId="4656F98B" w14:textId="503B718A" w:rsidR="00121E8A" w:rsidRDefault="002A4F3C" w:rsidP="0046248C">
      <w:pPr>
        <w:pStyle w:val="Heading3"/>
      </w:pPr>
      <w:r>
        <w:t>Logout from the user account</w:t>
      </w:r>
    </w:p>
    <w:p w14:paraId="3AFAFAD5" w14:textId="77777777" w:rsidR="00E802D8" w:rsidRDefault="00E802D8" w:rsidP="0046248C">
      <w:pPr>
        <w:keepNext/>
        <w:keepLines/>
        <w:rPr>
          <w:b/>
          <w:bCs/>
        </w:rPr>
      </w:pPr>
      <w:r>
        <w:rPr>
          <w:b/>
          <w:bCs/>
        </w:rPr>
        <w:t>Brief Description:</w:t>
      </w:r>
    </w:p>
    <w:p w14:paraId="25A8C5B8" w14:textId="49BE59A7" w:rsidR="00E802D8" w:rsidRDefault="00357DC3" w:rsidP="0046248C">
      <w:pPr>
        <w:pStyle w:val="Paragraph"/>
      </w:pPr>
      <w:r>
        <w:t>E</w:t>
      </w:r>
      <w:r w:rsidR="0016381F" w:rsidRPr="0016381F">
        <w:t>nding a user</w:t>
      </w:r>
      <w:r w:rsidR="00634B12">
        <w:t>’</w:t>
      </w:r>
      <w:r w:rsidR="0016381F" w:rsidRPr="0016381F">
        <w:t>s access to the system and current session. Logging out is an essential security feature that aids in protecting sensitive data and preventing unauthori</w:t>
      </w:r>
      <w:r w:rsidR="009B6DFD">
        <w:t>s</w:t>
      </w:r>
      <w:r w:rsidR="0016381F" w:rsidRPr="0016381F">
        <w:t>ed access by ensuring the user</w:t>
      </w:r>
      <w:r w:rsidR="00634B12">
        <w:t>’</w:t>
      </w:r>
      <w:r w:rsidR="0016381F" w:rsidRPr="0016381F">
        <w:t>s session is fully ended.</w:t>
      </w:r>
    </w:p>
    <w:p w14:paraId="49759F2A" w14:textId="77777777" w:rsidR="00E802D8" w:rsidRDefault="00E802D8" w:rsidP="0046248C">
      <w:pPr>
        <w:keepNext/>
        <w:keepLines/>
        <w:rPr>
          <w:b/>
          <w:bCs/>
        </w:rPr>
      </w:pPr>
      <w:r>
        <w:rPr>
          <w:b/>
          <w:bCs/>
        </w:rPr>
        <w:t>Trigger Event:</w:t>
      </w:r>
    </w:p>
    <w:p w14:paraId="6A8B8087" w14:textId="177C0349" w:rsidR="00CC1AB5" w:rsidRPr="00CC1AB5" w:rsidRDefault="00CC1AB5" w:rsidP="0046248C">
      <w:pPr>
        <w:pStyle w:val="Paragraph"/>
      </w:pPr>
      <w:r>
        <w:t xml:space="preserve">The user wants to log out </w:t>
      </w:r>
      <w:r w:rsidR="009A033F">
        <w:t>of</w:t>
      </w:r>
      <w:r>
        <w:t xml:space="preserve"> the </w:t>
      </w:r>
      <w:r w:rsidR="009A033F">
        <w:t>system.</w:t>
      </w:r>
    </w:p>
    <w:p w14:paraId="4067DA4F" w14:textId="77777777" w:rsidR="00E802D8" w:rsidRDefault="00E802D8" w:rsidP="0046248C">
      <w:pPr>
        <w:keepNext/>
        <w:keepLines/>
        <w:rPr>
          <w:b/>
          <w:bCs/>
        </w:rPr>
      </w:pPr>
      <w:r>
        <w:rPr>
          <w:b/>
          <w:bCs/>
        </w:rPr>
        <w:lastRenderedPageBreak/>
        <w:t>Main Success Scenario:</w:t>
      </w:r>
    </w:p>
    <w:p w14:paraId="27370CEE" w14:textId="595E1454" w:rsidR="009A033F" w:rsidRDefault="009A033F" w:rsidP="004F26AE">
      <w:pPr>
        <w:pStyle w:val="Paragraph"/>
        <w:numPr>
          <w:ilvl w:val="0"/>
          <w:numId w:val="18"/>
        </w:numPr>
        <w:spacing w:line="276" w:lineRule="auto"/>
      </w:pPr>
      <w:r>
        <w:t xml:space="preserve">The user presses the logout </w:t>
      </w:r>
      <w:proofErr w:type="gramStart"/>
      <w:r>
        <w:t>button</w:t>
      </w:r>
      <w:proofErr w:type="gramEnd"/>
    </w:p>
    <w:p w14:paraId="49CFC83C" w14:textId="22B29A0F" w:rsidR="009A033F" w:rsidRDefault="00935653" w:rsidP="004F26AE">
      <w:pPr>
        <w:pStyle w:val="Paragraph"/>
        <w:numPr>
          <w:ilvl w:val="0"/>
          <w:numId w:val="18"/>
        </w:numPr>
        <w:spacing w:line="276" w:lineRule="auto"/>
      </w:pPr>
      <w:r>
        <w:t xml:space="preserve">The system logs out the </w:t>
      </w:r>
      <w:proofErr w:type="gramStart"/>
      <w:r>
        <w:t>user</w:t>
      </w:r>
      <w:proofErr w:type="gramEnd"/>
    </w:p>
    <w:p w14:paraId="27408C3B" w14:textId="6E10920E" w:rsidR="00935653" w:rsidRPr="009A033F" w:rsidRDefault="00935653" w:rsidP="004F26AE">
      <w:pPr>
        <w:pStyle w:val="Paragraph"/>
        <w:numPr>
          <w:ilvl w:val="0"/>
          <w:numId w:val="18"/>
        </w:numPr>
        <w:spacing w:line="276" w:lineRule="auto"/>
      </w:pPr>
      <w:r>
        <w:t xml:space="preserve">The system displays the login </w:t>
      </w:r>
      <w:proofErr w:type="gramStart"/>
      <w:r>
        <w:t>page</w:t>
      </w:r>
      <w:proofErr w:type="gramEnd"/>
    </w:p>
    <w:p w14:paraId="6B2EF08C" w14:textId="77777777" w:rsidR="00E802D8" w:rsidRDefault="00E802D8" w:rsidP="0046248C">
      <w:pPr>
        <w:keepNext/>
        <w:keepLines/>
        <w:rPr>
          <w:b/>
          <w:bCs/>
        </w:rPr>
      </w:pPr>
      <w:r>
        <w:rPr>
          <w:b/>
          <w:bCs/>
        </w:rPr>
        <w:t>Alternative Flows:</w:t>
      </w:r>
    </w:p>
    <w:p w14:paraId="3D2B9846" w14:textId="541CC972" w:rsidR="00935653" w:rsidRPr="00935653" w:rsidRDefault="00935653" w:rsidP="0046248C">
      <w:pPr>
        <w:pStyle w:val="Paragraph"/>
      </w:pPr>
      <w:r w:rsidRPr="00935653">
        <w:t>None</w:t>
      </w:r>
    </w:p>
    <w:p w14:paraId="02CF21A0" w14:textId="77777777" w:rsidR="00E802D8" w:rsidRDefault="00E802D8" w:rsidP="0046248C">
      <w:pPr>
        <w:keepNext/>
        <w:keepLines/>
        <w:rPr>
          <w:b/>
          <w:bCs/>
        </w:rPr>
      </w:pPr>
      <w:r>
        <w:rPr>
          <w:b/>
          <w:bCs/>
        </w:rPr>
        <w:t>Pre-Conditions:</w:t>
      </w:r>
    </w:p>
    <w:p w14:paraId="283E557C" w14:textId="4786ECDB" w:rsidR="00935653" w:rsidRPr="00764239" w:rsidRDefault="00764239" w:rsidP="0046248C">
      <w:pPr>
        <w:pStyle w:val="Paragraph"/>
      </w:pPr>
      <w:r>
        <w:t xml:space="preserve">The user must be logged in to the </w:t>
      </w:r>
      <w:proofErr w:type="gramStart"/>
      <w:r>
        <w:t>system</w:t>
      </w:r>
      <w:proofErr w:type="gramEnd"/>
    </w:p>
    <w:p w14:paraId="5F49A6DA" w14:textId="77777777" w:rsidR="00E802D8" w:rsidRDefault="00E802D8" w:rsidP="0046248C">
      <w:pPr>
        <w:keepNext/>
        <w:keepLines/>
        <w:rPr>
          <w:b/>
          <w:bCs/>
        </w:rPr>
      </w:pPr>
      <w:r>
        <w:rPr>
          <w:b/>
          <w:bCs/>
        </w:rPr>
        <w:t>Post-Conditions:</w:t>
      </w:r>
    </w:p>
    <w:p w14:paraId="21CA9763" w14:textId="4BFC7A03" w:rsidR="002A4F3C" w:rsidRPr="002A4F3C" w:rsidRDefault="00201C05" w:rsidP="0046248C">
      <w:pPr>
        <w:pStyle w:val="Paragraph"/>
      </w:pPr>
      <w:r w:rsidRPr="002F726F">
        <w:t>The user is logged out from the system</w:t>
      </w:r>
      <w:r w:rsidR="002F726F">
        <w:t>,</w:t>
      </w:r>
      <w:r w:rsidRPr="002F726F">
        <w:t xml:space="preserve"> and the log</w:t>
      </w:r>
      <w:r w:rsidR="002F726F" w:rsidRPr="002F726F">
        <w:t xml:space="preserve">in page gets </w:t>
      </w:r>
      <w:proofErr w:type="gramStart"/>
      <w:r w:rsidR="002F726F" w:rsidRPr="002F726F">
        <w:t>displayed</w:t>
      </w:r>
      <w:proofErr w:type="gramEnd"/>
    </w:p>
    <w:p w14:paraId="2D3F971F" w14:textId="2FABCC92" w:rsidR="008B09B6" w:rsidRDefault="0006590F">
      <w:pPr>
        <w:pStyle w:val="Heading3"/>
      </w:pPr>
      <w:r>
        <w:t xml:space="preserve">Edit user </w:t>
      </w:r>
      <w:proofErr w:type="gramStart"/>
      <w:r>
        <w:t>profile</w:t>
      </w:r>
      <w:proofErr w:type="gramEnd"/>
    </w:p>
    <w:p w14:paraId="33D4A612" w14:textId="77777777" w:rsidR="0006590F" w:rsidRDefault="0006590F" w:rsidP="0006590F">
      <w:pPr>
        <w:rPr>
          <w:b/>
          <w:bCs/>
        </w:rPr>
      </w:pPr>
      <w:r>
        <w:rPr>
          <w:b/>
          <w:bCs/>
        </w:rPr>
        <w:t>Brief Description:</w:t>
      </w:r>
    </w:p>
    <w:p w14:paraId="32EFFFD0" w14:textId="1986C8BB" w:rsidR="0006590F" w:rsidRPr="0006590F" w:rsidRDefault="00A42953" w:rsidP="00A42953">
      <w:pPr>
        <w:pStyle w:val="Paragraph"/>
      </w:pPr>
      <w:r w:rsidRPr="00A42953">
        <w:t xml:space="preserve">This featur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needed. Modifying the profile is </w:t>
      </w:r>
      <w:r>
        <w:t>important</w:t>
      </w:r>
      <w:r w:rsidRPr="00A42953">
        <w:t xml:space="preserve"> for ensuring a user</w:t>
      </w:r>
      <w:r w:rsidR="00634B12">
        <w:t>’</w:t>
      </w:r>
      <w:r w:rsidRPr="00A42953">
        <w:t>s information is current and correct.</w:t>
      </w:r>
    </w:p>
    <w:p w14:paraId="7FF3D2E2" w14:textId="77777777" w:rsidR="0006590F" w:rsidRDefault="0006590F" w:rsidP="0006590F">
      <w:pPr>
        <w:rPr>
          <w:b/>
          <w:bCs/>
        </w:rPr>
      </w:pPr>
      <w:r>
        <w:rPr>
          <w:b/>
          <w:bCs/>
        </w:rPr>
        <w:t>Trigger Event:</w:t>
      </w:r>
    </w:p>
    <w:p w14:paraId="249343B6" w14:textId="551B0A04" w:rsidR="000402EF" w:rsidRPr="000402EF" w:rsidRDefault="000402EF" w:rsidP="00412FD8">
      <w:pPr>
        <w:pStyle w:val="Paragraph"/>
      </w:pPr>
      <w:r>
        <w:t>The user click</w:t>
      </w:r>
      <w:r w:rsidR="00EA2BF2">
        <w:t xml:space="preserve">s on the edit profile </w:t>
      </w:r>
      <w:proofErr w:type="gramStart"/>
      <w:r w:rsidR="00EA2BF2">
        <w:t>button</w:t>
      </w:r>
      <w:proofErr w:type="gramEnd"/>
    </w:p>
    <w:p w14:paraId="47EE19D8" w14:textId="77777777" w:rsidR="0006590F" w:rsidRDefault="0006590F" w:rsidP="0006590F">
      <w:pPr>
        <w:rPr>
          <w:b/>
          <w:bCs/>
        </w:rPr>
      </w:pPr>
      <w:r>
        <w:rPr>
          <w:b/>
          <w:bCs/>
        </w:rPr>
        <w:t>Main Success Scenario:</w:t>
      </w:r>
    </w:p>
    <w:p w14:paraId="6F94C9AD" w14:textId="77777777" w:rsidR="00806B3A" w:rsidRDefault="00806B3A" w:rsidP="004F26AE">
      <w:pPr>
        <w:pStyle w:val="Paragraph"/>
        <w:numPr>
          <w:ilvl w:val="0"/>
          <w:numId w:val="19"/>
        </w:numPr>
        <w:spacing w:line="276" w:lineRule="auto"/>
      </w:pPr>
      <w:r>
        <w:t>The user selects the Edit Profile option.</w:t>
      </w:r>
    </w:p>
    <w:p w14:paraId="3A09EF81" w14:textId="77777777" w:rsidR="00806B3A" w:rsidRDefault="00806B3A" w:rsidP="004F26AE">
      <w:pPr>
        <w:pStyle w:val="Paragraph"/>
        <w:numPr>
          <w:ilvl w:val="0"/>
          <w:numId w:val="19"/>
        </w:numPr>
        <w:spacing w:line="276" w:lineRule="auto"/>
      </w:pPr>
      <w:r>
        <w:t>The user modifies his profile.</w:t>
      </w:r>
    </w:p>
    <w:p w14:paraId="5D79C402" w14:textId="2A35F2DE" w:rsidR="00565207" w:rsidRPr="00565207" w:rsidRDefault="00806B3A" w:rsidP="004F26AE">
      <w:pPr>
        <w:pStyle w:val="Paragraph"/>
        <w:numPr>
          <w:ilvl w:val="0"/>
          <w:numId w:val="19"/>
        </w:numPr>
        <w:spacing w:line="276" w:lineRule="auto"/>
      </w:pPr>
      <w:r>
        <w:t>The user presses the save button.</w:t>
      </w:r>
    </w:p>
    <w:p w14:paraId="1462431F" w14:textId="77777777" w:rsidR="0006590F" w:rsidRDefault="0006590F" w:rsidP="0006590F">
      <w:pPr>
        <w:rPr>
          <w:b/>
          <w:bCs/>
        </w:rPr>
      </w:pPr>
      <w:r>
        <w:rPr>
          <w:b/>
          <w:bCs/>
        </w:rPr>
        <w:t>Alternative Flows:</w:t>
      </w:r>
    </w:p>
    <w:p w14:paraId="7E0D735E" w14:textId="61D3B56C" w:rsidR="00362C72" w:rsidRPr="00362C72" w:rsidRDefault="00362C72" w:rsidP="00800ABA">
      <w:pPr>
        <w:pStyle w:val="Paragraph"/>
      </w:pPr>
      <w:r w:rsidRPr="00362C72">
        <w:t xml:space="preserve">The user wishes to submit the form with all fields blank. </w:t>
      </w:r>
      <w:r>
        <w:t>The system will show an error message</w:t>
      </w:r>
      <w:r w:rsidRPr="00362C72">
        <w:t>.</w:t>
      </w:r>
      <w:r w:rsidR="006B5D5B">
        <w:t xml:space="preserve"> The profile will remain unchanged.</w:t>
      </w:r>
    </w:p>
    <w:p w14:paraId="18B5B2F6" w14:textId="77777777" w:rsidR="0006590F" w:rsidRDefault="0006590F" w:rsidP="0006590F">
      <w:pPr>
        <w:rPr>
          <w:b/>
          <w:bCs/>
        </w:rPr>
      </w:pPr>
      <w:r>
        <w:rPr>
          <w:b/>
          <w:bCs/>
        </w:rPr>
        <w:t>Pre-Conditions:</w:t>
      </w:r>
    </w:p>
    <w:p w14:paraId="46D00225" w14:textId="7BE56AF7" w:rsidR="00362C72" w:rsidRDefault="00903162" w:rsidP="004F26AE">
      <w:pPr>
        <w:pStyle w:val="Paragraph"/>
        <w:numPr>
          <w:ilvl w:val="0"/>
          <w:numId w:val="20"/>
        </w:numPr>
        <w:spacing w:line="276" w:lineRule="auto"/>
      </w:pPr>
      <w:r>
        <w:lastRenderedPageBreak/>
        <w:t>The u</w:t>
      </w:r>
      <w:r w:rsidR="00362C72">
        <w:t xml:space="preserve">ser must be logged </w:t>
      </w:r>
      <w:proofErr w:type="gramStart"/>
      <w:r w:rsidR="00362C72">
        <w:t>in</w:t>
      </w:r>
      <w:proofErr w:type="gramEnd"/>
    </w:p>
    <w:p w14:paraId="0A2F1CD9" w14:textId="2224F68C" w:rsidR="00362C72" w:rsidRDefault="00903162" w:rsidP="004F26AE">
      <w:pPr>
        <w:pStyle w:val="Paragraph"/>
        <w:numPr>
          <w:ilvl w:val="0"/>
          <w:numId w:val="20"/>
        </w:numPr>
        <w:spacing w:line="276" w:lineRule="auto"/>
      </w:pPr>
      <w:r>
        <w:t>The u</w:t>
      </w:r>
      <w:r w:rsidR="00362C72">
        <w:t>s</w:t>
      </w:r>
      <w:r>
        <w:t xml:space="preserve">er must have a profile in the </w:t>
      </w:r>
      <w:proofErr w:type="gramStart"/>
      <w:r>
        <w:t>system</w:t>
      </w:r>
      <w:proofErr w:type="gramEnd"/>
    </w:p>
    <w:p w14:paraId="0D9F51C6" w14:textId="77777777" w:rsidR="0006590F" w:rsidRDefault="0006590F" w:rsidP="0006590F">
      <w:pPr>
        <w:rPr>
          <w:b/>
          <w:bCs/>
        </w:rPr>
      </w:pPr>
      <w:r>
        <w:rPr>
          <w:b/>
          <w:bCs/>
        </w:rPr>
        <w:t>Post-Conditions:</w:t>
      </w:r>
    </w:p>
    <w:p w14:paraId="14747819" w14:textId="306FAB42" w:rsidR="0006590F" w:rsidRPr="0006590F" w:rsidRDefault="00903162" w:rsidP="006B5D5B">
      <w:pPr>
        <w:pStyle w:val="Paragraph"/>
      </w:pPr>
      <w:r>
        <w:t xml:space="preserve">The user profile is </w:t>
      </w:r>
      <w:proofErr w:type="gramStart"/>
      <w:r>
        <w:t>updated</w:t>
      </w:r>
      <w:proofErr w:type="gramEnd"/>
    </w:p>
    <w:p w14:paraId="1B5E0DE1" w14:textId="47227A62" w:rsidR="000417F1" w:rsidRDefault="008B0137">
      <w:pPr>
        <w:pStyle w:val="Heading3"/>
      </w:pPr>
      <w:r>
        <w:t>Change Password</w:t>
      </w:r>
    </w:p>
    <w:p w14:paraId="5C21C6A2" w14:textId="77777777" w:rsidR="008B0137" w:rsidRDefault="008B0137" w:rsidP="008B0137">
      <w:r>
        <w:rPr>
          <w:b/>
          <w:bCs/>
        </w:rPr>
        <w:t>Brief Description:</w:t>
      </w:r>
    </w:p>
    <w:p w14:paraId="073D74A5" w14:textId="21B7511D" w:rsidR="00000441" w:rsidRPr="00000441" w:rsidRDefault="00000441" w:rsidP="00800ABA">
      <w:pPr>
        <w:pStyle w:val="Paragraph"/>
      </w:pPr>
      <w:r w:rsidRPr="00000441">
        <w:t>Password changes are an important security measure since they safeguard user accounts from illegal access. Passwords can be changed by going to the password change page.</w:t>
      </w:r>
    </w:p>
    <w:p w14:paraId="16CE13CA" w14:textId="77777777" w:rsidR="008B0137" w:rsidRDefault="008B0137" w:rsidP="008B0137">
      <w:pPr>
        <w:rPr>
          <w:b/>
          <w:bCs/>
        </w:rPr>
      </w:pPr>
      <w:r>
        <w:rPr>
          <w:b/>
          <w:bCs/>
        </w:rPr>
        <w:t>Trigger Event:</w:t>
      </w:r>
    </w:p>
    <w:p w14:paraId="3B4E6563" w14:textId="08987738" w:rsidR="00000441" w:rsidRDefault="00000441" w:rsidP="00800ABA">
      <w:pPr>
        <w:pStyle w:val="Paragraph"/>
      </w:pPr>
      <w:r>
        <w:t xml:space="preserve">The user clicks on the change Password </w:t>
      </w:r>
      <w:proofErr w:type="gramStart"/>
      <w:r>
        <w:t>button</w:t>
      </w:r>
      <w:proofErr w:type="gramEnd"/>
    </w:p>
    <w:p w14:paraId="7AD9E52D" w14:textId="77777777" w:rsidR="008B0137" w:rsidRDefault="008B0137" w:rsidP="008B0137">
      <w:pPr>
        <w:rPr>
          <w:b/>
          <w:bCs/>
        </w:rPr>
      </w:pPr>
      <w:r>
        <w:rPr>
          <w:b/>
          <w:bCs/>
        </w:rPr>
        <w:t>Main Success Scenario:</w:t>
      </w:r>
    </w:p>
    <w:p w14:paraId="76677070" w14:textId="0338183F" w:rsidR="00C90BFA" w:rsidRDefault="00C90BFA" w:rsidP="004F26AE">
      <w:pPr>
        <w:pStyle w:val="Paragraph"/>
        <w:numPr>
          <w:ilvl w:val="0"/>
          <w:numId w:val="21"/>
        </w:numPr>
        <w:spacing w:line="276" w:lineRule="auto"/>
      </w:pPr>
      <w:r>
        <w:t xml:space="preserve">The user enters his old password and his new password. </w:t>
      </w:r>
    </w:p>
    <w:p w14:paraId="79516E19" w14:textId="3356004D" w:rsidR="00C90BFA" w:rsidRDefault="00C90BFA" w:rsidP="004F26AE">
      <w:pPr>
        <w:pStyle w:val="Paragraph"/>
        <w:numPr>
          <w:ilvl w:val="0"/>
          <w:numId w:val="21"/>
        </w:numPr>
        <w:spacing w:line="276" w:lineRule="auto"/>
      </w:pPr>
      <w:r>
        <w:t xml:space="preserve">The user </w:t>
      </w:r>
      <w:r w:rsidR="006249ED">
        <w:t>confirms</w:t>
      </w:r>
      <w:r>
        <w:t xml:space="preserve"> his new password. </w:t>
      </w:r>
    </w:p>
    <w:p w14:paraId="712D040E" w14:textId="4592049E" w:rsidR="005F1F4A" w:rsidRDefault="00C90BFA" w:rsidP="004F26AE">
      <w:pPr>
        <w:pStyle w:val="Paragraph"/>
        <w:numPr>
          <w:ilvl w:val="0"/>
          <w:numId w:val="21"/>
        </w:numPr>
        <w:spacing w:line="276" w:lineRule="auto"/>
      </w:pPr>
      <w:r>
        <w:t>The system updates the user password.</w:t>
      </w:r>
    </w:p>
    <w:p w14:paraId="1439E36A" w14:textId="77777777" w:rsidR="008B0137" w:rsidRDefault="008B0137" w:rsidP="008B0137">
      <w:pPr>
        <w:rPr>
          <w:b/>
          <w:bCs/>
        </w:rPr>
      </w:pPr>
      <w:r>
        <w:rPr>
          <w:b/>
          <w:bCs/>
        </w:rPr>
        <w:t>Alternative Flows:</w:t>
      </w:r>
    </w:p>
    <w:p w14:paraId="4CB212C7" w14:textId="62D53079" w:rsidR="00E11198" w:rsidRDefault="00E11198" w:rsidP="004F26AE">
      <w:pPr>
        <w:pStyle w:val="Paragraph"/>
        <w:numPr>
          <w:ilvl w:val="0"/>
          <w:numId w:val="22"/>
        </w:numPr>
        <w:spacing w:line="276" w:lineRule="auto"/>
      </w:pPr>
      <w:r>
        <w:t>The user enters the wrong old password. The system will display an error message.</w:t>
      </w:r>
    </w:p>
    <w:p w14:paraId="66874B69" w14:textId="38BF03A9" w:rsidR="00E11198" w:rsidRDefault="00E11198" w:rsidP="004F26AE">
      <w:pPr>
        <w:pStyle w:val="Paragraph"/>
        <w:numPr>
          <w:ilvl w:val="0"/>
          <w:numId w:val="22"/>
        </w:numPr>
        <w:spacing w:line="276" w:lineRule="auto"/>
      </w:pPr>
      <w:r>
        <w:t>The user enters a similar new password as the old password. The system will display an error message.</w:t>
      </w:r>
    </w:p>
    <w:p w14:paraId="6F64E34B" w14:textId="094C0350" w:rsidR="00E11198" w:rsidRDefault="00E11198" w:rsidP="004F26AE">
      <w:pPr>
        <w:pStyle w:val="Paragraph"/>
        <w:numPr>
          <w:ilvl w:val="0"/>
          <w:numId w:val="22"/>
        </w:numPr>
        <w:spacing w:line="276" w:lineRule="auto"/>
      </w:pPr>
      <w:r>
        <w:t>The new password is not strong enough. The system will display an error message.</w:t>
      </w:r>
    </w:p>
    <w:p w14:paraId="0C70A085" w14:textId="47D0C553" w:rsidR="00E11198" w:rsidRDefault="00E11198" w:rsidP="004F26AE">
      <w:pPr>
        <w:pStyle w:val="Paragraph"/>
        <w:numPr>
          <w:ilvl w:val="0"/>
          <w:numId w:val="22"/>
        </w:numPr>
        <w:spacing w:line="276" w:lineRule="auto"/>
      </w:pPr>
      <w:r>
        <w:t>The new password is not the same as the re-entered password. The system will display an error message.</w:t>
      </w:r>
    </w:p>
    <w:p w14:paraId="27B99E11" w14:textId="05721309" w:rsidR="00E11198" w:rsidRDefault="00E11198" w:rsidP="004F26AE">
      <w:pPr>
        <w:pStyle w:val="Paragraph"/>
        <w:numPr>
          <w:ilvl w:val="0"/>
          <w:numId w:val="22"/>
        </w:numPr>
        <w:spacing w:line="276" w:lineRule="auto"/>
      </w:pPr>
      <w:r>
        <w:t>The new password is less than eight characters. The system will display an error message.</w:t>
      </w:r>
    </w:p>
    <w:p w14:paraId="2E64D1ED" w14:textId="6FCC347C" w:rsidR="00E11198" w:rsidRDefault="008B0137" w:rsidP="008B0137">
      <w:pPr>
        <w:rPr>
          <w:b/>
          <w:bCs/>
        </w:rPr>
      </w:pPr>
      <w:r>
        <w:rPr>
          <w:b/>
          <w:bCs/>
        </w:rPr>
        <w:t>Pre-Conditions:</w:t>
      </w:r>
    </w:p>
    <w:p w14:paraId="7A834823" w14:textId="1BC595FA" w:rsidR="00CD7052" w:rsidRPr="00CD7052" w:rsidRDefault="00CD7052" w:rsidP="00800ABA">
      <w:pPr>
        <w:pStyle w:val="Paragraph"/>
      </w:pPr>
      <w:r>
        <w:t>The user must be logged in.</w:t>
      </w:r>
    </w:p>
    <w:p w14:paraId="2FD3992A" w14:textId="77777777" w:rsidR="008B0137" w:rsidRDefault="008B0137" w:rsidP="008B0137">
      <w:pPr>
        <w:rPr>
          <w:b/>
          <w:bCs/>
        </w:rPr>
      </w:pPr>
      <w:r>
        <w:rPr>
          <w:b/>
          <w:bCs/>
        </w:rPr>
        <w:t>Post-Conditions:</w:t>
      </w:r>
    </w:p>
    <w:p w14:paraId="4A9027AA" w14:textId="7F28380A" w:rsidR="00CD7052" w:rsidRPr="00CD7052" w:rsidRDefault="00CD7052" w:rsidP="00800ABA">
      <w:pPr>
        <w:pStyle w:val="Paragraph"/>
      </w:pPr>
      <w:r>
        <w:t>The user password is updated.</w:t>
      </w:r>
    </w:p>
    <w:p w14:paraId="5F39487B" w14:textId="77777777" w:rsidR="008B0137" w:rsidRPr="008B0137" w:rsidRDefault="008B0137" w:rsidP="008B0137"/>
    <w:p w14:paraId="490275C7" w14:textId="32BFAE10" w:rsidR="009D3BDF" w:rsidRDefault="009D3BDF">
      <w:pPr>
        <w:pStyle w:val="Heading2"/>
      </w:pPr>
      <w:r>
        <w:lastRenderedPageBreak/>
        <w:t>Website</w:t>
      </w:r>
      <w:r w:rsidR="002902B2">
        <w:t xml:space="preserve"> Layout</w:t>
      </w:r>
    </w:p>
    <w:p w14:paraId="6019C508" w14:textId="77777777" w:rsidR="00A04712" w:rsidRDefault="00A04712" w:rsidP="00070A7E">
      <w:pPr>
        <w:pStyle w:val="Heading3"/>
      </w:pPr>
      <w:r>
        <w:t>Locations</w:t>
      </w:r>
    </w:p>
    <w:p w14:paraId="03EC2441" w14:textId="6BEF9209" w:rsidR="003C03BF" w:rsidRDefault="003C03BF" w:rsidP="004656F8">
      <w:pPr>
        <w:keepNext/>
        <w:keepLines/>
      </w:pPr>
      <w:r>
        <w:t>Cl</w:t>
      </w:r>
      <w:r w:rsidR="00070A7E">
        <w:t>ick</w:t>
      </w:r>
      <w:r>
        <w:t>ing a location</w:t>
      </w:r>
      <w:r w:rsidR="00634B12">
        <w:t>’</w:t>
      </w:r>
      <w:r w:rsidR="00070A7E">
        <w:t>s</w:t>
      </w:r>
      <w:r>
        <w:t xml:space="preserve"> name will give </w:t>
      </w:r>
      <w:r w:rsidR="00070A7E">
        <w:t xml:space="preserve">a </w:t>
      </w:r>
      <w:r>
        <w:t>detail</w:t>
      </w:r>
      <w:r w:rsidR="00070A7E">
        <w:t xml:space="preserve">s view </w:t>
      </w:r>
      <w:r w:rsidR="007E04FD">
        <w:t xml:space="preserve">of the </w:t>
      </w:r>
      <w:r>
        <w:t>location.</w:t>
      </w:r>
      <w:r w:rsidR="004656F8">
        <w:t xml:space="preserve"> </w:t>
      </w:r>
      <w:r>
        <w:t>Only authori</w:t>
      </w:r>
      <w:r w:rsidR="009B6DFD">
        <w:t>s</w:t>
      </w:r>
      <w:r>
        <w:t xml:space="preserve">ed users, such as administrators or managers, can activate the sign-in /sign-off for </w:t>
      </w:r>
      <w:r w:rsidR="000C46C4">
        <w:t>a</w:t>
      </w:r>
      <w:r>
        <w:t xml:space="preserve"> </w:t>
      </w:r>
      <w:proofErr w:type="gramStart"/>
      <w:r>
        <w:t>location</w:t>
      </w:r>
      <w:proofErr w:type="gramEnd"/>
    </w:p>
    <w:p w14:paraId="544335FC" w14:textId="3ACD9BAD" w:rsidR="006D2BED" w:rsidRDefault="00BB7EA4" w:rsidP="004656F8">
      <w:pPr>
        <w:pStyle w:val="Paragraph"/>
      </w:pPr>
      <w:r>
        <w:rPr>
          <w:noProof/>
        </w:rPr>
        <w:drawing>
          <wp:inline distT="0" distB="0" distL="0" distR="0" wp14:anchorId="5CD1D89A" wp14:editId="10F8A9F3">
            <wp:extent cx="5745480" cy="1819910"/>
            <wp:effectExtent l="0" t="0" r="762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5480" cy="1819910"/>
                    </a:xfrm>
                    <a:prstGeom prst="rect">
                      <a:avLst/>
                    </a:prstGeom>
                    <a:noFill/>
                    <a:ln>
                      <a:noFill/>
                    </a:ln>
                  </pic:spPr>
                </pic:pic>
              </a:graphicData>
            </a:graphic>
          </wp:inline>
        </w:drawing>
      </w:r>
    </w:p>
    <w:p w14:paraId="45BC1108" w14:textId="1921D0BA" w:rsidR="002047AA" w:rsidRDefault="002047AA" w:rsidP="004656F8">
      <w:pPr>
        <w:pStyle w:val="Paragraph"/>
      </w:pPr>
      <w:r>
        <w:t>An una</w:t>
      </w:r>
      <w:r w:rsidR="0085075F">
        <w:t>uthori</w:t>
      </w:r>
      <w:r w:rsidR="009B6DFD">
        <w:t>s</w:t>
      </w:r>
      <w:r w:rsidR="0085075F">
        <w:t>ed</w:t>
      </w:r>
      <w:r w:rsidR="00026387">
        <w:t xml:space="preserve"> user </w:t>
      </w:r>
      <w:r w:rsidR="0085075F">
        <w:t>who attempts to activate a location</w:t>
      </w:r>
      <w:r w:rsidR="00634B12">
        <w:t>’</w:t>
      </w:r>
      <w:r w:rsidR="0085075F">
        <w:t>s sign-in/sign-off scree</w:t>
      </w:r>
      <w:r w:rsidR="00026387">
        <w:t>n will receive a 403 response.</w:t>
      </w:r>
    </w:p>
    <w:p w14:paraId="1BD45B13" w14:textId="0370BEAD" w:rsidR="0085075F" w:rsidRDefault="0085075F" w:rsidP="004656F8">
      <w:pPr>
        <w:pStyle w:val="Paragraph"/>
      </w:pPr>
      <w:r w:rsidRPr="0085075F">
        <w:rPr>
          <w:noProof/>
        </w:rPr>
        <w:drawing>
          <wp:inline distT="0" distB="0" distL="0" distR="0" wp14:anchorId="174FAABF" wp14:editId="66562831">
            <wp:extent cx="5153744" cy="2953162"/>
            <wp:effectExtent l="0" t="0" r="889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9"/>
                    <a:stretch>
                      <a:fillRect/>
                    </a:stretch>
                  </pic:blipFill>
                  <pic:spPr>
                    <a:xfrm>
                      <a:off x="0" y="0"/>
                      <a:ext cx="5153744" cy="2953162"/>
                    </a:xfrm>
                    <a:prstGeom prst="rect">
                      <a:avLst/>
                    </a:prstGeom>
                  </pic:spPr>
                </pic:pic>
              </a:graphicData>
            </a:graphic>
          </wp:inline>
        </w:drawing>
      </w:r>
    </w:p>
    <w:p w14:paraId="7B8E4E6D" w14:textId="77777777" w:rsidR="00026387" w:rsidRDefault="00026387" w:rsidP="004656F8">
      <w:pPr>
        <w:pStyle w:val="Paragraph"/>
      </w:pPr>
    </w:p>
    <w:p w14:paraId="665A5F45" w14:textId="46E662C4" w:rsidR="00737951" w:rsidRDefault="003C5BA2" w:rsidP="004656F8">
      <w:pPr>
        <w:pStyle w:val="Heading3"/>
      </w:pPr>
      <w:r>
        <w:t xml:space="preserve">Location </w:t>
      </w:r>
      <w:proofErr w:type="gramStart"/>
      <w:r>
        <w:t>details</w:t>
      </w:r>
      <w:proofErr w:type="gramEnd"/>
      <w:r>
        <w:t xml:space="preserve"> view</w:t>
      </w:r>
    </w:p>
    <w:p w14:paraId="1E1D583F" w14:textId="77777777" w:rsidR="008D76AE" w:rsidRDefault="00DC0A25" w:rsidP="004656F8">
      <w:pPr>
        <w:pStyle w:val="Paragraph"/>
      </w:pPr>
      <w:r>
        <w:t>The location view display</w:t>
      </w:r>
      <w:r w:rsidR="008D76AE">
        <w:t>s</w:t>
      </w:r>
      <w:r>
        <w:t xml:space="preserve"> the </w:t>
      </w:r>
    </w:p>
    <w:p w14:paraId="0BA86E6D" w14:textId="2DF91402" w:rsidR="00CC46B8" w:rsidRDefault="00CC46B8" w:rsidP="004F26AE">
      <w:pPr>
        <w:pStyle w:val="Paragraph"/>
        <w:numPr>
          <w:ilvl w:val="0"/>
          <w:numId w:val="9"/>
        </w:numPr>
        <w:spacing w:line="276" w:lineRule="auto"/>
      </w:pPr>
      <w:r>
        <w:t xml:space="preserve">Permitted </w:t>
      </w:r>
      <w:proofErr w:type="gramStart"/>
      <w:r>
        <w:t>users</w:t>
      </w:r>
      <w:proofErr w:type="gramEnd"/>
      <w:r>
        <w:t xml:space="preserve"> </w:t>
      </w:r>
    </w:p>
    <w:p w14:paraId="58F53AC0" w14:textId="73D3C444" w:rsidR="00DC0A25" w:rsidRDefault="00DC0A25" w:rsidP="004F26AE">
      <w:pPr>
        <w:pStyle w:val="Paragraph"/>
        <w:numPr>
          <w:ilvl w:val="0"/>
          <w:numId w:val="9"/>
        </w:numPr>
        <w:spacing w:line="276" w:lineRule="auto"/>
      </w:pPr>
      <w:r>
        <w:t>active sign-in</w:t>
      </w:r>
      <w:r w:rsidR="008D76AE">
        <w:t xml:space="preserve"> (users signed in with no sign-out yet)</w:t>
      </w:r>
      <w:r>
        <w:t xml:space="preserve"> </w:t>
      </w:r>
      <w:proofErr w:type="gramStart"/>
      <w:r>
        <w:t>users</w:t>
      </w:r>
      <w:proofErr w:type="gramEnd"/>
      <w:r>
        <w:t xml:space="preserve"> </w:t>
      </w:r>
    </w:p>
    <w:p w14:paraId="4797D43D" w14:textId="57D05A96" w:rsidR="00CC46B8" w:rsidRPr="00DC0A25" w:rsidRDefault="00A768CC" w:rsidP="004F26AE">
      <w:pPr>
        <w:pStyle w:val="Paragraph"/>
        <w:numPr>
          <w:ilvl w:val="0"/>
          <w:numId w:val="9"/>
        </w:numPr>
        <w:spacing w:line="276" w:lineRule="auto"/>
      </w:pPr>
      <w:r>
        <w:lastRenderedPageBreak/>
        <w:t xml:space="preserve">roster logs grouped by </w:t>
      </w:r>
      <w:proofErr w:type="gramStart"/>
      <w:r>
        <w:t>day</w:t>
      </w:r>
      <w:proofErr w:type="gramEnd"/>
    </w:p>
    <w:p w14:paraId="2642228F" w14:textId="5AFCE900" w:rsidR="003C5BA2" w:rsidRDefault="00DC0A25" w:rsidP="004656F8">
      <w:pPr>
        <w:pStyle w:val="Paragraph"/>
      </w:pPr>
      <w:r w:rsidRPr="00DC0A25">
        <w:rPr>
          <w:noProof/>
        </w:rPr>
        <w:drawing>
          <wp:inline distT="0" distB="0" distL="0" distR="0" wp14:anchorId="33838E20" wp14:editId="4D42FC80">
            <wp:extent cx="5760720" cy="3081655"/>
            <wp:effectExtent l="0" t="0" r="0" b="4445"/>
            <wp:docPr id="15" name="Picture 1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email&#10;&#10;Description automatically generated"/>
                    <pic:cNvPicPr/>
                  </pic:nvPicPr>
                  <pic:blipFill>
                    <a:blip r:embed="rId20"/>
                    <a:stretch>
                      <a:fillRect/>
                    </a:stretch>
                  </pic:blipFill>
                  <pic:spPr>
                    <a:xfrm>
                      <a:off x="0" y="0"/>
                      <a:ext cx="5760720" cy="3081655"/>
                    </a:xfrm>
                    <a:prstGeom prst="rect">
                      <a:avLst/>
                    </a:prstGeom>
                  </pic:spPr>
                </pic:pic>
              </a:graphicData>
            </a:graphic>
          </wp:inline>
        </w:drawing>
      </w:r>
    </w:p>
    <w:p w14:paraId="1FB8A4B4" w14:textId="120CC507" w:rsidR="00A768CC" w:rsidRDefault="00ED5A7B" w:rsidP="004656F8">
      <w:pPr>
        <w:pStyle w:val="Heading3"/>
      </w:pPr>
      <w:r>
        <w:t xml:space="preserve">View </w:t>
      </w:r>
      <w:r w:rsidR="00C943CC">
        <w:t>the location roster</w:t>
      </w:r>
      <w:r w:rsidR="00634B12">
        <w:t>’</w:t>
      </w:r>
      <w:r w:rsidR="00C943CC">
        <w:t xml:space="preserve">s day </w:t>
      </w:r>
      <w:proofErr w:type="gramStart"/>
      <w:r w:rsidR="00C943CC">
        <w:t>log</w:t>
      </w:r>
      <w:proofErr w:type="gramEnd"/>
    </w:p>
    <w:p w14:paraId="16CB5BE6" w14:textId="59998FC8" w:rsidR="0029234D" w:rsidRPr="0029234D" w:rsidRDefault="00266452" w:rsidP="004656F8">
      <w:pPr>
        <w:pStyle w:val="Paragraph"/>
      </w:pPr>
      <w:r>
        <w:t xml:space="preserve">The </w:t>
      </w:r>
      <w:r w:rsidR="00063028">
        <w:t>location’s</w:t>
      </w:r>
      <w:r w:rsidR="00DC1189">
        <w:t xml:space="preserve"> roaster lists the </w:t>
      </w:r>
      <w:r>
        <w:t>users</w:t>
      </w:r>
      <w:r w:rsidR="002E2613">
        <w:t>’</w:t>
      </w:r>
      <w:r>
        <w:t xml:space="preserve"> </w:t>
      </w:r>
      <w:r w:rsidR="006A01F2">
        <w:t xml:space="preserve">sign-in and sign-out </w:t>
      </w:r>
      <w:r w:rsidR="005C5B17">
        <w:t>times</w:t>
      </w:r>
      <w:r w:rsidR="00634B12">
        <w:t xml:space="preserve"> for the day</w:t>
      </w:r>
      <w:r w:rsidR="005C5B17">
        <w:t>.</w:t>
      </w:r>
    </w:p>
    <w:p w14:paraId="39641938" w14:textId="77777777" w:rsidR="002E2613" w:rsidRDefault="0029234D" w:rsidP="002E2613">
      <w:pPr>
        <w:pStyle w:val="Paragraph"/>
      </w:pPr>
      <w:r w:rsidRPr="0029234D">
        <w:rPr>
          <w:noProof/>
        </w:rPr>
        <w:drawing>
          <wp:inline distT="0" distB="0" distL="0" distR="0" wp14:anchorId="42EB3334" wp14:editId="33CA3E7A">
            <wp:extent cx="5760720" cy="187325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1"/>
                    <a:stretch>
                      <a:fillRect/>
                    </a:stretch>
                  </pic:blipFill>
                  <pic:spPr>
                    <a:xfrm>
                      <a:off x="0" y="0"/>
                      <a:ext cx="5760720" cy="1873250"/>
                    </a:xfrm>
                    <a:prstGeom prst="rect">
                      <a:avLst/>
                    </a:prstGeom>
                  </pic:spPr>
                </pic:pic>
              </a:graphicData>
            </a:graphic>
          </wp:inline>
        </w:drawing>
      </w:r>
    </w:p>
    <w:p w14:paraId="0FA31E3F" w14:textId="1CBBFC2E" w:rsidR="0029234D" w:rsidRDefault="002E2613" w:rsidP="002E2613">
      <w:pPr>
        <w:pStyle w:val="Caption"/>
      </w:pPr>
      <w:r>
        <w:t xml:space="preserve">Figure </w:t>
      </w:r>
      <w:fldSimple w:instr=" STYLEREF 1 \s ">
        <w:r w:rsidR="00426D91">
          <w:rPr>
            <w:noProof/>
          </w:rPr>
          <w:t>5</w:t>
        </w:r>
      </w:fldSimple>
      <w:r w:rsidR="00426D91">
        <w:t>.</w:t>
      </w:r>
      <w:fldSimple w:instr=" SEQ Figure \* ARABIC \s 1 ">
        <w:r w:rsidR="00426D91">
          <w:rPr>
            <w:noProof/>
          </w:rPr>
          <w:t>4</w:t>
        </w:r>
      </w:fldSimple>
      <w:r>
        <w:t>L</w:t>
      </w:r>
      <w:r w:rsidRPr="000E0C1D">
        <w:t xml:space="preserve">ocation roster day </w:t>
      </w:r>
      <w:r>
        <w:t>View</w:t>
      </w:r>
    </w:p>
    <w:p w14:paraId="7B207811" w14:textId="77777777" w:rsidR="003E2D56" w:rsidRPr="0029234D" w:rsidRDefault="003E2D56" w:rsidP="004656F8">
      <w:pPr>
        <w:pStyle w:val="Paragraph"/>
      </w:pPr>
    </w:p>
    <w:p w14:paraId="27FA5D7F" w14:textId="527CCE4C" w:rsidR="008647BB" w:rsidRDefault="008647BB" w:rsidP="004656F8">
      <w:pPr>
        <w:pStyle w:val="Heading3"/>
      </w:pPr>
      <w:r>
        <w:t>Location Sign in</w:t>
      </w:r>
    </w:p>
    <w:p w14:paraId="532953AE" w14:textId="2F43156F" w:rsidR="00203AC2" w:rsidRPr="005E1E4F" w:rsidRDefault="00A63C00" w:rsidP="004656F8">
      <w:pPr>
        <w:pStyle w:val="Paragraph"/>
      </w:pPr>
      <w:r w:rsidRPr="00A63C00">
        <w:t xml:space="preserve">The location </w:t>
      </w:r>
      <w:r w:rsidR="002E2613">
        <w:t>s</w:t>
      </w:r>
      <w:r w:rsidRPr="00A63C00">
        <w:t>ign</w:t>
      </w:r>
      <w:r w:rsidR="00C04004">
        <w:t>-</w:t>
      </w:r>
      <w:r w:rsidRPr="00A63C00">
        <w:t xml:space="preserve">in page takes </w:t>
      </w:r>
      <w:r w:rsidR="00C04004">
        <w:t xml:space="preserve">pictures of the </w:t>
      </w:r>
      <w:r w:rsidRPr="00A63C00">
        <w:t xml:space="preserve">user </w:t>
      </w:r>
      <w:r w:rsidR="00C04004">
        <w:t xml:space="preserve">and streams </w:t>
      </w:r>
      <w:r w:rsidR="00D307B1">
        <w:t>them to the server</w:t>
      </w:r>
      <w:r w:rsidRPr="00A63C00">
        <w:t>.</w:t>
      </w:r>
      <w:r w:rsidR="00203AC2">
        <w:t xml:space="preserve"> </w:t>
      </w:r>
    </w:p>
    <w:p w14:paraId="7D9B9BDC" w14:textId="015B3994" w:rsidR="008647BB" w:rsidRDefault="005E1E4F" w:rsidP="004656F8">
      <w:pPr>
        <w:keepNext/>
        <w:keepLines/>
      </w:pPr>
      <w:r w:rsidRPr="005E1E4F">
        <w:rPr>
          <w:noProof/>
        </w:rPr>
        <w:drawing>
          <wp:inline distT="0" distB="0" distL="0" distR="0" wp14:anchorId="23BCA60E" wp14:editId="7A47EA6D">
            <wp:extent cx="5760720" cy="398399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2"/>
                    <a:stretch>
                      <a:fillRect/>
                    </a:stretch>
                  </pic:blipFill>
                  <pic:spPr>
                    <a:xfrm>
                      <a:off x="0" y="0"/>
                      <a:ext cx="5760720" cy="3983990"/>
                    </a:xfrm>
                    <a:prstGeom prst="rect">
                      <a:avLst/>
                    </a:prstGeom>
                  </pic:spPr>
                </pic:pic>
              </a:graphicData>
            </a:graphic>
          </wp:inline>
        </w:drawing>
      </w:r>
    </w:p>
    <w:p w14:paraId="1F63E834" w14:textId="650D033D" w:rsidR="00D307B1" w:rsidRDefault="00D307B1" w:rsidP="004656F8">
      <w:pPr>
        <w:keepNext/>
        <w:keepLines/>
      </w:pPr>
      <w:r>
        <w:t>If the user is recogni</w:t>
      </w:r>
      <w:r w:rsidR="009B6DFD">
        <w:t>s</w:t>
      </w:r>
      <w:r>
        <w:t>ed, the system displays the user details on the screen and logs the day’s timestamp.</w:t>
      </w:r>
    </w:p>
    <w:p w14:paraId="17110632" w14:textId="472E2159" w:rsidR="005E1E4F" w:rsidRPr="008647BB" w:rsidRDefault="00AB703B" w:rsidP="004656F8">
      <w:pPr>
        <w:keepNext/>
        <w:keepLines/>
      </w:pPr>
      <w:r w:rsidRPr="00AB703B">
        <w:rPr>
          <w:noProof/>
        </w:rPr>
        <w:lastRenderedPageBreak/>
        <w:drawing>
          <wp:inline distT="0" distB="0" distL="0" distR="0" wp14:anchorId="4FC2236E" wp14:editId="5BDA85A6">
            <wp:extent cx="5760720" cy="4092575"/>
            <wp:effectExtent l="0" t="0" r="0" b="317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23"/>
                    <a:stretch>
                      <a:fillRect/>
                    </a:stretch>
                  </pic:blipFill>
                  <pic:spPr>
                    <a:xfrm>
                      <a:off x="0" y="0"/>
                      <a:ext cx="5760720" cy="4092575"/>
                    </a:xfrm>
                    <a:prstGeom prst="rect">
                      <a:avLst/>
                    </a:prstGeom>
                  </pic:spPr>
                </pic:pic>
              </a:graphicData>
            </a:graphic>
          </wp:inline>
        </w:drawing>
      </w:r>
    </w:p>
    <w:p w14:paraId="0E0112A9" w14:textId="2B59680D" w:rsidR="00BE0EF6" w:rsidRDefault="008647BB" w:rsidP="004656F8">
      <w:pPr>
        <w:pStyle w:val="Heading3"/>
      </w:pPr>
      <w:r>
        <w:t xml:space="preserve">Location Sign </w:t>
      </w:r>
      <w:proofErr w:type="gramStart"/>
      <w:r>
        <w:t>off</w:t>
      </w:r>
      <w:proofErr w:type="gramEnd"/>
    </w:p>
    <w:p w14:paraId="030ED862" w14:textId="66534390" w:rsidR="00426D91" w:rsidRPr="005E1E4F" w:rsidRDefault="00426D91" w:rsidP="00426D91">
      <w:pPr>
        <w:pStyle w:val="Paragraph"/>
      </w:pPr>
      <w:r w:rsidRPr="00A63C00">
        <w:t xml:space="preserve">The location </w:t>
      </w:r>
      <w:r>
        <w:t>s</w:t>
      </w:r>
      <w:r w:rsidRPr="00A63C00">
        <w:t>ign</w:t>
      </w:r>
      <w:r>
        <w:t>-off</w:t>
      </w:r>
      <w:r w:rsidRPr="00A63C00">
        <w:t xml:space="preserve"> page takes </w:t>
      </w:r>
      <w:r>
        <w:t xml:space="preserve">pictures of the </w:t>
      </w:r>
      <w:r w:rsidRPr="00A63C00">
        <w:t xml:space="preserve">user </w:t>
      </w:r>
      <w:r>
        <w:t>and streams them to the server</w:t>
      </w:r>
      <w:r w:rsidRPr="00A63C00">
        <w:t>.</w:t>
      </w:r>
      <w:r>
        <w:t xml:space="preserve"> </w:t>
      </w:r>
    </w:p>
    <w:p w14:paraId="533495FF" w14:textId="6C533BF3" w:rsidR="00BE0EF6" w:rsidRDefault="009103A2" w:rsidP="004656F8">
      <w:pPr>
        <w:pStyle w:val="Paragraph"/>
      </w:pPr>
      <w:r w:rsidRPr="009103A2">
        <w:rPr>
          <w:noProof/>
        </w:rPr>
        <w:drawing>
          <wp:inline distT="0" distB="0" distL="0" distR="0" wp14:anchorId="5C7A4055" wp14:editId="3426C26F">
            <wp:extent cx="5760720" cy="3217653"/>
            <wp:effectExtent l="0" t="0" r="0" b="1905"/>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24"/>
                    <a:stretch>
                      <a:fillRect/>
                    </a:stretch>
                  </pic:blipFill>
                  <pic:spPr>
                    <a:xfrm>
                      <a:off x="0" y="0"/>
                      <a:ext cx="5770750" cy="3223255"/>
                    </a:xfrm>
                    <a:prstGeom prst="rect">
                      <a:avLst/>
                    </a:prstGeom>
                  </pic:spPr>
                </pic:pic>
              </a:graphicData>
            </a:graphic>
          </wp:inline>
        </w:drawing>
      </w:r>
    </w:p>
    <w:p w14:paraId="527511C0" w14:textId="68CCE8E6" w:rsidR="00426D91" w:rsidRDefault="00426D91" w:rsidP="004656F8">
      <w:pPr>
        <w:pStyle w:val="Paragraph"/>
      </w:pPr>
      <w:r w:rsidRPr="00A8057B">
        <w:rPr>
          <w:rFonts w:asciiTheme="minorHAnsi" w:hAnsiTheme="minorHAnsi" w:cstheme="minorBidi"/>
        </w:rPr>
        <w:lastRenderedPageBreak/>
        <w:t>If the user is recogni</w:t>
      </w:r>
      <w:r w:rsidR="009B6DFD">
        <w:rPr>
          <w:rFonts w:asciiTheme="minorHAnsi" w:hAnsiTheme="minorHAnsi" w:cstheme="minorBidi"/>
        </w:rPr>
        <w:t>s</w:t>
      </w:r>
      <w:r w:rsidRPr="00A8057B">
        <w:rPr>
          <w:rFonts w:asciiTheme="minorHAnsi" w:hAnsiTheme="minorHAnsi" w:cstheme="minorBidi"/>
        </w:rPr>
        <w:t>ed, the system logs them out from the building and records their finishing time as the current time. This process ensures th</w:t>
      </w:r>
      <w:r>
        <w:rPr>
          <w:rFonts w:asciiTheme="minorHAnsi" w:hAnsiTheme="minorHAnsi" w:cstheme="minorBidi"/>
        </w:rPr>
        <w:t>e user can leave the location and accurately record</w:t>
      </w:r>
      <w:r w:rsidRPr="00A8057B">
        <w:rPr>
          <w:rFonts w:asciiTheme="minorHAnsi" w:hAnsiTheme="minorHAnsi" w:cstheme="minorBidi"/>
        </w:rPr>
        <w:t xml:space="preserve"> their work hours.</w:t>
      </w:r>
    </w:p>
    <w:p w14:paraId="43318E1E" w14:textId="1244619E" w:rsidR="009103A2" w:rsidRPr="00BE0EF6" w:rsidRDefault="00DC6518" w:rsidP="004656F8">
      <w:pPr>
        <w:keepNext/>
        <w:keepLines/>
      </w:pPr>
      <w:r w:rsidRPr="00DC6518">
        <w:rPr>
          <w:noProof/>
        </w:rPr>
        <w:drawing>
          <wp:inline distT="0" distB="0" distL="0" distR="0" wp14:anchorId="1D501C1C" wp14:editId="446FDB7F">
            <wp:extent cx="5760720" cy="5135880"/>
            <wp:effectExtent l="0" t="0" r="0" b="762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5"/>
                    <a:stretch>
                      <a:fillRect/>
                    </a:stretch>
                  </pic:blipFill>
                  <pic:spPr>
                    <a:xfrm>
                      <a:off x="0" y="0"/>
                      <a:ext cx="5760720" cy="5135880"/>
                    </a:xfrm>
                    <a:prstGeom prst="rect">
                      <a:avLst/>
                    </a:prstGeom>
                  </pic:spPr>
                </pic:pic>
              </a:graphicData>
            </a:graphic>
          </wp:inline>
        </w:drawing>
      </w:r>
      <w:r>
        <w:t xml:space="preserve"> </w:t>
      </w:r>
    </w:p>
    <w:p w14:paraId="71C078EC" w14:textId="77777777" w:rsidR="008647BB" w:rsidRPr="008647BB" w:rsidRDefault="008647BB" w:rsidP="004656F8">
      <w:pPr>
        <w:keepNext/>
        <w:keepLines/>
      </w:pPr>
    </w:p>
    <w:p w14:paraId="4DA67682" w14:textId="77777777" w:rsidR="002902B2" w:rsidRDefault="002902B2" w:rsidP="002902B2">
      <w:pPr>
        <w:pStyle w:val="Heading3"/>
      </w:pPr>
      <w:r>
        <w:t>Setup user face recognition page</w:t>
      </w:r>
    </w:p>
    <w:p w14:paraId="061D2DE6" w14:textId="77777777" w:rsidR="002902B2" w:rsidRPr="00D739AA" w:rsidRDefault="002902B2" w:rsidP="002902B2">
      <w:pPr>
        <w:pStyle w:val="Paragraph"/>
      </w:pPr>
      <w:r w:rsidRPr="00B33DD9">
        <w:t>The setup facial recognition page captures and uploads images of the user</w:t>
      </w:r>
      <w:r>
        <w:t>’</w:t>
      </w:r>
      <w:r w:rsidRPr="00B33DD9">
        <w:t>s face to the server. The server then processes and stores the images, trains the facial recognition model, and notifies the user of the setup outcome upon completion</w:t>
      </w:r>
      <w:r>
        <w:t>.</w:t>
      </w:r>
    </w:p>
    <w:p w14:paraId="28768DC6" w14:textId="77777777" w:rsidR="002902B2" w:rsidRDefault="002902B2" w:rsidP="002902B2">
      <w:pPr>
        <w:pStyle w:val="Paragraph"/>
      </w:pPr>
      <w:r w:rsidRPr="003E32D7">
        <w:rPr>
          <w:noProof/>
        </w:rPr>
        <w:lastRenderedPageBreak/>
        <w:drawing>
          <wp:inline distT="0" distB="0" distL="0" distR="0" wp14:anchorId="6729A7C3" wp14:editId="4415E4F1">
            <wp:extent cx="5760720" cy="3900805"/>
            <wp:effectExtent l="0" t="0" r="0" b="4445"/>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26"/>
                    <a:stretch>
                      <a:fillRect/>
                    </a:stretch>
                  </pic:blipFill>
                  <pic:spPr>
                    <a:xfrm>
                      <a:off x="0" y="0"/>
                      <a:ext cx="5760720" cy="3900805"/>
                    </a:xfrm>
                    <a:prstGeom prst="rect">
                      <a:avLst/>
                    </a:prstGeom>
                  </pic:spPr>
                </pic:pic>
              </a:graphicData>
            </a:graphic>
          </wp:inline>
        </w:drawing>
      </w:r>
    </w:p>
    <w:p w14:paraId="3A49E4B3" w14:textId="6C401FA1" w:rsidR="008647BB" w:rsidRDefault="008647BB" w:rsidP="004656F8">
      <w:pPr>
        <w:pStyle w:val="Heading3"/>
      </w:pPr>
      <w:r>
        <w:t>Edit Profile</w:t>
      </w:r>
    </w:p>
    <w:p w14:paraId="4DD08CB4" w14:textId="231EA2D2" w:rsidR="00426D91" w:rsidRPr="00426D91" w:rsidRDefault="00426D91" w:rsidP="00426D91">
      <w:r w:rsidRPr="00A42953">
        <w:t xml:space="preserve">This </w:t>
      </w:r>
      <w:r>
        <w:t>page</w:t>
      </w:r>
      <w:r w:rsidRPr="00A42953">
        <w:t xml:space="preserv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w:t>
      </w:r>
      <w:proofErr w:type="gramStart"/>
      <w:r w:rsidRPr="00A42953">
        <w:t>needed</w:t>
      </w:r>
      <w:proofErr w:type="gramEnd"/>
    </w:p>
    <w:p w14:paraId="781364A0" w14:textId="1FEA530A" w:rsidR="008647BB" w:rsidRPr="008647BB" w:rsidRDefault="00A00BBE" w:rsidP="004656F8">
      <w:pPr>
        <w:pStyle w:val="Paragraph"/>
      </w:pPr>
      <w:r w:rsidRPr="00A00BBE">
        <w:rPr>
          <w:noProof/>
        </w:rPr>
        <w:drawing>
          <wp:inline distT="0" distB="0" distL="0" distR="0" wp14:anchorId="7B806F16" wp14:editId="2C954B04">
            <wp:extent cx="5760720" cy="286321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7"/>
                    <a:stretch>
                      <a:fillRect/>
                    </a:stretch>
                  </pic:blipFill>
                  <pic:spPr>
                    <a:xfrm>
                      <a:off x="0" y="0"/>
                      <a:ext cx="5760720" cy="2863215"/>
                    </a:xfrm>
                    <a:prstGeom prst="rect">
                      <a:avLst/>
                    </a:prstGeom>
                  </pic:spPr>
                </pic:pic>
              </a:graphicData>
            </a:graphic>
          </wp:inline>
        </w:drawing>
      </w:r>
    </w:p>
    <w:p w14:paraId="6F99BABD" w14:textId="3F014BCA" w:rsidR="008647BB" w:rsidRDefault="008647BB" w:rsidP="004656F8">
      <w:pPr>
        <w:pStyle w:val="Heading3"/>
      </w:pPr>
      <w:r>
        <w:t>Change Password</w:t>
      </w:r>
    </w:p>
    <w:p w14:paraId="195B6990" w14:textId="4BF211BA" w:rsidR="00426D91" w:rsidRPr="00426D91" w:rsidRDefault="00426D91" w:rsidP="00426D91">
      <w:r>
        <w:t>A User can change their password here.</w:t>
      </w:r>
    </w:p>
    <w:p w14:paraId="08E6A61F" w14:textId="77777777" w:rsidR="00426D91" w:rsidRDefault="00D8355D" w:rsidP="00426D91">
      <w:pPr>
        <w:keepNext/>
        <w:keepLines/>
      </w:pPr>
      <w:r w:rsidRPr="00D8355D">
        <w:rPr>
          <w:noProof/>
        </w:rPr>
        <w:lastRenderedPageBreak/>
        <w:drawing>
          <wp:inline distT="0" distB="0" distL="0" distR="0" wp14:anchorId="15086897" wp14:editId="32287337">
            <wp:extent cx="5760720" cy="2747645"/>
            <wp:effectExtent l="0" t="0" r="0" b="0"/>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28"/>
                    <a:stretch>
                      <a:fillRect/>
                    </a:stretch>
                  </pic:blipFill>
                  <pic:spPr>
                    <a:xfrm>
                      <a:off x="0" y="0"/>
                      <a:ext cx="5760720" cy="2747645"/>
                    </a:xfrm>
                    <a:prstGeom prst="rect">
                      <a:avLst/>
                    </a:prstGeom>
                  </pic:spPr>
                </pic:pic>
              </a:graphicData>
            </a:graphic>
          </wp:inline>
        </w:drawing>
      </w:r>
    </w:p>
    <w:p w14:paraId="19D0EF50" w14:textId="061D57DE" w:rsidR="008647BB" w:rsidRPr="008647BB" w:rsidRDefault="00426D91" w:rsidP="00426D91">
      <w:pPr>
        <w:pStyle w:val="Caption"/>
      </w:pPr>
      <w:r>
        <w:t xml:space="preserve">Figure </w:t>
      </w:r>
      <w:fldSimple w:instr=" STYLEREF 1 \s ">
        <w:r>
          <w:rPr>
            <w:noProof/>
          </w:rPr>
          <w:t>5</w:t>
        </w:r>
      </w:fldSimple>
      <w:r>
        <w:t>.</w:t>
      </w:r>
      <w:fldSimple w:instr=" SEQ Figure \* ARABIC \s 1 ">
        <w:r>
          <w:rPr>
            <w:noProof/>
          </w:rPr>
          <w:t>5</w:t>
        </w:r>
      </w:fldSimple>
      <w:r>
        <w:t xml:space="preserve"> change-password.html</w:t>
      </w:r>
    </w:p>
    <w:p w14:paraId="404C92EF" w14:textId="77777777" w:rsidR="008647BB" w:rsidRPr="003E32D7" w:rsidRDefault="008647BB" w:rsidP="003E32D7"/>
    <w:p w14:paraId="57ED9BD7" w14:textId="77777777" w:rsidR="00F6586D" w:rsidRDefault="00F6586D" w:rsidP="00F6586D">
      <w:pPr>
        <w:pStyle w:val="Heading2"/>
      </w:pPr>
      <w:r>
        <w:lastRenderedPageBreak/>
        <w:t>Tools and Framework Considered</w:t>
      </w:r>
    </w:p>
    <w:p w14:paraId="51807879" w14:textId="77777777" w:rsidR="00F6586D" w:rsidRDefault="00F6586D" w:rsidP="00F6586D">
      <w:pPr>
        <w:pStyle w:val="Heading3"/>
      </w:pPr>
      <w:r>
        <w:t>Jupiter Notebook</w:t>
      </w:r>
    </w:p>
    <w:p w14:paraId="489A8CFA" w14:textId="77777777" w:rsidR="00F6586D" w:rsidRDefault="00F6586D" w:rsidP="00F6586D">
      <w:pPr>
        <w:pStyle w:val="Paragraph"/>
        <w:rPr>
          <w:shd w:val="clear" w:color="auto" w:fill="FFFFFF"/>
        </w:rPr>
      </w:pPr>
      <w:proofErr w:type="spellStart"/>
      <w:r w:rsidRPr="00E646A9">
        <w:rPr>
          <w:shd w:val="clear" w:color="auto" w:fill="FFFFFF"/>
        </w:rPr>
        <w:t>Jupyter</w:t>
      </w:r>
      <w:proofErr w:type="spellEnd"/>
      <w:r w:rsidRPr="00E646A9">
        <w:rPr>
          <w:shd w:val="clear" w:color="auto" w:fill="FFFFFF"/>
        </w:rPr>
        <w:t xml:space="preserve"> is an abbreviation for Julia, Python, and R; these are the three programming languages with which </w:t>
      </w:r>
      <w:proofErr w:type="spellStart"/>
      <w:r w:rsidRPr="00E646A9">
        <w:rPr>
          <w:shd w:val="clear" w:color="auto" w:fill="FFFFFF"/>
        </w:rPr>
        <w:t>Jupyter</w:t>
      </w:r>
      <w:proofErr w:type="spellEnd"/>
      <w:r w:rsidRPr="00E646A9">
        <w:rPr>
          <w:shd w:val="clear" w:color="auto" w:fill="FFFFFF"/>
        </w:rPr>
        <w:t xml:space="preserve"> originated, but it now supports various languages. </w:t>
      </w:r>
      <w:proofErr w:type="spellStart"/>
      <w:r w:rsidRPr="00E646A9">
        <w:rPr>
          <w:shd w:val="clear" w:color="auto" w:fill="FFFFFF"/>
        </w:rPr>
        <w:t>Jupyter</w:t>
      </w:r>
      <w:proofErr w:type="spellEnd"/>
      <w:r w:rsidRPr="00E646A9">
        <w:rPr>
          <w:shd w:val="clear" w:color="auto" w:fill="FFFFFF"/>
        </w:rPr>
        <w:t xml:space="preserve"> Notebook is an online application that is both open-source and free to use.</w:t>
      </w:r>
      <w:r>
        <w:rPr>
          <w:shd w:val="clear" w:color="auto" w:fill="FFFFFF"/>
        </w:rPr>
        <w:t xml:space="preserve"> </w:t>
      </w:r>
      <w:proofErr w:type="spellStart"/>
      <w:r w:rsidRPr="00DB0EDE">
        <w:rPr>
          <w:shd w:val="clear" w:color="auto" w:fill="FFFFFF"/>
        </w:rPr>
        <w:t>Jupyter</w:t>
      </w:r>
      <w:proofErr w:type="spellEnd"/>
      <w:r w:rsidRPr="00DB0EDE">
        <w:rPr>
          <w:shd w:val="clear" w:color="auto" w:fill="FFFFFF"/>
        </w:rPr>
        <w:t xml:space="preserve"> Notebook is made so that programming work can be </w:t>
      </w:r>
      <w:proofErr w:type="gramStart"/>
      <w:r w:rsidRPr="00DB0EDE">
        <w:rPr>
          <w:shd w:val="clear" w:color="auto" w:fill="FFFFFF"/>
        </w:rPr>
        <w:t>shown</w:t>
      </w:r>
      <w:proofErr w:type="gramEnd"/>
      <w:r w:rsidRPr="00DB0EDE">
        <w:rPr>
          <w:shd w:val="clear" w:color="auto" w:fill="FFFFFF"/>
        </w:rPr>
        <w:t xml:space="preserve"> and others can join easily. With </w:t>
      </w:r>
      <w:proofErr w:type="spellStart"/>
      <w:r w:rsidRPr="00DB0EDE">
        <w:rPr>
          <w:shd w:val="clear" w:color="auto" w:fill="FFFFFF"/>
        </w:rPr>
        <w:t>Jupyter</w:t>
      </w:r>
      <w:proofErr w:type="spellEnd"/>
      <w:r w:rsidRPr="00DB0EDE">
        <w:rPr>
          <w:shd w:val="clear" w:color="auto" w:fill="FFFFFF"/>
        </w:rPr>
        <w:t xml:space="preserve"> Notebook, programmers can combine code, comments, multimedia, and visuals into an interactive document called a </w:t>
      </w:r>
      <w:r>
        <w:rPr>
          <w:shd w:val="clear" w:color="auto" w:fill="FFFFFF"/>
        </w:rPr>
        <w:t>“</w:t>
      </w:r>
      <w:r w:rsidRPr="00DB0EDE">
        <w:rPr>
          <w:shd w:val="clear" w:color="auto" w:fill="FFFFFF"/>
        </w:rPr>
        <w:t>notebook.</w:t>
      </w:r>
      <w:r>
        <w:rPr>
          <w:shd w:val="clear" w:color="auto" w:fill="FFFFFF"/>
        </w:rPr>
        <w:t>”</w:t>
      </w:r>
      <w:r w:rsidRPr="00DB0EDE">
        <w:rPr>
          <w:shd w:val="clear" w:color="auto" w:fill="FFFFFF"/>
        </w:rPr>
        <w:t xml:space="preserve"> Recycled and used again.</w:t>
      </w:r>
      <w:r w:rsidRPr="00E646A9">
        <w:rPr>
          <w:shd w:val="clear" w:color="auto" w:fill="FFFFFF"/>
        </w:rPr>
        <w:t xml:space="preserve"> It </w:t>
      </w:r>
      <w:r>
        <w:rPr>
          <w:shd w:val="clear" w:color="auto" w:fill="FFFFFF"/>
        </w:rPr>
        <w:t>lets users</w:t>
      </w:r>
      <w:r w:rsidRPr="00E646A9">
        <w:rPr>
          <w:shd w:val="clear" w:color="auto" w:fill="FFFFFF"/>
        </w:rPr>
        <w:t xml:space="preserve"> write and execute computer code directly in the web browser. </w:t>
      </w:r>
      <w:r>
        <w:rPr>
          <w:shd w:val="clear" w:color="auto" w:fill="FFFFFF"/>
        </w:rPr>
        <w:t>It</w:t>
      </w:r>
      <w:r w:rsidRPr="00C844C1">
        <w:rPr>
          <w:shd w:val="clear" w:color="auto" w:fill="FFFFFF"/>
        </w:rPr>
        <w:t xml:space="preserve"> is useful in teaching as we can show examples of how a script or a language works.</w:t>
      </w:r>
    </w:p>
    <w:p w14:paraId="6C1F368C" w14:textId="77777777" w:rsidR="00F6586D" w:rsidRDefault="00F6586D" w:rsidP="00F6586D">
      <w:pPr>
        <w:pStyle w:val="Paragraph"/>
        <w:rPr>
          <w:b/>
          <w:bCs/>
          <w:shd w:val="clear" w:color="auto" w:fill="FFFFFF"/>
        </w:rPr>
      </w:pPr>
      <w:r w:rsidRPr="00AF71DC">
        <w:rPr>
          <w:b/>
          <w:bCs/>
          <w:shd w:val="clear" w:color="auto" w:fill="FFFFFF"/>
        </w:rPr>
        <w:t xml:space="preserve">Advantages of using </w:t>
      </w:r>
      <w:proofErr w:type="spellStart"/>
      <w:r w:rsidRPr="00AF71DC">
        <w:rPr>
          <w:b/>
          <w:bCs/>
          <w:shd w:val="clear" w:color="auto" w:fill="FFFFFF"/>
        </w:rPr>
        <w:t>Jupyter</w:t>
      </w:r>
      <w:proofErr w:type="spellEnd"/>
      <w:r w:rsidRPr="00AF71DC">
        <w:rPr>
          <w:b/>
          <w:bCs/>
          <w:shd w:val="clear" w:color="auto" w:fill="FFFFFF"/>
        </w:rPr>
        <w:t xml:space="preserve"> Notebook</w:t>
      </w:r>
      <w:r>
        <w:rPr>
          <w:b/>
          <w:bCs/>
          <w:shd w:val="clear" w:color="auto" w:fill="FFFFFF"/>
        </w:rPr>
        <w:t>:</w:t>
      </w:r>
    </w:p>
    <w:p w14:paraId="047C9000" w14:textId="239E1492" w:rsidR="00F6586D" w:rsidRPr="00D11E05" w:rsidRDefault="00F6586D" w:rsidP="004F26AE">
      <w:pPr>
        <w:pStyle w:val="Paragraph"/>
        <w:numPr>
          <w:ilvl w:val="0"/>
          <w:numId w:val="3"/>
        </w:numPr>
        <w:rPr>
          <w:b/>
          <w:bCs/>
        </w:rPr>
      </w:pPr>
      <w:r>
        <w:rPr>
          <w:b/>
          <w:bCs/>
        </w:rPr>
        <w:t>Data visuali</w:t>
      </w:r>
      <w:r w:rsidR="009B6DFD">
        <w:rPr>
          <w:b/>
          <w:bCs/>
        </w:rPr>
        <w:t>s</w:t>
      </w:r>
      <w:r>
        <w:rPr>
          <w:b/>
          <w:bCs/>
        </w:rPr>
        <w:t xml:space="preserve">ation. </w:t>
      </w:r>
      <w:r w:rsidRPr="004809EF">
        <w:t xml:space="preserve">Most people learn about </w:t>
      </w:r>
      <w:proofErr w:type="spellStart"/>
      <w:r w:rsidRPr="004809EF">
        <w:t>Jupyter</w:t>
      </w:r>
      <w:proofErr w:type="spellEnd"/>
      <w:r w:rsidRPr="004809EF">
        <w:t xml:space="preserve"> Notebooks for the first time through data visuali</w:t>
      </w:r>
      <w:r w:rsidR="009B6DFD">
        <w:t>s</w:t>
      </w:r>
      <w:r w:rsidRPr="004809EF">
        <w:t xml:space="preserve">ation, which is a shared notebook with some datasets shown as graphics. </w:t>
      </w:r>
      <w:proofErr w:type="spellStart"/>
      <w:r w:rsidRPr="004809EF">
        <w:t>Jupyter</w:t>
      </w:r>
      <w:proofErr w:type="spellEnd"/>
      <w:r w:rsidRPr="004809EF">
        <w:t xml:space="preserve"> Notebook lets users </w:t>
      </w:r>
      <w:r>
        <w:t>make visuali</w:t>
      </w:r>
      <w:r w:rsidR="009B6DFD">
        <w:t>s</w:t>
      </w:r>
      <w:r>
        <w:t>ations, share them,</w:t>
      </w:r>
      <w:r w:rsidRPr="004809EF">
        <w:t xml:space="preserve"> and make </w:t>
      </w:r>
      <w:r>
        <w:t>real-time changes to the shared code and dataset</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w:t>
      </w:r>
      <w:proofErr w:type="spellStart"/>
      <w:r w:rsidRPr="000E19A5">
        <w:t>Jupyter</w:t>
      </w:r>
      <w:proofErr w:type="spellEnd"/>
      <w:r w:rsidRPr="000E19A5">
        <w:t xml:space="preserve"> Notebook </w:t>
      </w:r>
      <w:r>
        <w:t>will enable</w:t>
      </w:r>
      <w:r w:rsidRPr="000E19A5">
        <w:t xml:space="preserve"> developers to preview your code, run it, and examine the results immediately in your browser</w:t>
      </w:r>
      <w:r w:rsidRPr="000E19A5">
        <w:rPr>
          <w:b/>
          <w:bCs/>
        </w:rPr>
        <w:t>.</w:t>
      </w:r>
    </w:p>
    <w:p w14:paraId="3C573D68" w14:textId="332D933C" w:rsidR="00F6586D" w:rsidRDefault="00F6586D" w:rsidP="004F26AE">
      <w:pPr>
        <w:pStyle w:val="Paragraph"/>
        <w:numPr>
          <w:ilvl w:val="0"/>
          <w:numId w:val="3"/>
        </w:numPr>
      </w:pPr>
      <w:r>
        <w:rPr>
          <w:b/>
          <w:bCs/>
        </w:rPr>
        <w:t xml:space="preserve">Live interaction with code. </w:t>
      </w:r>
      <w:r w:rsidRPr="00A77ED0">
        <w:t xml:space="preserve">The code in </w:t>
      </w:r>
      <w:proofErr w:type="spellStart"/>
      <w:r w:rsidRPr="00A77ED0">
        <w:t>Jupyter</w:t>
      </w:r>
      <w:proofErr w:type="spellEnd"/>
      <w:r w:rsidRPr="00A77ED0">
        <w:t xml:space="preserve"> Notebook is not static; it is real-time, gradually editable, and </w:t>
      </w:r>
      <w:proofErr w:type="spellStart"/>
      <w:r w:rsidRPr="00A77ED0">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w:t>
      </w:r>
      <w:proofErr w:type="spellStart"/>
      <w:r w:rsidRPr="004F3507">
        <w:t>Jupyter</w:t>
      </w:r>
      <w:proofErr w:type="spellEnd"/>
      <w:r w:rsidRPr="004F3507">
        <w:t xml:space="preserve">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72E977DF" w14:textId="77777777" w:rsidR="00F6586D" w:rsidRDefault="00F6586D" w:rsidP="00F6586D">
      <w:pPr>
        <w:pStyle w:val="Paragraph"/>
        <w:rPr>
          <w:b/>
          <w:bCs/>
        </w:rPr>
      </w:pPr>
      <w:r>
        <w:rPr>
          <w:b/>
          <w:bCs/>
        </w:rPr>
        <w:t xml:space="preserve">Components of </w:t>
      </w:r>
      <w:proofErr w:type="spellStart"/>
      <w:r>
        <w:rPr>
          <w:b/>
          <w:bCs/>
        </w:rPr>
        <w:t>Jupyter</w:t>
      </w:r>
      <w:proofErr w:type="spellEnd"/>
      <w:r>
        <w:rPr>
          <w:b/>
          <w:bCs/>
        </w:rPr>
        <w:t xml:space="preserve">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lastRenderedPageBreak/>
        <w:t xml:space="preserve">Code and output. </w:t>
      </w:r>
      <w:r w:rsidRPr="00D238D2">
        <w:t xml:space="preserve">Although developers can add support for other languages in the </w:t>
      </w:r>
      <w:proofErr w:type="spellStart"/>
      <w:r w:rsidRPr="00D238D2">
        <w:t>Jupyter</w:t>
      </w:r>
      <w:proofErr w:type="spellEnd"/>
      <w:r w:rsidRPr="00D238D2">
        <w:t xml:space="preserve"> environment, such as R or Julia, </w:t>
      </w:r>
      <w:proofErr w:type="spellStart"/>
      <w:r>
        <w:t>Jupyter</w:t>
      </w:r>
      <w:proofErr w:type="spellEnd"/>
      <w:r>
        <w:t xml:space="preserve">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w:t>
      </w:r>
      <w:proofErr w:type="spellStart"/>
      <w:r w:rsidRPr="00A16EF2">
        <w:t>Jupyter</w:t>
      </w:r>
      <w:proofErr w:type="spellEnd"/>
      <w:r w:rsidRPr="00A16EF2">
        <w:t xml:space="preserve"> Notebook </w:t>
      </w:r>
      <w:r>
        <w:t>can</w:t>
      </w:r>
      <w:r w:rsidRPr="00A16EF2">
        <w:t xml:space="preserve"> display supported forms of multimedia on a web page. They can be pre-programmed by developers with the help of the </w:t>
      </w:r>
      <w:proofErr w:type="spellStart"/>
      <w:r w:rsidRPr="00A16EF2">
        <w:t>IPython.display</w:t>
      </w:r>
      <w:proofErr w:type="spellEnd"/>
      <w:r w:rsidRPr="00A16EF2">
        <w:t xml:space="preserve"> module</w:t>
      </w:r>
      <w:r>
        <w:t>,</w:t>
      </w:r>
      <w:r w:rsidRPr="00A16EF2">
        <w:t xml:space="preserve"> or they can be inserted into a notebook as HTML elements.</w:t>
      </w:r>
    </w:p>
    <w:p w14:paraId="78EF7D1D" w14:textId="77777777" w:rsidR="00F6586D" w:rsidRPr="00372AA0" w:rsidRDefault="00F6586D" w:rsidP="004F26AE">
      <w:pPr>
        <w:pStyle w:val="Paragraph"/>
        <w:numPr>
          <w:ilvl w:val="0"/>
          <w:numId w:val="4"/>
        </w:numPr>
        <w:rPr>
          <w:b/>
          <w:bCs/>
        </w:rPr>
      </w:pPr>
      <w:r w:rsidRPr="00AE395E">
        <w:rPr>
          <w:b/>
          <w:bCs/>
        </w:rPr>
        <w:t>Data</w:t>
      </w:r>
      <w:r>
        <w:rPr>
          <w:b/>
          <w:bCs/>
        </w:rPr>
        <w:t xml:space="preserve"> </w:t>
      </w:r>
      <w:r w:rsidRPr="008F24AD">
        <w:t xml:space="preserve">In addition to </w:t>
      </w:r>
      <w:proofErr w:type="gramStart"/>
      <w:r w:rsidRPr="008F24AD">
        <w:t>the</w:t>
      </w:r>
      <w:r>
        <w:t xml:space="preserve"> </w:t>
      </w:r>
      <w:r w:rsidRPr="008F24AD">
        <w:t>.</w:t>
      </w:r>
      <w:proofErr w:type="spellStart"/>
      <w:r w:rsidRPr="008F24AD">
        <w:t>ipynb</w:t>
      </w:r>
      <w:proofErr w:type="spellEnd"/>
      <w:proofErr w:type="gramEnd"/>
      <w:r w:rsidRPr="008F24AD">
        <w:t xml:space="preserve"> file that makes up a </w:t>
      </w:r>
      <w:proofErr w:type="spellStart"/>
      <w:r w:rsidRPr="008F24AD">
        <w:t>Jupyter</w:t>
      </w:r>
      <w:proofErr w:type="spellEnd"/>
      <w:r w:rsidRPr="008F24AD">
        <w:t xml:space="preserve"> Notebook, data can be given as a separate file or imported programmatically. For instance, code might be inserted into the notebook to download data from a public Internet repository or access a database connection.</w:t>
      </w:r>
    </w:p>
    <w:p w14:paraId="169FBD65" w14:textId="77777777" w:rsidR="00F6586D" w:rsidRPr="00372AA0" w:rsidRDefault="00F6586D" w:rsidP="00F6586D">
      <w:pPr>
        <w:pStyle w:val="Paragraph"/>
      </w:pPr>
      <w:r w:rsidRPr="00372AA0">
        <w:t xml:space="preserve">With certain limits, </w:t>
      </w:r>
      <w:proofErr w:type="spellStart"/>
      <w:r w:rsidRPr="00372AA0">
        <w:t>Jupyter</w:t>
      </w:r>
      <w:proofErr w:type="spellEnd"/>
      <w:r w:rsidRPr="00372AA0">
        <w:t xml:space="preserve"> Notebook can be equally as powerful and helpful.</w:t>
      </w:r>
    </w:p>
    <w:p w14:paraId="093188E9" w14:textId="77777777" w:rsidR="00F6586D" w:rsidRDefault="00F6586D" w:rsidP="00F6586D">
      <w:pPr>
        <w:pStyle w:val="Paragraph"/>
        <w:rPr>
          <w:b/>
          <w:bCs/>
        </w:rPr>
      </w:pPr>
      <w:r>
        <w:rPr>
          <w:b/>
          <w:bCs/>
        </w:rPr>
        <w:t xml:space="preserve">The restriction set by </w:t>
      </w:r>
      <w:proofErr w:type="spellStart"/>
      <w:r>
        <w:rPr>
          <w:b/>
          <w:bCs/>
        </w:rPr>
        <w:t>Jupyter</w:t>
      </w:r>
      <w:proofErr w:type="spellEnd"/>
      <w:r>
        <w:rPr>
          <w:b/>
          <w:bCs/>
        </w:rPr>
        <w:t xml:space="preserve">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w:t>
      </w:r>
      <w:proofErr w:type="spellStart"/>
      <w:r w:rsidRPr="00073499">
        <w:t>Jupyter</w:t>
      </w:r>
      <w:proofErr w:type="spellEnd"/>
      <w:r w:rsidRPr="00073499">
        <w:t xml:space="preserve"> Notebook requires the </w:t>
      </w:r>
      <w:proofErr w:type="spellStart"/>
      <w:r w:rsidRPr="00073499">
        <w:t>Jupyter</w:t>
      </w:r>
      <w:proofErr w:type="spellEnd"/>
      <w:r w:rsidRPr="00073499">
        <w:t xml:space="preserve"> runtime and the libraries the developer wants to use is its biggest drawback. There are a few ways to create independent </w:t>
      </w:r>
      <w:proofErr w:type="spellStart"/>
      <w:r w:rsidRPr="00073499">
        <w:t>Jupyter</w:t>
      </w:r>
      <w:proofErr w:type="spellEnd"/>
      <w:r w:rsidRPr="00073499">
        <w:t xml:space="preserve">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 xml:space="preserve">Using the </w:t>
      </w:r>
      <w:proofErr w:type="spellStart"/>
      <w:r w:rsidRPr="00E74A5D">
        <w:t>Jupyter</w:t>
      </w:r>
      <w:proofErr w:type="spellEnd"/>
      <w:r w:rsidRPr="00E74A5D">
        <w:t xml:space="preserve"> Notebook toolset, you can</w:t>
      </w:r>
      <w:r>
        <w:t>’</w:t>
      </w:r>
      <w:r w:rsidRPr="00E74A5D">
        <w:t xml:space="preserve">t save the current state of the code in a </w:t>
      </w:r>
      <w:proofErr w:type="spellStart"/>
      <w:r w:rsidRPr="00E74A5D">
        <w:t>Jupyter</w:t>
      </w:r>
      <w:proofErr w:type="spellEnd"/>
      <w:r w:rsidRPr="00E74A5D">
        <w:t xml:space="preserve">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proofErr w:type="spellStart"/>
      <w:r w:rsidRPr="0070554C">
        <w:t>Jupyter</w:t>
      </w:r>
      <w:proofErr w:type="spellEnd"/>
      <w:r w:rsidRPr="0070554C">
        <w:t xml:space="preserve"> Notebook does not provide a full Python programming environment. Many functions that users anticipate from an IDE, such as interactive debugging, code completion, and module management, are missing.</w:t>
      </w:r>
    </w:p>
    <w:p w14:paraId="6C74CBC5" w14:textId="77777777" w:rsidR="00F6586D" w:rsidRDefault="00F6586D" w:rsidP="00F6586D">
      <w:pPr>
        <w:pStyle w:val="Heading3"/>
      </w:pPr>
      <w:r>
        <w:t>Python</w:t>
      </w:r>
    </w:p>
    <w:p w14:paraId="57BA3DA6" w14:textId="77777777" w:rsidR="00F6586D" w:rsidRPr="00851280" w:rsidRDefault="00F6586D" w:rsidP="00F6586D">
      <w:pPr>
        <w:pStyle w:val="Paragraph"/>
      </w:pPr>
      <w:r w:rsidRPr="00851280">
        <w:t>What is Python?</w:t>
      </w:r>
    </w:p>
    <w:p w14:paraId="1EDBF787" w14:textId="77777777" w:rsidR="00F6586D" w:rsidRPr="00851280" w:rsidRDefault="00F6586D" w:rsidP="00F6586D">
      <w:pPr>
        <w:pStyle w:val="Paragraph"/>
      </w:pPr>
      <w:r w:rsidRPr="00851280">
        <w:lastRenderedPageBreak/>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F6586D">
      <w:pPr>
        <w:rPr>
          <w:rFonts w:cs="Times New Roman"/>
          <w:b/>
          <w:bCs/>
        </w:rPr>
      </w:pPr>
      <w:r w:rsidRPr="00851280">
        <w:rPr>
          <w:rFonts w:cs="Times New Roman"/>
          <w:b/>
          <w:bCs/>
        </w:rPr>
        <w:t>Why Python?</w:t>
      </w:r>
    </w:p>
    <w:p w14:paraId="4397B82F" w14:textId="26781090" w:rsidR="00F6586D" w:rsidRPr="00851280" w:rsidRDefault="00F6586D" w:rsidP="00F6586D">
      <w:pPr>
        <w:pStyle w:val="Paragraph"/>
      </w:pPr>
      <w:r w:rsidRPr="00851280">
        <w:t>In a nutshell, Python</w:t>
      </w:r>
      <w:r>
        <w:t>’</w:t>
      </w:r>
      <w:r w:rsidRPr="00851280">
        <w:t xml:space="preserve">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w:t>
      </w:r>
      <w:proofErr w:type="gramStart"/>
      <w:r w:rsidRPr="00851280">
        <w:t>ready-made</w:t>
      </w:r>
      <w:proofErr w:type="gramEnd"/>
      <w:r w:rsidRPr="00851280">
        <w:t>, user-friendly tools is always growing.</w:t>
      </w:r>
      <w:r>
        <w:t xml:space="preserve"> </w:t>
      </w:r>
      <w:r w:rsidRPr="00851280">
        <w:t>Its development community, which is already sizable, is expanding quickly due to the language</w:t>
      </w:r>
      <w:r>
        <w:t>’</w:t>
      </w:r>
      <w:r w:rsidRPr="00851280">
        <w:t>s ease of learning and suitability for novice programmers. And if someone gets stuck on a work, it</w:t>
      </w:r>
      <w:r>
        <w:t>’</w:t>
      </w:r>
      <w:r w:rsidRPr="00851280">
        <w:t>s always simple to find information, solutions, and recommendations owing to the enormous Python community.</w:t>
      </w:r>
    </w:p>
    <w:p w14:paraId="2E81CA8D" w14:textId="77777777" w:rsidR="00F6586D" w:rsidRPr="00851280" w:rsidRDefault="00F6586D" w:rsidP="00F6586D">
      <w:pPr>
        <w:rPr>
          <w:rFonts w:cs="Times New Roman"/>
          <w:b/>
          <w:bCs/>
        </w:rPr>
      </w:pPr>
      <w:r w:rsidRPr="00851280">
        <w:rPr>
          <w:rFonts w:cs="Times New Roman"/>
          <w:b/>
          <w:bCs/>
        </w:rPr>
        <w:t>What does Python</w:t>
      </w:r>
      <w:r>
        <w:rPr>
          <w:rFonts w:cs="Times New Roman"/>
          <w:b/>
          <w:bCs/>
        </w:rPr>
        <w:t>’</w:t>
      </w:r>
      <w:r w:rsidRPr="00851280">
        <w:rPr>
          <w:rFonts w:cs="Times New Roman"/>
          <w:b/>
          <w:bCs/>
        </w:rPr>
        <w:t>s simplicity mean?</w:t>
      </w:r>
    </w:p>
    <w:p w14:paraId="44445724" w14:textId="77777777" w:rsidR="00F6586D" w:rsidRDefault="00F6586D" w:rsidP="00F6586D">
      <w:pPr>
        <w:pStyle w:val="Paragraph"/>
      </w:pPr>
      <w:r w:rsidRPr="00261C54">
        <w:lastRenderedPageBreak/>
        <w:t xml:space="preserve">Comparing the approaches that Python and other programming languages (in this case, </w:t>
      </w:r>
      <w:proofErr w:type="gramStart"/>
      <w:r w:rsidRPr="00261C54">
        <w:t>Java</w:t>
      </w:r>
      <w:proofErr w:type="gramEnd"/>
      <w:r w:rsidRPr="00261C54">
        <w:t xml:space="preserve"> and C++) take to solve the same straightforward problem is the greatest way to illustrate Python</w:t>
      </w:r>
      <w:r>
        <w:t>’</w:t>
      </w:r>
      <w:r w:rsidRPr="00261C54">
        <w:t>s openness and accessibility.</w:t>
      </w:r>
      <w:r>
        <w:t xml:space="preserve"> </w:t>
      </w:r>
      <w:r w:rsidRPr="00261C54">
        <w:t>Let</w:t>
      </w:r>
      <w:r>
        <w:t>’</w:t>
      </w:r>
      <w:r w:rsidRPr="00261C54">
        <w:t>s use a classic programming example: get the terminal to say</w:t>
      </w:r>
      <w:r>
        <w:t>,</w:t>
      </w:r>
      <w:r w:rsidRPr="00261C54">
        <w:t xml:space="preserve"> </w:t>
      </w:r>
      <w:r>
        <w:t>“</w:t>
      </w:r>
      <w:r w:rsidRPr="00261C54">
        <w:t>Hello World!</w:t>
      </w:r>
      <w:r>
        <w:t>”</w:t>
      </w:r>
    </w:p>
    <w:tbl>
      <w:tblPr>
        <w:tblStyle w:val="TableGrid"/>
        <w:tblW w:w="0" w:type="auto"/>
        <w:tblLook w:val="04A0" w:firstRow="1" w:lastRow="0" w:firstColumn="1" w:lastColumn="0" w:noHBand="0" w:noVBand="1"/>
      </w:tblPr>
      <w:tblGrid>
        <w:gridCol w:w="3020"/>
        <w:gridCol w:w="3921"/>
        <w:gridCol w:w="2121"/>
      </w:tblGrid>
      <w:tr w:rsidR="00F6586D" w14:paraId="7BF3429B" w14:textId="77777777" w:rsidTr="00B46379">
        <w:tc>
          <w:tcPr>
            <w:tcW w:w="3020" w:type="dxa"/>
          </w:tcPr>
          <w:p w14:paraId="0CCFEAB4" w14:textId="77777777" w:rsidR="00F6586D" w:rsidRDefault="00F6586D" w:rsidP="00B46379">
            <w:pPr>
              <w:pStyle w:val="Paragraph"/>
              <w:jc w:val="center"/>
            </w:pPr>
            <w:r>
              <w:t>C++</w:t>
            </w:r>
          </w:p>
        </w:tc>
        <w:tc>
          <w:tcPr>
            <w:tcW w:w="3921" w:type="dxa"/>
          </w:tcPr>
          <w:p w14:paraId="1F6BC114" w14:textId="77777777" w:rsidR="00F6586D" w:rsidRDefault="00F6586D" w:rsidP="00B46379">
            <w:pPr>
              <w:pStyle w:val="Paragraph"/>
              <w:jc w:val="center"/>
            </w:pPr>
            <w:r>
              <w:t>Java</w:t>
            </w:r>
          </w:p>
        </w:tc>
        <w:tc>
          <w:tcPr>
            <w:tcW w:w="2121" w:type="dxa"/>
          </w:tcPr>
          <w:p w14:paraId="03DACCE6" w14:textId="77777777" w:rsidR="00F6586D" w:rsidRDefault="00F6586D" w:rsidP="00B46379">
            <w:pPr>
              <w:pStyle w:val="Paragraph"/>
              <w:jc w:val="center"/>
            </w:pPr>
            <w:r>
              <w:t>Python</w:t>
            </w:r>
          </w:p>
        </w:tc>
      </w:tr>
      <w:tr w:rsidR="00F6586D" w14:paraId="6ADC2AB7" w14:textId="77777777" w:rsidTr="00B46379">
        <w:tc>
          <w:tcPr>
            <w:tcW w:w="3020" w:type="dxa"/>
          </w:tcPr>
          <w:p w14:paraId="3E4F3735" w14:textId="77777777" w:rsidR="00F6586D" w:rsidRPr="004C0D74" w:rsidRDefault="00F6586D" w:rsidP="00B46379">
            <w:pPr>
              <w:pStyle w:val="Paragraph"/>
              <w:rPr>
                <w:sz w:val="22"/>
                <w:szCs w:val="22"/>
              </w:rPr>
            </w:pPr>
            <w:r w:rsidRPr="004C0D74">
              <w:rPr>
                <w:sz w:val="22"/>
                <w:szCs w:val="22"/>
              </w:rPr>
              <w:t>#include &lt;iostream&gt;</w:t>
            </w:r>
          </w:p>
          <w:p w14:paraId="0005D2AF" w14:textId="77777777" w:rsidR="00F6586D" w:rsidRPr="004C0D74" w:rsidRDefault="00F6586D" w:rsidP="00B46379">
            <w:pPr>
              <w:pStyle w:val="Paragraph"/>
              <w:rPr>
                <w:sz w:val="22"/>
                <w:szCs w:val="22"/>
              </w:rPr>
            </w:pPr>
            <w:r w:rsidRPr="004C0D74">
              <w:rPr>
                <w:sz w:val="22"/>
                <w:szCs w:val="22"/>
              </w:rPr>
              <w:t xml:space="preserve">int </w:t>
            </w:r>
            <w:proofErr w:type="gramStart"/>
            <w:r w:rsidRPr="004C0D74">
              <w:rPr>
                <w:sz w:val="22"/>
                <w:szCs w:val="22"/>
              </w:rPr>
              <w:t>main(</w:t>
            </w:r>
            <w:proofErr w:type="gramEnd"/>
            <w:r w:rsidRPr="004C0D74">
              <w:rPr>
                <w:sz w:val="22"/>
                <w:szCs w:val="22"/>
              </w:rPr>
              <w:t>)</w:t>
            </w:r>
          </w:p>
          <w:p w14:paraId="7A7042A9" w14:textId="77777777" w:rsidR="00F6586D" w:rsidRPr="004C0D74" w:rsidRDefault="00F6586D" w:rsidP="00B46379">
            <w:pPr>
              <w:pStyle w:val="Paragraph"/>
              <w:rPr>
                <w:sz w:val="22"/>
                <w:szCs w:val="22"/>
              </w:rPr>
            </w:pPr>
            <w:r w:rsidRPr="004C0D74">
              <w:rPr>
                <w:sz w:val="22"/>
                <w:szCs w:val="22"/>
              </w:rPr>
              <w:t>{</w:t>
            </w:r>
          </w:p>
          <w:p w14:paraId="3FBA4B5A" w14:textId="77777777" w:rsidR="00F6586D" w:rsidRPr="004C0D74" w:rsidRDefault="00F6586D" w:rsidP="00B46379">
            <w:pPr>
              <w:pStyle w:val="Paragraph"/>
              <w:rPr>
                <w:sz w:val="22"/>
                <w:szCs w:val="22"/>
              </w:rPr>
            </w:pPr>
            <w:proofErr w:type="gramStart"/>
            <w:r w:rsidRPr="004C0D74">
              <w:rPr>
                <w:sz w:val="22"/>
                <w:szCs w:val="22"/>
              </w:rPr>
              <w:t>std::</w:t>
            </w:r>
            <w:proofErr w:type="spellStart"/>
            <w:proofErr w:type="gramEnd"/>
            <w:r w:rsidRPr="004C0D74">
              <w:rPr>
                <w:sz w:val="22"/>
                <w:szCs w:val="22"/>
              </w:rPr>
              <w:t>cout</w:t>
            </w:r>
            <w:proofErr w:type="spellEnd"/>
            <w:r w:rsidRPr="004C0D74">
              <w:rPr>
                <w:sz w:val="22"/>
                <w:szCs w:val="22"/>
              </w:rPr>
              <w:t>&lt;&lt;"</w:t>
            </w:r>
            <w:proofErr w:type="spellStart"/>
            <w:r w:rsidRPr="004C0D74">
              <w:rPr>
                <w:sz w:val="22"/>
                <w:szCs w:val="22"/>
              </w:rPr>
              <w:t>Hello,world</w:t>
            </w:r>
            <w:proofErr w:type="spellEnd"/>
            <w:r w:rsidRPr="004C0D74">
              <w:rPr>
                <w:sz w:val="22"/>
                <w:szCs w:val="22"/>
              </w:rPr>
              <w:t>!\n";</w:t>
            </w:r>
          </w:p>
          <w:p w14:paraId="68E989FE" w14:textId="77777777" w:rsidR="00F6586D" w:rsidRPr="004C0D74" w:rsidRDefault="00F6586D" w:rsidP="00B46379">
            <w:pPr>
              <w:pStyle w:val="Paragraph"/>
              <w:rPr>
                <w:sz w:val="22"/>
                <w:szCs w:val="22"/>
              </w:rPr>
            </w:pPr>
            <w:r w:rsidRPr="004C0D74">
              <w:rPr>
                <w:sz w:val="22"/>
                <w:szCs w:val="22"/>
              </w:rPr>
              <w:t xml:space="preserve"> return </w:t>
            </w:r>
            <w:proofErr w:type="gramStart"/>
            <w:r w:rsidRPr="004C0D74">
              <w:rPr>
                <w:sz w:val="22"/>
                <w:szCs w:val="22"/>
              </w:rPr>
              <w:t>0;</w:t>
            </w:r>
            <w:proofErr w:type="gramEnd"/>
          </w:p>
          <w:p w14:paraId="625FCE5B" w14:textId="77777777" w:rsidR="00F6586D" w:rsidRDefault="00F6586D" w:rsidP="00B46379">
            <w:pPr>
              <w:pStyle w:val="Paragraph"/>
            </w:pPr>
            <w:r w:rsidRPr="004C0D74">
              <w:rPr>
                <w:sz w:val="22"/>
                <w:szCs w:val="22"/>
              </w:rPr>
              <w:t>}</w:t>
            </w:r>
          </w:p>
        </w:tc>
        <w:tc>
          <w:tcPr>
            <w:tcW w:w="3921" w:type="dxa"/>
          </w:tcPr>
          <w:p w14:paraId="107C6748" w14:textId="77777777" w:rsidR="00F6586D" w:rsidRPr="004C0D74" w:rsidRDefault="00F6586D" w:rsidP="00B46379">
            <w:pPr>
              <w:pStyle w:val="Paragraph"/>
              <w:rPr>
                <w:sz w:val="22"/>
                <w:szCs w:val="22"/>
              </w:rPr>
            </w:pPr>
            <w:r w:rsidRPr="004C0D74">
              <w:rPr>
                <w:sz w:val="22"/>
                <w:szCs w:val="22"/>
              </w:rPr>
              <w:t xml:space="preserve">class </w:t>
            </w:r>
            <w:proofErr w:type="spellStart"/>
            <w:r w:rsidRPr="004C0D74">
              <w:rPr>
                <w:sz w:val="22"/>
                <w:szCs w:val="22"/>
              </w:rPr>
              <w:t>HelloWorldApp</w:t>
            </w:r>
            <w:proofErr w:type="spellEnd"/>
            <w:r w:rsidRPr="004C0D74">
              <w:rPr>
                <w:sz w:val="22"/>
                <w:szCs w:val="22"/>
              </w:rPr>
              <w:t xml:space="preserve"> {</w:t>
            </w:r>
          </w:p>
          <w:p w14:paraId="0F92F00E"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publicstaticvoid</w:t>
            </w:r>
            <w:proofErr w:type="spellEnd"/>
            <w:r w:rsidRPr="004C0D74">
              <w:rPr>
                <w:sz w:val="22"/>
                <w:szCs w:val="22"/>
              </w:rPr>
              <w:t xml:space="preserve"> </w:t>
            </w:r>
            <w:proofErr w:type="gramStart"/>
            <w:r w:rsidRPr="004C0D74">
              <w:rPr>
                <w:sz w:val="22"/>
                <w:szCs w:val="22"/>
              </w:rPr>
              <w:t>main(</w:t>
            </w:r>
            <w:proofErr w:type="gramEnd"/>
            <w:r w:rsidRPr="004C0D74">
              <w:rPr>
                <w:sz w:val="22"/>
                <w:szCs w:val="22"/>
              </w:rPr>
              <w:t xml:space="preserve">String[] </w:t>
            </w:r>
            <w:proofErr w:type="spellStart"/>
            <w:r w:rsidRPr="004C0D74">
              <w:rPr>
                <w:sz w:val="22"/>
                <w:szCs w:val="22"/>
              </w:rPr>
              <w:t>args</w:t>
            </w:r>
            <w:proofErr w:type="spellEnd"/>
            <w:r w:rsidRPr="004C0D74">
              <w:rPr>
                <w:sz w:val="22"/>
                <w:szCs w:val="22"/>
              </w:rPr>
              <w:t>) {</w:t>
            </w:r>
          </w:p>
          <w:p w14:paraId="130FF3B9"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System.out.println</w:t>
            </w:r>
            <w:proofErr w:type="spellEnd"/>
            <w:r w:rsidRPr="004C0D74">
              <w:rPr>
                <w:sz w:val="22"/>
                <w:szCs w:val="22"/>
              </w:rPr>
              <w:t>("Hello World!"</w:t>
            </w:r>
            <w:proofErr w:type="gramStart"/>
            <w:r w:rsidRPr="004C0D74">
              <w:rPr>
                <w:sz w:val="22"/>
                <w:szCs w:val="22"/>
              </w:rPr>
              <w:t>);</w:t>
            </w:r>
            <w:proofErr w:type="gramEnd"/>
            <w:r w:rsidRPr="004C0D74">
              <w:rPr>
                <w:sz w:val="22"/>
                <w:szCs w:val="22"/>
              </w:rPr>
              <w:t xml:space="preserve"> </w:t>
            </w:r>
          </w:p>
          <w:p w14:paraId="6605C13E" w14:textId="77777777" w:rsidR="00F6586D" w:rsidRPr="004C0D74" w:rsidRDefault="00F6586D" w:rsidP="00B46379">
            <w:pPr>
              <w:pStyle w:val="Paragraph"/>
              <w:rPr>
                <w:sz w:val="22"/>
                <w:szCs w:val="22"/>
              </w:rPr>
            </w:pPr>
            <w:r w:rsidRPr="004C0D74">
              <w:rPr>
                <w:sz w:val="22"/>
                <w:szCs w:val="22"/>
              </w:rPr>
              <w:t xml:space="preserve">    }</w:t>
            </w:r>
          </w:p>
          <w:p w14:paraId="05D35AD8" w14:textId="77777777" w:rsidR="00F6586D" w:rsidRDefault="00F6586D" w:rsidP="00B46379">
            <w:pPr>
              <w:pStyle w:val="Paragraph"/>
            </w:pPr>
            <w:r w:rsidRPr="004C0D74">
              <w:rPr>
                <w:sz w:val="22"/>
                <w:szCs w:val="22"/>
              </w:rPr>
              <w:t>}</w:t>
            </w:r>
          </w:p>
        </w:tc>
        <w:tc>
          <w:tcPr>
            <w:tcW w:w="2121" w:type="dxa"/>
          </w:tcPr>
          <w:p w14:paraId="1850B27D" w14:textId="77777777" w:rsidR="00F6586D" w:rsidRPr="004C0D74" w:rsidRDefault="00F6586D" w:rsidP="00B46379">
            <w:pPr>
              <w:pStyle w:val="Paragraph"/>
              <w:rPr>
                <w:sz w:val="22"/>
                <w:szCs w:val="22"/>
              </w:rPr>
            </w:pPr>
            <w:proofErr w:type="gramStart"/>
            <w:r w:rsidRPr="004C0D74">
              <w:rPr>
                <w:sz w:val="22"/>
                <w:szCs w:val="22"/>
              </w:rPr>
              <w:t>print(</w:t>
            </w:r>
            <w:proofErr w:type="gramEnd"/>
            <w:r w:rsidRPr="004C0D74">
              <w:rPr>
                <w:sz w:val="22"/>
                <w:szCs w:val="22"/>
              </w:rPr>
              <w:t>"Hello World")</w:t>
            </w:r>
          </w:p>
        </w:tc>
      </w:tr>
    </w:tbl>
    <w:p w14:paraId="1B5FAF5C" w14:textId="77777777" w:rsidR="00F6586D" w:rsidRDefault="00F6586D" w:rsidP="00F6586D">
      <w:pPr>
        <w:pStyle w:val="Paragraph"/>
      </w:pPr>
    </w:p>
    <w:p w14:paraId="40D72015" w14:textId="77777777" w:rsidR="00F6586D" w:rsidRPr="00261C54" w:rsidRDefault="00F6586D" w:rsidP="00F6586D">
      <w:pPr>
        <w:pStyle w:val="Paragraph"/>
      </w:pPr>
    </w:p>
    <w:p w14:paraId="17F6A04B" w14:textId="77777777" w:rsidR="00F6586D" w:rsidRDefault="00F6586D" w:rsidP="00F6586D">
      <w:pPr>
        <w:pStyle w:val="Heading3"/>
      </w:pPr>
      <w:r>
        <w:t>TensorFlow</w:t>
      </w:r>
    </w:p>
    <w:p w14:paraId="6B702ED7" w14:textId="77777777" w:rsidR="00F6586D" w:rsidRDefault="00F6586D" w:rsidP="00F6586D">
      <w:pPr>
        <w:pStyle w:val="Paragraph"/>
      </w:pPr>
      <w:r w:rsidRPr="00264036">
        <w:t xml:space="preserve">Since Google released version 1.0 of its open-source AI framework in 2017, it has grown into a platform that defines the </w:t>
      </w:r>
      <w:proofErr w:type="gramStart"/>
      <w:r>
        <w:t>I</w:t>
      </w:r>
      <w:r w:rsidRPr="00264036">
        <w:t>ndustry</w:t>
      </w:r>
      <w:proofErr w:type="gramEnd"/>
      <w:r w:rsidRPr="00264036">
        <w:t xml:space="preserve"> as a whole. With the framework and the detailed documentation that comes with it, it</w:t>
      </w:r>
      <w:r>
        <w:t>’</w:t>
      </w:r>
      <w:r w:rsidRPr="00264036">
        <w:t>s very easy to put together neural networks with only a few lines of code that can solve a wide range of problems. These networks can run on both CPUs and GPUs (not to mention those specifically designed for solving AI problems). About the hardware for the TPU</w:t>
      </w:r>
      <w:r>
        <w:t xml:space="preserve"> (Tensor Processing Unit)</w:t>
      </w:r>
      <w:r w:rsidRPr="00264036">
        <w:t xml:space="preserve"> target</w:t>
      </w:r>
      <w:sdt>
        <w:sdtPr>
          <w:id w:val="1553887550"/>
          <w:citation/>
        </w:sdtPr>
        <w:sdtEndPr/>
        <w:sdtContent>
          <w:r>
            <w:fldChar w:fldCharType="begin"/>
          </w:r>
          <w:r>
            <w:instrText xml:space="preserve"> CITATION Ten19 \l 2057 </w:instrText>
          </w:r>
          <w:r>
            <w:fldChar w:fldCharType="separate"/>
          </w:r>
          <w:r>
            <w:rPr>
              <w:noProof/>
            </w:rPr>
            <w:t xml:space="preserve"> </w:t>
          </w:r>
          <w:r w:rsidRPr="00527AAA">
            <w:rPr>
              <w:noProof/>
            </w:rPr>
            <w:t>(TensorFlow, 2019)</w:t>
          </w:r>
          <w:r>
            <w:fldChar w:fldCharType="end"/>
          </w:r>
        </w:sdtContent>
      </w:sdt>
      <w:r>
        <w:t>.</w:t>
      </w:r>
    </w:p>
    <w:p w14:paraId="49C1E6E4" w14:textId="2FD54CD5" w:rsidR="00F6586D" w:rsidRDefault="00F6586D" w:rsidP="00F6586D">
      <w:pPr>
        <w:pStyle w:val="Paragraph"/>
      </w:pPr>
      <w:r>
        <w:t>TensorFlow operation is built on a data flow-based implementation in which the computations and states of the algorithms are represented by data flow graphs, allowing for the paralleli</w:t>
      </w:r>
      <w:r w:rsidR="009B6DFD">
        <w:t>s</w:t>
      </w:r>
      <w:r>
        <w:t>ation of diverse processes</w:t>
      </w:r>
      <w:sdt>
        <w:sdtPr>
          <w:id w:val="-806237505"/>
          <w:citation/>
        </w:sdtPr>
        <w:sdtEndPr/>
        <w:sdtContent>
          <w:r>
            <w:fldChar w:fldCharType="begin"/>
          </w:r>
          <w:r>
            <w:instrText xml:space="preserve"> CITATION Ten19 \l 2057 </w:instrText>
          </w:r>
          <w:r>
            <w:fldChar w:fldCharType="separate"/>
          </w:r>
          <w:r>
            <w:rPr>
              <w:noProof/>
            </w:rPr>
            <w:t xml:space="preserve"> </w:t>
          </w:r>
          <w:r w:rsidRPr="00613DA3">
            <w:rPr>
              <w:noProof/>
            </w:rPr>
            <w:t>(TensorFlow, 2019)</w:t>
          </w:r>
          <w:r>
            <w:fldChar w:fldCharType="end"/>
          </w:r>
        </w:sdtContent>
      </w:sdt>
      <w:r>
        <w:t>. The technology also can continually modify the internal states, allowing the vast number of parameters that occur in big models to be managed</w:t>
      </w:r>
      <w:sdt>
        <w:sdtPr>
          <w:id w:val="544489132"/>
          <w:citation/>
        </w:sdtPr>
        <w:sdtEndPr/>
        <w:sdtContent>
          <w:r>
            <w:fldChar w:fldCharType="begin"/>
          </w:r>
          <w:r>
            <w:instrText xml:space="preserve"> CITATION Ten19 \l 2057 </w:instrText>
          </w:r>
          <w:r>
            <w:fldChar w:fldCharType="separate"/>
          </w:r>
          <w:r>
            <w:rPr>
              <w:noProof/>
            </w:rPr>
            <w:t xml:space="preserve"> </w:t>
          </w:r>
          <w:r w:rsidRPr="00613DA3">
            <w:rPr>
              <w:noProof/>
            </w:rPr>
            <w:t>(TensorFlow, 2019)</w:t>
          </w:r>
          <w:r>
            <w:fldChar w:fldCharType="end"/>
          </w:r>
        </w:sdtContent>
      </w:sdt>
      <w:r>
        <w:t xml:space="preserve">. The framework was created in C++ (and CUDA-C), but it is now accessible in several programming languages, including C# and Java; however, it is </w:t>
      </w:r>
      <w:proofErr w:type="gramStart"/>
      <w:r>
        <w:t>most commonly used</w:t>
      </w:r>
      <w:proofErr w:type="gramEnd"/>
      <w:r>
        <w:t xml:space="preserve"> through Python language integration.</w:t>
      </w:r>
    </w:p>
    <w:p w14:paraId="2EC38B2D" w14:textId="77777777" w:rsidR="00F6586D" w:rsidRDefault="00F6586D" w:rsidP="00F6586D">
      <w:pPr>
        <w:pStyle w:val="Paragraph"/>
      </w:pPr>
      <w:r>
        <w:lastRenderedPageBreak/>
        <w:t>T</w:t>
      </w:r>
      <w:r w:rsidRPr="00F47844">
        <w:t>hey often don</w:t>
      </w:r>
      <w:r>
        <w:t>’</w:t>
      </w:r>
      <w:r w:rsidRPr="00F47844">
        <w:t xml:space="preserve">t work directly with </w:t>
      </w:r>
      <w:r>
        <w:t>TensorF</w:t>
      </w:r>
      <w:r w:rsidRPr="00F47844">
        <w:t xml:space="preserve">low but rather with </w:t>
      </w:r>
      <w:proofErr w:type="spellStart"/>
      <w:r w:rsidRPr="00F47844">
        <w:t>Keras</w:t>
      </w:r>
      <w:proofErr w:type="spellEnd"/>
      <w:r w:rsidRPr="00F47844">
        <w:t xml:space="preserve">, a higher-level software package that was not originally made for </w:t>
      </w:r>
      <w:r>
        <w:t>TensorF</w:t>
      </w:r>
      <w:r w:rsidRPr="00F47844">
        <w:t xml:space="preserve">low but is now part of it. </w:t>
      </w:r>
      <w:proofErr w:type="spellStart"/>
      <w:r w:rsidRPr="00F47844">
        <w:t>Keras</w:t>
      </w:r>
      <w:proofErr w:type="spellEnd"/>
      <w:r w:rsidRPr="00F47844">
        <w:t xml:space="preserve"> support</w:t>
      </w:r>
      <w:r>
        <w:t>ed</w:t>
      </w:r>
      <w:r w:rsidRPr="00F47844">
        <w:t xml:space="preserve"> lower-level backends and was not originally made for </w:t>
      </w:r>
      <w:r>
        <w:t>TensorF</w:t>
      </w:r>
      <w:r w:rsidRPr="00F47844">
        <w:t>low</w:t>
      </w:r>
      <w:sdt>
        <w:sdtPr>
          <w:id w:val="375505436"/>
          <w:citation/>
        </w:sdtPr>
        <w:sdtEndPr/>
        <w:sdtContent>
          <w:r>
            <w:fldChar w:fldCharType="begin"/>
          </w:r>
          <w:r>
            <w:instrText xml:space="preserve"> CITATION Ker22 \l 2057 </w:instrText>
          </w:r>
          <w:r>
            <w:fldChar w:fldCharType="separate"/>
          </w:r>
          <w:r>
            <w:rPr>
              <w:noProof/>
            </w:rPr>
            <w:t xml:space="preserve"> </w:t>
          </w:r>
          <w:r w:rsidRPr="008177EC">
            <w:rPr>
              <w:noProof/>
            </w:rPr>
            <w:t>(Team, n.d.)</w:t>
          </w:r>
          <w:r>
            <w:fldChar w:fldCharType="end"/>
          </w:r>
        </w:sdtContent>
      </w:sdt>
      <w:r w:rsidRPr="00F47844">
        <w:t xml:space="preserve">. The </w:t>
      </w:r>
      <w:r>
        <w:t>project’s original goal</w:t>
      </w:r>
      <w:r w:rsidRPr="00F47844">
        <w:t xml:space="preserve"> was to create a more user-friendly API interface, achieved with network configurations that can be set up with just a few lines of code. The API also makes it easy to access important functions, such as the different activation functions used when building a network (</w:t>
      </w:r>
      <w:proofErr w:type="gramStart"/>
      <w:r w:rsidRPr="00F47844">
        <w:t>e.g.</w:t>
      </w:r>
      <w:proofErr w:type="gramEnd"/>
      <w:r w:rsidRPr="00F47844">
        <w:t xml:space="preserve"> </w:t>
      </w:r>
      <w:proofErr w:type="spellStart"/>
      <w:r w:rsidRPr="00F47844">
        <w:t>ReLu</w:t>
      </w:r>
      <w:proofErr w:type="spellEnd"/>
      <w:r w:rsidRPr="00F47844">
        <w:t>, Sigmoid, or Softmax42).</w:t>
      </w:r>
      <w:r>
        <w:t xml:space="preserve"> </w:t>
      </w:r>
      <w:r w:rsidRPr="001B4DE1">
        <w:t xml:space="preserve">It might seem obvious that the same backend should run both the neural networks made with TensorFlow and the training, which needs the same processing power as the </w:t>
      </w:r>
      <w:r>
        <w:t>net size</w:t>
      </w:r>
      <w:r w:rsidRPr="001B4DE1">
        <w:t xml:space="preserve">. </w:t>
      </w:r>
      <w:r w:rsidRPr="00B92488">
        <w:t>However, the software package</w:t>
      </w:r>
      <w:r>
        <w:t>’</w:t>
      </w:r>
      <w:r w:rsidRPr="00B92488">
        <w:t>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EndPr/>
        <w:sdtContent>
          <w:r>
            <w:fldChar w:fldCharType="begin"/>
          </w:r>
          <w:r>
            <w:instrText xml:space="preserve"> CITATION Ten19 \l 2057 </w:instrText>
          </w:r>
          <w:r>
            <w:fldChar w:fldCharType="separate"/>
          </w:r>
          <w:r>
            <w:rPr>
              <w:noProof/>
            </w:rPr>
            <w:t xml:space="preserve"> </w:t>
          </w:r>
          <w:r w:rsidRPr="00EF2733">
            <w:rPr>
              <w:noProof/>
            </w:rPr>
            <w:t>(TensorFlow, 2019)</w:t>
          </w:r>
          <w:r>
            <w:fldChar w:fldCharType="end"/>
          </w:r>
        </w:sdtContent>
      </w:sdt>
      <w:r w:rsidRPr="00B92488">
        <w:t xml:space="preserve">. They also created APIs for many languages. (An example is </w:t>
      </w:r>
      <w:proofErr w:type="spellStart"/>
      <w:r w:rsidRPr="00B92488">
        <w:t>Tensorflow</w:t>
      </w:r>
      <w:proofErr w:type="spellEnd"/>
      <w:r w:rsidRPr="00B92488">
        <w:t xml:space="preserve"> Java.) We </w:t>
      </w:r>
      <w:r>
        <w:t>must</w:t>
      </w:r>
      <w:r w:rsidRPr="00B92488">
        <w:t xml:space="preserve"> modify the model for both strategies, although the first can provide more training.</w:t>
      </w:r>
    </w:p>
    <w:p w14:paraId="1EBF08BA" w14:textId="77777777" w:rsidR="00F6586D" w:rsidRDefault="00F6586D" w:rsidP="00F6586D">
      <w:pPr>
        <w:pStyle w:val="Paragraph"/>
      </w:pPr>
      <w:r>
        <w:t xml:space="preserve">The Author is choosing TensorFlow to build his System because </w:t>
      </w:r>
      <w:r w:rsidRPr="00715625">
        <w:t>TensorFlow</w:t>
      </w:r>
      <w:r>
        <w:t>’</w:t>
      </w:r>
      <w:r w:rsidRPr="00715625">
        <w:t>s most well-known Deep Learning framework comes with pre-trained models that can help with image classification.</w:t>
      </w:r>
      <w:r>
        <w:t xml:space="preserve"> </w:t>
      </w:r>
      <w:r w:rsidRPr="00EF047A">
        <w:t>CNN is used to put photos into groups. Most of the time, all it takes to make a model is to put photos into groups to make a similar</w:t>
      </w:r>
      <w:r>
        <w:t>,</w:t>
      </w:r>
      <w:r w:rsidRPr="00EF047A">
        <w:t xml:space="preserve"> positive image. The picture is then taught and retaught using a method called anchoring or Transfer Learning.</w:t>
      </w:r>
    </w:p>
    <w:p w14:paraId="78790977" w14:textId="04FB30CD" w:rsidR="00273F59" w:rsidRDefault="00273F59">
      <w:pPr>
        <w:pStyle w:val="Heading2"/>
      </w:pPr>
      <w:r>
        <w:t>Code Quality</w:t>
      </w:r>
    </w:p>
    <w:p w14:paraId="61E1E403" w14:textId="77777777" w:rsidR="00273F59" w:rsidRPr="00273F59" w:rsidRDefault="00273F59" w:rsidP="00273F59"/>
    <w:p w14:paraId="0D03AEBC" w14:textId="667C096E" w:rsidR="00C93518" w:rsidRDefault="00C93518" w:rsidP="00C93518">
      <w:pPr>
        <w:pStyle w:val="Heading3"/>
      </w:pPr>
      <w:r>
        <w:t>Code Style</w:t>
      </w:r>
    </w:p>
    <w:p w14:paraId="238CE2B9" w14:textId="5A3EE02B" w:rsidR="00E17896" w:rsidRDefault="00E17896" w:rsidP="00E17896">
      <w:pPr>
        <w:pStyle w:val="Heading4"/>
      </w:pPr>
      <w:proofErr w:type="spellStart"/>
      <w:r>
        <w:t>Javascript</w:t>
      </w:r>
      <w:proofErr w:type="spellEnd"/>
    </w:p>
    <w:p w14:paraId="357C39FB" w14:textId="754803FB" w:rsidR="00E17896" w:rsidRDefault="00E17896" w:rsidP="00E17896">
      <w:pPr>
        <w:pStyle w:val="Heading4"/>
      </w:pPr>
      <w:r>
        <w:t>Python</w:t>
      </w:r>
    </w:p>
    <w:p w14:paraId="37F08F9A" w14:textId="3715D919" w:rsidR="006017C0" w:rsidRPr="006017C0" w:rsidRDefault="006017C0" w:rsidP="006017C0">
      <w:r>
        <w:t xml:space="preserve">Python is </w:t>
      </w:r>
      <w:proofErr w:type="spellStart"/>
      <w:r>
        <w:t>snake_</w:t>
      </w:r>
      <w:proofErr w:type="gramStart"/>
      <w:r>
        <w:t>case</w:t>
      </w:r>
      <w:proofErr w:type="spellEnd"/>
      <w:proofErr w:type="gramEnd"/>
    </w:p>
    <w:p w14:paraId="36E79103" w14:textId="2F9512B3" w:rsidR="00941AD2" w:rsidRDefault="00941AD2" w:rsidP="00C93518">
      <w:pPr>
        <w:pStyle w:val="Heading3"/>
      </w:pPr>
      <w:r>
        <w:lastRenderedPageBreak/>
        <w:t>Ar</w:t>
      </w:r>
      <w:r w:rsidR="00E875FE">
        <w:t>ch</w:t>
      </w:r>
      <w:r>
        <w:t>itecture</w:t>
      </w:r>
    </w:p>
    <w:p w14:paraId="3EFFE7F1" w14:textId="74B9FEDE" w:rsidR="00E17896" w:rsidRDefault="00E17896" w:rsidP="0061236E">
      <w:pPr>
        <w:pStyle w:val="Heading4"/>
      </w:pPr>
      <w:r>
        <w:t>Object Orientation</w:t>
      </w:r>
    </w:p>
    <w:p w14:paraId="1E027D2F" w14:textId="27F69A00" w:rsidR="00934134" w:rsidRDefault="00934134" w:rsidP="0061236E">
      <w:pPr>
        <w:pStyle w:val="Heading4"/>
      </w:pPr>
      <w:r>
        <w:t>Procedural Programming</w:t>
      </w:r>
    </w:p>
    <w:p w14:paraId="60F6C91A" w14:textId="081BF39C" w:rsidR="00F55E87" w:rsidRDefault="00F55E87" w:rsidP="0061236E">
      <w:pPr>
        <w:pStyle w:val="Heading4"/>
      </w:pPr>
      <w:r>
        <w:t>Fram</w:t>
      </w:r>
      <w:r w:rsidR="001B35FA">
        <w:t>e</w:t>
      </w:r>
      <w:r>
        <w:t>works/ Libraries</w:t>
      </w:r>
    </w:p>
    <w:p w14:paraId="2E073536" w14:textId="555AEF80" w:rsidR="006017C0" w:rsidRDefault="006017C0" w:rsidP="006017C0">
      <w:r>
        <w:t>Fram</w:t>
      </w:r>
      <w:r w:rsidR="004F496F">
        <w:t>e</w:t>
      </w:r>
      <w:r>
        <w:t>works pr</w:t>
      </w:r>
      <w:r w:rsidR="004F496F">
        <w:t>ovi</w:t>
      </w:r>
      <w:r>
        <w:t xml:space="preserve">de a skeleton </w:t>
      </w:r>
      <w:r w:rsidR="004F496F">
        <w:t xml:space="preserve">of working parts </w:t>
      </w:r>
      <w:r w:rsidR="00B2616C">
        <w:t xml:space="preserve">and </w:t>
      </w:r>
      <w:r w:rsidR="004F496F">
        <w:t xml:space="preserve">components as a foundation to start your application. </w:t>
      </w:r>
      <w:r w:rsidR="00B2616C">
        <w:t xml:space="preserve">The application </w:t>
      </w:r>
      <w:r w:rsidR="00D64B26">
        <w:t xml:space="preserve">must adhere to </w:t>
      </w:r>
      <w:r w:rsidR="00B2616C">
        <w:t xml:space="preserve">the </w:t>
      </w:r>
      <w:r w:rsidR="00D64B26">
        <w:t>rules of the fram</w:t>
      </w:r>
      <w:r w:rsidR="00E93890">
        <w:t>e</w:t>
      </w:r>
      <w:r w:rsidR="00D64B26">
        <w:t>work</w:t>
      </w:r>
      <w:r w:rsidR="00B2616C">
        <w:t>.</w:t>
      </w:r>
    </w:p>
    <w:p w14:paraId="46A836A6" w14:textId="6D12127B" w:rsidR="00D64B26" w:rsidRPr="006017C0" w:rsidRDefault="00E93890" w:rsidP="006017C0">
      <w:r>
        <w:t xml:space="preserve">Use </w:t>
      </w:r>
      <w:r w:rsidR="00D64B26">
        <w:t>Libraries</w:t>
      </w:r>
      <w:r>
        <w:t xml:space="preserve">, which are more flexible but more </w:t>
      </w:r>
      <w:proofErr w:type="gramStart"/>
      <w:r>
        <w:t>work</w:t>
      </w:r>
      <w:proofErr w:type="gramEnd"/>
    </w:p>
    <w:p w14:paraId="10CFB845" w14:textId="48686CB7" w:rsidR="00C93518" w:rsidRDefault="00C93518" w:rsidP="00C93518">
      <w:pPr>
        <w:pStyle w:val="Heading3"/>
      </w:pPr>
      <w:r>
        <w:t>Patterns</w:t>
      </w:r>
    </w:p>
    <w:p w14:paraId="29988A45" w14:textId="694111E6" w:rsidR="00F55E87" w:rsidRDefault="00F55E87" w:rsidP="0061236E">
      <w:pPr>
        <w:pStyle w:val="Heading4"/>
      </w:pPr>
      <w:r>
        <w:t>MVC</w:t>
      </w:r>
    </w:p>
    <w:p w14:paraId="415CD910" w14:textId="77777777" w:rsidR="00042864" w:rsidRDefault="00042864" w:rsidP="00042864">
      <w:pPr>
        <w:pStyle w:val="Heading1"/>
      </w:pPr>
      <w:r>
        <w:lastRenderedPageBreak/>
        <w:t>Implementation</w:t>
      </w:r>
    </w:p>
    <w:p w14:paraId="52227281" w14:textId="77777777" w:rsidR="004C5F77" w:rsidRDefault="00AA2F69" w:rsidP="00AA2F69">
      <w:pPr>
        <w:pStyle w:val="Heading2"/>
      </w:pPr>
      <w:r>
        <w:t xml:space="preserve">Introduction </w:t>
      </w:r>
    </w:p>
    <w:p w14:paraId="2AF3E407" w14:textId="5A2E7E65"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7F5245" w:rsidRPr="007F5245">
        <w:t xml:space="preserve">. </w:t>
      </w:r>
    </w:p>
    <w:p w14:paraId="38AC0473" w14:textId="77777777" w:rsidR="004B5269" w:rsidRDefault="00A46C4E" w:rsidP="00821367">
      <w:pPr>
        <w:pStyle w:val="Heading2"/>
      </w:pPr>
      <w:r>
        <w:t>Tools Use</w:t>
      </w:r>
      <w:r w:rsidR="004B5269">
        <w:t>d</w:t>
      </w:r>
    </w:p>
    <w:p w14:paraId="23CC9A23" w14:textId="2F7F2C64" w:rsidR="00821367" w:rsidRDefault="00821367" w:rsidP="00821367">
      <w:pPr>
        <w:pStyle w:val="Paragraph"/>
      </w:pPr>
      <w:r w:rsidRPr="00ED4879">
        <w:t>The software</w:t>
      </w:r>
      <w:r>
        <w:t>’</w:t>
      </w:r>
      <w:r w:rsidRPr="00ED4879">
        <w:t>s development process, including the tools, frameworks, and libraries used</w:t>
      </w:r>
      <w:r>
        <w:t>.</w:t>
      </w:r>
    </w:p>
    <w:tbl>
      <w:tblPr>
        <w:tblStyle w:val="TableGrid"/>
        <w:tblW w:w="0" w:type="auto"/>
        <w:tblLook w:val="04A0" w:firstRow="1" w:lastRow="0" w:firstColumn="1" w:lastColumn="0" w:noHBand="0" w:noVBand="1"/>
      </w:tblPr>
      <w:tblGrid>
        <w:gridCol w:w="2689"/>
        <w:gridCol w:w="6373"/>
      </w:tblGrid>
      <w:tr w:rsidR="000122BF" w:rsidRPr="000122BF" w14:paraId="01F56EE6" w14:textId="1B1E1EC1" w:rsidTr="00821367">
        <w:tc>
          <w:tcPr>
            <w:tcW w:w="2689" w:type="dxa"/>
          </w:tcPr>
          <w:p w14:paraId="301DCAAF" w14:textId="77777777" w:rsidR="000122BF" w:rsidRPr="000122BF" w:rsidRDefault="000122BF" w:rsidP="00821367">
            <w:pPr>
              <w:keepNext/>
              <w:keepLines/>
              <w:spacing w:line="276" w:lineRule="auto"/>
            </w:pPr>
            <w:r w:rsidRPr="000122BF">
              <w:t xml:space="preserve">Python 3.9 </w:t>
            </w:r>
          </w:p>
        </w:tc>
        <w:tc>
          <w:tcPr>
            <w:tcW w:w="6373" w:type="dxa"/>
          </w:tcPr>
          <w:p w14:paraId="6D8E9E63" w14:textId="6841FEE4" w:rsidR="000122BF" w:rsidRPr="000122BF" w:rsidRDefault="004728F2" w:rsidP="00821367">
            <w:pPr>
              <w:keepNext/>
              <w:keepLines/>
              <w:spacing w:line="276" w:lineRule="auto"/>
            </w:pPr>
            <w:proofErr w:type="spellStart"/>
            <w:r>
              <w:t>Programing</w:t>
            </w:r>
            <w:proofErr w:type="spellEnd"/>
            <w:r>
              <w:t xml:space="preserve"> language</w:t>
            </w:r>
          </w:p>
        </w:tc>
      </w:tr>
      <w:tr w:rsidR="006A33A1" w:rsidRPr="000122BF" w14:paraId="35CA642F" w14:textId="77777777" w:rsidTr="00821367">
        <w:tc>
          <w:tcPr>
            <w:tcW w:w="2689" w:type="dxa"/>
          </w:tcPr>
          <w:p w14:paraId="100A1BD1" w14:textId="58CD0375" w:rsidR="006A33A1" w:rsidRPr="000122BF" w:rsidRDefault="006A33A1" w:rsidP="00821367">
            <w:pPr>
              <w:keepNext/>
              <w:keepLines/>
              <w:spacing w:line="276" w:lineRule="auto"/>
            </w:pPr>
            <w:r>
              <w:t>HTML, CSS, JavaScript</w:t>
            </w:r>
          </w:p>
        </w:tc>
        <w:tc>
          <w:tcPr>
            <w:tcW w:w="6373" w:type="dxa"/>
          </w:tcPr>
          <w:p w14:paraId="6ED9D4EC" w14:textId="492A1CFF" w:rsidR="006A33A1" w:rsidRDefault="006A33A1" w:rsidP="00821367">
            <w:pPr>
              <w:keepNext/>
              <w:keepLines/>
              <w:spacing w:line="276" w:lineRule="auto"/>
            </w:pPr>
            <w:r>
              <w:t>Client</w:t>
            </w:r>
            <w:r w:rsidR="00821367">
              <w:t>-</w:t>
            </w:r>
            <w:r>
              <w:t xml:space="preserve">side </w:t>
            </w:r>
            <w:r w:rsidR="00821367">
              <w:t xml:space="preserve">programming languages </w:t>
            </w:r>
          </w:p>
        </w:tc>
      </w:tr>
      <w:tr w:rsidR="004728F2" w:rsidRPr="000122BF" w14:paraId="69AE7602" w14:textId="77777777" w:rsidTr="00821367">
        <w:tc>
          <w:tcPr>
            <w:tcW w:w="2689" w:type="dxa"/>
          </w:tcPr>
          <w:p w14:paraId="7DC177D1" w14:textId="77777777" w:rsidR="004728F2" w:rsidRPr="000122BF" w:rsidRDefault="004728F2" w:rsidP="00821367">
            <w:pPr>
              <w:keepNext/>
              <w:keepLines/>
              <w:spacing w:line="276" w:lineRule="auto"/>
            </w:pPr>
            <w:r w:rsidRPr="000122BF">
              <w:t>Open CV</w:t>
            </w:r>
          </w:p>
        </w:tc>
        <w:tc>
          <w:tcPr>
            <w:tcW w:w="6373" w:type="dxa"/>
          </w:tcPr>
          <w:p w14:paraId="021E9107" w14:textId="77777777" w:rsidR="004728F2" w:rsidRPr="000122BF" w:rsidRDefault="004728F2" w:rsidP="00821367">
            <w:pPr>
              <w:keepNext/>
              <w:keepLines/>
              <w:spacing w:line="276" w:lineRule="auto"/>
            </w:pPr>
            <w:r>
              <w:t xml:space="preserve">Image recognition library </w:t>
            </w:r>
          </w:p>
        </w:tc>
      </w:tr>
      <w:tr w:rsidR="004728F2" w:rsidRPr="000122BF" w14:paraId="52185553" w14:textId="77777777" w:rsidTr="00821367">
        <w:tc>
          <w:tcPr>
            <w:tcW w:w="2689" w:type="dxa"/>
          </w:tcPr>
          <w:p w14:paraId="64F21AF8" w14:textId="77777777" w:rsidR="004728F2" w:rsidRPr="000122BF" w:rsidRDefault="004728F2" w:rsidP="00821367">
            <w:pPr>
              <w:keepNext/>
              <w:keepLines/>
              <w:spacing w:line="276" w:lineRule="auto"/>
            </w:pPr>
            <w:r w:rsidRPr="000122BF">
              <w:t>Django</w:t>
            </w:r>
          </w:p>
        </w:tc>
        <w:tc>
          <w:tcPr>
            <w:tcW w:w="6373" w:type="dxa"/>
          </w:tcPr>
          <w:p w14:paraId="370190AF" w14:textId="77777777" w:rsidR="004728F2" w:rsidRPr="000122BF" w:rsidRDefault="004728F2" w:rsidP="00821367">
            <w:pPr>
              <w:keepNext/>
              <w:keepLines/>
              <w:spacing w:line="276" w:lineRule="auto"/>
            </w:pPr>
            <w:r>
              <w:t xml:space="preserve">Web framework </w:t>
            </w:r>
          </w:p>
        </w:tc>
      </w:tr>
      <w:tr w:rsidR="000122BF" w:rsidRPr="000122BF" w14:paraId="64BA8068" w14:textId="43F997AB" w:rsidTr="00821367">
        <w:tc>
          <w:tcPr>
            <w:tcW w:w="2689" w:type="dxa"/>
          </w:tcPr>
          <w:p w14:paraId="4B8FBFB6" w14:textId="77777777" w:rsidR="000122BF" w:rsidRPr="000122BF" w:rsidRDefault="000122BF" w:rsidP="00821367">
            <w:pPr>
              <w:keepNext/>
              <w:keepLines/>
              <w:spacing w:line="276" w:lineRule="auto"/>
            </w:pPr>
            <w:proofErr w:type="spellStart"/>
            <w:r w:rsidRPr="000122BF">
              <w:t>Pipreqs</w:t>
            </w:r>
            <w:proofErr w:type="spellEnd"/>
          </w:p>
        </w:tc>
        <w:tc>
          <w:tcPr>
            <w:tcW w:w="6373" w:type="dxa"/>
          </w:tcPr>
          <w:p w14:paraId="593C59FB" w14:textId="495837AA" w:rsidR="000122BF" w:rsidRPr="000122BF" w:rsidRDefault="00151787" w:rsidP="00821367">
            <w:pPr>
              <w:keepNext/>
              <w:keepLines/>
              <w:spacing w:line="276" w:lineRule="auto"/>
            </w:pPr>
            <w:r>
              <w:t xml:space="preserve">Generate </w:t>
            </w:r>
            <w:r w:rsidR="004728F2">
              <w:t xml:space="preserve">python package </w:t>
            </w:r>
            <w:r>
              <w:t>requ</w:t>
            </w:r>
            <w:r w:rsidR="004728F2">
              <w:t>ire</w:t>
            </w:r>
            <w:r>
              <w:t xml:space="preserve">ments </w:t>
            </w:r>
          </w:p>
        </w:tc>
      </w:tr>
      <w:tr w:rsidR="000122BF" w:rsidRPr="000122BF" w14:paraId="570D3152" w14:textId="5381A1B6" w:rsidTr="00821367">
        <w:tc>
          <w:tcPr>
            <w:tcW w:w="2689" w:type="dxa"/>
          </w:tcPr>
          <w:p w14:paraId="7FED8B7D" w14:textId="77777777" w:rsidR="000122BF" w:rsidRPr="000122BF" w:rsidRDefault="000122BF" w:rsidP="00821367">
            <w:pPr>
              <w:keepNext/>
              <w:keepLines/>
              <w:spacing w:line="276" w:lineRule="auto"/>
            </w:pPr>
            <w:r w:rsidRPr="000122BF">
              <w:t>Git</w:t>
            </w:r>
          </w:p>
        </w:tc>
        <w:tc>
          <w:tcPr>
            <w:tcW w:w="6373" w:type="dxa"/>
          </w:tcPr>
          <w:p w14:paraId="2F259ED5" w14:textId="325B8D6C" w:rsidR="000122BF" w:rsidRPr="000122BF" w:rsidRDefault="00635B91" w:rsidP="00821367">
            <w:pPr>
              <w:keepNext/>
              <w:keepLines/>
              <w:spacing w:line="276" w:lineRule="auto"/>
            </w:pPr>
            <w:r>
              <w:t xml:space="preserve">Source control management </w:t>
            </w:r>
          </w:p>
        </w:tc>
      </w:tr>
    </w:tbl>
    <w:p w14:paraId="05644B07" w14:textId="156C5573" w:rsidR="000122BF" w:rsidRDefault="000122BF" w:rsidP="00821367">
      <w:pPr>
        <w:pStyle w:val="Heading3"/>
      </w:pPr>
      <w:r>
        <w:t>IDE Support for Programming and Documenta</w:t>
      </w:r>
      <w:r w:rsidR="00331A75">
        <w:t>t</w:t>
      </w:r>
      <w:r>
        <w:t>ion</w:t>
      </w:r>
    </w:p>
    <w:tbl>
      <w:tblPr>
        <w:tblStyle w:val="TableGrid"/>
        <w:tblW w:w="0" w:type="auto"/>
        <w:tblLook w:val="04A0" w:firstRow="1" w:lastRow="0" w:firstColumn="1" w:lastColumn="0" w:noHBand="0" w:noVBand="1"/>
      </w:tblPr>
      <w:tblGrid>
        <w:gridCol w:w="2547"/>
        <w:gridCol w:w="6515"/>
      </w:tblGrid>
      <w:tr w:rsidR="000122BF" w:rsidRPr="000122BF" w14:paraId="3C38E001" w14:textId="77777777" w:rsidTr="00821367">
        <w:tc>
          <w:tcPr>
            <w:tcW w:w="2547" w:type="dxa"/>
          </w:tcPr>
          <w:p w14:paraId="3720B034" w14:textId="77777777" w:rsidR="000122BF" w:rsidRPr="000122BF" w:rsidRDefault="000122BF" w:rsidP="00B6471C">
            <w:pPr>
              <w:spacing w:line="276" w:lineRule="auto"/>
            </w:pPr>
            <w:r w:rsidRPr="000122BF">
              <w:t>Anaconda</w:t>
            </w:r>
          </w:p>
        </w:tc>
        <w:tc>
          <w:tcPr>
            <w:tcW w:w="6515" w:type="dxa"/>
          </w:tcPr>
          <w:p w14:paraId="7C14922E" w14:textId="15181D5D" w:rsidR="000122BF" w:rsidRPr="000122BF" w:rsidRDefault="00331A75" w:rsidP="00B6471C">
            <w:pPr>
              <w:spacing w:line="276" w:lineRule="auto"/>
            </w:pPr>
            <w:r>
              <w:t xml:space="preserve">Manages the python environment and package compatibility </w:t>
            </w:r>
          </w:p>
        </w:tc>
      </w:tr>
      <w:tr w:rsidR="00A16E98" w:rsidRPr="000122BF" w14:paraId="7DDB2114" w14:textId="77777777" w:rsidTr="00821367">
        <w:tc>
          <w:tcPr>
            <w:tcW w:w="2547" w:type="dxa"/>
          </w:tcPr>
          <w:p w14:paraId="0F9C5868" w14:textId="77777777" w:rsidR="00A16E98" w:rsidRPr="000122BF" w:rsidRDefault="00A16E98" w:rsidP="004F35A7">
            <w:pPr>
              <w:spacing w:line="276" w:lineRule="auto"/>
            </w:pPr>
            <w:r w:rsidRPr="000122BF">
              <w:t>Pip</w:t>
            </w:r>
          </w:p>
        </w:tc>
        <w:tc>
          <w:tcPr>
            <w:tcW w:w="6515" w:type="dxa"/>
          </w:tcPr>
          <w:p w14:paraId="7BF840CE" w14:textId="7682D8C9" w:rsidR="00A16E98" w:rsidRPr="000122BF" w:rsidRDefault="00A16E98" w:rsidP="004F35A7">
            <w:pPr>
              <w:spacing w:line="276" w:lineRule="auto"/>
            </w:pPr>
            <w:r>
              <w:t xml:space="preserve">Python package installer </w:t>
            </w:r>
            <w:r w:rsidR="00151787">
              <w:t>(Sometimes used instead of Anaconda)</w:t>
            </w:r>
          </w:p>
        </w:tc>
      </w:tr>
      <w:tr w:rsidR="000122BF" w:rsidRPr="000122BF" w14:paraId="507C5DF8" w14:textId="77777777" w:rsidTr="00821367">
        <w:tc>
          <w:tcPr>
            <w:tcW w:w="2547" w:type="dxa"/>
          </w:tcPr>
          <w:p w14:paraId="6CF6526A" w14:textId="77777777" w:rsidR="000122BF" w:rsidRPr="000122BF" w:rsidRDefault="000122BF" w:rsidP="00B6471C">
            <w:pPr>
              <w:spacing w:line="276" w:lineRule="auto"/>
            </w:pPr>
            <w:r w:rsidRPr="000122BF">
              <w:t>Visual Studio Code</w:t>
            </w:r>
          </w:p>
        </w:tc>
        <w:tc>
          <w:tcPr>
            <w:tcW w:w="6515" w:type="dxa"/>
          </w:tcPr>
          <w:p w14:paraId="40C4945C" w14:textId="11FBA32C" w:rsidR="000122BF" w:rsidRPr="000122BF" w:rsidRDefault="005C3F43" w:rsidP="00B6471C">
            <w:pPr>
              <w:spacing w:line="276" w:lineRule="auto"/>
            </w:pPr>
            <w:r>
              <w:t xml:space="preserve">The IDE </w:t>
            </w:r>
          </w:p>
        </w:tc>
      </w:tr>
      <w:tr w:rsidR="000122BF" w:rsidRPr="000122BF" w14:paraId="07A17ACA" w14:textId="77777777" w:rsidTr="00821367">
        <w:tc>
          <w:tcPr>
            <w:tcW w:w="2547" w:type="dxa"/>
          </w:tcPr>
          <w:p w14:paraId="7F683FA3" w14:textId="77777777" w:rsidR="000122BF" w:rsidRPr="000122BF" w:rsidRDefault="000122BF" w:rsidP="00B6471C">
            <w:pPr>
              <w:spacing w:line="276" w:lineRule="auto"/>
            </w:pPr>
            <w:r w:rsidRPr="000122BF">
              <w:t>Mermaid.js</w:t>
            </w:r>
          </w:p>
        </w:tc>
        <w:tc>
          <w:tcPr>
            <w:tcW w:w="6515" w:type="dxa"/>
          </w:tcPr>
          <w:p w14:paraId="5D5E59A2" w14:textId="66A565CF" w:rsidR="000122BF" w:rsidRPr="000122BF" w:rsidRDefault="008A6C6D" w:rsidP="00B6471C">
            <w:pPr>
              <w:spacing w:line="276" w:lineRule="auto"/>
            </w:pPr>
            <w:r>
              <w:t xml:space="preserve">Generating diagrams </w:t>
            </w:r>
          </w:p>
        </w:tc>
      </w:tr>
      <w:tr w:rsidR="000122BF" w:rsidRPr="000122BF" w14:paraId="4D6F1DD8" w14:textId="77777777" w:rsidTr="00821367">
        <w:tc>
          <w:tcPr>
            <w:tcW w:w="2547" w:type="dxa"/>
          </w:tcPr>
          <w:p w14:paraId="58F0502D" w14:textId="77777777" w:rsidR="000122BF" w:rsidRPr="000122BF" w:rsidRDefault="000122BF" w:rsidP="00B6471C">
            <w:pPr>
              <w:spacing w:line="276" w:lineRule="auto"/>
            </w:pPr>
            <w:r w:rsidRPr="000122BF">
              <w:t>Plant UML</w:t>
            </w:r>
          </w:p>
        </w:tc>
        <w:tc>
          <w:tcPr>
            <w:tcW w:w="6515" w:type="dxa"/>
          </w:tcPr>
          <w:p w14:paraId="1640C26A" w14:textId="59706CE2" w:rsidR="000122BF" w:rsidRPr="000122BF" w:rsidRDefault="008A6C6D" w:rsidP="00B6471C">
            <w:pPr>
              <w:spacing w:line="276" w:lineRule="auto"/>
            </w:pPr>
            <w:r>
              <w:t>Generating UML diagrams</w:t>
            </w:r>
          </w:p>
        </w:tc>
      </w:tr>
    </w:tbl>
    <w:p w14:paraId="08143472" w14:textId="076509A7" w:rsidR="00212B49" w:rsidRDefault="00905857" w:rsidP="00212B49">
      <w:pPr>
        <w:pStyle w:val="Heading2"/>
      </w:pPr>
      <w:r>
        <w:t>Source Control</w:t>
      </w:r>
    </w:p>
    <w:p w14:paraId="06C5574A" w14:textId="0A44ABC8" w:rsidR="005354E1" w:rsidRPr="00905857" w:rsidRDefault="004D0B9D" w:rsidP="00905857">
      <w:r>
        <w:t>Git is the source control technology used</w:t>
      </w:r>
      <w:r w:rsidR="00726D32">
        <w:t>,</w:t>
      </w:r>
      <w:r>
        <w:t xml:space="preserve"> and </w:t>
      </w:r>
      <w:r w:rsidR="00726D32">
        <w:t>t</w:t>
      </w:r>
      <w:r w:rsidR="00905857">
        <w:t xml:space="preserve">he source is </w:t>
      </w:r>
      <w:r w:rsidR="00022698">
        <w:t>maint</w:t>
      </w:r>
      <w:r>
        <w:t>ain</w:t>
      </w:r>
      <w:r w:rsidR="00022698">
        <w:t xml:space="preserve">ed in a GitHub repository @ </w:t>
      </w:r>
      <w:hyperlink r:id="rId29" w:history="1">
        <w:r w:rsidR="00A513FC" w:rsidRPr="00E50DF9">
          <w:rPr>
            <w:rStyle w:val="Hyperlink"/>
          </w:rPr>
          <w:t>https://github.com/zsolt821201/identity-ml-fyp-py</w:t>
        </w:r>
      </w:hyperlink>
    </w:p>
    <w:p w14:paraId="48233318" w14:textId="77777777" w:rsidR="00853021" w:rsidRDefault="00853021" w:rsidP="008833E0">
      <w:pPr>
        <w:pStyle w:val="Heading2"/>
      </w:pPr>
      <w:r>
        <w:t xml:space="preserve">To install and </w:t>
      </w:r>
      <w:proofErr w:type="gramStart"/>
      <w:r>
        <w:t>Run</w:t>
      </w:r>
      <w:proofErr w:type="gramEnd"/>
      <w:r>
        <w:t xml:space="preserve"> the project</w:t>
      </w:r>
    </w:p>
    <w:p w14:paraId="3C0DFA18" w14:textId="77777777" w:rsidR="009F0A6A" w:rsidRDefault="009F0A6A" w:rsidP="000B087C">
      <w:pPr>
        <w:spacing w:line="276" w:lineRule="auto"/>
      </w:pPr>
      <w:r>
        <w:t>1. Clone the repository</w:t>
      </w:r>
    </w:p>
    <w:p w14:paraId="58C5B68E" w14:textId="21E3E3AF" w:rsidR="009F0A6A" w:rsidRDefault="009F0A6A" w:rsidP="000B087C">
      <w:pPr>
        <w:spacing w:line="276" w:lineRule="auto"/>
        <w:ind w:firstLine="720"/>
      </w:pPr>
      <w:r>
        <w:t>git clone https://github.com/Zsolt821201/iDentity-ml-fyp-py.git</w:t>
      </w:r>
    </w:p>
    <w:p w14:paraId="7B25B439" w14:textId="2373F039" w:rsidR="009F0A6A" w:rsidRDefault="009F0A6A" w:rsidP="000B087C">
      <w:pPr>
        <w:spacing w:line="276" w:lineRule="auto"/>
      </w:pPr>
      <w:r>
        <w:t xml:space="preserve">2. Install </w:t>
      </w:r>
      <w:proofErr w:type="gramStart"/>
      <w:r w:rsidR="00E63B13">
        <w:t>the  Python</w:t>
      </w:r>
      <w:proofErr w:type="gramEnd"/>
      <w:r w:rsidR="00E63B13">
        <w:t xml:space="preserve"> </w:t>
      </w:r>
      <w:r>
        <w:t>dependencies</w:t>
      </w:r>
    </w:p>
    <w:p w14:paraId="35152A59" w14:textId="7F1518DC" w:rsidR="009F0A6A" w:rsidRDefault="009F0A6A" w:rsidP="000B087C">
      <w:pPr>
        <w:spacing w:line="276" w:lineRule="auto"/>
        <w:ind w:firstLine="720"/>
      </w:pPr>
      <w:r>
        <w:t xml:space="preserve">pip install -r </w:t>
      </w:r>
      <w:proofErr w:type="gramStart"/>
      <w:r>
        <w:t>requirements.txt</w:t>
      </w:r>
      <w:proofErr w:type="gramEnd"/>
    </w:p>
    <w:p w14:paraId="7B5F47C1" w14:textId="77777777" w:rsidR="009F0A6A" w:rsidRDefault="009F0A6A" w:rsidP="000B087C">
      <w:pPr>
        <w:spacing w:line="276" w:lineRule="auto"/>
      </w:pPr>
      <w:r>
        <w:t>3. Run the app</w:t>
      </w:r>
    </w:p>
    <w:p w14:paraId="307B810C" w14:textId="77777777" w:rsidR="00E63B13" w:rsidRDefault="009F0A6A" w:rsidP="000B087C">
      <w:pPr>
        <w:spacing w:line="276" w:lineRule="auto"/>
        <w:ind w:firstLine="720"/>
      </w:pPr>
      <w:r>
        <w:t>Open VS Code and run the app by pressing the `F5` Key or</w:t>
      </w:r>
    </w:p>
    <w:p w14:paraId="1150BB5D" w14:textId="0BED7A5A" w:rsidR="009F0A6A" w:rsidRDefault="009F0A6A" w:rsidP="000B087C">
      <w:pPr>
        <w:spacing w:line="276" w:lineRule="auto"/>
        <w:ind w:firstLine="720"/>
      </w:pPr>
      <w:r>
        <w:t>Open a terminal and run the following command:</w:t>
      </w:r>
    </w:p>
    <w:p w14:paraId="401A6D06" w14:textId="2D552D0A" w:rsidR="009F0A6A" w:rsidRDefault="009F0A6A" w:rsidP="000B087C">
      <w:pPr>
        <w:spacing w:line="276" w:lineRule="auto"/>
        <w:ind w:firstLine="720"/>
      </w:pPr>
      <w:r>
        <w:t xml:space="preserve">python manage.py </w:t>
      </w:r>
      <w:proofErr w:type="spellStart"/>
      <w:r>
        <w:t>runserver</w:t>
      </w:r>
      <w:proofErr w:type="spellEnd"/>
    </w:p>
    <w:p w14:paraId="79828A66" w14:textId="0F8FD77C" w:rsidR="009F0A6A" w:rsidRDefault="009F0A6A" w:rsidP="000B087C">
      <w:pPr>
        <w:spacing w:line="276" w:lineRule="auto"/>
      </w:pPr>
      <w:r>
        <w:lastRenderedPageBreak/>
        <w:t>4. Open the app in your browser</w:t>
      </w:r>
      <w:r w:rsidR="00E63B13">
        <w:t xml:space="preserve"> @ </w:t>
      </w:r>
      <w:hyperlink r:id="rId30" w:history="1">
        <w:r w:rsidR="00E63B13" w:rsidRPr="0001078C">
          <w:rPr>
            <w:rStyle w:val="Hyperlink"/>
          </w:rPr>
          <w:t>http://localhost:8000</w:t>
        </w:r>
      </w:hyperlink>
    </w:p>
    <w:p w14:paraId="654B8C72" w14:textId="56B9FDD0" w:rsidR="009F0A6A" w:rsidRDefault="009F0A6A" w:rsidP="008E5BB1">
      <w:pPr>
        <w:pStyle w:val="Paragraph"/>
      </w:pPr>
      <w:r>
        <w:t>Built</w:t>
      </w:r>
      <w:r w:rsidR="0025080F">
        <w:t>-</w:t>
      </w:r>
      <w:r>
        <w:t>in user accounts are:</w:t>
      </w:r>
    </w:p>
    <w:tbl>
      <w:tblPr>
        <w:tblStyle w:val="TableGrid"/>
        <w:tblW w:w="0" w:type="auto"/>
        <w:tblLook w:val="04A0" w:firstRow="1" w:lastRow="0" w:firstColumn="1" w:lastColumn="0" w:noHBand="0" w:noVBand="1"/>
      </w:tblPr>
      <w:tblGrid>
        <w:gridCol w:w="1838"/>
        <w:gridCol w:w="1701"/>
        <w:gridCol w:w="1418"/>
        <w:gridCol w:w="2835"/>
      </w:tblGrid>
      <w:tr w:rsidR="00E63B13" w14:paraId="0379AE09" w14:textId="77777777" w:rsidTr="0025080F">
        <w:tc>
          <w:tcPr>
            <w:tcW w:w="1838" w:type="dxa"/>
          </w:tcPr>
          <w:p w14:paraId="56184910" w14:textId="5C008DAE" w:rsidR="00E63B13" w:rsidRDefault="00E63B13" w:rsidP="008E5BB1">
            <w:pPr>
              <w:pStyle w:val="Paragraph"/>
            </w:pPr>
            <w:r>
              <w:t xml:space="preserve">Username    </w:t>
            </w:r>
          </w:p>
        </w:tc>
        <w:tc>
          <w:tcPr>
            <w:tcW w:w="1701" w:type="dxa"/>
          </w:tcPr>
          <w:p w14:paraId="7CB7D79B" w14:textId="38A269DB" w:rsidR="00E63B13" w:rsidRDefault="001B4A6B" w:rsidP="008E5BB1">
            <w:pPr>
              <w:pStyle w:val="Paragraph"/>
            </w:pPr>
            <w:r>
              <w:t xml:space="preserve">Password      </w:t>
            </w:r>
          </w:p>
        </w:tc>
        <w:tc>
          <w:tcPr>
            <w:tcW w:w="1418" w:type="dxa"/>
          </w:tcPr>
          <w:p w14:paraId="33D74B9F" w14:textId="49C3748B" w:rsidR="00E63B13" w:rsidRDefault="001B4A6B" w:rsidP="008E5BB1">
            <w:pPr>
              <w:pStyle w:val="Paragraph"/>
            </w:pPr>
            <w:r>
              <w:t xml:space="preserve">Role  </w:t>
            </w:r>
          </w:p>
        </w:tc>
        <w:tc>
          <w:tcPr>
            <w:tcW w:w="2835" w:type="dxa"/>
          </w:tcPr>
          <w:p w14:paraId="657CE568" w14:textId="573BD2E8" w:rsidR="00E63B13" w:rsidRDefault="001B4A6B" w:rsidP="008E5BB1">
            <w:pPr>
              <w:pStyle w:val="Paragraph"/>
            </w:pPr>
            <w:r>
              <w:t xml:space="preserve">Note                   </w:t>
            </w:r>
          </w:p>
        </w:tc>
      </w:tr>
      <w:tr w:rsidR="00E63B13" w14:paraId="117D3476" w14:textId="77777777" w:rsidTr="0025080F">
        <w:tc>
          <w:tcPr>
            <w:tcW w:w="1838" w:type="dxa"/>
          </w:tcPr>
          <w:p w14:paraId="6E164E48" w14:textId="2F8DB76D" w:rsidR="00E63B13" w:rsidRDefault="00E63B13" w:rsidP="008E5BB1">
            <w:pPr>
              <w:pStyle w:val="Paragraph"/>
            </w:pPr>
            <w:r>
              <w:t xml:space="preserve">Admin       </w:t>
            </w:r>
          </w:p>
        </w:tc>
        <w:tc>
          <w:tcPr>
            <w:tcW w:w="1701" w:type="dxa"/>
          </w:tcPr>
          <w:p w14:paraId="68C61724" w14:textId="73E0DC3F" w:rsidR="00E63B13" w:rsidRDefault="0025080F" w:rsidP="008E5BB1">
            <w:pPr>
              <w:pStyle w:val="Paragraph"/>
            </w:pPr>
            <w:r>
              <w:t>Password</w:t>
            </w:r>
          </w:p>
        </w:tc>
        <w:tc>
          <w:tcPr>
            <w:tcW w:w="1418" w:type="dxa"/>
          </w:tcPr>
          <w:p w14:paraId="1272AB01" w14:textId="175E243C" w:rsidR="00E63B13" w:rsidRDefault="0025080F" w:rsidP="008E5BB1">
            <w:pPr>
              <w:pStyle w:val="Paragraph"/>
            </w:pPr>
            <w:r>
              <w:t>admin</w:t>
            </w:r>
          </w:p>
        </w:tc>
        <w:tc>
          <w:tcPr>
            <w:tcW w:w="2835" w:type="dxa"/>
          </w:tcPr>
          <w:p w14:paraId="5417008E" w14:textId="2FA86012" w:rsidR="00E63B13" w:rsidRDefault="0025080F" w:rsidP="008E5BB1">
            <w:pPr>
              <w:pStyle w:val="Paragraph"/>
            </w:pPr>
            <w:r>
              <w:t>Built-in admin account</w:t>
            </w:r>
          </w:p>
        </w:tc>
      </w:tr>
      <w:tr w:rsidR="00E63B13" w14:paraId="2D5214E5" w14:textId="77777777" w:rsidTr="0025080F">
        <w:tc>
          <w:tcPr>
            <w:tcW w:w="1838" w:type="dxa"/>
          </w:tcPr>
          <w:p w14:paraId="0B52436D" w14:textId="7E09F0D2" w:rsidR="00E63B13" w:rsidRDefault="0025080F" w:rsidP="008E5BB1">
            <w:pPr>
              <w:pStyle w:val="Paragraph"/>
            </w:pPr>
            <w:proofErr w:type="spellStart"/>
            <w:r>
              <w:t>ZsoltToth</w:t>
            </w:r>
            <w:proofErr w:type="spellEnd"/>
            <w:r>
              <w:t xml:space="preserve">   </w:t>
            </w:r>
          </w:p>
        </w:tc>
        <w:tc>
          <w:tcPr>
            <w:tcW w:w="1701" w:type="dxa"/>
          </w:tcPr>
          <w:p w14:paraId="6DF154AF" w14:textId="59923E3B" w:rsidR="00E63B13" w:rsidRDefault="0025080F" w:rsidP="008E5BB1">
            <w:pPr>
              <w:pStyle w:val="Paragraph"/>
            </w:pPr>
            <w:r>
              <w:t>Password1234!</w:t>
            </w:r>
          </w:p>
        </w:tc>
        <w:tc>
          <w:tcPr>
            <w:tcW w:w="1418" w:type="dxa"/>
          </w:tcPr>
          <w:p w14:paraId="5E4A9E3B" w14:textId="326EA43D" w:rsidR="00E63B13" w:rsidRDefault="0025080F" w:rsidP="008E5BB1">
            <w:pPr>
              <w:pStyle w:val="Paragraph"/>
            </w:pPr>
            <w:r>
              <w:t>user</w:t>
            </w:r>
          </w:p>
        </w:tc>
        <w:tc>
          <w:tcPr>
            <w:tcW w:w="2835" w:type="dxa"/>
          </w:tcPr>
          <w:p w14:paraId="6FA5238F" w14:textId="59B86337" w:rsidR="00E63B13" w:rsidRDefault="0025080F" w:rsidP="008E5BB1">
            <w:pPr>
              <w:pStyle w:val="Paragraph"/>
            </w:pPr>
            <w:r>
              <w:t>Built-in admin account</w:t>
            </w:r>
          </w:p>
        </w:tc>
      </w:tr>
      <w:tr w:rsidR="00E63B13" w14:paraId="7BC5F626" w14:textId="77777777" w:rsidTr="0025080F">
        <w:tc>
          <w:tcPr>
            <w:tcW w:w="1838" w:type="dxa"/>
          </w:tcPr>
          <w:p w14:paraId="40F8570E" w14:textId="674AAD89" w:rsidR="00E63B13" w:rsidRDefault="0025080F" w:rsidP="008E5BB1">
            <w:pPr>
              <w:pStyle w:val="Paragraph"/>
            </w:pPr>
            <w:proofErr w:type="spellStart"/>
            <w:r>
              <w:t>JoshuaFluke</w:t>
            </w:r>
            <w:proofErr w:type="spellEnd"/>
          </w:p>
        </w:tc>
        <w:tc>
          <w:tcPr>
            <w:tcW w:w="1701" w:type="dxa"/>
          </w:tcPr>
          <w:p w14:paraId="123080F7" w14:textId="312CEBDC" w:rsidR="00E63B13" w:rsidRDefault="0025080F" w:rsidP="008E5BB1">
            <w:pPr>
              <w:pStyle w:val="Paragraph"/>
            </w:pPr>
            <w:r>
              <w:t xml:space="preserve">Letmein1$     </w:t>
            </w:r>
          </w:p>
        </w:tc>
        <w:tc>
          <w:tcPr>
            <w:tcW w:w="1418" w:type="dxa"/>
          </w:tcPr>
          <w:p w14:paraId="69D04524" w14:textId="773CF952" w:rsidR="00E63B13" w:rsidRDefault="0025080F" w:rsidP="008E5BB1">
            <w:pPr>
              <w:pStyle w:val="Paragraph"/>
            </w:pPr>
            <w:r>
              <w:t>user</w:t>
            </w:r>
          </w:p>
        </w:tc>
        <w:tc>
          <w:tcPr>
            <w:tcW w:w="2835" w:type="dxa"/>
          </w:tcPr>
          <w:p w14:paraId="75F965DE" w14:textId="276B44A2" w:rsidR="00E63B13" w:rsidRDefault="0025080F" w:rsidP="008E5BB1">
            <w:pPr>
              <w:pStyle w:val="Paragraph"/>
            </w:pPr>
            <w:r>
              <w:t>Built-in admin account</w:t>
            </w:r>
          </w:p>
        </w:tc>
      </w:tr>
    </w:tbl>
    <w:p w14:paraId="1E57D692" w14:textId="77777777" w:rsidR="009F0A6A" w:rsidRDefault="009F0A6A" w:rsidP="009F0A6A"/>
    <w:p w14:paraId="42CC43CD" w14:textId="07F8FFD6" w:rsidR="00157F58" w:rsidRDefault="00157F58" w:rsidP="00A40DA4">
      <w:pPr>
        <w:pStyle w:val="Heading2"/>
      </w:pPr>
      <w:r>
        <w:t>Building a</w:t>
      </w:r>
      <w:r w:rsidR="00721DB4">
        <w:t>n</w:t>
      </w:r>
      <w:r>
        <w:t xml:space="preserve"> </w:t>
      </w:r>
      <w:proofErr w:type="spellStart"/>
      <w:r w:rsidR="00721DB4">
        <w:t>OpenCv</w:t>
      </w:r>
      <w:proofErr w:type="spellEnd"/>
      <w:r w:rsidR="00721DB4">
        <w:t xml:space="preserve"> application to identify user</w:t>
      </w:r>
      <w:r w:rsidR="009543FA">
        <w:t>'s</w:t>
      </w:r>
      <w:r w:rsidR="00721DB4">
        <w:t xml:space="preserve"> </w:t>
      </w:r>
      <w:proofErr w:type="gramStart"/>
      <w:r w:rsidR="00721DB4">
        <w:t>faces</w:t>
      </w:r>
      <w:proofErr w:type="gramEnd"/>
    </w:p>
    <w:p w14:paraId="1335F12E" w14:textId="63D378C0" w:rsidR="00A40DA4" w:rsidRDefault="00A40DA4" w:rsidP="006D722F">
      <w:pPr>
        <w:pStyle w:val="Heading3"/>
      </w:pPr>
      <w:r>
        <w:t>How to use Open CV</w:t>
      </w:r>
    </w:p>
    <w:p w14:paraId="17722198" w14:textId="41C44FDA" w:rsidR="00A40DA4" w:rsidRDefault="00A40DA4" w:rsidP="00A40DA4">
      <w:pPr>
        <w:pStyle w:val="Paragraph"/>
      </w:pPr>
      <w:r>
        <w:t xml:space="preserve">The </w:t>
      </w:r>
      <w:proofErr w:type="spellStart"/>
      <w:r>
        <w:t>openCV</w:t>
      </w:r>
      <w:proofErr w:type="spellEnd"/>
      <w:r>
        <w:t>-python package wraps the OpenCV library in Python. To utili</w:t>
      </w:r>
      <w:r w:rsidR="009B6DFD">
        <w:t>s</w:t>
      </w:r>
      <w:r>
        <w:t xml:space="preserve">e </w:t>
      </w:r>
      <w:proofErr w:type="spellStart"/>
      <w:r>
        <w:t>openCV</w:t>
      </w:r>
      <w:proofErr w:type="spellEnd"/>
      <w:r>
        <w:t xml:space="preserve"> in the application, this package must be installed. c.f. 6.4 Installing and running the project.</w:t>
      </w:r>
    </w:p>
    <w:p w14:paraId="107F7A52" w14:textId="77777777" w:rsidR="00A40DA4" w:rsidRDefault="00A40DA4" w:rsidP="00A40DA4">
      <w:pPr>
        <w:pStyle w:val="Paragraph"/>
      </w:pPr>
      <w:r>
        <w:t>In Python files, use the following code to import the package.</w:t>
      </w:r>
    </w:p>
    <w:p w14:paraId="058454D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cv2</w:t>
      </w:r>
    </w:p>
    <w:p w14:paraId="40B66BCE" w14:textId="2D97842C" w:rsidR="00A40DA4" w:rsidRPr="006D4FC9" w:rsidRDefault="00A40DA4" w:rsidP="006D722F">
      <w:pPr>
        <w:pStyle w:val="Heading3"/>
      </w:pPr>
      <w:r w:rsidRPr="006D4FC9">
        <w:lastRenderedPageBreak/>
        <w:t>How to find a face in an image</w:t>
      </w:r>
      <w:r w:rsidR="003B606E">
        <w:t xml:space="preserve"> using </w:t>
      </w:r>
      <w:proofErr w:type="spellStart"/>
      <w:r w:rsidR="003B606E">
        <w:t>OpenCv</w:t>
      </w:r>
      <w:proofErr w:type="spellEnd"/>
      <w:r w:rsidRPr="006D4FC9">
        <w:t>:</w:t>
      </w:r>
    </w:p>
    <w:p w14:paraId="3152992D" w14:textId="77777777" w:rsidR="00A40DA4" w:rsidRDefault="00A40DA4" w:rsidP="00A40DA4">
      <w:pPr>
        <w:pStyle w:val="Paragraph"/>
        <w:rPr>
          <w:lang w:eastAsia="en-GB"/>
        </w:rPr>
      </w:pPr>
      <w:r>
        <w:rPr>
          <w:lang w:eastAsia="en-GB"/>
        </w:rPr>
        <w:t xml:space="preserve">Given a grey-scale image Mat object as input, the </w:t>
      </w:r>
      <w:proofErr w:type="spellStart"/>
      <w:r>
        <w:rPr>
          <w:lang w:eastAsia="en-GB"/>
        </w:rPr>
        <w:t>function`detect_user_</w:t>
      </w:r>
      <w:proofErr w:type="gramStart"/>
      <w:r>
        <w:rPr>
          <w:lang w:eastAsia="en-GB"/>
        </w:rPr>
        <w:t>face</w:t>
      </w:r>
      <w:proofErr w:type="spellEnd"/>
      <w:r>
        <w:rPr>
          <w:lang w:eastAsia="en-GB"/>
        </w:rPr>
        <w:t>.`</w:t>
      </w:r>
      <w:proofErr w:type="gramEnd"/>
      <w:r>
        <w:rPr>
          <w:lang w:eastAsia="en-GB"/>
        </w:rPr>
        <w:t xml:space="preserve"> returns a tuple containing a </w:t>
      </w:r>
      <w:proofErr w:type="spellStart"/>
      <w:r>
        <w:rPr>
          <w:lang w:eastAsia="en-GB"/>
        </w:rPr>
        <w:t>boolean</w:t>
      </w:r>
      <w:proofErr w:type="spellEnd"/>
      <w:r>
        <w:rPr>
          <w:lang w:eastAsia="en-GB"/>
        </w:rPr>
        <w:t xml:space="preserve"> flag and a </w:t>
      </w:r>
      <w:proofErr w:type="spellStart"/>
      <w:r>
        <w:rPr>
          <w:lang w:eastAsia="en-GB"/>
        </w:rPr>
        <w:t>numpy</w:t>
      </w:r>
      <w:proofErr w:type="spellEnd"/>
      <w:r>
        <w:rPr>
          <w:lang w:eastAsia="en-GB"/>
        </w:rPr>
        <w:t xml:space="preserve"> array. The flag is True if a face is detected in the image and False if no face is detected. The </w:t>
      </w:r>
      <w:proofErr w:type="spellStart"/>
      <w:r>
        <w:rPr>
          <w:lang w:eastAsia="en-GB"/>
        </w:rPr>
        <w:t>numpy</w:t>
      </w:r>
      <w:proofErr w:type="spellEnd"/>
      <w:r>
        <w:rPr>
          <w:lang w:eastAsia="en-GB"/>
        </w:rPr>
        <w:t xml:space="preserve"> array contains the coordinates of the face in the image.</w:t>
      </w:r>
    </w:p>
    <w:p w14:paraId="2FA10174" w14:textId="3C6CCFE8" w:rsidR="00CD2DD4" w:rsidRDefault="00F0103D" w:rsidP="00A40DA4">
      <w:pPr>
        <w:pStyle w:val="Paragraph"/>
        <w:rPr>
          <w:lang w:eastAsia="en-GB"/>
        </w:rPr>
      </w:pPr>
      <w:r w:rsidRPr="00F0103D">
        <w:rPr>
          <w:lang w:eastAsia="en-GB"/>
        </w:rPr>
        <w:t>CLASSIFIER_CONFIGURATION_FILEPATH</w:t>
      </w:r>
      <w:r w:rsidR="001A2784">
        <w:rPr>
          <w:lang w:eastAsia="en-GB"/>
        </w:rPr>
        <w:t xml:space="preserve"> is a string constant </w:t>
      </w:r>
      <w:r w:rsidR="00BA0102">
        <w:rPr>
          <w:lang w:eastAsia="en-GB"/>
        </w:rPr>
        <w:t>of the configuration file path.</w:t>
      </w:r>
      <w:r w:rsidR="00795617">
        <w:rPr>
          <w:lang w:eastAsia="en-GB"/>
        </w:rPr>
        <w:t xml:space="preserve"> The path is a relative path calculated</w:t>
      </w:r>
      <w:r w:rsidR="00CD2DD4">
        <w:rPr>
          <w:lang w:eastAsia="en-GB"/>
        </w:rPr>
        <w:t xml:space="preserve"> at</w:t>
      </w:r>
      <w:r w:rsidR="00795617">
        <w:rPr>
          <w:lang w:eastAsia="en-GB"/>
        </w:rPr>
        <w:t xml:space="preserve"> </w:t>
      </w:r>
      <w:r w:rsidR="00CD2DD4">
        <w:rPr>
          <w:lang w:eastAsia="en-GB"/>
        </w:rPr>
        <w:t>run</w:t>
      </w:r>
      <w:r w:rsidR="00795617">
        <w:rPr>
          <w:lang w:eastAsia="en-GB"/>
        </w:rPr>
        <w:t>time</w:t>
      </w:r>
      <w:r w:rsidR="00CD2DD4">
        <w:rPr>
          <w:lang w:eastAsia="en-GB"/>
        </w:rPr>
        <w:t>.</w:t>
      </w:r>
    </w:p>
    <w:p w14:paraId="48CB16EF" w14:textId="77777777" w:rsidR="00A40DA4" w:rsidRPr="00CB46C1" w:rsidRDefault="00A40DA4" w:rsidP="00A40DA4">
      <w:pPr>
        <w:pStyle w:val="Paragraph"/>
        <w:rPr>
          <w:lang w:eastAsia="en-GB"/>
        </w:rPr>
      </w:pPr>
      <w:proofErr w:type="spellStart"/>
      <w:r w:rsidRPr="00CB46C1">
        <w:rPr>
          <w:lang w:eastAsia="en-GB"/>
        </w:rPr>
        <w:t>detect_user_face</w:t>
      </w:r>
      <w:proofErr w:type="spellEnd"/>
      <w:r w:rsidRPr="00CB46C1">
        <w:rPr>
          <w:lang w:eastAsia="en-GB"/>
        </w:rPr>
        <w:t>:</w:t>
      </w:r>
    </w:p>
    <w:p w14:paraId="323BA28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proofErr w:type="spellStart"/>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ndarray</w:t>
      </w:r>
      <w:proofErr w:type="spellEnd"/>
      <w:r>
        <w:rPr>
          <w:rFonts w:ascii="Consolas" w:hAnsi="Consolas" w:cs="Courier New"/>
          <w:color w:val="666600"/>
          <w:sz w:val="17"/>
          <w:szCs w:val="17"/>
        </w:rPr>
        <w:t>]:</w:t>
      </w:r>
    </w:p>
    <w:p w14:paraId="34D69E09" w14:textId="4DD782E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sidR="00F0103D">
        <w:rPr>
          <w:rFonts w:ascii="Consolas" w:hAnsi="Consolas" w:cs="Courier New"/>
          <w:color w:val="000000"/>
          <w:sz w:val="17"/>
          <w:szCs w:val="17"/>
        </w:rPr>
        <w:t>_FILEPATH</w:t>
      </w:r>
      <w:r>
        <w:rPr>
          <w:rFonts w:ascii="Consolas" w:hAnsi="Consolas" w:cs="Courier New"/>
          <w:color w:val="666600"/>
          <w:sz w:val="17"/>
          <w:szCs w:val="17"/>
        </w:rPr>
        <w:t>)</w:t>
      </w:r>
    </w:p>
    <w:p w14:paraId="2879915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5AC8A64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caleFactor</w:t>
      </w:r>
      <w:proofErr w:type="spellEnd"/>
      <w:r>
        <w:rPr>
          <w:rFonts w:ascii="Consolas" w:hAnsi="Consolas" w:cs="Courier New"/>
          <w:color w:val="666600"/>
          <w:sz w:val="17"/>
          <w:szCs w:val="17"/>
        </w:rPr>
        <w:t>=</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Neighbors</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5EA06B3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B3E8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85D14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No face detected"</w:t>
      </w:r>
      <w:r>
        <w:rPr>
          <w:rFonts w:ascii="Consolas" w:hAnsi="Consolas" w:cs="Courier New"/>
          <w:color w:val="666600"/>
          <w:sz w:val="17"/>
          <w:szCs w:val="17"/>
        </w:rPr>
        <w:t>)</w:t>
      </w:r>
    </w:p>
    <w:p w14:paraId="65DC15A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737ABE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DCB20B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4B25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More than one face detected"</w:t>
      </w:r>
      <w:r>
        <w:rPr>
          <w:rFonts w:ascii="Consolas" w:hAnsi="Consolas" w:cs="Courier New"/>
          <w:color w:val="666600"/>
          <w:sz w:val="17"/>
          <w:szCs w:val="17"/>
        </w:rPr>
        <w:t>)</w:t>
      </w:r>
    </w:p>
    <w:p w14:paraId="384FA5E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29C82A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94E3F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9E3255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face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w:t>
      </w:r>
    </w:p>
    <w:p w14:paraId="1D9E7F1B" w14:textId="77777777" w:rsidR="00913799" w:rsidRDefault="009A0B1C" w:rsidP="009A0B1C">
      <w:pPr>
        <w:pStyle w:val="Paragraph"/>
        <w:rPr>
          <w:lang w:eastAsia="en-GB"/>
        </w:rPr>
      </w:pPr>
      <w:r>
        <w:rPr>
          <w:lang w:eastAsia="en-GB"/>
        </w:rPr>
        <w:t xml:space="preserve">On line </w:t>
      </w:r>
      <w:r w:rsidR="001121E6">
        <w:rPr>
          <w:lang w:eastAsia="en-GB"/>
        </w:rPr>
        <w:t>2</w:t>
      </w:r>
      <w:r w:rsidR="00073F73">
        <w:rPr>
          <w:lang w:eastAsia="en-GB"/>
        </w:rPr>
        <w:t>,</w:t>
      </w:r>
      <w:r w:rsidR="00A40DA4" w:rsidRPr="00D30268">
        <w:rPr>
          <w:lang w:eastAsia="en-GB"/>
        </w:rPr>
        <w:t xml:space="preserve"> </w:t>
      </w:r>
      <w:r w:rsidR="00523FBA">
        <w:rPr>
          <w:lang w:eastAsia="en-GB"/>
        </w:rPr>
        <w:t xml:space="preserve">a </w:t>
      </w:r>
      <w:proofErr w:type="spellStart"/>
      <w:r w:rsidR="006B3726" w:rsidRPr="006B3726">
        <w:rPr>
          <w:lang w:eastAsia="en-GB"/>
        </w:rPr>
        <w:t>CascadeClassifier</w:t>
      </w:r>
      <w:proofErr w:type="spellEnd"/>
      <w:r w:rsidR="006B3726">
        <w:rPr>
          <w:lang w:eastAsia="en-GB"/>
        </w:rPr>
        <w:t xml:space="preserve"> object is created</w:t>
      </w:r>
      <w:r w:rsidR="006B3726" w:rsidRPr="006B3726">
        <w:rPr>
          <w:lang w:eastAsia="en-GB"/>
        </w:rPr>
        <w:t xml:space="preserve"> </w:t>
      </w:r>
      <w:r w:rsidR="00F9530B">
        <w:rPr>
          <w:lang w:eastAsia="en-GB"/>
        </w:rPr>
        <w:t>with the</w:t>
      </w:r>
      <w:r w:rsidR="00A40DA4" w:rsidRPr="00D30268">
        <w:rPr>
          <w:lang w:eastAsia="en-GB"/>
        </w:rPr>
        <w:t xml:space="preserve"> classifier configuration file</w:t>
      </w:r>
      <w:r w:rsidR="00F9530B">
        <w:rPr>
          <w:lang w:eastAsia="en-GB"/>
        </w:rPr>
        <w:t xml:space="preserve"> path</w:t>
      </w:r>
      <w:r w:rsidR="00A40DA4" w:rsidRPr="00D30268">
        <w:rPr>
          <w:lang w:eastAsia="en-GB"/>
        </w:rPr>
        <w:t xml:space="preserve"> </w:t>
      </w:r>
      <w:r w:rsidR="00F9530B">
        <w:rPr>
          <w:lang w:eastAsia="en-GB"/>
        </w:rPr>
        <w:t xml:space="preserve">and assigned to the variable </w:t>
      </w:r>
      <w:proofErr w:type="spellStart"/>
      <w:r w:rsidR="00A40DA4" w:rsidRPr="00D30268">
        <w:rPr>
          <w:lang w:eastAsia="en-GB"/>
        </w:rPr>
        <w:t>face_detector_classifie</w:t>
      </w:r>
      <w:r w:rsidR="00F9530B">
        <w:rPr>
          <w:lang w:eastAsia="en-GB"/>
        </w:rPr>
        <w:t>r</w:t>
      </w:r>
      <w:proofErr w:type="spellEnd"/>
      <w:r w:rsidR="00A40DA4" w:rsidRPr="00D30268">
        <w:rPr>
          <w:lang w:eastAsia="en-GB"/>
        </w:rPr>
        <w:t>.</w:t>
      </w:r>
    </w:p>
    <w:p w14:paraId="49601DF9" w14:textId="26BD977D" w:rsidR="002153FC" w:rsidRDefault="00A40DA4" w:rsidP="009A0B1C">
      <w:pPr>
        <w:pStyle w:val="Paragraph"/>
        <w:rPr>
          <w:lang w:eastAsia="en-GB"/>
        </w:rPr>
      </w:pPr>
      <w:r w:rsidRPr="00D30268">
        <w:rPr>
          <w:lang w:eastAsia="en-GB"/>
        </w:rPr>
        <w:t xml:space="preserve">The </w:t>
      </w:r>
      <w:proofErr w:type="spellStart"/>
      <w:r w:rsidRPr="00D30268">
        <w:rPr>
          <w:lang w:eastAsia="en-GB"/>
        </w:rPr>
        <w:t>detectMultiScale</w:t>
      </w:r>
      <w:proofErr w:type="spellEnd"/>
      <w:r w:rsidRPr="00D30268">
        <w:rPr>
          <w:lang w:eastAsia="en-GB"/>
        </w:rPr>
        <w:t xml:space="preserve"> method of the </w:t>
      </w:r>
      <w:proofErr w:type="spellStart"/>
      <w:r w:rsidRPr="00D30268">
        <w:rPr>
          <w:lang w:eastAsia="en-GB"/>
        </w:rPr>
        <w:t>face_detector_classifier</w:t>
      </w:r>
      <w:proofErr w:type="spellEnd"/>
      <w:r w:rsidRPr="00D30268">
        <w:rPr>
          <w:lang w:eastAsia="en-GB"/>
        </w:rPr>
        <w:t xml:space="preserve"> object </w:t>
      </w:r>
      <w:r>
        <w:rPr>
          <w:lang w:eastAsia="en-GB"/>
        </w:rPr>
        <w:t>detects</w:t>
      </w:r>
      <w:r w:rsidRPr="00D30268">
        <w:rPr>
          <w:lang w:eastAsia="en-GB"/>
        </w:rPr>
        <w:t xml:space="preserve"> faces in the image. The </w:t>
      </w:r>
      <w:proofErr w:type="spellStart"/>
      <w:r w:rsidRPr="00D30268">
        <w:rPr>
          <w:lang w:eastAsia="en-GB"/>
        </w:rPr>
        <w:t>detectMultiScale</w:t>
      </w:r>
      <w:proofErr w:type="spellEnd"/>
      <w:r w:rsidRPr="00D30268">
        <w:rPr>
          <w:lang w:eastAsia="en-GB"/>
        </w:rPr>
        <w:t xml:space="preserve"> method returns a </w:t>
      </w:r>
      <w:proofErr w:type="spellStart"/>
      <w:r w:rsidRPr="00D30268">
        <w:rPr>
          <w:lang w:eastAsia="en-GB"/>
        </w:rPr>
        <w:t>numpy</w:t>
      </w:r>
      <w:proofErr w:type="spellEnd"/>
      <w:r w:rsidRPr="00D30268">
        <w:rPr>
          <w:lang w:eastAsia="en-GB"/>
        </w:rPr>
        <w:t xml:space="preserve"> array of faces.</w:t>
      </w:r>
      <w:r w:rsidR="00913799">
        <w:rPr>
          <w:lang w:eastAsia="en-GB"/>
        </w:rPr>
        <w:t xml:space="preserve"> The parameters </w:t>
      </w:r>
      <w:r w:rsidR="009C37C7">
        <w:rPr>
          <w:lang w:eastAsia="en-GB"/>
        </w:rPr>
        <w:t>of</w:t>
      </w:r>
      <w:r w:rsidR="00913799">
        <w:rPr>
          <w:lang w:eastAsia="en-GB"/>
        </w:rPr>
        <w:t xml:space="preserve"> </w:t>
      </w:r>
      <w:proofErr w:type="spellStart"/>
      <w:r w:rsidR="009C37C7">
        <w:rPr>
          <w:lang w:eastAsia="en-GB"/>
        </w:rPr>
        <w:t>detectMultiScales</w:t>
      </w:r>
      <w:proofErr w:type="spellEnd"/>
      <w:r w:rsidR="009C37C7">
        <w:rPr>
          <w:lang w:eastAsia="en-GB"/>
        </w:rPr>
        <w:t xml:space="preserve"> used are:</w:t>
      </w:r>
    </w:p>
    <w:p w14:paraId="57FC55A1" w14:textId="3D211615" w:rsidR="002B7584" w:rsidRDefault="002B7584" w:rsidP="00913799">
      <w:pPr>
        <w:pStyle w:val="Paragraph"/>
        <w:numPr>
          <w:ilvl w:val="0"/>
          <w:numId w:val="30"/>
        </w:numPr>
      </w:pPr>
      <w:r>
        <w:t>T</w:t>
      </w:r>
      <w:r w:rsidR="00882011">
        <w:t>he image</w:t>
      </w:r>
      <w:r w:rsidR="00DC2EF0">
        <w:t xml:space="preserve"> to be analy</w:t>
      </w:r>
      <w:r w:rsidR="009B6DFD">
        <w:t>s</w:t>
      </w:r>
      <w:r w:rsidR="00DC2EF0">
        <w:t>ed</w:t>
      </w:r>
      <w:r w:rsidR="00A40041">
        <w:t>,</w:t>
      </w:r>
      <w:r w:rsidR="00DC2EF0">
        <w:t xml:space="preserve"> </w:t>
      </w:r>
      <w:proofErr w:type="gramStart"/>
      <w:r w:rsidR="00A40041">
        <w:t>i.e.</w:t>
      </w:r>
      <w:proofErr w:type="gramEnd"/>
      <w:r w:rsidR="00A40041">
        <w:t xml:space="preserve"> </w:t>
      </w:r>
      <w:proofErr w:type="spellStart"/>
      <w:r w:rsidR="00A40041" w:rsidRPr="00A40041">
        <w:rPr>
          <w:b/>
          <w:bCs/>
        </w:rPr>
        <w:t>gray_scale_image</w:t>
      </w:r>
      <w:proofErr w:type="spellEnd"/>
    </w:p>
    <w:p w14:paraId="5BA8956A" w14:textId="77777777" w:rsidR="00B20078" w:rsidRPr="00F526EC" w:rsidRDefault="00B20078" w:rsidP="00F526EC">
      <w:pPr>
        <w:pStyle w:val="ListParagraph"/>
        <w:numPr>
          <w:ilvl w:val="0"/>
          <w:numId w:val="30"/>
        </w:numPr>
      </w:pPr>
      <w:proofErr w:type="spellStart"/>
      <w:r w:rsidRPr="00F526EC">
        <w:rPr>
          <w:b/>
          <w:bCs/>
        </w:rPr>
        <w:t>scalefactor</w:t>
      </w:r>
      <w:proofErr w:type="spellEnd"/>
      <w:r w:rsidRPr="00F526EC">
        <w:t xml:space="preserve"> Some faces in a group photo may be closer to the camera than others. It makes sense that these faces would stand out more than the ones behind them. This factor compensates for that. The intended use of the system is that only one person is looking at the camera at a time; therefore, no scaling factor might not be needed.</w:t>
      </w:r>
    </w:p>
    <w:p w14:paraId="13CC6D38" w14:textId="73FD503E" w:rsidR="00913799" w:rsidRPr="00F526EC" w:rsidRDefault="00913799" w:rsidP="00F526EC">
      <w:pPr>
        <w:pStyle w:val="ListParagraph"/>
        <w:numPr>
          <w:ilvl w:val="0"/>
          <w:numId w:val="30"/>
        </w:numPr>
      </w:pPr>
      <w:r w:rsidRPr="00F526EC">
        <w:t xml:space="preserve">The </w:t>
      </w:r>
      <w:proofErr w:type="spellStart"/>
      <w:r w:rsidRPr="00F526EC">
        <w:rPr>
          <w:b/>
          <w:bCs/>
        </w:rPr>
        <w:t>minNeighbors</w:t>
      </w:r>
      <w:proofErr w:type="spellEnd"/>
      <w:r w:rsidRPr="00F526EC">
        <w:t xml:space="preserve"> parameter specifies the minimum number of neighbour rectangles (also known as candidate rectangles) that need to be detected around an object for it to be considered a valid detection. It is a filtering mechanism to eliminate false positives and improve detection accuracy.</w:t>
      </w:r>
    </w:p>
    <w:p w14:paraId="2486B8EA" w14:textId="77777777" w:rsidR="00913799" w:rsidRPr="00F526EC" w:rsidRDefault="00913799" w:rsidP="00F526EC">
      <w:pPr>
        <w:pStyle w:val="ListParagraph"/>
        <w:numPr>
          <w:ilvl w:val="0"/>
          <w:numId w:val="30"/>
        </w:numPr>
      </w:pPr>
      <w:proofErr w:type="spellStart"/>
      <w:r w:rsidRPr="00F526EC">
        <w:rPr>
          <w:b/>
          <w:bCs/>
        </w:rPr>
        <w:lastRenderedPageBreak/>
        <w:t>minSize</w:t>
      </w:r>
      <w:proofErr w:type="spellEnd"/>
      <w:r w:rsidRPr="00F526EC">
        <w:t xml:space="preserve"> – Minimum possible object size. Objects smaller than that are ignored. The Identity application uses a default min size of None, </w:t>
      </w:r>
      <w:proofErr w:type="gramStart"/>
      <w:r w:rsidRPr="00F526EC">
        <w:t>i.e.</w:t>
      </w:r>
      <w:proofErr w:type="gramEnd"/>
      <w:r w:rsidRPr="00F526EC">
        <w:t xml:space="preserve"> is ignored unless otherwise specified </w:t>
      </w:r>
    </w:p>
    <w:p w14:paraId="5AA9F47F" w14:textId="77777777" w:rsidR="00913799" w:rsidRDefault="00913799" w:rsidP="009A0B1C">
      <w:pPr>
        <w:pStyle w:val="Paragraph"/>
        <w:rPr>
          <w:lang w:eastAsia="en-GB"/>
        </w:rPr>
      </w:pPr>
    </w:p>
    <w:p w14:paraId="2847CFF1" w14:textId="77777777" w:rsidR="00571459" w:rsidRDefault="001D7CD9" w:rsidP="009A0B1C">
      <w:pPr>
        <w:pStyle w:val="Paragraph"/>
        <w:rPr>
          <w:lang w:eastAsia="en-GB"/>
        </w:rPr>
      </w:pPr>
      <w:r>
        <w:rPr>
          <w:lang w:eastAsia="en-GB"/>
        </w:rPr>
        <w:t>Each face is an array of four numbers</w:t>
      </w:r>
      <w:r w:rsidR="00516C8E">
        <w:rPr>
          <w:lang w:eastAsia="en-GB"/>
        </w:rPr>
        <w:t>.</w:t>
      </w:r>
      <w:r>
        <w:rPr>
          <w:lang w:eastAsia="en-GB"/>
        </w:rPr>
        <w:t xml:space="preserve"> </w:t>
      </w:r>
      <w:r w:rsidR="00516C8E">
        <w:rPr>
          <w:lang w:eastAsia="en-GB"/>
        </w:rPr>
        <w:t xml:space="preserve">The numbers </w:t>
      </w:r>
      <w:r w:rsidR="00B21FFD">
        <w:rPr>
          <w:lang w:eastAsia="en-GB"/>
        </w:rPr>
        <w:t>represent</w:t>
      </w:r>
      <w:r w:rsidR="00987A6B" w:rsidRPr="00987A6B">
        <w:rPr>
          <w:lang w:eastAsia="en-GB"/>
        </w:rPr>
        <w:t xml:space="preserve"> </w:t>
      </w:r>
      <w:r w:rsidR="00987A6B">
        <w:rPr>
          <w:lang w:eastAsia="en-GB"/>
        </w:rPr>
        <w:t>a rectangle location of the face</w:t>
      </w:r>
      <w:r w:rsidR="00987A6B" w:rsidRPr="00987A6B">
        <w:rPr>
          <w:lang w:eastAsia="en-GB"/>
        </w:rPr>
        <w:t xml:space="preserve"> </w:t>
      </w:r>
      <w:r w:rsidR="00987A6B">
        <w:rPr>
          <w:lang w:eastAsia="en-GB"/>
        </w:rPr>
        <w:t xml:space="preserve">in the </w:t>
      </w:r>
      <w:proofErr w:type="spellStart"/>
      <w:r w:rsidR="00987A6B">
        <w:rPr>
          <w:lang w:eastAsia="en-GB"/>
        </w:rPr>
        <w:t>gray_scale_image</w:t>
      </w:r>
      <w:proofErr w:type="spellEnd"/>
      <w:r w:rsidR="00987A6B">
        <w:rPr>
          <w:lang w:eastAsia="en-GB"/>
        </w:rPr>
        <w:t>:</w:t>
      </w:r>
    </w:p>
    <w:p w14:paraId="648612AD" w14:textId="3CBAB76A" w:rsidR="00571459" w:rsidRDefault="00B21FFD" w:rsidP="00C37F9B">
      <w:pPr>
        <w:pStyle w:val="Paragraph"/>
        <w:numPr>
          <w:ilvl w:val="0"/>
          <w:numId w:val="29"/>
        </w:numPr>
        <w:spacing w:line="240" w:lineRule="auto"/>
        <w:rPr>
          <w:lang w:eastAsia="en-GB"/>
        </w:rPr>
      </w:pPr>
      <w:r>
        <w:rPr>
          <w:lang w:eastAsia="en-GB"/>
        </w:rPr>
        <w:t xml:space="preserve">the </w:t>
      </w:r>
      <w:r w:rsidR="00987A6B">
        <w:rPr>
          <w:lang w:eastAsia="en-GB"/>
        </w:rPr>
        <w:t>first</w:t>
      </w:r>
      <w:r w:rsidR="005A4811">
        <w:rPr>
          <w:lang w:eastAsia="en-GB"/>
        </w:rPr>
        <w:t xml:space="preserve"> number</w:t>
      </w:r>
      <w:r w:rsidR="00987A6B">
        <w:rPr>
          <w:lang w:eastAsia="en-GB"/>
        </w:rPr>
        <w:t xml:space="preserve"> </w:t>
      </w:r>
      <w:r w:rsidR="005A4811">
        <w:rPr>
          <w:lang w:eastAsia="en-GB"/>
        </w:rPr>
        <w:t xml:space="preserve">is </w:t>
      </w:r>
      <w:r w:rsidR="00244F10">
        <w:rPr>
          <w:lang w:eastAsia="en-GB"/>
        </w:rPr>
        <w:t xml:space="preserve">the </w:t>
      </w:r>
      <w:r>
        <w:rPr>
          <w:lang w:eastAsia="en-GB"/>
        </w:rPr>
        <w:t>x</w:t>
      </w:r>
      <w:r w:rsidR="00F0520A">
        <w:rPr>
          <w:lang w:eastAsia="en-GB"/>
        </w:rPr>
        <w:t xml:space="preserve"> </w:t>
      </w:r>
      <w:r w:rsidR="005A4811">
        <w:rPr>
          <w:lang w:eastAsia="en-GB"/>
        </w:rPr>
        <w:t xml:space="preserve">coordinate of the top left corner of the </w:t>
      </w:r>
      <w:proofErr w:type="gramStart"/>
      <w:r w:rsidR="005A4811">
        <w:rPr>
          <w:lang w:eastAsia="en-GB"/>
        </w:rPr>
        <w:t>rectangle</w:t>
      </w:r>
      <w:proofErr w:type="gramEnd"/>
    </w:p>
    <w:p w14:paraId="741780E8" w14:textId="04FB0469" w:rsidR="005A4811" w:rsidRDefault="005A4811" w:rsidP="00C37F9B">
      <w:pPr>
        <w:pStyle w:val="Paragraph"/>
        <w:numPr>
          <w:ilvl w:val="0"/>
          <w:numId w:val="29"/>
        </w:numPr>
        <w:spacing w:line="240" w:lineRule="auto"/>
        <w:rPr>
          <w:lang w:eastAsia="en-GB"/>
        </w:rPr>
      </w:pPr>
      <w:r>
        <w:rPr>
          <w:lang w:eastAsia="en-GB"/>
        </w:rPr>
        <w:t>the second</w:t>
      </w:r>
      <w:r w:rsidR="00055834">
        <w:rPr>
          <w:lang w:eastAsia="en-GB"/>
        </w:rPr>
        <w:t xml:space="preserve"> number</w:t>
      </w:r>
      <w:r>
        <w:rPr>
          <w:lang w:eastAsia="en-GB"/>
        </w:rPr>
        <w:t xml:space="preserve"> is the y coordinate of the top left corner of the </w:t>
      </w:r>
      <w:proofErr w:type="gramStart"/>
      <w:r w:rsidR="00055834">
        <w:rPr>
          <w:lang w:eastAsia="en-GB"/>
        </w:rPr>
        <w:t>rectangle</w:t>
      </w:r>
      <w:proofErr w:type="gramEnd"/>
    </w:p>
    <w:p w14:paraId="52C6B39C" w14:textId="20119344" w:rsidR="00571459" w:rsidRDefault="00F2529B" w:rsidP="00C37F9B">
      <w:pPr>
        <w:pStyle w:val="Paragraph"/>
        <w:numPr>
          <w:ilvl w:val="0"/>
          <w:numId w:val="29"/>
        </w:numPr>
        <w:spacing w:line="240" w:lineRule="auto"/>
        <w:rPr>
          <w:lang w:eastAsia="en-GB"/>
        </w:rPr>
      </w:pPr>
      <w:r>
        <w:rPr>
          <w:lang w:eastAsia="en-GB"/>
        </w:rPr>
        <w:t xml:space="preserve">the </w:t>
      </w:r>
      <w:r w:rsidR="002F35FB">
        <w:rPr>
          <w:lang w:eastAsia="en-GB"/>
        </w:rPr>
        <w:t>third number</w:t>
      </w:r>
      <w:r w:rsidR="001F35B2">
        <w:rPr>
          <w:lang w:eastAsia="en-GB"/>
        </w:rPr>
        <w:t xml:space="preserve"> is</w:t>
      </w:r>
      <w:r w:rsidR="00244F10">
        <w:rPr>
          <w:lang w:eastAsia="en-GB"/>
        </w:rPr>
        <w:t xml:space="preserve"> the </w:t>
      </w:r>
      <w:r w:rsidR="002013E4">
        <w:rPr>
          <w:lang w:eastAsia="en-GB"/>
        </w:rPr>
        <w:t>width</w:t>
      </w:r>
      <w:r w:rsidR="00F0520A">
        <w:rPr>
          <w:lang w:eastAsia="en-GB"/>
        </w:rPr>
        <w:t xml:space="preserve"> </w:t>
      </w:r>
      <w:r w:rsidR="001F35B2">
        <w:rPr>
          <w:lang w:eastAsia="en-GB"/>
        </w:rPr>
        <w:t xml:space="preserve">of the </w:t>
      </w:r>
      <w:proofErr w:type="gramStart"/>
      <w:r w:rsidR="001F35B2">
        <w:rPr>
          <w:lang w:eastAsia="en-GB"/>
        </w:rPr>
        <w:t>rectangle</w:t>
      </w:r>
      <w:proofErr w:type="gramEnd"/>
    </w:p>
    <w:p w14:paraId="21F78D19" w14:textId="73007CB7" w:rsidR="002153FC" w:rsidRDefault="00F2529B" w:rsidP="00C37F9B">
      <w:pPr>
        <w:pStyle w:val="Paragraph"/>
        <w:numPr>
          <w:ilvl w:val="0"/>
          <w:numId w:val="29"/>
        </w:numPr>
        <w:spacing w:line="240" w:lineRule="auto"/>
        <w:rPr>
          <w:lang w:eastAsia="en-GB"/>
        </w:rPr>
      </w:pPr>
      <w:r>
        <w:rPr>
          <w:lang w:eastAsia="en-GB"/>
        </w:rPr>
        <w:t>the fourth number</w:t>
      </w:r>
      <w:r w:rsidR="00F0520A">
        <w:rPr>
          <w:lang w:eastAsia="en-GB"/>
        </w:rPr>
        <w:t xml:space="preserve"> </w:t>
      </w:r>
      <w:r>
        <w:rPr>
          <w:lang w:eastAsia="en-GB"/>
        </w:rPr>
        <w:t xml:space="preserve">is the </w:t>
      </w:r>
      <w:r w:rsidR="00594E6C">
        <w:rPr>
          <w:lang w:eastAsia="en-GB"/>
        </w:rPr>
        <w:t>height</w:t>
      </w:r>
      <w:r w:rsidR="004C0473">
        <w:rPr>
          <w:lang w:eastAsia="en-GB"/>
        </w:rPr>
        <w:t xml:space="preserve"> of </w:t>
      </w:r>
      <w:r w:rsidR="00824E25">
        <w:rPr>
          <w:lang w:eastAsia="en-GB"/>
        </w:rPr>
        <w:t>the</w:t>
      </w:r>
      <w:r w:rsidR="004C0473">
        <w:rPr>
          <w:lang w:eastAsia="en-GB"/>
        </w:rPr>
        <w:t xml:space="preserve"> </w:t>
      </w:r>
      <w:proofErr w:type="gramStart"/>
      <w:r>
        <w:rPr>
          <w:lang w:eastAsia="en-GB"/>
        </w:rPr>
        <w:t>rectangle</w:t>
      </w:r>
      <w:proofErr w:type="gramEnd"/>
    </w:p>
    <w:p w14:paraId="37BDCFA5" w14:textId="52807911" w:rsidR="00D35FDE" w:rsidRDefault="00A40DA4" w:rsidP="00A40DA4">
      <w:pPr>
        <w:pStyle w:val="Paragraph"/>
        <w:rPr>
          <w:lang w:eastAsia="en-GB"/>
        </w:rPr>
      </w:pPr>
      <w:r w:rsidRPr="00D30268">
        <w:rPr>
          <w:lang w:eastAsia="en-GB"/>
        </w:rPr>
        <w:t xml:space="preserve">The </w:t>
      </w:r>
      <w:proofErr w:type="spellStart"/>
      <w:r w:rsidRPr="00D30268">
        <w:rPr>
          <w:lang w:eastAsia="en-GB"/>
        </w:rPr>
        <w:t>detect_user_face</w:t>
      </w:r>
      <w:proofErr w:type="spellEnd"/>
      <w:r w:rsidRPr="00D30268">
        <w:rPr>
          <w:lang w:eastAsia="en-GB"/>
        </w:rPr>
        <w:t xml:space="preserve"> function checks for the cases of (1) no face detected and (2) more than one face detected. If either of these cases occur</w:t>
      </w:r>
      <w:r>
        <w:rPr>
          <w:lang w:eastAsia="en-GB"/>
        </w:rPr>
        <w:t>s</w:t>
      </w:r>
      <w:r w:rsidRPr="00D30268">
        <w:rPr>
          <w:lang w:eastAsia="en-GB"/>
        </w:rPr>
        <w:t>, the function returns False and None. If a single face is detected, the function returns True and the coordinates of the face in the image.</w:t>
      </w:r>
    </w:p>
    <w:p w14:paraId="2ECEF8C1" w14:textId="77777777" w:rsidR="00A40DA4" w:rsidRDefault="00A40DA4" w:rsidP="00A40DA4">
      <w:pPr>
        <w:pStyle w:val="Paragraph"/>
        <w:rPr>
          <w:lang w:eastAsia="en-GB"/>
        </w:rPr>
      </w:pPr>
      <w:proofErr w:type="spellStart"/>
      <w:r>
        <w:rPr>
          <w:lang w:eastAsia="en-GB"/>
        </w:rPr>
        <w:t>detect_and_save_user_</w:t>
      </w:r>
      <w:proofErr w:type="gramStart"/>
      <w:r>
        <w:rPr>
          <w:lang w:eastAsia="en-GB"/>
        </w:rPr>
        <w:t>face</w:t>
      </w:r>
      <w:proofErr w:type="spellEnd"/>
      <w:proofErr w:type="gramEnd"/>
    </w:p>
    <w:p w14:paraId="5529D63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410C98A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B485AB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1CCEC7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6D9907E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22D0B48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 </w:t>
      </w:r>
      <w:r>
        <w:rPr>
          <w:rFonts w:ascii="Consolas" w:hAnsi="Consolas" w:cs="Courier New"/>
          <w:color w:val="666600"/>
          <w:sz w:val="17"/>
          <w:szCs w:val="17"/>
        </w:rPr>
        <w:t>=</w:t>
      </w:r>
      <w:r>
        <w:rPr>
          <w:rFonts w:ascii="Consolas" w:hAnsi="Consolas" w:cs="Courier New"/>
          <w:color w:val="000000"/>
          <w:sz w:val="17"/>
          <w:szCs w:val="17"/>
        </w:rPr>
        <w:t xml:space="preserve"> face</w:t>
      </w:r>
    </w:p>
    <w:p w14:paraId="3BAAA53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008800"/>
          <w:sz w:val="17"/>
          <w:szCs w:val="17"/>
        </w:rPr>
        <w:t>"{DATABASE_FACE_DIRECTORY}/user-{</w:t>
      </w:r>
      <w:proofErr w:type="spellStart"/>
      <w:r>
        <w:rPr>
          <w:rFonts w:ascii="Consolas" w:hAnsi="Consolas" w:cs="Courier New"/>
          <w:color w:val="008800"/>
          <w:sz w:val="17"/>
          <w:szCs w:val="17"/>
        </w:rPr>
        <w:t>user_account_id</w:t>
      </w:r>
      <w:proofErr w:type="spellEnd"/>
      <w:r>
        <w:rPr>
          <w:rFonts w:ascii="Consolas" w:hAnsi="Consolas" w:cs="Courier New"/>
          <w:color w:val="008800"/>
          <w:sz w:val="17"/>
          <w:szCs w:val="17"/>
        </w:rPr>
        <w:t>}"</w:t>
      </w:r>
    </w:p>
    <w:p w14:paraId="1C91FB3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75F2F9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imwrite</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directory}/{</w:t>
      </w:r>
      <w:proofErr w:type="spellStart"/>
      <w:r>
        <w:rPr>
          <w:rFonts w:ascii="Consolas" w:hAnsi="Consolas" w:cs="Courier New"/>
          <w:color w:val="008800"/>
          <w:sz w:val="17"/>
          <w:szCs w:val="17"/>
        </w:rPr>
        <w:t>image_number</w:t>
      </w:r>
      <w:proofErr w:type="spellEnd"/>
      <w:r>
        <w:rPr>
          <w:rFonts w:ascii="Consolas" w:hAnsi="Consolas" w:cs="Courier New"/>
          <w:color w:val="008800"/>
          <w:sz w:val="17"/>
          <w:szCs w:val="17"/>
        </w:rPr>
        <w:t>}.jpg"</w:t>
      </w:r>
      <w:r>
        <w:rPr>
          <w:rFonts w:ascii="Consolas" w:hAnsi="Consolas" w:cs="Courier New"/>
          <w:color w:val="666600"/>
          <w:sz w:val="17"/>
          <w:szCs w:val="17"/>
        </w:rPr>
        <w:t>,</w:t>
      </w:r>
    </w:p>
    <w:p w14:paraId="09B1A0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p>
    <w:p w14:paraId="7E55F7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430A8ED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p>
    <w:p w14:paraId="0716D1E8" w14:textId="598D2DAF" w:rsidR="00A40DA4" w:rsidRPr="00201141" w:rsidRDefault="00A40DA4" w:rsidP="00A40DA4">
      <w:pPr>
        <w:pStyle w:val="Paragraph"/>
      </w:pPr>
      <w:r w:rsidRPr="00DC63DD">
        <w:t xml:space="preserve">The </w:t>
      </w:r>
      <w:r>
        <w:t>`</w:t>
      </w:r>
      <w:proofErr w:type="spellStart"/>
      <w:r w:rsidRPr="00DC63DD">
        <w:t>detect</w:t>
      </w:r>
      <w:r>
        <w:t>_</w:t>
      </w:r>
      <w:r w:rsidRPr="00DC63DD">
        <w:t>and</w:t>
      </w:r>
      <w:r>
        <w:t>_</w:t>
      </w:r>
      <w:r w:rsidRPr="00DC63DD">
        <w:t>save</w:t>
      </w:r>
      <w:r>
        <w:t>_</w:t>
      </w:r>
      <w:r w:rsidRPr="00DC63DD">
        <w:t>user</w:t>
      </w:r>
      <w:r>
        <w:t>_</w:t>
      </w:r>
      <w:proofErr w:type="gramStart"/>
      <w:r w:rsidRPr="00DC63DD">
        <w:t>face</w:t>
      </w:r>
      <w:proofErr w:type="spellEnd"/>
      <w:r>
        <w:t>.`</w:t>
      </w:r>
      <w:proofErr w:type="gramEnd"/>
      <w:r>
        <w:t xml:space="preserve"> </w:t>
      </w:r>
      <w:r w:rsidRPr="00DC63DD">
        <w:t>function accepts as input a user account id, a picture, and an image number. To detect a face in the picture, the function transforms the image to grayscale and executes the detect user face function.</w:t>
      </w:r>
      <w:r w:rsidR="00DC6852" w:rsidRPr="00DC6852">
        <w:t xml:space="preserve"> OpenCV often uses grayscale images in computer vision tasks due to their reduced complexity, simplification of algorithms, improved robustness, and noise reduction capabilities. Grayscale images have one channel and </w:t>
      </w:r>
      <w:r w:rsidR="00DC6852">
        <w:t>fewer</w:t>
      </w:r>
      <w:r w:rsidR="00DC6852" w:rsidRPr="00DC6852">
        <w:t xml:space="preserve"> data to process, allowing faster processing and fewer computational resources. They enable algorithms to focus on essential image aspects without the complexity of colour information, leading to better performance in applications like face recognition. However, in specific applications where colour information is crucial, using colour images or combining grayscale and colour features may yield better results. The choice depends on the problem and the goals of the computer vision application.</w:t>
      </w:r>
      <w:r w:rsidRPr="00DC63DD">
        <w:t xml:space="preserve"> </w:t>
      </w:r>
      <w:r>
        <w:t>The function stores a face in the database directory when it is found</w:t>
      </w:r>
      <w:r w:rsidRPr="00DC63DD">
        <w:t xml:space="preserve">. The method returns a </w:t>
      </w:r>
      <w:proofErr w:type="spellStart"/>
      <w:r w:rsidRPr="00DC63DD">
        <w:t>boolean</w:t>
      </w:r>
      <w:proofErr w:type="spellEnd"/>
      <w:r w:rsidRPr="00DC63DD">
        <w:t xml:space="preserve"> flag indicating the detection of a face.</w:t>
      </w:r>
    </w:p>
    <w:p w14:paraId="117F782B" w14:textId="44FDE18A" w:rsidR="00A40DA4" w:rsidRDefault="00A40DA4" w:rsidP="006D722F">
      <w:pPr>
        <w:pStyle w:val="Heading3"/>
        <w:rPr>
          <w:lang w:eastAsia="en-GB"/>
        </w:rPr>
      </w:pPr>
      <w:r>
        <w:rPr>
          <w:lang w:eastAsia="en-GB"/>
        </w:rPr>
        <w:t xml:space="preserve">How to train </w:t>
      </w:r>
      <w:r w:rsidR="0020281C">
        <w:rPr>
          <w:lang w:eastAsia="en-GB"/>
        </w:rPr>
        <w:t xml:space="preserve">a facial recognition </w:t>
      </w:r>
      <w:r>
        <w:rPr>
          <w:lang w:eastAsia="en-GB"/>
        </w:rPr>
        <w:t>model</w:t>
      </w:r>
      <w:r w:rsidR="0020281C">
        <w:rPr>
          <w:lang w:eastAsia="en-GB"/>
        </w:rPr>
        <w:t xml:space="preserve"> using OpenCV</w:t>
      </w:r>
      <w:r>
        <w:rPr>
          <w:lang w:eastAsia="en-GB"/>
        </w:rPr>
        <w:t>:</w:t>
      </w:r>
    </w:p>
    <w:p w14:paraId="6231B6A7" w14:textId="27479487" w:rsidR="00A40DA4" w:rsidRDefault="00A40DA4" w:rsidP="00A40DA4">
      <w:pPr>
        <w:pStyle w:val="Paragraph"/>
        <w:rPr>
          <w:lang w:eastAsia="en-GB"/>
        </w:rPr>
      </w:pPr>
      <w:r w:rsidRPr="00666B36">
        <w:rPr>
          <w:lang w:eastAsia="en-GB"/>
        </w:rPr>
        <w:lastRenderedPageBreak/>
        <w:t>The</w:t>
      </w:r>
      <w:r>
        <w:rPr>
          <w:lang w:eastAsia="en-GB"/>
        </w:rPr>
        <w:t xml:space="preserve"> </w:t>
      </w:r>
      <w:proofErr w:type="spellStart"/>
      <w:r w:rsidRPr="00666B36">
        <w:rPr>
          <w:lang w:eastAsia="en-GB"/>
        </w:rPr>
        <w:t>face_training</w:t>
      </w:r>
      <w:proofErr w:type="spellEnd"/>
      <w:r w:rsidRPr="00666B36">
        <w:rPr>
          <w:lang w:eastAsia="en-GB"/>
        </w:rPr>
        <w:t xml:space="preserve"> function trains the model using the images in the DATABASE_FACE_DIRECTORY directory. The function saves the trained model to the DATABASE_FACIAL_TRAINER file. recognizer </w:t>
      </w:r>
      <w:proofErr w:type="gramStart"/>
      <w:r w:rsidRPr="00666B36">
        <w:rPr>
          <w:lang w:eastAsia="en-GB"/>
        </w:rPr>
        <w:t>=  cv2.face</w:t>
      </w:r>
      <w:proofErr w:type="gramEnd"/>
      <w:r w:rsidRPr="00666B36">
        <w:rPr>
          <w:lang w:eastAsia="en-GB"/>
        </w:rPr>
        <w:t>.LBPHFaceRecognizer_create() creates a face recogni</w:t>
      </w:r>
      <w:r w:rsidR="009B6DFD">
        <w:rPr>
          <w:lang w:eastAsia="en-GB"/>
        </w:rPr>
        <w:t>s</w:t>
      </w:r>
      <w:r w:rsidRPr="00666B36">
        <w:rPr>
          <w:lang w:eastAsia="en-GB"/>
        </w:rPr>
        <w:t xml:space="preserve">er object. The </w:t>
      </w:r>
      <w:proofErr w:type="spellStart"/>
      <w:proofErr w:type="gramStart"/>
      <w:r w:rsidRPr="00666B36">
        <w:rPr>
          <w:lang w:eastAsia="en-GB"/>
        </w:rPr>
        <w:t>recogni</w:t>
      </w:r>
      <w:r w:rsidR="009B6DFD">
        <w:rPr>
          <w:lang w:eastAsia="en-GB"/>
        </w:rPr>
        <w:t>s</w:t>
      </w:r>
      <w:r w:rsidRPr="00666B36">
        <w:rPr>
          <w:lang w:eastAsia="en-GB"/>
        </w:rPr>
        <w:t>er.train</w:t>
      </w:r>
      <w:proofErr w:type="spellEnd"/>
      <w:proofErr w:type="gramEnd"/>
      <w:r w:rsidRPr="00666B36">
        <w:rPr>
          <w:lang w:eastAsia="en-GB"/>
        </w:rPr>
        <w:t xml:space="preserve"> method takes the list of images and the list of user ids as input and trains the model. With the model</w:t>
      </w:r>
      <w:r>
        <w:rPr>
          <w:lang w:eastAsia="en-GB"/>
        </w:rPr>
        <w:t>-</w:t>
      </w:r>
      <w:r w:rsidRPr="00666B36">
        <w:rPr>
          <w:lang w:eastAsia="en-GB"/>
        </w:rPr>
        <w:t xml:space="preserve">trained </w:t>
      </w:r>
      <w:r>
        <w:rPr>
          <w:lang w:eastAsia="en-GB"/>
        </w:rPr>
        <w:t>`</w:t>
      </w:r>
      <w:proofErr w:type="spellStart"/>
      <w:proofErr w:type="gramStart"/>
      <w:r w:rsidRPr="00666B36">
        <w:rPr>
          <w:lang w:eastAsia="en-GB"/>
        </w:rPr>
        <w:t>recogni</w:t>
      </w:r>
      <w:r w:rsidR="009B6DFD">
        <w:rPr>
          <w:lang w:eastAsia="en-GB"/>
        </w:rPr>
        <w:t>s</w:t>
      </w:r>
      <w:r w:rsidRPr="00666B36">
        <w:rPr>
          <w:lang w:eastAsia="en-GB"/>
        </w:rPr>
        <w:t>er.write</w:t>
      </w:r>
      <w:proofErr w:type="spellEnd"/>
      <w:proofErr w:type="gramEnd"/>
      <w:r>
        <w:rPr>
          <w:lang w:eastAsia="en-GB"/>
        </w:rPr>
        <w:t>.`</w:t>
      </w:r>
      <w:r w:rsidRPr="00666B36">
        <w:rPr>
          <w:lang w:eastAsia="en-GB"/>
        </w:rPr>
        <w:t xml:space="preserve"> method saves the trained model to the DATABASE_FACIAL_TRAINER file.</w:t>
      </w:r>
    </w:p>
    <w:p w14:paraId="283904E1"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train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CE7E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w:t>
      </w:r>
      <w:proofErr w:type="gramStart"/>
      <w:r>
        <w:rPr>
          <w:rFonts w:ascii="Consolas" w:hAnsi="Consolas" w:cs="Courier New"/>
          <w:color w:val="000000"/>
          <w:sz w:val="17"/>
          <w:szCs w:val="17"/>
        </w:rPr>
        <w:t>labe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DATABASE_FACE_DIRECTORY</w:t>
      </w:r>
      <w:r>
        <w:rPr>
          <w:rFonts w:ascii="Consolas" w:hAnsi="Consolas" w:cs="Courier New"/>
          <w:color w:val="666600"/>
          <w:sz w:val="17"/>
          <w:szCs w:val="17"/>
        </w:rPr>
        <w:t>)</w:t>
      </w:r>
    </w:p>
    <w:p w14:paraId="08D983A7"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B9C656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recogniz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proofErr w:type="gramEnd"/>
      <w:r>
        <w:rPr>
          <w:rFonts w:ascii="Consolas" w:hAnsi="Consolas" w:cs="Courier New"/>
          <w:color w:val="660066"/>
          <w:sz w:val="17"/>
          <w:szCs w:val="17"/>
        </w:rPr>
        <w:t>_create</w:t>
      </w:r>
      <w:r>
        <w:rPr>
          <w:rFonts w:ascii="Consolas" w:hAnsi="Consolas" w:cs="Courier New"/>
          <w:color w:val="666600"/>
          <w:sz w:val="17"/>
          <w:szCs w:val="17"/>
        </w:rPr>
        <w:t>()</w:t>
      </w:r>
    </w:p>
    <w:p w14:paraId="59E9E732" w14:textId="76E7D2B5"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train</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p>
    <w:p w14:paraId="7D57426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179B501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Ensure the database directory exists before saving the model</w:t>
      </w:r>
    </w:p>
    <w:p w14:paraId="3C5B96A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0B090B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Save the model into trainer/</w:t>
      </w:r>
      <w:proofErr w:type="spellStart"/>
      <w:r>
        <w:rPr>
          <w:rFonts w:ascii="Consolas" w:hAnsi="Consolas" w:cs="Courier New"/>
          <w:color w:val="880000"/>
          <w:sz w:val="17"/>
          <w:szCs w:val="17"/>
        </w:rPr>
        <w:t>trainer.yml</w:t>
      </w:r>
      <w:proofErr w:type="spellEnd"/>
    </w:p>
    <w:p w14:paraId="30AD8258" w14:textId="1B6D1269"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0B6E4217" w14:textId="77777777" w:rsidR="00A40DA4" w:rsidRDefault="00A40DA4" w:rsidP="00A40DA4">
      <w:pPr>
        <w:pStyle w:val="Paragraph"/>
      </w:pPr>
    </w:p>
    <w:p w14:paraId="1FEA10D9" w14:textId="77777777" w:rsidR="00A40DA4" w:rsidRPr="002848A8" w:rsidRDefault="00A40DA4" w:rsidP="00A40DA4">
      <w:pPr>
        <w:pStyle w:val="Paragraph"/>
      </w:pPr>
      <w:r w:rsidRPr="002848A8">
        <w:t xml:space="preserve">The </w:t>
      </w:r>
      <w:proofErr w:type="spellStart"/>
      <w:r w:rsidRPr="002848A8">
        <w:rPr>
          <w:b/>
          <w:bCs/>
        </w:rPr>
        <w:t>get_images_and_labels</w:t>
      </w:r>
      <w:proofErr w:type="spellEnd"/>
      <w:r w:rsidRPr="002848A8">
        <w:t xml:space="preserve"> function takes a directory path as input and returns a tuple of two lists. The first list contains NumPy arrays of images of users' faces</w:t>
      </w:r>
      <w:r>
        <w:t>,</w:t>
      </w:r>
      <w:r w:rsidRPr="002848A8">
        <w:t xml:space="preserve"> and the second list contains the corresponding user IDs.</w:t>
      </w:r>
    </w:p>
    <w:p w14:paraId="719519EA" w14:textId="2BE2A349" w:rsidR="00A40DA4" w:rsidRPr="002848A8" w:rsidRDefault="00A40DA4" w:rsidP="00A40DA4">
      <w:pPr>
        <w:pStyle w:val="Paragraph"/>
      </w:pPr>
      <w:r w:rsidRPr="002848A8">
        <w:t>The function works by first initiali</w:t>
      </w:r>
      <w:r w:rsidR="009B6DFD">
        <w:t>s</w:t>
      </w:r>
      <w:r w:rsidRPr="002848A8">
        <w:t xml:space="preserve">ing empty lists for </w:t>
      </w:r>
      <w:proofErr w:type="spellStart"/>
      <w:r w:rsidRPr="002848A8">
        <w:rPr>
          <w:b/>
          <w:bCs/>
        </w:rPr>
        <w:t>face_ids</w:t>
      </w:r>
      <w:proofErr w:type="spellEnd"/>
      <w:r w:rsidRPr="002848A8">
        <w:t xml:space="preserve"> and </w:t>
      </w:r>
      <w:proofErr w:type="spellStart"/>
      <w:r w:rsidRPr="002848A8">
        <w:rPr>
          <w:b/>
          <w:bCs/>
        </w:rPr>
        <w:t>face_samples</w:t>
      </w:r>
      <w:proofErr w:type="spellEnd"/>
      <w:r w:rsidRPr="002848A8">
        <w:t>, which will later be populated with user IDs and face images. It then retrieves a list of subdirectories within the specified directory, where each subdirectory represents a user and contains images of their face.</w:t>
      </w:r>
    </w:p>
    <w:p w14:paraId="001011FC" w14:textId="77777777" w:rsidR="00A40DA4" w:rsidRPr="002848A8" w:rsidRDefault="00A40DA4" w:rsidP="00A40DA4">
      <w:pPr>
        <w:pStyle w:val="Paragraph"/>
      </w:pPr>
      <w:r w:rsidRPr="002848A8">
        <w:t xml:space="preserve">The function then iterates over each subdirectory and retrieves </w:t>
      </w:r>
      <w:r>
        <w:t>its image files</w:t>
      </w:r>
      <w:r w:rsidRPr="002848A8">
        <w:t xml:space="preserve">. It extracts the user ID from the subdirectory name using string manipulation techniques and stores it in the </w:t>
      </w:r>
      <w:proofErr w:type="spellStart"/>
      <w:r w:rsidRPr="002848A8">
        <w:rPr>
          <w:b/>
          <w:bCs/>
        </w:rPr>
        <w:t>face_id</w:t>
      </w:r>
      <w:proofErr w:type="spellEnd"/>
      <w:r w:rsidRPr="002848A8">
        <w:t xml:space="preserve"> variable.</w:t>
      </w:r>
    </w:p>
    <w:p w14:paraId="038E9A49" w14:textId="77777777" w:rsidR="00A40DA4" w:rsidRPr="002848A8" w:rsidRDefault="00A40DA4" w:rsidP="00A40DA4">
      <w:pPr>
        <w:pStyle w:val="Paragraph"/>
      </w:pPr>
      <w:r w:rsidRPr="002848A8">
        <w:t xml:space="preserve">For each image file within a user's subdirectory, the function loads the image using the PIL library, converts it to a NumPy array of type 'uint8', and appends it to the </w:t>
      </w:r>
      <w:proofErr w:type="spellStart"/>
      <w:r w:rsidRPr="002848A8">
        <w:rPr>
          <w:b/>
          <w:bCs/>
        </w:rPr>
        <w:t>face_samples</w:t>
      </w:r>
      <w:proofErr w:type="spellEnd"/>
      <w:r w:rsidRPr="002848A8">
        <w:t xml:space="preserve"> list. It also appends the corresponding user ID to the </w:t>
      </w:r>
      <w:proofErr w:type="spellStart"/>
      <w:r w:rsidRPr="002848A8">
        <w:rPr>
          <w:b/>
          <w:bCs/>
        </w:rPr>
        <w:t>face_ids</w:t>
      </w:r>
      <w:proofErr w:type="spellEnd"/>
      <w:r w:rsidRPr="002848A8">
        <w:t xml:space="preserve"> list.</w:t>
      </w:r>
    </w:p>
    <w:p w14:paraId="10C19CAB" w14:textId="77777777" w:rsidR="00A40DA4" w:rsidRDefault="00A40DA4" w:rsidP="00A40DA4">
      <w:pPr>
        <w:pStyle w:val="Paragraph"/>
      </w:pPr>
      <w:r w:rsidRPr="002848A8">
        <w:t xml:space="preserve">Finally, the function returns a tuple containing the </w:t>
      </w:r>
      <w:proofErr w:type="spellStart"/>
      <w:r w:rsidRPr="002848A8">
        <w:rPr>
          <w:b/>
          <w:bCs/>
        </w:rPr>
        <w:t>face_samples</w:t>
      </w:r>
      <w:proofErr w:type="spellEnd"/>
      <w:r w:rsidRPr="002848A8">
        <w:t xml:space="preserve"> and </w:t>
      </w:r>
      <w:proofErr w:type="spellStart"/>
      <w:r w:rsidRPr="002848A8">
        <w:rPr>
          <w:b/>
          <w:bCs/>
        </w:rPr>
        <w:t>face_ids</w:t>
      </w:r>
      <w:proofErr w:type="spellEnd"/>
      <w:r w:rsidRPr="002848A8">
        <w:t xml:space="preserve"> lists.</w:t>
      </w:r>
    </w:p>
    <w:p w14:paraId="6EA40B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labels</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00"/>
          <w:sz w:val="17"/>
          <w:szCs w:val="17"/>
        </w:rPr>
        <w:t>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
    <w:p w14:paraId="265845C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7A265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D5D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2196E51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directory</w:t>
      </w:r>
      <w:r>
        <w:rPr>
          <w:rFonts w:ascii="Consolas" w:hAnsi="Consolas" w:cs="Courier New"/>
          <w:color w:val="666600"/>
          <w:sz w:val="17"/>
          <w:szCs w:val="17"/>
        </w:rPr>
        <w:t>)</w:t>
      </w:r>
    </w:p>
    <w:p w14:paraId="34DE59F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directory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512D8F8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666600"/>
          <w:sz w:val="17"/>
          <w:szCs w:val="17"/>
        </w:rPr>
        <w:t>:</w:t>
      </w:r>
    </w:p>
    <w:p w14:paraId="5BE7F61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p>
    <w:p w14:paraId="6CD9F96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p>
    <w:p w14:paraId="01428F3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00"/>
          <w:sz w:val="17"/>
          <w:szCs w:val="17"/>
        </w:rPr>
        <w:t>spli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17DB2F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7E4749C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666600"/>
          <w:sz w:val="17"/>
          <w:szCs w:val="17"/>
        </w:rPr>
        <w:t>:</w:t>
      </w:r>
    </w:p>
    <w:p w14:paraId="0FE553F2"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
    <w:p w14:paraId="6BD234D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int8'</w:t>
      </w:r>
      <w:r>
        <w:rPr>
          <w:rFonts w:ascii="Consolas" w:hAnsi="Consolas" w:cs="Courier New"/>
          <w:color w:val="666600"/>
          <w:sz w:val="17"/>
          <w:szCs w:val="17"/>
        </w:rPr>
        <w:t>)</w:t>
      </w:r>
    </w:p>
    <w:p w14:paraId="7A430D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sample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p>
    <w:p w14:paraId="795E54B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id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d</w:t>
      </w:r>
      <w:proofErr w:type="spellEnd"/>
      <w:r>
        <w:rPr>
          <w:rFonts w:ascii="Consolas" w:hAnsi="Consolas" w:cs="Courier New"/>
          <w:color w:val="666600"/>
          <w:sz w:val="17"/>
          <w:szCs w:val="17"/>
        </w:rPr>
        <w:t>)</w:t>
      </w:r>
    </w:p>
    <w:p w14:paraId="32E5B0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0A570C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p>
    <w:p w14:paraId="55E3D9AE" w14:textId="77777777" w:rsidR="00A40DA4" w:rsidRPr="002848A8" w:rsidRDefault="00A40DA4" w:rsidP="00A40DA4">
      <w:pPr>
        <w:pStyle w:val="Paragraph"/>
      </w:pPr>
    </w:p>
    <w:p w14:paraId="2122D72F" w14:textId="77777777" w:rsidR="00A40DA4" w:rsidRPr="009C7647" w:rsidRDefault="00A40DA4" w:rsidP="00A40DA4">
      <w:pPr>
        <w:pStyle w:val="Paragraph"/>
      </w:pPr>
    </w:p>
    <w:p w14:paraId="50A5D9ED" w14:textId="77777777" w:rsidR="00A40DA4" w:rsidRDefault="00A40DA4" w:rsidP="00A40DA4">
      <w:pPr>
        <w:pStyle w:val="Paragraph"/>
        <w:rPr>
          <w:lang w:eastAsia="en-GB"/>
        </w:rPr>
      </w:pPr>
    </w:p>
    <w:p w14:paraId="05A62740" w14:textId="77777777" w:rsidR="00A40DA4" w:rsidRPr="00367E07" w:rsidRDefault="00A40DA4" w:rsidP="00A40DA4">
      <w:pPr>
        <w:pStyle w:val="Paragraph"/>
      </w:pPr>
    </w:p>
    <w:p w14:paraId="523C8709" w14:textId="5DA26800" w:rsidR="00A40DA4" w:rsidRDefault="00A40DA4" w:rsidP="006D722F">
      <w:pPr>
        <w:pStyle w:val="Heading3"/>
      </w:pPr>
      <w:r>
        <w:t>How to recogni</w:t>
      </w:r>
      <w:r w:rsidR="009B6DFD">
        <w:t>s</w:t>
      </w:r>
      <w:r>
        <w:t>e a face in an image</w:t>
      </w:r>
      <w:r w:rsidR="00AB40CE">
        <w:t xml:space="preserve"> using a trained model in OpenCV</w:t>
      </w:r>
    </w:p>
    <w:p w14:paraId="55BD0221" w14:textId="41DE9869" w:rsidR="00C74C9D" w:rsidRDefault="00A40DA4" w:rsidP="00A40DA4">
      <w:pPr>
        <w:keepNext/>
        <w:keepLines/>
        <w:jc w:val="both"/>
      </w:pPr>
      <w:proofErr w:type="gramStart"/>
      <w:r w:rsidRPr="002C67DB">
        <w:t>In order to</w:t>
      </w:r>
      <w:proofErr w:type="gramEnd"/>
      <w:r w:rsidRPr="002C67DB">
        <w:t xml:space="preserve"> recogni</w:t>
      </w:r>
      <w:r w:rsidR="009B6DFD">
        <w:t>s</w:t>
      </w:r>
      <w:r w:rsidRPr="002C67DB">
        <w:t xml:space="preserve">e a face in an image, a trained model named </w:t>
      </w:r>
      <w:proofErr w:type="spellStart"/>
      <w:r w:rsidRPr="00142EED">
        <w:rPr>
          <w:b/>
          <w:bCs/>
        </w:rPr>
        <w:t>trainer.yml</w:t>
      </w:r>
      <w:proofErr w:type="spellEnd"/>
      <w:r w:rsidRPr="002C67DB">
        <w:t xml:space="preserve"> is required. The </w:t>
      </w:r>
      <w:proofErr w:type="spellStart"/>
      <w:r w:rsidRPr="002C67DB">
        <w:t>face_recognition</w:t>
      </w:r>
      <w:proofErr w:type="spellEnd"/>
      <w:r w:rsidRPr="002C67DB">
        <w:t xml:space="preserve"> function takes an image as input and utili</w:t>
      </w:r>
      <w:r w:rsidR="009B6DFD">
        <w:t>s</w:t>
      </w:r>
      <w:r w:rsidRPr="002C67DB">
        <w:t xml:space="preserve">es the </w:t>
      </w:r>
      <w:proofErr w:type="spellStart"/>
      <w:r w:rsidRPr="002C67DB">
        <w:t>face_image_recognition</w:t>
      </w:r>
      <w:proofErr w:type="spellEnd"/>
      <w:r w:rsidRPr="002C67DB">
        <w:t xml:space="preserve"> function to recogni</w:t>
      </w:r>
      <w:r w:rsidR="009B6DFD">
        <w:t>s</w:t>
      </w:r>
      <w:r w:rsidRPr="002C67DB">
        <w:t>e a face in the image.</w:t>
      </w:r>
      <w:r w:rsidR="00382418">
        <w:t xml:space="preserve"> </w:t>
      </w:r>
    </w:p>
    <w:p w14:paraId="6F4B4B39" w14:textId="783BFDAB" w:rsidR="00A328ED" w:rsidRDefault="00382418" w:rsidP="00A40DA4">
      <w:pPr>
        <w:keepNext/>
        <w:keepLines/>
        <w:jc w:val="both"/>
      </w:pPr>
      <w:r w:rsidRPr="00382418">
        <w:t xml:space="preserve">The line </w:t>
      </w:r>
      <w:r w:rsidRPr="00382418">
        <w:rPr>
          <w:b/>
          <w:bCs/>
        </w:rPr>
        <w:t>recogni</w:t>
      </w:r>
      <w:r w:rsidR="009B6DFD">
        <w:rPr>
          <w:b/>
          <w:bCs/>
        </w:rPr>
        <w:t>s</w:t>
      </w:r>
      <w:r w:rsidRPr="00382418">
        <w:rPr>
          <w:b/>
          <w:bCs/>
        </w:rPr>
        <w:t xml:space="preserve">er = </w:t>
      </w:r>
      <w:proofErr w:type="gramStart"/>
      <w:r w:rsidRPr="00382418">
        <w:rPr>
          <w:b/>
          <w:bCs/>
        </w:rPr>
        <w:t>cv2.face.LBPHFaceRecognizer</w:t>
      </w:r>
      <w:proofErr w:type="gramEnd"/>
      <w:r w:rsidRPr="00382418">
        <w:rPr>
          <w:b/>
          <w:bCs/>
        </w:rPr>
        <w:t>_create()</w:t>
      </w:r>
      <w:r w:rsidRPr="00382418">
        <w:t xml:space="preserve"> creates an instance of the Local Binary Patterns Histograms (LBPH) face recogni</w:t>
      </w:r>
      <w:r w:rsidR="009B6DFD">
        <w:t>s</w:t>
      </w:r>
      <w:r w:rsidRPr="00382418">
        <w:t>er in OpenCV</w:t>
      </w:r>
      <w:r w:rsidR="00222C40">
        <w:t>.</w:t>
      </w:r>
      <w:r w:rsidR="00F90F3F">
        <w:t xml:space="preserve"> </w:t>
      </w:r>
      <w:r w:rsidR="00F90F3F" w:rsidRPr="00F90F3F">
        <w:t>An approach to face identification that describes local texture patterns in photos is the LBPH face recogni</w:t>
      </w:r>
      <w:r w:rsidR="009B6DFD">
        <w:t>s</w:t>
      </w:r>
      <w:r w:rsidR="00F90F3F" w:rsidRPr="00F90F3F">
        <w:t>er. It is based on the Local Binary Patterns (LBP) operator, which compares the intensity of a centre pixel with its neighbours to encode the local structure in an image. The resulting histograms can be utili</w:t>
      </w:r>
      <w:r w:rsidR="009B6DFD">
        <w:t>s</w:t>
      </w:r>
      <w:r w:rsidR="00F90F3F" w:rsidRPr="00F90F3F">
        <w:t>ed as feature vectors in recognition tasks by combining the LBP codes</w:t>
      </w:r>
      <w:r w:rsidR="005C4059">
        <w:t xml:space="preserve"> w</w:t>
      </w:r>
      <w:r w:rsidR="001D5D4D" w:rsidRPr="001D5D4D">
        <w:t xml:space="preserve">hen developers use the line </w:t>
      </w:r>
      <w:r w:rsidR="001D5D4D">
        <w:t>`</w:t>
      </w:r>
      <w:r w:rsidR="009B6DFD">
        <w:t xml:space="preserve"> recognis</w:t>
      </w:r>
      <w:r w:rsidR="001D5D4D" w:rsidRPr="001D5D4D">
        <w:t xml:space="preserve">er = </w:t>
      </w:r>
      <w:proofErr w:type="gramStart"/>
      <w:r w:rsidR="001D5D4D" w:rsidRPr="001D5D4D">
        <w:t>cv2.face.LBPHFaceRecognizer</w:t>
      </w:r>
      <w:proofErr w:type="gramEnd"/>
      <w:r w:rsidR="001D5D4D" w:rsidRPr="001D5D4D">
        <w:t xml:space="preserve"> create()</w:t>
      </w:r>
      <w:r w:rsidR="001D5D4D">
        <w:t>`</w:t>
      </w:r>
      <w:r w:rsidR="001D5D4D" w:rsidRPr="001D5D4D">
        <w:t xml:space="preserve"> to make an LBPH face recogni</w:t>
      </w:r>
      <w:r w:rsidR="009B6DFD">
        <w:t>s</w:t>
      </w:r>
      <w:r w:rsidR="001D5D4D" w:rsidRPr="001D5D4D">
        <w:t>er instance</w:t>
      </w:r>
      <w:r w:rsidR="001D5D4D">
        <w:t>;</w:t>
      </w:r>
      <w:r w:rsidR="001D5D4D" w:rsidRPr="001D5D4D">
        <w:t xml:space="preserve"> they can then train it with a set of labelled face images and use it to predict labels (such as person IDs) for new face images it has never seen before.</w:t>
      </w:r>
      <w:r w:rsidR="00B768C3">
        <w:t xml:space="preserve"> </w:t>
      </w:r>
    </w:p>
    <w:p w14:paraId="10885480" w14:textId="5512B837" w:rsidR="005C4059" w:rsidRDefault="005C4059" w:rsidP="00A40DA4">
      <w:pPr>
        <w:keepNext/>
        <w:keepLines/>
        <w:jc w:val="both"/>
      </w:pPr>
      <w:r w:rsidRPr="005C4059">
        <w:t xml:space="preserve">The </w:t>
      </w:r>
      <w:proofErr w:type="spellStart"/>
      <w:proofErr w:type="gramStart"/>
      <w:r w:rsidRPr="005C4059">
        <w:rPr>
          <w:b/>
          <w:bCs/>
        </w:rPr>
        <w:t>recogni</w:t>
      </w:r>
      <w:r w:rsidR="009B6DFD">
        <w:rPr>
          <w:b/>
          <w:bCs/>
        </w:rPr>
        <w:t>s</w:t>
      </w:r>
      <w:r w:rsidRPr="005C4059">
        <w:rPr>
          <w:b/>
          <w:bCs/>
        </w:rPr>
        <w:t>er.read</w:t>
      </w:r>
      <w:proofErr w:type="spellEnd"/>
      <w:proofErr w:type="gramEnd"/>
      <w:r w:rsidRPr="005C4059">
        <w:rPr>
          <w:b/>
          <w:bCs/>
        </w:rPr>
        <w:t>()</w:t>
      </w:r>
      <w:r w:rsidRPr="005C4059">
        <w:t xml:space="preserve"> function is used to load a face recogni</w:t>
      </w:r>
      <w:r w:rsidR="009B6DFD">
        <w:t>s</w:t>
      </w:r>
      <w:r w:rsidRPr="005C4059">
        <w:t xml:space="preserve">er model from a file that has already been trained. This lets </w:t>
      </w:r>
      <w:r w:rsidR="00F97383">
        <w:t xml:space="preserve">developers </w:t>
      </w:r>
      <w:r w:rsidRPr="005C4059">
        <w:t xml:space="preserve">save the trained model to disc and </w:t>
      </w:r>
      <w:r w:rsidR="004B11E1">
        <w:t>re</w:t>
      </w:r>
      <w:r w:rsidRPr="005C4059">
        <w:t xml:space="preserve">use it later without </w:t>
      </w:r>
      <w:r w:rsidR="00742C2C">
        <w:t>retraining</w:t>
      </w:r>
      <w:r w:rsidRPr="005C4059">
        <w:t xml:space="preserve"> the recogni</w:t>
      </w:r>
      <w:r w:rsidR="009B6DFD">
        <w:t>s</w:t>
      </w:r>
      <w:r w:rsidRPr="005C4059">
        <w:t xml:space="preserve">er every time you run your application. The </w:t>
      </w:r>
      <w:proofErr w:type="gramStart"/>
      <w:r w:rsidRPr="005C4059">
        <w:t>read(</w:t>
      </w:r>
      <w:proofErr w:type="gramEnd"/>
      <w:r w:rsidRPr="005C4059">
        <w:t>) function takes a file path as an argument</w:t>
      </w:r>
      <w:r w:rsidR="00742C2C">
        <w:t xml:space="preserve"> and</w:t>
      </w:r>
      <w:r w:rsidRPr="005C4059">
        <w:t xml:space="preserve"> uses that file to load the model data into the recogni</w:t>
      </w:r>
      <w:r w:rsidR="009B6DFD">
        <w:t>s</w:t>
      </w:r>
      <w:r w:rsidRPr="005C4059">
        <w:t>er instance.</w:t>
      </w:r>
    </w:p>
    <w:p w14:paraId="0386DAA9" w14:textId="6CA4240D"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recognitio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p>
    <w:p w14:paraId="677F3712" w14:textId="7A25ED4F"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proofErr w:type="gramEnd"/>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167097CA" w14:textId="5DAAE36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787BE99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w:t>
      </w:r>
    </w:p>
    <w:p w14:paraId="44BD0B1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recognition</w:t>
      </w:r>
      <w:proofErr w:type="spellEnd"/>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235F44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18E319B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p>
    <w:p w14:paraId="5B5DC251" w14:textId="06A61A7D" w:rsidR="00A40DA4" w:rsidRDefault="00A40DA4" w:rsidP="00A40DA4">
      <w:pPr>
        <w:pStyle w:val="Paragraph"/>
      </w:pPr>
      <w:r w:rsidRPr="00942C3A">
        <w:lastRenderedPageBreak/>
        <w:t>The `</w:t>
      </w:r>
      <w:proofErr w:type="spellStart"/>
      <w:r w:rsidRPr="00942C3A">
        <w:t>face_image_recognition</w:t>
      </w:r>
      <w:proofErr w:type="spellEnd"/>
      <w:r w:rsidRPr="00942C3A">
        <w:t>` function takes a recogni</w:t>
      </w:r>
      <w:r w:rsidR="009B6DFD">
        <w:t>s</w:t>
      </w:r>
      <w:r w:rsidRPr="00942C3A">
        <w:t>er object, an image, and a minimum size as input.  The function converts the image to a gr</w:t>
      </w:r>
      <w:r>
        <w:t>e</w:t>
      </w:r>
      <w:r w:rsidRPr="00942C3A">
        <w:t>y-scale image and calls the [</w:t>
      </w:r>
      <w:proofErr w:type="spellStart"/>
      <w:r w:rsidRPr="00942C3A">
        <w:t>detect_user_face</w:t>
      </w:r>
      <w:proofErr w:type="spellEnd"/>
      <w:r w:rsidRPr="00942C3A">
        <w:t>](</w:t>
      </w:r>
      <w:r w:rsidRPr="00942C3A">
        <w:rPr>
          <w:u w:val="single"/>
        </w:rPr>
        <w:t>#how-to-find-a-face-in-an-image</w:t>
      </w:r>
      <w:r w:rsidRPr="00942C3A">
        <w:t>) function to detect a face in the image.  If a face is detected, the function calls the `</w:t>
      </w:r>
      <w:proofErr w:type="spellStart"/>
      <w:proofErr w:type="gramStart"/>
      <w:r w:rsidRPr="00942C3A">
        <w:t>recogni</w:t>
      </w:r>
      <w:r w:rsidR="009B6DFD">
        <w:t>s</w:t>
      </w:r>
      <w:r w:rsidRPr="00942C3A">
        <w:t>er.predict</w:t>
      </w:r>
      <w:proofErr w:type="spellEnd"/>
      <w:proofErr w:type="gramEnd"/>
      <w:r w:rsidRPr="00942C3A">
        <w:t>` method to recogni</w:t>
      </w:r>
      <w:r w:rsidR="009B6DFD">
        <w:t>s</w:t>
      </w:r>
      <w:r w:rsidRPr="00942C3A">
        <w:t>e the face.  The `</w:t>
      </w:r>
      <w:proofErr w:type="spellStart"/>
      <w:proofErr w:type="gramStart"/>
      <w:r w:rsidRPr="00942C3A">
        <w:t>recogni</w:t>
      </w:r>
      <w:r w:rsidR="009B6DFD">
        <w:t>s</w:t>
      </w:r>
      <w:r w:rsidRPr="00942C3A">
        <w:t>er.predict</w:t>
      </w:r>
      <w:proofErr w:type="spellEnd"/>
      <w:proofErr w:type="gramEnd"/>
      <w:r w:rsidRPr="00942C3A">
        <w:t>` method returns a tuple containing the user id and the confidence of the prediction.  The `</w:t>
      </w:r>
      <w:proofErr w:type="spellStart"/>
      <w:r w:rsidRPr="00942C3A">
        <w:t>face_image_recognition</w:t>
      </w:r>
      <w:proofErr w:type="spellEnd"/>
      <w:r w:rsidRPr="00942C3A">
        <w:t xml:space="preserve">` function returns a tuple containing the user id, the </w:t>
      </w:r>
      <w:r>
        <w:t>prediction's confidence, and the face's coordinates</w:t>
      </w:r>
      <w:r w:rsidRPr="00942C3A">
        <w:t xml:space="preserve"> in the image.</w:t>
      </w:r>
    </w:p>
    <w:p w14:paraId="36F4728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recognition</w:t>
      </w:r>
      <w:proofErr w:type="spellEnd"/>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ADB258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43B56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364F3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22D108F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
    <w:p w14:paraId="4851D7D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gramStart"/>
      <w:r>
        <w:rPr>
          <w:rFonts w:ascii="Consolas" w:hAnsi="Consolas" w:cs="Courier New"/>
          <w:color w:val="000088"/>
          <w:sz w:val="17"/>
          <w:szCs w:val="17"/>
        </w:rPr>
        <w:t>if</w:t>
      </w:r>
      <w:r>
        <w:rPr>
          <w:rFonts w:ascii="Consolas" w:hAnsi="Consolas" w:cs="Courier New"/>
          <w:color w:val="666600"/>
          <w:sz w:val="17"/>
          <w:szCs w:val="17"/>
        </w:rPr>
        <w:t>(</w:t>
      </w:r>
      <w:proofErr w:type="gramEnd"/>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06D2A429"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9F063D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
    <w:p w14:paraId="763298E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face</w:t>
      </w:r>
    </w:p>
    <w:p w14:paraId="0E219EE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predict</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eight</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idth</w:t>
      </w:r>
      <w:r>
        <w:rPr>
          <w:rFonts w:ascii="Consolas" w:hAnsi="Consolas" w:cs="Courier New"/>
          <w:color w:val="666600"/>
          <w:sz w:val="17"/>
          <w:szCs w:val="17"/>
        </w:rPr>
        <w:t>])</w:t>
      </w:r>
    </w:p>
    <w:p w14:paraId="3ADADA6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
    <w:p w14:paraId="78F9F90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w:t>
      </w:r>
    </w:p>
    <w:p w14:paraId="28D4AB83" w14:textId="77777777" w:rsidR="00A40DA4" w:rsidRPr="00942C3A" w:rsidRDefault="00A40DA4" w:rsidP="00A40DA4">
      <w:pPr>
        <w:pStyle w:val="Paragraph"/>
      </w:pPr>
    </w:p>
    <w:p w14:paraId="01C48C32" w14:textId="77777777" w:rsidR="00A40DA4" w:rsidRDefault="00A40DA4" w:rsidP="00A40DA4">
      <w:pPr>
        <w:jc w:val="both"/>
      </w:pPr>
    </w:p>
    <w:p w14:paraId="6C431834" w14:textId="77777777" w:rsidR="00A40DA4" w:rsidRPr="0041105F" w:rsidRDefault="00A40DA4" w:rsidP="00A40DA4">
      <w:pPr>
        <w:jc w:val="both"/>
      </w:pPr>
    </w:p>
    <w:p w14:paraId="096F8777" w14:textId="05207A8C" w:rsidR="00EB559C" w:rsidRDefault="001B7B69" w:rsidP="006D722F">
      <w:pPr>
        <w:pStyle w:val="Heading3"/>
      </w:pPr>
      <w:r>
        <w:t xml:space="preserve">Support for </w:t>
      </w:r>
      <w:proofErr w:type="spellStart"/>
      <w:r w:rsidR="002E6187">
        <w:t>OpenCv</w:t>
      </w:r>
      <w:proofErr w:type="spellEnd"/>
      <w:r w:rsidR="002E6187">
        <w:t xml:space="preserve"> </w:t>
      </w:r>
      <w:r>
        <w:t xml:space="preserve">processing web inputs </w:t>
      </w:r>
    </w:p>
    <w:p w14:paraId="02816A4A" w14:textId="241E5BAE" w:rsidR="002E6187" w:rsidRDefault="002E6187" w:rsidP="006D722F">
      <w:r>
        <w:t>When images are transferred via HTTP requests, they are typically encoded in Base64.</w:t>
      </w:r>
    </w:p>
    <w:p w14:paraId="176C1CFA" w14:textId="5FAF9474" w:rsidR="002E6187" w:rsidRDefault="002E6187" w:rsidP="006D722F">
      <w:pPr>
        <w:pStyle w:val="Paragraph"/>
      </w:pPr>
      <w:proofErr w:type="gramStart"/>
      <w:r>
        <w:lastRenderedPageBreak/>
        <w:t>In order to</w:t>
      </w:r>
      <w:proofErr w:type="gramEnd"/>
      <w:r>
        <w:t xml:space="preserve"> manipulate images in Python, it is necessary to convert the image into a </w:t>
      </w:r>
      <w:proofErr w:type="spellStart"/>
      <w:r>
        <w:t>numpy</w:t>
      </w:r>
      <w:proofErr w:type="spellEnd"/>
      <w:r>
        <w:t xml:space="preserve"> array. The </w:t>
      </w:r>
      <w:proofErr w:type="spellStart"/>
      <w:r>
        <w:t>image_to_numpy_array</w:t>
      </w:r>
      <w:proofErr w:type="spellEnd"/>
      <w:r>
        <w:t xml:space="preserve"> function accepts an image file path as input and returns a </w:t>
      </w:r>
      <w:proofErr w:type="spellStart"/>
      <w:r>
        <w:t>numpy</w:t>
      </w:r>
      <w:proofErr w:type="spellEnd"/>
      <w:r>
        <w:t xml:space="preserve"> array, utili</w:t>
      </w:r>
      <w:r w:rsidR="009B6DFD">
        <w:t>s</w:t>
      </w:r>
      <w:r>
        <w:t xml:space="preserve">ing the </w:t>
      </w:r>
      <w:proofErr w:type="spellStart"/>
      <w:proofErr w:type="gramStart"/>
      <w:r>
        <w:t>PIL.Image.open</w:t>
      </w:r>
      <w:proofErr w:type="spellEnd"/>
      <w:proofErr w:type="gramEnd"/>
      <w:r>
        <w:t xml:space="preserve"> method to open the image file and the </w:t>
      </w:r>
      <w:proofErr w:type="spellStart"/>
      <w:r>
        <w:t>numpy.array</w:t>
      </w:r>
      <w:proofErr w:type="spellEnd"/>
      <w:r>
        <w:t xml:space="preserve"> method to convert the image.</w:t>
      </w:r>
    </w:p>
    <w:p w14:paraId="65046C04" w14:textId="7C98B548" w:rsidR="00A40DA4" w:rsidRDefault="00A40DA4" w:rsidP="006D722F">
      <w:pPr>
        <w:pStyle w:val="Heading4"/>
      </w:pPr>
      <w:r>
        <w:t>File Encoding</w:t>
      </w:r>
    </w:p>
    <w:p w14:paraId="18CB44B1" w14:textId="08DB3011" w:rsidR="00A40DA4" w:rsidRDefault="00A40DA4" w:rsidP="006D722F">
      <w:pPr>
        <w:pStyle w:val="Paragraph"/>
      </w:pPr>
      <w:r>
        <w:t>To processe</w:t>
      </w:r>
      <w:r w:rsidR="002E6187">
        <w:t xml:space="preserve">s </w:t>
      </w:r>
      <w:r w:rsidR="005749FC">
        <w:t>Base64 encodings</w:t>
      </w:r>
      <w:r>
        <w:t xml:space="preserve"> in OpenCV, these images must first be decoded. The decode_base64 function receives a Base64 encoded string as input and returns a byte array. To do so, the </w:t>
      </w:r>
      <w:proofErr w:type="spellStart"/>
      <w:r>
        <w:t>re.sub</w:t>
      </w:r>
      <w:proofErr w:type="spellEnd"/>
      <w:r>
        <w:t xml:space="preserve"> method removes the </w:t>
      </w:r>
      <w:proofErr w:type="spellStart"/>
      <w:proofErr w:type="gramStart"/>
      <w:r>
        <w:t>data:image</w:t>
      </w:r>
      <w:proofErr w:type="spellEnd"/>
      <w:proofErr w:type="gramEnd"/>
      <w:r>
        <w:t>/.+;base64, prefix from the string, while the base64.b64decode method decodes the string.</w:t>
      </w:r>
    </w:p>
    <w:p w14:paraId="4917090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base64</w:t>
      </w:r>
    </w:p>
    <w:p w14:paraId="13C30D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mport</w:t>
      </w:r>
      <w:r>
        <w:rPr>
          <w:rFonts w:ascii="Consolas" w:hAnsi="Consolas" w:cs="Courier New"/>
          <w:color w:val="000000"/>
          <w:sz w:val="17"/>
          <w:szCs w:val="17"/>
        </w:rPr>
        <w:t xml:space="preserve"> re </w:t>
      </w:r>
      <w:r>
        <w:rPr>
          <w:rFonts w:ascii="Consolas" w:hAnsi="Consolas" w:cs="Courier New"/>
          <w:color w:val="880000"/>
          <w:sz w:val="17"/>
          <w:szCs w:val="17"/>
        </w:rPr>
        <w:t># Regular expression</w:t>
      </w:r>
    </w:p>
    <w:p w14:paraId="3CF8B952"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CEA624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36C9B97A"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88"/>
          <w:sz w:val="17"/>
          <w:szCs w:val="17"/>
        </w:rPr>
        <w:t>sub</w:t>
      </w:r>
      <w:proofErr w:type="spellEnd"/>
      <w:r>
        <w:rPr>
          <w:rFonts w:ascii="Consolas" w:hAnsi="Consolas" w:cs="Courier New"/>
          <w:color w:val="666600"/>
          <w:sz w:val="17"/>
          <w:szCs w:val="17"/>
        </w:rPr>
        <w:t>(</w:t>
      </w:r>
      <w:proofErr w:type="gramEnd"/>
      <w:r>
        <w:rPr>
          <w:rFonts w:ascii="Consolas" w:hAnsi="Consolas" w:cs="Courier New"/>
          <w:color w:val="008800"/>
          <w:sz w:val="17"/>
          <w:szCs w:val="17"/>
        </w:rPr>
        <w:t>'^</w:t>
      </w:r>
      <w:proofErr w:type="spellStart"/>
      <w:r>
        <w:rPr>
          <w:rFonts w:ascii="Consolas" w:hAnsi="Consolas" w:cs="Courier New"/>
          <w:color w:val="008800"/>
          <w:sz w:val="17"/>
          <w:szCs w:val="17"/>
        </w:rPr>
        <w:t>data:image</w:t>
      </w:r>
      <w:proofErr w:type="spellEnd"/>
      <w:r>
        <w:rPr>
          <w:rFonts w:ascii="Consolas" w:hAnsi="Consolas" w:cs="Courier New"/>
          <w:color w:val="008800"/>
          <w:sz w:val="17"/>
          <w:szCs w:val="17"/>
        </w:rPr>
        <w:t>/.+;base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mage_base64_str</w:t>
      </w:r>
      <w:r>
        <w:rPr>
          <w:rFonts w:ascii="Consolas" w:hAnsi="Consolas" w:cs="Courier New"/>
          <w:color w:val="666600"/>
          <w:sz w:val="17"/>
          <w:szCs w:val="17"/>
        </w:rPr>
        <w:t>)</w:t>
      </w:r>
    </w:p>
    <w:p w14:paraId="73DD5C2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base64</w:t>
      </w:r>
      <w:r>
        <w:rPr>
          <w:rFonts w:ascii="Consolas" w:hAnsi="Consolas" w:cs="Courier New"/>
          <w:color w:val="666600"/>
          <w:sz w:val="17"/>
          <w:szCs w:val="17"/>
        </w:rPr>
        <w:t>.</w:t>
      </w:r>
      <w:r>
        <w:rPr>
          <w:rFonts w:ascii="Consolas" w:hAnsi="Consolas" w:cs="Courier New"/>
          <w:color w:val="000000"/>
          <w:sz w:val="17"/>
          <w:szCs w:val="17"/>
        </w:rPr>
        <w:t>b64decode</w:t>
      </w:r>
      <w:r>
        <w:rPr>
          <w:rFonts w:ascii="Consolas" w:hAnsi="Consolas" w:cs="Courier New"/>
          <w:color w:val="666600"/>
          <w:sz w:val="17"/>
          <w:szCs w:val="17"/>
        </w:rPr>
        <w:t>(</w:t>
      </w:r>
      <w:proofErr w:type="spellStart"/>
      <w:r>
        <w:rPr>
          <w:rFonts w:ascii="Consolas" w:hAnsi="Consolas" w:cs="Courier New"/>
          <w:color w:val="000000"/>
          <w:sz w:val="17"/>
          <w:szCs w:val="17"/>
        </w:rPr>
        <w:t>image_data</w:t>
      </w:r>
      <w:proofErr w:type="spellEnd"/>
      <w:r>
        <w:rPr>
          <w:rFonts w:ascii="Consolas" w:hAnsi="Consolas" w:cs="Courier New"/>
          <w:color w:val="666600"/>
          <w:sz w:val="17"/>
          <w:szCs w:val="17"/>
        </w:rPr>
        <w:t>)</w:t>
      </w:r>
    </w:p>
    <w:p w14:paraId="0E2628E8" w14:textId="22760AAC" w:rsidR="00A40DA4" w:rsidRDefault="00A40DA4" w:rsidP="006D722F">
      <w:pPr>
        <w:pStyle w:val="Paragraph"/>
      </w:pPr>
      <w:r w:rsidRPr="008F4A34">
        <w:t xml:space="preserve">The </w:t>
      </w:r>
      <w:proofErr w:type="spellStart"/>
      <w:r w:rsidRPr="008F4A34">
        <w:t>stream_image</w:t>
      </w:r>
      <w:proofErr w:type="spellEnd"/>
      <w:r w:rsidRPr="008F4A34">
        <w:t xml:space="preserve"> function creates a </w:t>
      </w:r>
      <w:proofErr w:type="spellStart"/>
      <w:r w:rsidRPr="008F4A34">
        <w:t>BytesIO</w:t>
      </w:r>
      <w:proofErr w:type="spellEnd"/>
      <w:r w:rsidRPr="008F4A34">
        <w:t xml:space="preserve"> object, taking a Base64 encoded string as input. The function utili</w:t>
      </w:r>
      <w:r w:rsidR="009B6DFD">
        <w:t>s</w:t>
      </w:r>
      <w:r w:rsidRPr="008F4A34">
        <w:t>es the decode_base64 function to decode the string and</w:t>
      </w:r>
      <w:r>
        <w:t>,</w:t>
      </w:r>
      <w:r w:rsidRPr="008F4A34">
        <w:t xml:space="preserve"> subsequently</w:t>
      </w:r>
      <w:r>
        <w:t>,</w:t>
      </w:r>
      <w:r w:rsidRPr="008F4A34">
        <w:t xml:space="preserve"> the </w:t>
      </w:r>
      <w:proofErr w:type="spellStart"/>
      <w:r w:rsidRPr="008F4A34">
        <w:t>BytesIO</w:t>
      </w:r>
      <w:proofErr w:type="spellEnd"/>
      <w:r w:rsidRPr="008F4A34">
        <w:t xml:space="preserve"> method to produce the </w:t>
      </w:r>
      <w:proofErr w:type="spellStart"/>
      <w:r w:rsidRPr="008F4A34">
        <w:t>BytesIO</w:t>
      </w:r>
      <w:proofErr w:type="spellEnd"/>
      <w:r w:rsidRPr="008F4A34">
        <w:t xml:space="preserve"> object.</w:t>
      </w:r>
    </w:p>
    <w:p w14:paraId="68FBF7D0"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io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p>
    <w:p w14:paraId="255ED4D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4218BDC9"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gramEnd"/>
      <w:r>
        <w:rPr>
          <w:rFonts w:ascii="Consolas" w:hAnsi="Consolas" w:cs="Courier New"/>
          <w:color w:val="000000"/>
          <w:sz w:val="17"/>
          <w:szCs w:val="17"/>
        </w:rPr>
        <w:t>image_base64_str</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p>
    <w:p w14:paraId="4A3594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r>
        <w:rPr>
          <w:rFonts w:ascii="Consolas" w:hAnsi="Consolas" w:cs="Courier New"/>
          <w:color w:val="000000"/>
          <w:sz w:val="17"/>
          <w:szCs w:val="17"/>
        </w:rPr>
        <w:t>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049DFCF9" w14:textId="77777777" w:rsidR="00A40DA4" w:rsidRDefault="00A40DA4" w:rsidP="006D722F">
      <w:pPr>
        <w:pStyle w:val="Paragraph"/>
      </w:pPr>
      <w:r w:rsidRPr="005545DA">
        <w:t>This `</w:t>
      </w:r>
      <w:proofErr w:type="spellStart"/>
      <w:r w:rsidRPr="005545DA">
        <w:t>BytesIO</w:t>
      </w:r>
      <w:proofErr w:type="spellEnd"/>
      <w:r w:rsidRPr="005545DA">
        <w:t>` object can be passed to the `</w:t>
      </w:r>
      <w:proofErr w:type="spellStart"/>
      <w:r w:rsidRPr="005545DA">
        <w:t>numpy.array</w:t>
      </w:r>
      <w:proofErr w:type="spellEnd"/>
      <w:r w:rsidRPr="005545DA">
        <w:t>` and `</w:t>
      </w:r>
      <w:proofErr w:type="spellStart"/>
      <w:r w:rsidRPr="005545DA">
        <w:t>PIL.Image.open</w:t>
      </w:r>
      <w:proofErr w:type="spellEnd"/>
      <w:r w:rsidRPr="005545DA">
        <w:t xml:space="preserve">` methods to create a </w:t>
      </w:r>
      <w:proofErr w:type="spellStart"/>
      <w:r w:rsidRPr="005545DA">
        <w:t>numpy</w:t>
      </w:r>
      <w:proofErr w:type="spellEnd"/>
      <w:r w:rsidRPr="005545DA">
        <w:t xml:space="preserve"> array that can be used with the OpenCV functions.</w:t>
      </w:r>
    </w:p>
    <w:p w14:paraId="3BFE7F86"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proofErr w:type="spellEnd"/>
    </w:p>
    <w:p w14:paraId="2D6F11D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190B6C79"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664D26DC"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_roaster_signing_requests</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p>
    <w:p w14:paraId="38D8BC0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POST</w:t>
      </w:r>
      <w:proofErr w:type="spellEnd"/>
    </w:p>
    <w:p w14:paraId="6DB17CC1"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by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quest_data</w:t>
      </w:r>
      <w:proofErr w:type="spellEnd"/>
      <w:r>
        <w:rPr>
          <w:rFonts w:ascii="Consolas" w:hAnsi="Consolas" w:cs="Courier New"/>
          <w:color w:val="666600"/>
          <w:sz w:val="17"/>
          <w:szCs w:val="17"/>
        </w:rPr>
        <w:t>[</w:t>
      </w:r>
      <w:r>
        <w:rPr>
          <w:rFonts w:ascii="Consolas" w:hAnsi="Consolas" w:cs="Courier New"/>
          <w:color w:val="008800"/>
          <w:sz w:val="17"/>
          <w:szCs w:val="17"/>
        </w:rPr>
        <w:t>'image-base64'</w:t>
      </w:r>
      <w:r>
        <w:rPr>
          <w:rFonts w:ascii="Consolas" w:hAnsi="Consolas" w:cs="Courier New"/>
          <w:color w:val="666600"/>
          <w:sz w:val="17"/>
          <w:szCs w:val="17"/>
        </w:rPr>
        <w:t>])</w:t>
      </w:r>
    </w:p>
    <w:p w14:paraId="4D0BE4C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bytes</w:t>
      </w:r>
      <w:proofErr w:type="spellEnd"/>
      <w:r>
        <w:rPr>
          <w:rFonts w:ascii="Consolas" w:hAnsi="Consolas" w:cs="Courier New"/>
          <w:color w:val="666600"/>
          <w:sz w:val="17"/>
          <w:szCs w:val="17"/>
        </w:rPr>
        <w:t>))</w:t>
      </w:r>
    </w:p>
    <w:p w14:paraId="5C53CF00"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880000"/>
          <w:sz w:val="17"/>
          <w:szCs w:val="17"/>
        </w:rPr>
        <w:t>#...</w:t>
      </w:r>
    </w:p>
    <w:p w14:paraId="16391BC1" w14:textId="77777777" w:rsidR="00A40DA4" w:rsidRPr="0042424B" w:rsidRDefault="00A40DA4" w:rsidP="006D722F">
      <w:pPr>
        <w:pStyle w:val="Paragraph"/>
      </w:pPr>
    </w:p>
    <w:p w14:paraId="27EA6C0B" w14:textId="77777777" w:rsidR="00A40DA4" w:rsidRDefault="00A40DA4" w:rsidP="006D722F">
      <w:pPr>
        <w:pStyle w:val="Heading4"/>
      </w:pPr>
      <w:r>
        <w:t>Creating Sample users</w:t>
      </w:r>
    </w:p>
    <w:p w14:paraId="673FACEC" w14:textId="462A221F" w:rsidR="00A40DA4" w:rsidRDefault="00A40DA4" w:rsidP="00A40DA4">
      <w:pPr>
        <w:pStyle w:val="Paragraph"/>
      </w:pPr>
      <w:r w:rsidRPr="0084287B">
        <w:t xml:space="preserve">Sample users were generated from YouTube videos for demonstration purposes. The code below can create a sample user by </w:t>
      </w:r>
      <w:r w:rsidR="00481F62">
        <w:t>using</w:t>
      </w:r>
      <w:r w:rsidRPr="0084287B">
        <w:t xml:space="preserve"> a YouTube video.</w:t>
      </w:r>
    </w:p>
    <w:p w14:paraId="10D9CC2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build_sample_</w:t>
      </w:r>
      <w:proofErr w:type="gramStart"/>
      <w:r>
        <w:rPr>
          <w:rFonts w:ascii="Consolas" w:hAnsi="Consolas" w:cs="Courier New"/>
          <w:color w:val="000000"/>
          <w:sz w:val="17"/>
          <w:szCs w:val="17"/>
        </w:rPr>
        <w:t>user</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video_path</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p>
    <w:p w14:paraId="0E79B5A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
    <w:p w14:paraId="6E3ABE6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captur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VideoCapture</w:t>
      </w:r>
      <w:r>
        <w:rPr>
          <w:rFonts w:ascii="Consolas" w:hAnsi="Consolas" w:cs="Courier New"/>
          <w:color w:val="666600"/>
          <w:sz w:val="17"/>
          <w:szCs w:val="17"/>
        </w:rPr>
        <w:t>(</w:t>
      </w:r>
      <w:proofErr w:type="spellStart"/>
      <w:r>
        <w:rPr>
          <w:rFonts w:ascii="Consolas" w:hAnsi="Consolas" w:cs="Courier New"/>
          <w:color w:val="000000"/>
          <w:sz w:val="17"/>
          <w:szCs w:val="17"/>
        </w:rPr>
        <w:t>video_path</w:t>
      </w:r>
      <w:proofErr w:type="spellEnd"/>
      <w:r>
        <w:rPr>
          <w:rFonts w:ascii="Consolas" w:hAnsi="Consolas" w:cs="Courier New"/>
          <w:color w:val="666600"/>
          <w:sz w:val="17"/>
          <w:szCs w:val="17"/>
        </w:rPr>
        <w:t>)</w:t>
      </w:r>
    </w:p>
    <w:p w14:paraId="5EA857F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Pr>
          <w:rFonts w:ascii="Consolas" w:hAnsi="Consolas" w:cs="Courier New"/>
          <w:color w:val="666600"/>
          <w:sz w:val="17"/>
          <w:szCs w:val="17"/>
        </w:rPr>
        <w:t>)</w:t>
      </w:r>
    </w:p>
    <w:p w14:paraId="7B43FFB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7AB6E1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4F2346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FACE_SAMPLE_COUNT</w:t>
      </w:r>
      <w:r>
        <w:rPr>
          <w:rFonts w:ascii="Consolas" w:hAnsi="Consolas" w:cs="Courier New"/>
          <w:color w:val="666600"/>
          <w:sz w:val="17"/>
          <w:szCs w:val="17"/>
        </w:rPr>
        <w:t>=</w:t>
      </w:r>
      <w:r>
        <w:rPr>
          <w:rFonts w:ascii="Consolas" w:hAnsi="Consolas" w:cs="Courier New"/>
          <w:color w:val="006666"/>
          <w:sz w:val="17"/>
          <w:szCs w:val="17"/>
        </w:rPr>
        <w:t>30</w:t>
      </w:r>
    </w:p>
    <w:p w14:paraId="6AD194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ESCAPE_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7</w:t>
      </w:r>
    </w:p>
    <w:p w14:paraId="0529DD3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88"/>
          <w:sz w:val="17"/>
          <w:szCs w:val="17"/>
        </w:rPr>
        <w:t>while</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FACE_SAMPLE_COUNT</w:t>
      </w:r>
      <w:r>
        <w:rPr>
          <w:rFonts w:ascii="Consolas" w:hAnsi="Consolas" w:cs="Courier New"/>
          <w:color w:val="666600"/>
          <w:sz w:val="17"/>
          <w:szCs w:val="17"/>
        </w:rPr>
        <w:t>):</w:t>
      </w:r>
    </w:p>
    <w:p w14:paraId="321851D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p>
    <w:p w14:paraId="6A0843D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A1EE19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p>
    <w:p w14:paraId="6DC287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Camera is not opened"</w:t>
      </w:r>
      <w:r>
        <w:rPr>
          <w:rFonts w:ascii="Consolas" w:hAnsi="Consolas" w:cs="Courier New"/>
          <w:color w:val="666600"/>
          <w:sz w:val="17"/>
          <w:szCs w:val="17"/>
        </w:rPr>
        <w:t>)</w:t>
      </w:r>
    </w:p>
    <w:p w14:paraId="5AC7965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break</w:t>
      </w:r>
    </w:p>
    <w:p w14:paraId="35DF8A3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5BC5DDB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50D83D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12CBA12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8F1638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F8310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7222806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0A4CFE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DC98F2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gramEnd"/>
    </w:p>
    <w:p w14:paraId="78851BF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258E9BF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6B010B7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222E1A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2F37875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
    <w:p w14:paraId="004F7C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045BC25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faces</w:t>
      </w:r>
      <w:r>
        <w:rPr>
          <w:rFonts w:ascii="Consolas" w:hAnsi="Consolas" w:cs="Courier New"/>
          <w:color w:val="666600"/>
          <w:sz w:val="17"/>
          <w:szCs w:val="17"/>
        </w:rPr>
        <w:t>:</w:t>
      </w:r>
    </w:p>
    <w:p w14:paraId="4F3A231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rectangle</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4623CF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47CA3F4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34EA555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waitKe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SCAPE_KEY</w:t>
      </w:r>
      <w:r>
        <w:rPr>
          <w:rFonts w:ascii="Consolas" w:hAnsi="Consolas" w:cs="Courier New"/>
          <w:color w:val="666600"/>
          <w:sz w:val="17"/>
          <w:szCs w:val="17"/>
        </w:rPr>
        <w:t>:</w:t>
      </w:r>
    </w:p>
    <w:p w14:paraId="1CD7EC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break</w:t>
      </w:r>
    </w:p>
    <w:p w14:paraId="2287909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880000"/>
          <w:sz w:val="17"/>
          <w:szCs w:val="17"/>
        </w:rPr>
        <w:t xml:space="preserve"># Do a bit of </w:t>
      </w:r>
      <w:proofErr w:type="spellStart"/>
      <w:r>
        <w:rPr>
          <w:rFonts w:ascii="Consolas" w:hAnsi="Consolas" w:cs="Courier New"/>
          <w:color w:val="880000"/>
          <w:sz w:val="17"/>
          <w:szCs w:val="17"/>
        </w:rPr>
        <w:t>cleanup</w:t>
      </w:r>
      <w:proofErr w:type="spellEnd"/>
    </w:p>
    <w:p w14:paraId="45C260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lease</w:t>
      </w:r>
      <w:proofErr w:type="spellEnd"/>
      <w:proofErr w:type="gramEnd"/>
      <w:r>
        <w:rPr>
          <w:rFonts w:ascii="Consolas" w:hAnsi="Consolas" w:cs="Courier New"/>
          <w:color w:val="666600"/>
          <w:sz w:val="17"/>
          <w:szCs w:val="17"/>
        </w:rPr>
        <w:t>()</w:t>
      </w:r>
    </w:p>
    <w:p w14:paraId="1518EC1D" w14:textId="7FB800D1"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destroyAllWindows</w:t>
      </w:r>
      <w:r>
        <w:rPr>
          <w:rFonts w:ascii="Consolas" w:hAnsi="Consolas" w:cs="Courier New"/>
          <w:color w:val="666600"/>
          <w:sz w:val="17"/>
          <w:szCs w:val="17"/>
        </w:rPr>
        <w:t>()</w:t>
      </w:r>
    </w:p>
    <w:p w14:paraId="7826C0BD" w14:textId="77777777" w:rsidR="00A40DA4" w:rsidRPr="0076185F" w:rsidRDefault="00A40DA4" w:rsidP="00A40DA4">
      <w:pPr>
        <w:pStyle w:val="Paragraph"/>
      </w:pPr>
    </w:p>
    <w:p w14:paraId="7561394A" w14:textId="1D3C93F6" w:rsidR="00320545" w:rsidRDefault="00320545" w:rsidP="00B71615">
      <w:pPr>
        <w:pStyle w:val="Heading2"/>
      </w:pPr>
      <w:r>
        <w:t xml:space="preserve">Building Identity </w:t>
      </w:r>
      <w:r w:rsidR="00AB51EE">
        <w:t>web project</w:t>
      </w:r>
    </w:p>
    <w:p w14:paraId="7D351EB4" w14:textId="7EACF263" w:rsidR="00320545" w:rsidRPr="00320545" w:rsidRDefault="00CF2B8F" w:rsidP="00320545">
      <w:r>
        <w:t xml:space="preserve">Django was chosen as </w:t>
      </w:r>
      <w:r w:rsidR="00477925">
        <w:t xml:space="preserve">the </w:t>
      </w:r>
      <w:r>
        <w:t xml:space="preserve">framework to build </w:t>
      </w:r>
      <w:r w:rsidR="00477925">
        <w:t>the website with.</w:t>
      </w:r>
    </w:p>
    <w:p w14:paraId="17FB3091" w14:textId="67925F5C" w:rsidR="00E63B13" w:rsidRDefault="008339B9" w:rsidP="00945242">
      <w:pPr>
        <w:pStyle w:val="Heading3"/>
      </w:pPr>
      <w:r>
        <w:t>Using Django</w:t>
      </w:r>
    </w:p>
    <w:p w14:paraId="0B51AA34" w14:textId="172A43DC" w:rsidR="001914F4" w:rsidRDefault="001914F4" w:rsidP="00945242">
      <w:r>
        <w:t xml:space="preserve">The following </w:t>
      </w:r>
      <w:r w:rsidR="00CE5A55">
        <w:t>is</w:t>
      </w:r>
      <w:r>
        <w:t xml:space="preserve"> required</w:t>
      </w:r>
      <w:r w:rsidR="00EA24C9">
        <w:t xml:space="preserve"> to use Django:</w:t>
      </w:r>
    </w:p>
    <w:p w14:paraId="23F22EDE" w14:textId="5312B273" w:rsidR="00EA24C9" w:rsidRDefault="00EA24C9" w:rsidP="00945242">
      <w:pPr>
        <w:pStyle w:val="ListParagraph"/>
        <w:numPr>
          <w:ilvl w:val="0"/>
          <w:numId w:val="25"/>
        </w:numPr>
      </w:pPr>
      <w:r>
        <w:t>Python</w:t>
      </w:r>
    </w:p>
    <w:p w14:paraId="42C35100" w14:textId="7D79640A" w:rsidR="00EA24C9" w:rsidRPr="001914F4" w:rsidRDefault="00900ED4" w:rsidP="00945242">
      <w:pPr>
        <w:pStyle w:val="ListParagraph"/>
        <w:numPr>
          <w:ilvl w:val="0"/>
          <w:numId w:val="25"/>
        </w:numPr>
      </w:pPr>
      <w:r>
        <w:t>Django package</w:t>
      </w:r>
    </w:p>
    <w:p w14:paraId="26FAE3F2" w14:textId="4EEC2628" w:rsidR="00EB7E42" w:rsidRDefault="00EB7E42" w:rsidP="00945242">
      <w:pPr>
        <w:pStyle w:val="Heading4"/>
        <w:rPr>
          <w:rFonts w:eastAsia="Times New Roman"/>
          <w:lang w:eastAsia="en-GB"/>
        </w:rPr>
      </w:pPr>
      <w:r>
        <w:rPr>
          <w:rFonts w:eastAsia="Times New Roman"/>
          <w:lang w:eastAsia="en-GB"/>
        </w:rPr>
        <w:lastRenderedPageBreak/>
        <w:t xml:space="preserve">Create a new Django </w:t>
      </w:r>
      <w:proofErr w:type="gramStart"/>
      <w:r w:rsidR="004E00FB">
        <w:rPr>
          <w:rFonts w:eastAsia="Times New Roman"/>
          <w:lang w:eastAsia="en-GB"/>
        </w:rPr>
        <w:t>project</w:t>
      </w:r>
      <w:proofErr w:type="gramEnd"/>
    </w:p>
    <w:p w14:paraId="075140AA" w14:textId="0765481B" w:rsidR="004B5056" w:rsidRPr="00201141" w:rsidRDefault="004B5056" w:rsidP="007248C0">
      <w:pPr>
        <w:pStyle w:val="Paragraph"/>
        <w:rPr>
          <w:lang w:eastAsia="en-GB"/>
        </w:rPr>
      </w:pPr>
      <w:r w:rsidRPr="00201141">
        <w:rPr>
          <w:lang w:eastAsia="en-GB"/>
        </w:rPr>
        <w:t>Once Django is installed, you can create a new project by running the following command:</w:t>
      </w:r>
    </w:p>
    <w:p w14:paraId="532A5D33" w14:textId="77777777" w:rsidR="004B5056" w:rsidRPr="00430EB9" w:rsidRDefault="004B5056" w:rsidP="004B5056">
      <w:pPr>
        <w:pStyle w:val="CodeBlock"/>
      </w:pPr>
      <w:r w:rsidRPr="00201141">
        <w:t>django-admin startproject identity_website</w:t>
      </w:r>
    </w:p>
    <w:p w14:paraId="1B464426" w14:textId="5CA93B7B" w:rsidR="004B5056" w:rsidRPr="00201141" w:rsidRDefault="004B5056" w:rsidP="007248C0">
      <w:pPr>
        <w:pStyle w:val="Paragraph"/>
        <w:rPr>
          <w:lang w:eastAsia="en-GB"/>
        </w:rPr>
      </w:pPr>
      <w:r w:rsidRPr="00201141">
        <w:rPr>
          <w:lang w:eastAsia="en-GB"/>
        </w:rPr>
        <w:t xml:space="preserve">Replace </w:t>
      </w:r>
      <w:r>
        <w:rPr>
          <w:lang w:eastAsia="en-GB"/>
        </w:rPr>
        <w:t>`</w:t>
      </w:r>
      <w:proofErr w:type="spellStart"/>
      <w:r w:rsidRPr="00201141">
        <w:rPr>
          <w:lang w:eastAsia="en-GB"/>
        </w:rPr>
        <w:t>project_name</w:t>
      </w:r>
      <w:proofErr w:type="spellEnd"/>
      <w:r>
        <w:rPr>
          <w:lang w:eastAsia="en-GB"/>
        </w:rPr>
        <w:t>`</w:t>
      </w:r>
      <w:r w:rsidRPr="00201141">
        <w:rPr>
          <w:lang w:eastAsia="en-GB"/>
        </w:rPr>
        <w:t xml:space="preserve"> with the name of your project. This command will create a new directory with the same name as your project, </w:t>
      </w:r>
      <w:r w:rsidR="0014630E">
        <w:rPr>
          <w:lang w:eastAsia="en-GB"/>
        </w:rPr>
        <w:t>containing</w:t>
      </w:r>
      <w:r w:rsidRPr="00201141">
        <w:rPr>
          <w:lang w:eastAsia="en-GB"/>
        </w:rPr>
        <w:t xml:space="preserve"> the basic files and folders needed to start a new Django project.</w:t>
      </w:r>
    </w:p>
    <w:p w14:paraId="2BEAD7CA" w14:textId="77777777" w:rsidR="007248C0" w:rsidRDefault="004B5056" w:rsidP="003702C4">
      <w:pPr>
        <w:pStyle w:val="Paragraph"/>
        <w:rPr>
          <w:lang w:eastAsia="en-GB"/>
        </w:rPr>
      </w:pPr>
      <w:r w:rsidRPr="00201141">
        <w:rPr>
          <w:lang w:eastAsia="en-GB"/>
        </w:rPr>
        <w:t xml:space="preserve">Create a new Django app: A Django project </w:t>
      </w:r>
      <w:r w:rsidR="0014630E">
        <w:rPr>
          <w:lang w:eastAsia="en-GB"/>
        </w:rPr>
        <w:t>comprises</w:t>
      </w:r>
      <w:r w:rsidRPr="00201141">
        <w:rPr>
          <w:lang w:eastAsia="en-GB"/>
        </w:rPr>
        <w:t xml:space="preserve"> one or more apps. An app is a module that contains models, views, templates, and other code that serves a specific purpose. </w:t>
      </w:r>
    </w:p>
    <w:p w14:paraId="71B11861" w14:textId="76C98471" w:rsidR="004B5056" w:rsidRPr="00201141" w:rsidRDefault="004B5056" w:rsidP="003702C4">
      <w:pPr>
        <w:pStyle w:val="Paragraph"/>
        <w:rPr>
          <w:lang w:eastAsia="en-GB"/>
        </w:rPr>
      </w:pPr>
      <w:r w:rsidRPr="00201141">
        <w:rPr>
          <w:lang w:eastAsia="en-GB"/>
        </w:rPr>
        <w:t>You can create a new app by running the following command:</w:t>
      </w:r>
    </w:p>
    <w:p w14:paraId="32013262" w14:textId="77777777" w:rsidR="004B5056" w:rsidRPr="00430EB9" w:rsidRDefault="004B5056" w:rsidP="0014630E">
      <w:pPr>
        <w:pStyle w:val="CodeBlock"/>
      </w:pPr>
      <w:r w:rsidRPr="00430EB9">
        <w:t xml:space="preserve">python manage.py startapp </w:t>
      </w:r>
      <w:r w:rsidRPr="0014630E">
        <w:t>identity</w:t>
      </w:r>
    </w:p>
    <w:p w14:paraId="3A412E93" w14:textId="77647F49" w:rsidR="00313703" w:rsidRPr="00281ABE" w:rsidRDefault="004B5056" w:rsidP="00B937FC">
      <w:pPr>
        <w:pStyle w:val="Paragraph"/>
        <w:rPr>
          <w:lang w:eastAsia="en-GB"/>
        </w:rPr>
      </w:pPr>
      <w:r w:rsidRPr="00201141">
        <w:rPr>
          <w:lang w:eastAsia="en-GB"/>
        </w:rPr>
        <w:t xml:space="preserve">Replace </w:t>
      </w:r>
      <w:r>
        <w:rPr>
          <w:lang w:eastAsia="en-GB"/>
        </w:rPr>
        <w:t>`</w:t>
      </w:r>
      <w:proofErr w:type="spellStart"/>
      <w:r w:rsidRPr="00201141">
        <w:rPr>
          <w:lang w:eastAsia="en-GB"/>
        </w:rPr>
        <w:t>app_name</w:t>
      </w:r>
      <w:proofErr w:type="spellEnd"/>
      <w:r>
        <w:rPr>
          <w:lang w:eastAsia="en-GB"/>
        </w:rPr>
        <w:t>`</w:t>
      </w:r>
      <w:r w:rsidRPr="00201141">
        <w:rPr>
          <w:lang w:eastAsia="en-GB"/>
        </w:rPr>
        <w:t xml:space="preserve"> with the name of your app. This command will create a new directory with the same name as your app, </w:t>
      </w:r>
      <w:r w:rsidR="0014630E">
        <w:rPr>
          <w:lang w:eastAsia="en-GB"/>
        </w:rPr>
        <w:t>containing</w:t>
      </w:r>
      <w:r w:rsidRPr="00201141">
        <w:rPr>
          <w:lang w:eastAsia="en-GB"/>
        </w:rPr>
        <w:t xml:space="preserve"> the basic files and folders needed to start a new Django app.</w:t>
      </w:r>
    </w:p>
    <w:p w14:paraId="774D7F96" w14:textId="201685C4" w:rsidR="008339B9" w:rsidRDefault="008339B9" w:rsidP="00945242">
      <w:pPr>
        <w:pStyle w:val="Heading3"/>
      </w:pPr>
      <w:r>
        <w:t>The Models</w:t>
      </w:r>
    </w:p>
    <w:p w14:paraId="4FA16F49" w14:textId="7195D4FC" w:rsidR="00A26551" w:rsidRPr="00201141" w:rsidRDefault="00A26551" w:rsidP="00945242">
      <w:pPr>
        <w:pStyle w:val="Paragraph"/>
        <w:rPr>
          <w:lang w:eastAsia="en-GB"/>
        </w:rPr>
      </w:pPr>
      <w:r w:rsidRPr="00201141">
        <w:rPr>
          <w:lang w:eastAsia="en-GB"/>
        </w:rPr>
        <w:t>Django will implement the database using the definitions in the </w:t>
      </w:r>
      <w:r w:rsidR="002F6C0E">
        <w:rPr>
          <w:lang w:eastAsia="en-GB"/>
        </w:rPr>
        <w:t>`models.py `</w:t>
      </w:r>
      <w:r w:rsidRPr="00201141">
        <w:rPr>
          <w:lang w:eastAsia="en-GB"/>
        </w:rPr>
        <w:t> file. The developer never has to write SQL code. The </w:t>
      </w:r>
      <w:r w:rsidR="002F6C0E">
        <w:rPr>
          <w:lang w:eastAsia="en-GB"/>
        </w:rPr>
        <w:t>`models.py `</w:t>
      </w:r>
      <w:r w:rsidR="00C76295">
        <w:rPr>
          <w:lang w:eastAsia="en-GB"/>
        </w:rPr>
        <w:t xml:space="preserve"> </w:t>
      </w:r>
      <w:r w:rsidRPr="00201141">
        <w:rPr>
          <w:lang w:eastAsia="en-GB"/>
        </w:rPr>
        <w:t xml:space="preserve">file </w:t>
      </w:r>
      <w:r w:rsidR="00E31013">
        <w:rPr>
          <w:lang w:eastAsia="en-GB"/>
        </w:rPr>
        <w:t>defines</w:t>
      </w:r>
      <w:r w:rsidRPr="00201141">
        <w:rPr>
          <w:lang w:eastAsia="en-GB"/>
        </w:rPr>
        <w:t xml:space="preserve"> the data structures for your application. Each class in </w:t>
      </w:r>
      <w:r w:rsidR="002F6C0E">
        <w:rPr>
          <w:lang w:eastAsia="en-GB"/>
        </w:rPr>
        <w:t>`models.py `</w:t>
      </w:r>
      <w:r w:rsidR="002F6C0E" w:rsidRPr="00201141">
        <w:rPr>
          <w:lang w:eastAsia="en-GB"/>
        </w:rPr>
        <w:t> </w:t>
      </w:r>
      <w:r w:rsidRPr="00201141">
        <w:rPr>
          <w:lang w:eastAsia="en-GB"/>
        </w:rPr>
        <w:t xml:space="preserve">represents a table in the database. Each attribute of the class represents a column in the table. The following code defines a Location class </w:t>
      </w:r>
      <w:r w:rsidR="00E31013">
        <w:rPr>
          <w:lang w:eastAsia="en-GB"/>
        </w:rPr>
        <w:t>representing a database tabl</w:t>
      </w:r>
      <w:r w:rsidRPr="00201141">
        <w:rPr>
          <w:lang w:eastAsia="en-GB"/>
        </w:rPr>
        <w:t>e.</w:t>
      </w:r>
    </w:p>
    <w:p w14:paraId="7F3718A2" w14:textId="79CB8F80" w:rsidR="00A26551" w:rsidRDefault="00E31013" w:rsidP="00945242">
      <w:pPr>
        <w:pStyle w:val="Paragraph"/>
        <w:rPr>
          <w:rFonts w:ascii="Helvetica" w:eastAsia="Times New Roman" w:hAnsi="Helvetica" w:cs="Helvetica"/>
          <w:color w:val="333333"/>
          <w:lang w:eastAsia="en-GB"/>
        </w:rPr>
      </w:pPr>
      <w:proofErr w:type="spellStart"/>
      <w:r>
        <w:rPr>
          <w:rFonts w:ascii="Helvetica" w:eastAsia="Times New Roman" w:hAnsi="Helvetica" w:cs="Helvetica"/>
          <w:color w:val="333333"/>
          <w:lang w:eastAsia="en-GB"/>
        </w:rPr>
        <w:t>E</w:t>
      </w:r>
      <w:r w:rsidR="00A26551" w:rsidRPr="00201141">
        <w:rPr>
          <w:rFonts w:ascii="Helvetica" w:eastAsia="Times New Roman" w:hAnsi="Helvetica" w:cs="Helvetica"/>
          <w:color w:val="333333"/>
          <w:lang w:eastAsia="en-GB"/>
        </w:rPr>
        <w:t>g.</w:t>
      </w:r>
      <w:proofErr w:type="spellEnd"/>
    </w:p>
    <w:p w14:paraId="31555AD3"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db</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models</w:t>
      </w:r>
    </w:p>
    <w:p w14:paraId="328A2F9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7A506CA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7A65105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1231CDED"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5C69B"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ddre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790E30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7C635325"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mail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Email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0979A217"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4BF259"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elephon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6E9CF754"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6C937CC"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str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605A500B" w14:textId="78C1BD69"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name</w:t>
      </w:r>
    </w:p>
    <w:p w14:paraId="3A5E8384" w14:textId="77777777" w:rsidR="00173131" w:rsidRPr="00173131" w:rsidRDefault="00173131" w:rsidP="00945242">
      <w:pPr>
        <w:pStyle w:val="Paragraph"/>
        <w:rPr>
          <w:lang w:eastAsia="en-GB"/>
        </w:rPr>
      </w:pPr>
      <w:r w:rsidRPr="00173131">
        <w:rPr>
          <w:lang w:eastAsia="en-GB"/>
        </w:rPr>
        <w:t xml:space="preserve">creates a Table in the </w:t>
      </w:r>
      <w:proofErr w:type="gramStart"/>
      <w:r w:rsidRPr="00173131">
        <w:rPr>
          <w:lang w:eastAsia="en-GB"/>
        </w:rPr>
        <w:t>database</w:t>
      </w:r>
      <w:proofErr w:type="gramEnd"/>
    </w:p>
    <w:p w14:paraId="1611128C"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REATE TABLE </w:t>
      </w:r>
      <w:r>
        <w:rPr>
          <w:rFonts w:ascii="Consolas" w:hAnsi="Consolas" w:cs="Courier New"/>
          <w:color w:val="666600"/>
          <w:sz w:val="17"/>
          <w:szCs w:val="17"/>
        </w:rPr>
        <w:t>“</w:t>
      </w:r>
      <w:proofErr w:type="spellStart"/>
      <w:r>
        <w:rPr>
          <w:rFonts w:ascii="Consolas" w:hAnsi="Consolas" w:cs="Courier New"/>
          <w:color w:val="000000"/>
          <w:sz w:val="17"/>
          <w:szCs w:val="17"/>
        </w:rPr>
        <w:t>identity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 xml:space="preserve"> </w:t>
      </w:r>
    </w:p>
    <w:p w14:paraId="28015290"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0000"/>
          <w:sz w:val="17"/>
          <w:szCs w:val="17"/>
        </w:rPr>
        <w:t xml:space="preserve"> integer NOT NULL PRIMARY KEY AUTOINCREMENT</w:t>
      </w:r>
      <w:r>
        <w:rPr>
          <w:rFonts w:ascii="Consolas" w:hAnsi="Consolas" w:cs="Courier New"/>
          <w:color w:val="666600"/>
          <w:sz w:val="17"/>
          <w:szCs w:val="17"/>
        </w:rPr>
        <w:t>,</w:t>
      </w:r>
    </w:p>
    <w:p w14:paraId="55C91FA6"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address"</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0B6E2C40" w14:textId="4F3CD4C1"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lastRenderedPageBreak/>
        <w:t xml:space="preserve">4. </w:t>
      </w: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elephon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59FDBB16" w14:textId="71B4B8DC" w:rsidR="00AA14D3" w:rsidRDefault="00F953F9" w:rsidP="00945242">
      <w:pPr>
        <w:pStyle w:val="Heading4"/>
        <w:rPr>
          <w:lang w:eastAsia="en-GB"/>
        </w:rPr>
      </w:pPr>
      <w:r w:rsidRPr="004205E4">
        <w:rPr>
          <w:lang w:eastAsia="en-GB"/>
        </w:rPr>
        <w:t>Migrations</w:t>
      </w:r>
    </w:p>
    <w:p w14:paraId="45A40E38" w14:textId="40B9A0E2" w:rsidR="009C0D32" w:rsidRPr="009C0D32" w:rsidRDefault="009C0D32" w:rsidP="00945242">
      <w:pPr>
        <w:pStyle w:val="Paragraph"/>
        <w:rPr>
          <w:lang w:eastAsia="en-GB"/>
        </w:rPr>
      </w:pPr>
      <w:r w:rsidRPr="009C0D32">
        <w:rPr>
          <w:lang w:eastAsia="en-GB"/>
        </w:rPr>
        <w:t>To create the database</w:t>
      </w:r>
      <w:r>
        <w:rPr>
          <w:lang w:eastAsia="en-GB"/>
        </w:rPr>
        <w:t>,</w:t>
      </w:r>
      <w:r w:rsidRPr="009C0D32">
        <w:rPr>
          <w:lang w:eastAsia="en-GB"/>
        </w:rPr>
        <w:t xml:space="preserve"> perform these migrations. Note 0001 increments with each migration. A second migration would be 0002</w:t>
      </w:r>
      <w:r>
        <w:rPr>
          <w:lang w:eastAsia="en-GB"/>
        </w:rPr>
        <w:t>,</w:t>
      </w:r>
      <w:r w:rsidRPr="009C0D32">
        <w:rPr>
          <w:lang w:eastAsia="en-GB"/>
        </w:rPr>
        <w:t xml:space="preserve"> and so on.</w:t>
      </w:r>
    </w:p>
    <w:p w14:paraId="75C1A7C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makemigrations</w:t>
      </w:r>
      <w:proofErr w:type="spellEnd"/>
      <w:r>
        <w:rPr>
          <w:rFonts w:ascii="Consolas" w:hAnsi="Consolas" w:cs="Courier New"/>
          <w:color w:val="000000"/>
          <w:sz w:val="17"/>
          <w:szCs w:val="17"/>
        </w:rPr>
        <w:t xml:space="preserve"> identity</w:t>
      </w:r>
    </w:p>
    <w:p w14:paraId="214F6EF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sqlmigrate</w:t>
      </w:r>
      <w:proofErr w:type="spellEnd"/>
      <w:r>
        <w:rPr>
          <w:rFonts w:ascii="Consolas" w:hAnsi="Consolas" w:cs="Courier New"/>
          <w:color w:val="000000"/>
          <w:sz w:val="17"/>
          <w:szCs w:val="17"/>
        </w:rPr>
        <w:t xml:space="preserve"> identity </w:t>
      </w:r>
      <w:r>
        <w:rPr>
          <w:rFonts w:ascii="Consolas" w:hAnsi="Consolas" w:cs="Courier New"/>
          <w:color w:val="006666"/>
          <w:sz w:val="17"/>
          <w:szCs w:val="17"/>
        </w:rPr>
        <w:t>0001</w:t>
      </w:r>
    </w:p>
    <w:p w14:paraId="6461BDEF" w14:textId="4C798D2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igrate</w:t>
      </w:r>
    </w:p>
    <w:p w14:paraId="70A29DC6" w14:textId="77777777" w:rsidR="000C109B" w:rsidRDefault="000C109B" w:rsidP="00945242">
      <w:pPr>
        <w:shd w:val="clear" w:color="auto" w:fill="FFFFFF"/>
        <w:spacing w:after="240" w:line="240" w:lineRule="auto"/>
        <w:rPr>
          <w:rFonts w:ascii="Helvetica" w:eastAsia="Times New Roman" w:hAnsi="Helvetica" w:cs="Helvetica"/>
          <w:color w:val="333333"/>
          <w:lang w:eastAsia="en-GB"/>
        </w:rPr>
      </w:pPr>
    </w:p>
    <w:p w14:paraId="74B804E8" w14:textId="3D24BC45" w:rsidR="007F343F" w:rsidRDefault="007F343F" w:rsidP="00945242">
      <w:pPr>
        <w:pStyle w:val="Heading4"/>
        <w:rPr>
          <w:lang w:eastAsia="en-GB"/>
        </w:rPr>
      </w:pPr>
      <w:r w:rsidRPr="00CA450D">
        <w:rPr>
          <w:lang w:eastAsia="en-GB"/>
        </w:rPr>
        <w:t>O</w:t>
      </w:r>
      <w:r w:rsidR="00CE643B" w:rsidRPr="00CA450D">
        <w:rPr>
          <w:lang w:eastAsia="en-GB"/>
        </w:rPr>
        <w:t>ver</w:t>
      </w:r>
      <w:r w:rsidR="00C15C79" w:rsidRPr="00CA450D">
        <w:rPr>
          <w:lang w:eastAsia="en-GB"/>
        </w:rPr>
        <w:t>riding the default user Model</w:t>
      </w:r>
    </w:p>
    <w:p w14:paraId="117F702C" w14:textId="029542AB" w:rsidR="00A65DFB" w:rsidRDefault="00304E58" w:rsidP="00CA450D">
      <w:pPr>
        <w:pStyle w:val="Paragraph"/>
        <w:rPr>
          <w:lang w:eastAsia="en-GB"/>
        </w:rPr>
      </w:pPr>
      <w:r w:rsidRPr="00304E58">
        <w:rPr>
          <w:lang w:eastAsia="en-GB"/>
        </w:rPr>
        <w:t xml:space="preserve">In Django, user accounts are represented </w:t>
      </w:r>
      <w:r w:rsidR="00B5646F">
        <w:rPr>
          <w:lang w:eastAsia="en-GB"/>
        </w:rPr>
        <w:t>with</w:t>
      </w:r>
      <w:r w:rsidRPr="00304E58">
        <w:rPr>
          <w:lang w:eastAsia="en-GB"/>
        </w:rPr>
        <w:t xml:space="preserve"> </w:t>
      </w:r>
      <w:r w:rsidR="00B5646F">
        <w:rPr>
          <w:lang w:eastAsia="en-GB"/>
        </w:rPr>
        <w:t>a bui</w:t>
      </w:r>
      <w:r w:rsidR="00761BD1">
        <w:rPr>
          <w:lang w:eastAsia="en-GB"/>
        </w:rPr>
        <w:t>lt</w:t>
      </w:r>
      <w:r w:rsidR="00095626">
        <w:rPr>
          <w:lang w:eastAsia="en-GB"/>
        </w:rPr>
        <w:t>-</w:t>
      </w:r>
      <w:r w:rsidR="00B5646F">
        <w:rPr>
          <w:lang w:eastAsia="en-GB"/>
        </w:rPr>
        <w:t xml:space="preserve">in </w:t>
      </w:r>
      <w:r w:rsidRPr="00304E58">
        <w:rPr>
          <w:lang w:eastAsia="en-GB"/>
        </w:rPr>
        <w:t xml:space="preserve">User model. </w:t>
      </w:r>
      <w:r w:rsidR="00AD4200">
        <w:rPr>
          <w:lang w:eastAsia="en-GB"/>
        </w:rPr>
        <w:t>The Identi</w:t>
      </w:r>
      <w:r w:rsidR="00A65DFB">
        <w:rPr>
          <w:lang w:eastAsia="en-GB"/>
        </w:rPr>
        <w:t>t</w:t>
      </w:r>
      <w:r w:rsidR="00AD4200">
        <w:rPr>
          <w:lang w:eastAsia="en-GB"/>
        </w:rPr>
        <w:t>y App requires cu</w:t>
      </w:r>
      <w:r w:rsidR="00A65DFB">
        <w:rPr>
          <w:lang w:eastAsia="en-GB"/>
        </w:rPr>
        <w:t>s</w:t>
      </w:r>
      <w:r w:rsidR="00AD4200">
        <w:rPr>
          <w:lang w:eastAsia="en-GB"/>
        </w:rPr>
        <w:t xml:space="preserve">tom fields for its </w:t>
      </w:r>
      <w:r w:rsidR="00D05290">
        <w:rPr>
          <w:lang w:eastAsia="en-GB"/>
        </w:rPr>
        <w:t xml:space="preserve">User model </w:t>
      </w:r>
      <w:r w:rsidR="00A65DFB">
        <w:rPr>
          <w:lang w:eastAsia="en-GB"/>
        </w:rPr>
        <w:t xml:space="preserve">not present in </w:t>
      </w:r>
      <w:proofErr w:type="spellStart"/>
      <w:proofErr w:type="gramStart"/>
      <w:r w:rsidR="00A65DFB">
        <w:rPr>
          <w:lang w:eastAsia="en-GB"/>
        </w:rPr>
        <w:t>django.contrib</w:t>
      </w:r>
      <w:proofErr w:type="gramEnd"/>
      <w:r w:rsidR="00A65DFB">
        <w:rPr>
          <w:lang w:eastAsia="en-GB"/>
        </w:rPr>
        <w:t>.auth.User</w:t>
      </w:r>
      <w:proofErr w:type="spellEnd"/>
      <w:r w:rsidR="00A65DFB">
        <w:rPr>
          <w:lang w:eastAsia="en-GB"/>
        </w:rPr>
        <w:t>.</w:t>
      </w:r>
    </w:p>
    <w:p w14:paraId="03D88CCA" w14:textId="60FF013A" w:rsidR="00EF6413" w:rsidRDefault="00A65DFB" w:rsidP="00CA450D">
      <w:pPr>
        <w:pStyle w:val="Paragraph"/>
        <w:rPr>
          <w:lang w:eastAsia="en-GB"/>
        </w:rPr>
      </w:pPr>
      <w:r>
        <w:rPr>
          <w:lang w:eastAsia="en-GB"/>
        </w:rPr>
        <w:t xml:space="preserve">To override the </w:t>
      </w:r>
      <w:r w:rsidR="00304E58" w:rsidRPr="00304E58">
        <w:rPr>
          <w:lang w:eastAsia="en-GB"/>
        </w:rPr>
        <w:t>default User model</w:t>
      </w:r>
      <w:r w:rsidR="00B34EDC" w:rsidRPr="00B34EDC">
        <w:rPr>
          <w:lang w:eastAsia="en-GB"/>
        </w:rPr>
        <w:t>:</w:t>
      </w:r>
    </w:p>
    <w:p w14:paraId="286FCAB3" w14:textId="015F4FCA" w:rsidR="000B24E0" w:rsidRPr="000B24E0" w:rsidRDefault="000B24E0" w:rsidP="004F26AE">
      <w:pPr>
        <w:pStyle w:val="Paragraph"/>
        <w:numPr>
          <w:ilvl w:val="0"/>
          <w:numId w:val="24"/>
        </w:numPr>
        <w:spacing w:line="276" w:lineRule="auto"/>
        <w:jc w:val="left"/>
        <w:rPr>
          <w:lang w:eastAsia="en-GB"/>
        </w:rPr>
      </w:pPr>
      <w:r w:rsidRPr="000B24E0">
        <w:rPr>
          <w:lang w:eastAsia="en-GB"/>
        </w:rPr>
        <w:t>Create a new model</w:t>
      </w:r>
      <w:r w:rsidR="007F63B2">
        <w:rPr>
          <w:lang w:eastAsia="en-GB"/>
        </w:rPr>
        <w:t xml:space="preserve">, in this example, named </w:t>
      </w:r>
      <w:proofErr w:type="spellStart"/>
      <w:r w:rsidR="007F63B2" w:rsidRPr="007F63B2">
        <w:rPr>
          <w:lang w:eastAsia="en-GB"/>
        </w:rPr>
        <w:t>UserAccount</w:t>
      </w:r>
      <w:proofErr w:type="spellEnd"/>
      <w:r w:rsidR="009C0D32">
        <w:rPr>
          <w:lang w:eastAsia="en-GB"/>
        </w:rPr>
        <w:t>,</w:t>
      </w:r>
      <w:r w:rsidRPr="000B24E0">
        <w:rPr>
          <w:lang w:eastAsia="en-GB"/>
        </w:rPr>
        <w:t xml:space="preserve"> that inherits from </w:t>
      </w:r>
      <w:proofErr w:type="spellStart"/>
      <w:r w:rsidRPr="000B24E0">
        <w:rPr>
          <w:lang w:eastAsia="en-GB"/>
        </w:rPr>
        <w:t>AbstractBaseUser</w:t>
      </w:r>
      <w:proofErr w:type="spellEnd"/>
      <w:r w:rsidRPr="000B24E0">
        <w:rPr>
          <w:lang w:eastAsia="en-GB"/>
        </w:rPr>
        <w:t xml:space="preserve"> classes. This new model will </w:t>
      </w:r>
      <w:r w:rsidR="004565E8">
        <w:rPr>
          <w:lang w:eastAsia="en-GB"/>
        </w:rPr>
        <w:t xml:space="preserve">be used instead </w:t>
      </w:r>
      <w:r w:rsidR="00896503">
        <w:rPr>
          <w:lang w:eastAsia="en-GB"/>
        </w:rPr>
        <w:t xml:space="preserve">of </w:t>
      </w:r>
      <w:proofErr w:type="spellStart"/>
      <w:r w:rsidR="004565E8">
        <w:rPr>
          <w:lang w:eastAsia="en-GB"/>
        </w:rPr>
        <w:t>django.contrib.auth.User</w:t>
      </w:r>
      <w:proofErr w:type="spellEnd"/>
      <w:r w:rsidRPr="000B24E0">
        <w:rPr>
          <w:lang w:eastAsia="en-GB"/>
        </w:rPr>
        <w:t>.</w:t>
      </w:r>
    </w:p>
    <w:p w14:paraId="63BFF756" w14:textId="3479F40F" w:rsidR="000B24E0" w:rsidRDefault="000B24E0" w:rsidP="004F26AE">
      <w:pPr>
        <w:pStyle w:val="Paragraph"/>
        <w:numPr>
          <w:ilvl w:val="0"/>
          <w:numId w:val="24"/>
        </w:numPr>
        <w:spacing w:line="276" w:lineRule="auto"/>
        <w:rPr>
          <w:lang w:eastAsia="en-GB"/>
        </w:rPr>
      </w:pPr>
      <w:r w:rsidRPr="000B24E0">
        <w:rPr>
          <w:lang w:eastAsia="en-GB"/>
        </w:rPr>
        <w:t>Add any additional fields you require to the new model</w:t>
      </w:r>
      <w:r w:rsidR="007F63B2">
        <w:rPr>
          <w:lang w:eastAsia="en-GB"/>
        </w:rPr>
        <w:t xml:space="preserve"> </w:t>
      </w:r>
      <w:proofErr w:type="spellStart"/>
      <w:r w:rsidR="007F63B2" w:rsidRPr="007F63B2">
        <w:rPr>
          <w:lang w:eastAsia="en-GB"/>
        </w:rPr>
        <w:t>UserAccount</w:t>
      </w:r>
      <w:proofErr w:type="spellEnd"/>
      <w:r w:rsidRPr="000B24E0">
        <w:rPr>
          <w:lang w:eastAsia="en-GB"/>
        </w:rPr>
        <w:t>.</w:t>
      </w:r>
    </w:p>
    <w:p w14:paraId="15EA0B8C" w14:textId="7E68FFC9" w:rsidR="00567F26" w:rsidRDefault="00E027FB" w:rsidP="004F26AE">
      <w:pPr>
        <w:pStyle w:val="Paragraph"/>
        <w:numPr>
          <w:ilvl w:val="0"/>
          <w:numId w:val="24"/>
        </w:numPr>
        <w:spacing w:line="276" w:lineRule="auto"/>
        <w:jc w:val="left"/>
        <w:rPr>
          <w:lang w:eastAsia="en-GB"/>
        </w:rPr>
      </w:pPr>
      <w:r>
        <w:rPr>
          <w:lang w:eastAsia="en-GB"/>
        </w:rPr>
        <w:t>When refere</w:t>
      </w:r>
      <w:r w:rsidR="001F5C0C">
        <w:rPr>
          <w:lang w:eastAsia="en-GB"/>
        </w:rPr>
        <w:t>n</w:t>
      </w:r>
      <w:r>
        <w:rPr>
          <w:lang w:eastAsia="en-GB"/>
        </w:rPr>
        <w:t xml:space="preserve">cing the </w:t>
      </w:r>
      <w:proofErr w:type="spellStart"/>
      <w:r w:rsidR="007F63B2" w:rsidRPr="007F63B2">
        <w:rPr>
          <w:lang w:eastAsia="en-GB"/>
        </w:rPr>
        <w:t>UserAccount</w:t>
      </w:r>
      <w:proofErr w:type="spellEnd"/>
      <w:r w:rsidR="007F63B2" w:rsidRPr="000B24E0">
        <w:rPr>
          <w:lang w:eastAsia="en-GB"/>
        </w:rPr>
        <w:t xml:space="preserve"> </w:t>
      </w:r>
      <w:r>
        <w:rPr>
          <w:lang w:eastAsia="en-GB"/>
        </w:rPr>
        <w:t>Model</w:t>
      </w:r>
      <w:r w:rsidR="00567F26">
        <w:rPr>
          <w:lang w:eastAsia="en-GB"/>
        </w:rPr>
        <w:t xml:space="preserve">, use </w:t>
      </w:r>
      <w:proofErr w:type="spellStart"/>
      <w:r w:rsidR="00567F26" w:rsidRPr="00567F26">
        <w:rPr>
          <w:lang w:eastAsia="en-GB"/>
        </w:rPr>
        <w:t>settings.AUTH_USER_MODEL</w:t>
      </w:r>
      <w:proofErr w:type="spellEnd"/>
      <w:r w:rsidR="007F63B2">
        <w:rPr>
          <w:lang w:eastAsia="en-GB"/>
        </w:rPr>
        <w:t xml:space="preserve"> rather than </w:t>
      </w:r>
      <w:proofErr w:type="spellStart"/>
      <w:r w:rsidR="007F63B2" w:rsidRPr="007F63B2">
        <w:rPr>
          <w:lang w:eastAsia="en-GB"/>
        </w:rPr>
        <w:t>UserAccount</w:t>
      </w:r>
      <w:proofErr w:type="spellEnd"/>
    </w:p>
    <w:p w14:paraId="0B816A93"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oster</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7EE240B2"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8D8EED0"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880000"/>
          <w:sz w:val="17"/>
          <w:szCs w:val="17"/>
        </w:rPr>
        <w:t>#...#</w:t>
      </w:r>
    </w:p>
    <w:p w14:paraId="454E8F08"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ForeignKey</w:t>
      </w:r>
      <w:proofErr w:type="spellEnd"/>
      <w:proofErr w:type="gramEnd"/>
      <w:r>
        <w:rPr>
          <w:rFonts w:ascii="Consolas" w:hAnsi="Consolas" w:cs="Courier New"/>
          <w:color w:val="666600"/>
          <w:sz w:val="17"/>
          <w:szCs w:val="17"/>
        </w:rPr>
        <w:t>(</w:t>
      </w:r>
    </w:p>
    <w:p w14:paraId="71D20E34"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tings</w:t>
      </w:r>
      <w:r>
        <w:rPr>
          <w:rFonts w:ascii="Consolas" w:hAnsi="Consolas" w:cs="Courier New"/>
          <w:color w:val="666600"/>
          <w:sz w:val="17"/>
          <w:szCs w:val="17"/>
        </w:rPr>
        <w:t>.</w:t>
      </w:r>
      <w:r>
        <w:rPr>
          <w:rFonts w:ascii="Consolas" w:hAnsi="Consolas" w:cs="Courier New"/>
          <w:color w:val="000000"/>
          <w:sz w:val="17"/>
          <w:szCs w:val="17"/>
        </w:rPr>
        <w:t>AUTH</w:t>
      </w:r>
      <w:proofErr w:type="gramEnd"/>
      <w:r>
        <w:rPr>
          <w:rFonts w:ascii="Consolas" w:hAnsi="Consolas" w:cs="Courier New"/>
          <w:color w:val="000000"/>
          <w:sz w:val="17"/>
          <w:szCs w:val="17"/>
        </w:rPr>
        <w:t>_USER_MODEL</w:t>
      </w:r>
      <w:proofErr w:type="spellEnd"/>
      <w:r>
        <w:rPr>
          <w:rFonts w:ascii="Consolas" w:hAnsi="Consolas" w:cs="Courier New"/>
          <w:color w:val="666600"/>
          <w:sz w:val="17"/>
          <w:szCs w:val="17"/>
        </w:rPr>
        <w:t>,</w:t>
      </w:r>
    </w:p>
    <w:p w14:paraId="2277DB1A"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_delete</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000000"/>
          <w:sz w:val="17"/>
          <w:szCs w:val="17"/>
        </w:rPr>
        <w:t>CASCADE</w:t>
      </w:r>
      <w:proofErr w:type="spellEnd"/>
      <w:proofErr w:type="gramEnd"/>
      <w:r>
        <w:rPr>
          <w:rFonts w:ascii="Consolas" w:hAnsi="Consolas" w:cs="Courier New"/>
          <w:color w:val="666600"/>
          <w:sz w:val="17"/>
          <w:szCs w:val="17"/>
        </w:rPr>
        <w:t>,</w:t>
      </w:r>
    </w:p>
    <w:p w14:paraId="5A0CC955" w14:textId="74B45E8B"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C1335E" w14:textId="4A0AF4EB" w:rsidR="00BD0BBF" w:rsidRDefault="001057C7" w:rsidP="004F26AE">
      <w:pPr>
        <w:pStyle w:val="Paragraph"/>
        <w:numPr>
          <w:ilvl w:val="0"/>
          <w:numId w:val="24"/>
        </w:numPr>
        <w:spacing w:line="276" w:lineRule="auto"/>
        <w:rPr>
          <w:lang w:eastAsia="en-GB"/>
        </w:rPr>
      </w:pPr>
      <w:r>
        <w:rPr>
          <w:lang w:eastAsia="en-GB"/>
        </w:rPr>
        <w:t>Then set</w:t>
      </w:r>
      <w:r w:rsidR="00BD0BBF">
        <w:rPr>
          <w:lang w:eastAsia="en-GB"/>
        </w:rPr>
        <w:t xml:space="preserve"> </w:t>
      </w:r>
      <w:r w:rsidR="00BD0BBF" w:rsidRPr="000B24E0">
        <w:rPr>
          <w:lang w:eastAsia="en-GB"/>
        </w:rPr>
        <w:t xml:space="preserve">the AUTH_USER_MODEL setting in </w:t>
      </w:r>
      <w:r>
        <w:rPr>
          <w:lang w:eastAsia="en-GB"/>
        </w:rPr>
        <w:t>the Website App</w:t>
      </w:r>
      <w:r w:rsidRPr="000B24E0">
        <w:rPr>
          <w:lang w:eastAsia="en-GB"/>
        </w:rPr>
        <w:t xml:space="preserve"> </w:t>
      </w:r>
      <w:r w:rsidR="00BD0BBF" w:rsidRPr="000B24E0">
        <w:rPr>
          <w:lang w:eastAsia="en-GB"/>
        </w:rPr>
        <w:t>settings.py file to point to your new User model</w:t>
      </w:r>
      <w:r w:rsidR="00200B7C">
        <w:rPr>
          <w:lang w:eastAsia="en-GB"/>
        </w:rPr>
        <w:t xml:space="preserve"> </w:t>
      </w:r>
      <w:proofErr w:type="spellStart"/>
      <w:r w:rsidR="00200B7C" w:rsidRPr="007F63B2">
        <w:rPr>
          <w:lang w:eastAsia="en-GB"/>
        </w:rPr>
        <w:t>UserAccount</w:t>
      </w:r>
      <w:proofErr w:type="spellEnd"/>
      <w:r w:rsidR="00200B7C">
        <w:rPr>
          <w:lang w:eastAsia="en-GB"/>
        </w:rPr>
        <w:t xml:space="preserve"> with its namespace</w:t>
      </w:r>
      <w:r w:rsidR="00BD0BBF" w:rsidRPr="000B24E0">
        <w:rPr>
          <w:lang w:eastAsia="en-GB"/>
        </w:rPr>
        <w:t>.</w:t>
      </w:r>
    </w:p>
    <w:p w14:paraId="5CF57F9C" w14:textId="5A1A054A" w:rsidR="00E06452" w:rsidRDefault="00E06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296998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AUTH_USER_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UserAccount</w:t>
      </w:r>
      <w:proofErr w:type="spellEnd"/>
      <w:proofErr w:type="gramEnd"/>
      <w:r>
        <w:rPr>
          <w:rFonts w:ascii="Consolas" w:hAnsi="Consolas" w:cs="Courier New"/>
          <w:color w:val="008800"/>
          <w:sz w:val="17"/>
          <w:szCs w:val="17"/>
        </w:rPr>
        <w:t>'</w:t>
      </w:r>
    </w:p>
    <w:p w14:paraId="6BD2B9AE" w14:textId="77777777" w:rsidR="00173131" w:rsidRPr="00201141" w:rsidRDefault="00173131" w:rsidP="00C76295">
      <w:pPr>
        <w:pStyle w:val="Paragraph"/>
        <w:rPr>
          <w:rFonts w:ascii="Helvetica" w:eastAsia="Times New Roman" w:hAnsi="Helvetica" w:cs="Helvetica"/>
          <w:color w:val="333333"/>
          <w:lang w:eastAsia="en-GB"/>
        </w:rPr>
      </w:pPr>
    </w:p>
    <w:p w14:paraId="3A546DAF" w14:textId="77777777" w:rsidR="00A26551" w:rsidRPr="00A26551" w:rsidRDefault="00A26551" w:rsidP="00A26551"/>
    <w:p w14:paraId="4695E964" w14:textId="10CA2B38" w:rsidR="008339B9" w:rsidRDefault="008339B9" w:rsidP="00945242">
      <w:pPr>
        <w:pStyle w:val="Heading3"/>
      </w:pPr>
      <w:r>
        <w:lastRenderedPageBreak/>
        <w:t>The Views</w:t>
      </w:r>
    </w:p>
    <w:p w14:paraId="4C4C967E" w14:textId="5ABB20CF" w:rsidR="006A7DB3" w:rsidRPr="00284E39" w:rsidRDefault="005F3C2C" w:rsidP="00945242">
      <w:pPr>
        <w:pStyle w:val="Paragraph"/>
      </w:pPr>
      <w:r w:rsidRPr="005F3C2C">
        <w:t xml:space="preserve">In Django, the views.py file </w:t>
      </w:r>
      <w:r w:rsidR="00C35E05">
        <w:t>defines</w:t>
      </w:r>
      <w:r w:rsidRPr="005F3C2C">
        <w:t xml:space="preserve"> the actions that will take place when a user accesses a specific URL. Essentially, each function within this file acts as a controller in a standard MVC architecture, facilitating the communication between the model and views of the application. Views can </w:t>
      </w:r>
      <w:r w:rsidR="00D608D3">
        <w:t>use templates to generate the HTML presented to the user and</w:t>
      </w:r>
      <w:r w:rsidRPr="005F3C2C">
        <w:t xml:space="preserve"> alternatively return data in JSON format that </w:t>
      </w:r>
      <w:r w:rsidR="00C35E05">
        <w:t>a JavaScript application can utili</w:t>
      </w:r>
      <w:r w:rsidR="009B6DFD">
        <w:t>s</w:t>
      </w:r>
      <w:r w:rsidR="00C35E05">
        <w:t>e</w:t>
      </w:r>
      <w:r w:rsidRPr="005F3C2C">
        <w:t>.</w:t>
      </w:r>
    </w:p>
    <w:p w14:paraId="22CA3D0F" w14:textId="49BD3098" w:rsidR="001821AD" w:rsidRDefault="001821AD" w:rsidP="00945242">
      <w:pPr>
        <w:pStyle w:val="Heading4"/>
      </w:pPr>
      <w:r>
        <w:t>The Templates</w:t>
      </w:r>
    </w:p>
    <w:p w14:paraId="47F3658B" w14:textId="77777777" w:rsidR="00F41C77" w:rsidRDefault="0086097A" w:rsidP="00945242">
      <w:pPr>
        <w:pStyle w:val="Paragraph"/>
      </w:pPr>
      <w:r>
        <w:t>Templates is a project folder that contains HTML files. The views.py file and the templates folder must be in the same directory.</w:t>
      </w:r>
    </w:p>
    <w:p w14:paraId="21998CDE" w14:textId="10A5E94A" w:rsidR="001821AD" w:rsidRDefault="0086097A" w:rsidP="00945242">
      <w:pPr>
        <w:pStyle w:val="Paragraph"/>
      </w:pPr>
      <w:r>
        <w:t>The following code, for example, provides a function named index that returns a rendered template called website/index.html relative to the templates folder.</w:t>
      </w:r>
    </w:p>
    <w:p w14:paraId="51574668" w14:textId="6DF48CD7" w:rsidR="00BD2693" w:rsidRPr="001821AD" w:rsidRDefault="00697A09" w:rsidP="00945242">
      <w:pPr>
        <w:pStyle w:val="Paragraph"/>
      </w:pPr>
      <w:r w:rsidRPr="00697A09">
        <w:rPr>
          <w:noProof/>
        </w:rPr>
        <w:drawing>
          <wp:inline distT="0" distB="0" distL="0" distR="0" wp14:anchorId="5FABAE4F" wp14:editId="6257746B">
            <wp:extent cx="5760720" cy="294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294005"/>
                    </a:xfrm>
                    <a:prstGeom prst="rect">
                      <a:avLst/>
                    </a:prstGeom>
                    <a:noFill/>
                    <a:ln>
                      <a:noFill/>
                    </a:ln>
                  </pic:spPr>
                </pic:pic>
              </a:graphicData>
            </a:graphic>
          </wp:inline>
        </w:drawing>
      </w:r>
    </w:p>
    <w:p w14:paraId="1C34E69D" w14:textId="5F5A04C0" w:rsidR="00BD2693" w:rsidRDefault="00BD2693" w:rsidP="00945242">
      <w:pPr>
        <w:pStyle w:val="Heading4"/>
      </w:pPr>
      <w:bookmarkStart w:id="1" w:name="_Ref130055139"/>
      <w:r>
        <w:t>The Static Files</w:t>
      </w:r>
      <w:bookmarkEnd w:id="1"/>
    </w:p>
    <w:p w14:paraId="63B5996F" w14:textId="44BAC53B" w:rsidR="004D3D24" w:rsidRDefault="008914CE" w:rsidP="00945242">
      <w:pPr>
        <w:pStyle w:val="Paragraph"/>
      </w:pPr>
      <w:r>
        <w:t>The application does not produce static files</w:t>
      </w:r>
      <w:r w:rsidR="009137FE">
        <w:t xml:space="preserve"> like images, CSS</w:t>
      </w:r>
      <w:r w:rsidR="004D3D24" w:rsidRPr="004D3D24">
        <w:t>, and JavaScript files. These files are typically stored within a folder named "static" in the project directory, which should be in the same directory as the views.py file</w:t>
      </w:r>
      <w:r w:rsidR="001A08C3">
        <w:t xml:space="preserve"> t</w:t>
      </w:r>
      <w:r w:rsidR="004D3D24" w:rsidRPr="004D3D24">
        <w:t>o refer to a static file within a template</w:t>
      </w:r>
      <w:r w:rsidR="001A08C3">
        <w:t>;</w:t>
      </w:r>
      <w:r w:rsidR="004D3D24" w:rsidRPr="004D3D24">
        <w:t xml:space="preserve"> the "static" tag can be utili</w:t>
      </w:r>
      <w:r w:rsidR="009B6DFD">
        <w:t>s</w:t>
      </w:r>
      <w:r w:rsidR="004D3D24" w:rsidRPr="004D3D24">
        <w:t>ed.</w:t>
      </w:r>
    </w:p>
    <w:p w14:paraId="6D0B5EBE" w14:textId="0093AC10" w:rsidR="007D27B5" w:rsidRDefault="007D27B5" w:rsidP="00945242">
      <w:pPr>
        <w:pStyle w:val="Paragraph"/>
      </w:pPr>
      <w:r w:rsidRPr="007D27B5">
        <w:rPr>
          <w:noProof/>
        </w:rPr>
        <w:drawing>
          <wp:inline distT="0" distB="0" distL="0" distR="0" wp14:anchorId="7989596D" wp14:editId="4337D236">
            <wp:extent cx="5760720" cy="1200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1200150"/>
                    </a:xfrm>
                    <a:prstGeom prst="rect">
                      <a:avLst/>
                    </a:prstGeom>
                    <a:noFill/>
                    <a:ln>
                      <a:noFill/>
                    </a:ln>
                  </pic:spPr>
                </pic:pic>
              </a:graphicData>
            </a:graphic>
          </wp:inline>
        </w:drawing>
      </w:r>
    </w:p>
    <w:p w14:paraId="4DF6759E" w14:textId="77777777" w:rsidR="007D27B5" w:rsidRPr="004D3D24" w:rsidRDefault="007D27B5" w:rsidP="00945242">
      <w:pPr>
        <w:pStyle w:val="Paragraph"/>
      </w:pPr>
    </w:p>
    <w:p w14:paraId="3600CD45" w14:textId="2B62FC95" w:rsidR="002F6D96" w:rsidRDefault="004160B2" w:rsidP="00945242">
      <w:pPr>
        <w:pStyle w:val="Heading4"/>
      </w:pPr>
      <w:r>
        <w:t xml:space="preserve">Passing Data to </w:t>
      </w:r>
      <w:proofErr w:type="gramStart"/>
      <w:r>
        <w:t>Templates(</w:t>
      </w:r>
      <w:proofErr w:type="gramEnd"/>
      <w:r>
        <w:t>The Context)</w:t>
      </w:r>
    </w:p>
    <w:p w14:paraId="2FC9B299" w14:textId="77777777" w:rsidR="001E281C" w:rsidRDefault="001E281C" w:rsidP="00945242">
      <w:pPr>
        <w:pStyle w:val="Paragraph"/>
      </w:pPr>
      <w:r>
        <w:t>The context is a dictionary containing the information supplied to the template. As the third parameter, the context is supplied to the render method.</w:t>
      </w:r>
    </w:p>
    <w:p w14:paraId="55887200" w14:textId="67D5601C" w:rsidR="004160B2" w:rsidRDefault="001E281C" w:rsidP="00945242">
      <w:pPr>
        <w:pStyle w:val="Paragraph"/>
      </w:pPr>
      <w:r>
        <w:lastRenderedPageBreak/>
        <w:t>The identified parameters in the context are then available as variables in the template. The following code, for example, establishes a method named setup facial recognition, which returns a rendered template from user-accounts/setup-facial-recognition.html in the templates folder.</w:t>
      </w:r>
    </w:p>
    <w:p w14:paraId="733F2619" w14:textId="7DED42B7" w:rsidR="0066593F" w:rsidRDefault="0066593F" w:rsidP="00945242">
      <w:pPr>
        <w:pStyle w:val="Paragraph"/>
        <w:rPr>
          <w:u w:val="single"/>
        </w:rPr>
      </w:pPr>
      <w:r w:rsidRPr="0066593F">
        <w:rPr>
          <w:u w:val="single"/>
        </w:rPr>
        <w:t>views.py</w:t>
      </w:r>
    </w:p>
    <w:p w14:paraId="65113954"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etup_facial_recognition</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p>
    <w:p w14:paraId="60D14A71"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user</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5821C5B7"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contex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End"/>
      <w:r>
        <w:rPr>
          <w:rFonts w:ascii="Consolas" w:hAnsi="Consolas" w:cs="Courier New"/>
          <w:color w:val="008800"/>
          <w:sz w:val="17"/>
          <w:szCs w:val="17"/>
        </w:rPr>
        <w:t>user_account_id</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user_account</w:t>
      </w:r>
      <w:r>
        <w:rPr>
          <w:rFonts w:ascii="Consolas" w:hAnsi="Consolas" w:cs="Courier New"/>
          <w:color w:val="666600"/>
          <w:sz w:val="17"/>
          <w:szCs w:val="17"/>
        </w:rPr>
        <w:t>.</w:t>
      </w:r>
      <w:r>
        <w:rPr>
          <w:rFonts w:ascii="Consolas" w:hAnsi="Consolas" w:cs="Courier New"/>
          <w:color w:val="000000"/>
          <w:sz w:val="17"/>
          <w:szCs w:val="17"/>
        </w:rPr>
        <w:t xml:space="preserve">id </w:t>
      </w:r>
      <w:r>
        <w:rPr>
          <w:rFonts w:ascii="Consolas" w:hAnsi="Consolas" w:cs="Courier New"/>
          <w:color w:val="666600"/>
          <w:sz w:val="17"/>
          <w:szCs w:val="17"/>
        </w:rPr>
        <w:t>}</w:t>
      </w:r>
    </w:p>
    <w:p w14:paraId="0E0222C0" w14:textId="7C9660D4" w:rsidR="001E55E3" w:rsidRDefault="001E55E3" w:rsidP="00945242">
      <w:pPr>
        <w:pStyle w:val="Paragraph"/>
        <w:divId w:val="84041446"/>
      </w:pPr>
      <w:r>
        <w:t xml:space="preserve">4. </w:t>
      </w:r>
      <w:r>
        <w:rPr>
          <w:color w:val="000000"/>
        </w:rPr>
        <w:t xml:space="preserve">    </w:t>
      </w:r>
      <w:r>
        <w:rPr>
          <w:color w:val="000088"/>
        </w:rPr>
        <w:t>return</w:t>
      </w:r>
      <w:r>
        <w:rPr>
          <w:color w:val="000000"/>
        </w:rPr>
        <w:t xml:space="preserve"> </w:t>
      </w:r>
      <w:proofErr w:type="gramStart"/>
      <w:r>
        <w:rPr>
          <w:color w:val="000000"/>
        </w:rPr>
        <w:t>render</w:t>
      </w:r>
      <w:r>
        <w:rPr>
          <w:color w:val="666600"/>
        </w:rPr>
        <w:t>(</w:t>
      </w:r>
      <w:proofErr w:type="gramEnd"/>
      <w:r>
        <w:rPr>
          <w:color w:val="000000"/>
        </w:rPr>
        <w:t>request</w:t>
      </w:r>
      <w:r>
        <w:rPr>
          <w:color w:val="666600"/>
        </w:rPr>
        <w:t>,</w:t>
      </w:r>
      <w:r>
        <w:rPr>
          <w:color w:val="000000"/>
        </w:rPr>
        <w:t xml:space="preserve"> </w:t>
      </w:r>
      <w:r>
        <w:t>'user-accounts/setup-facial-recognition.html'</w:t>
      </w:r>
      <w:r>
        <w:rPr>
          <w:color w:val="666600"/>
        </w:rPr>
        <w:t>,</w:t>
      </w:r>
      <w:r>
        <w:rPr>
          <w:color w:val="000000"/>
        </w:rPr>
        <w:t xml:space="preserve"> context</w:t>
      </w:r>
      <w:r>
        <w:rPr>
          <w:color w:val="666600"/>
        </w:rPr>
        <w:t>)</w:t>
      </w:r>
      <w:r>
        <w:t xml:space="preserve"> </w:t>
      </w:r>
      <w:r>
        <w:rPr>
          <w:color w:val="000000"/>
        </w:rPr>
        <w:t> </w:t>
      </w:r>
    </w:p>
    <w:p w14:paraId="3AF52B93" w14:textId="7B71DA20" w:rsidR="003A7F4E" w:rsidRDefault="003A7F4E" w:rsidP="00945242">
      <w:pPr>
        <w:pStyle w:val="Paragraph"/>
      </w:pPr>
    </w:p>
    <w:p w14:paraId="3317C593" w14:textId="77777777" w:rsidR="00FF252F" w:rsidRDefault="00FF252F" w:rsidP="00945242">
      <w:pPr>
        <w:pStyle w:val="Paragraph"/>
        <w:rPr>
          <w:u w:val="single"/>
          <w:lang w:eastAsia="en-GB"/>
        </w:rPr>
      </w:pPr>
      <w:r w:rsidRPr="000E537A">
        <w:rPr>
          <w:lang w:eastAsia="en-GB"/>
        </w:rPr>
        <w:t>user</w:t>
      </w:r>
      <w:r w:rsidRPr="00FF252F">
        <w:rPr>
          <w:u w:val="single"/>
          <w:lang w:eastAsia="en-GB"/>
        </w:rPr>
        <w:t>-accounts/setup-facial-recognition.html</w:t>
      </w:r>
    </w:p>
    <w:p w14:paraId="0A6B4B9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513F335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0A1BB3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57981DA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lumn"</w:t>
      </w:r>
      <w:r>
        <w:rPr>
          <w:rFonts w:ascii="Consolas" w:hAnsi="Consolas" w:cs="Courier New"/>
          <w:color w:val="666600"/>
          <w:sz w:val="17"/>
          <w:szCs w:val="17"/>
        </w:rPr>
        <w:t>&gt;</w:t>
      </w:r>
    </w:p>
    <w:p w14:paraId="01B730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lt;h2&gt;</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666600"/>
          <w:sz w:val="17"/>
          <w:szCs w:val="17"/>
        </w:rPr>
        <w:t>&lt;/</w:t>
      </w:r>
      <w:r>
        <w:rPr>
          <w:rFonts w:ascii="Consolas" w:hAnsi="Consolas" w:cs="Courier New"/>
          <w:color w:val="000000"/>
          <w:sz w:val="17"/>
          <w:szCs w:val="17"/>
        </w:rPr>
        <w:t>h2</w:t>
      </w:r>
      <w:r>
        <w:rPr>
          <w:rFonts w:ascii="Consolas" w:hAnsi="Consolas" w:cs="Courier New"/>
          <w:color w:val="666600"/>
          <w:sz w:val="17"/>
          <w:szCs w:val="17"/>
        </w:rPr>
        <w:t>&gt;</w:t>
      </w:r>
    </w:p>
    <w:p w14:paraId="6BCD25DF"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lt;p&gt;</w:t>
      </w:r>
      <w:r>
        <w:rPr>
          <w:rFonts w:ascii="Consolas" w:hAnsi="Consolas" w:cs="Courier New"/>
          <w:color w:val="660066"/>
          <w:sz w:val="17"/>
          <w:szCs w:val="17"/>
        </w:rPr>
        <w:t>Please</w:t>
      </w:r>
      <w:r>
        <w:rPr>
          <w:rFonts w:ascii="Consolas" w:hAnsi="Consolas" w:cs="Courier New"/>
          <w:color w:val="000000"/>
          <w:sz w:val="17"/>
          <w:szCs w:val="17"/>
        </w:rPr>
        <w:t xml:space="preserve"> look directly at the camera </w:t>
      </w:r>
      <w:r>
        <w:rPr>
          <w:rFonts w:ascii="Consolas" w:hAnsi="Consolas" w:cs="Courier New"/>
          <w:color w:val="000088"/>
          <w:sz w:val="17"/>
          <w:szCs w:val="17"/>
        </w:rPr>
        <w:t>until</w:t>
      </w:r>
      <w:r>
        <w:rPr>
          <w:rFonts w:ascii="Consolas" w:hAnsi="Consolas" w:cs="Courier New"/>
          <w:color w:val="000000"/>
          <w:sz w:val="17"/>
          <w:szCs w:val="17"/>
        </w:rPr>
        <w:t xml:space="preserve"> your face </w:t>
      </w:r>
      <w:r>
        <w:rPr>
          <w:rFonts w:ascii="Consolas" w:hAnsi="Consolas" w:cs="Courier New"/>
          <w:color w:val="000088"/>
          <w:sz w:val="17"/>
          <w:szCs w:val="17"/>
        </w:rPr>
        <w:t>is</w:t>
      </w:r>
      <w:r>
        <w:rPr>
          <w:rFonts w:ascii="Consolas" w:hAnsi="Consolas" w:cs="Courier New"/>
          <w:color w:val="000000"/>
          <w:sz w:val="17"/>
          <w:szCs w:val="17"/>
        </w:rPr>
        <w:t xml:space="preserve"> detected </w:t>
      </w:r>
      <w:r>
        <w:rPr>
          <w:rFonts w:ascii="Consolas" w:hAnsi="Consolas" w:cs="Courier New"/>
          <w:color w:val="000088"/>
          <w:sz w:val="17"/>
          <w:szCs w:val="17"/>
        </w:rPr>
        <w:t>and</w:t>
      </w:r>
      <w:r>
        <w:rPr>
          <w:rFonts w:ascii="Consolas" w:hAnsi="Consolas" w:cs="Courier New"/>
          <w:color w:val="000000"/>
          <w:sz w:val="17"/>
          <w:szCs w:val="17"/>
        </w:rPr>
        <w:t xml:space="preserve"> profile </w:t>
      </w:r>
      <w:proofErr w:type="gramStart"/>
      <w:r>
        <w:rPr>
          <w:rFonts w:ascii="Consolas" w:hAnsi="Consolas" w:cs="Courier New"/>
          <w:color w:val="000000"/>
          <w:sz w:val="17"/>
          <w:szCs w:val="17"/>
        </w:rPr>
        <w:t>recorded</w:t>
      </w:r>
      <w:r>
        <w:rPr>
          <w:rFonts w:ascii="Consolas" w:hAnsi="Consolas" w:cs="Courier New"/>
          <w:color w:val="666600"/>
          <w:sz w:val="17"/>
          <w:szCs w:val="17"/>
        </w:rPr>
        <w:t>.&lt;</w:t>
      </w:r>
      <w:proofErr w:type="gram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gt;</w:t>
      </w:r>
    </w:p>
    <w:p w14:paraId="3832C7C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8800"/>
          <w:sz w:val="17"/>
          <w:szCs w:val="17"/>
        </w:rPr>
        <w:t>"320"</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8800"/>
          <w:sz w:val="17"/>
          <w:szCs w:val="17"/>
        </w:rPr>
        <w:t>"240"</w:t>
      </w:r>
      <w:r>
        <w:rPr>
          <w:rFonts w:ascii="Consolas" w:hAnsi="Consolas" w:cs="Courier New"/>
          <w:color w:val="666600"/>
          <w:sz w:val="17"/>
          <w:szCs w:val="17"/>
        </w:rPr>
        <w:t>&gt;</w:t>
      </w:r>
    </w:p>
    <w:p w14:paraId="0F26560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w:t>
      </w:r>
      <w:r>
        <w:rPr>
          <w:rFonts w:ascii="Consolas" w:hAnsi="Consolas" w:cs="Courier New"/>
          <w:color w:val="666600"/>
          <w:sz w:val="17"/>
          <w:szCs w:val="17"/>
        </w:rPr>
        <w:t>&gt;</w:t>
      </w:r>
    </w:p>
    <w:p w14:paraId="4CBF7B1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errorMessag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error"</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8E15FA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input type</w:t>
      </w:r>
      <w:r>
        <w:rPr>
          <w:rFonts w:ascii="Consolas" w:hAnsi="Consolas" w:cs="Courier New"/>
          <w:color w:val="666600"/>
          <w:sz w:val="17"/>
          <w:szCs w:val="17"/>
        </w:rPr>
        <w:t>=</w:t>
      </w:r>
      <w:r>
        <w:rPr>
          <w:rFonts w:ascii="Consolas" w:hAnsi="Consolas" w:cs="Courier New"/>
          <w:color w:val="008800"/>
          <w:sz w:val="17"/>
          <w:szCs w:val="17"/>
        </w:rPr>
        <w:t>"hidden"</w:t>
      </w:r>
    </w:p>
    <w:p w14:paraId="291F0B51"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id</w:t>
      </w:r>
      <w:r>
        <w:rPr>
          <w:rFonts w:ascii="Consolas" w:hAnsi="Consolas" w:cs="Courier New"/>
          <w:color w:val="666600"/>
          <w:sz w:val="17"/>
          <w:szCs w:val="17"/>
        </w:rPr>
        <w:t>=</w:t>
      </w:r>
      <w:r>
        <w:rPr>
          <w:rFonts w:ascii="Consolas" w:hAnsi="Consolas" w:cs="Courier New"/>
          <w:color w:val="008800"/>
          <w:sz w:val="17"/>
          <w:szCs w:val="17"/>
        </w:rPr>
        <w:t>"user-account-id"</w:t>
      </w:r>
    </w:p>
    <w:p w14:paraId="2701FC1E"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name</w:t>
      </w:r>
      <w:r>
        <w:rPr>
          <w:rFonts w:ascii="Consolas" w:hAnsi="Consolas" w:cs="Courier New"/>
          <w:color w:val="666600"/>
          <w:sz w:val="17"/>
          <w:szCs w:val="17"/>
        </w:rPr>
        <w:t>=</w:t>
      </w:r>
      <w:r>
        <w:rPr>
          <w:rFonts w:ascii="Consolas" w:hAnsi="Consolas" w:cs="Courier New"/>
          <w:color w:val="008800"/>
          <w:sz w:val="17"/>
          <w:szCs w:val="17"/>
        </w:rPr>
        <w:t>"user-account-id"</w:t>
      </w:r>
    </w:p>
    <w:p w14:paraId="1231CEA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 xml:space="preserve">{{ </w:t>
      </w:r>
      <w:proofErr w:type="spellStart"/>
      <w:r>
        <w:rPr>
          <w:rFonts w:ascii="Consolas" w:hAnsi="Consolas" w:cs="Courier New"/>
          <w:color w:val="008800"/>
          <w:sz w:val="17"/>
          <w:szCs w:val="17"/>
        </w:rPr>
        <w:t>user</w:t>
      </w:r>
      <w:proofErr w:type="gramEnd"/>
      <w:r>
        <w:rPr>
          <w:rFonts w:ascii="Consolas" w:hAnsi="Consolas" w:cs="Courier New"/>
          <w:color w:val="008800"/>
          <w:sz w:val="17"/>
          <w:szCs w:val="17"/>
        </w:rPr>
        <w:t>_account_id</w:t>
      </w:r>
      <w:proofErr w:type="spellEnd"/>
      <w:r>
        <w:rPr>
          <w:rFonts w:ascii="Consolas" w:hAnsi="Consolas" w:cs="Courier New"/>
          <w:color w:val="008800"/>
          <w:sz w:val="17"/>
          <w:szCs w:val="17"/>
        </w:rPr>
        <w:t xml:space="preserve"> }}"</w:t>
      </w:r>
      <w:r>
        <w:rPr>
          <w:rFonts w:ascii="Consolas" w:hAnsi="Consolas" w:cs="Courier New"/>
          <w:color w:val="666600"/>
          <w:sz w:val="17"/>
          <w:szCs w:val="17"/>
        </w:rPr>
        <w:t>/&gt;</w:t>
      </w:r>
    </w:p>
    <w:p w14:paraId="1BD0FE7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rtButton</w:t>
      </w:r>
      <w:proofErr w:type="spellEnd"/>
      <w:r>
        <w:rPr>
          <w:rFonts w:ascii="Consolas" w:hAnsi="Consolas" w:cs="Courier New"/>
          <w:color w:val="008800"/>
          <w:sz w:val="17"/>
          <w:szCs w:val="17"/>
        </w:rPr>
        <w:t>"</w:t>
      </w:r>
    </w:p>
    <w:p w14:paraId="3BBFA8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p>
    <w:p w14:paraId="42B0EF7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Click</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setupUserFacialRecognition</w:t>
      </w:r>
      <w:proofErr w:type="spellEnd"/>
      <w:r>
        <w:rPr>
          <w:rFonts w:ascii="Consolas" w:hAnsi="Consolas" w:cs="Courier New"/>
          <w:color w:val="0088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gt;</w:t>
      </w:r>
    </w:p>
    <w:p w14:paraId="18DFEA2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p>
    <w:p w14:paraId="61266A9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19D3812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tusMessage</w:t>
      </w:r>
      <w:proofErr w:type="spellEnd"/>
      <w:r>
        <w:rPr>
          <w:rFonts w:ascii="Consolas" w:hAnsi="Consolas" w:cs="Courier New"/>
          <w:color w:val="008800"/>
          <w:sz w:val="17"/>
          <w:szCs w:val="17"/>
        </w:rPr>
        <w:t>"</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20DFF98"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E1348ED"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p>
    <w:p w14:paraId="54E19CB7"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r>
        <w:rPr>
          <w:rFonts w:ascii="Consolas" w:hAnsi="Consolas" w:cs="Courier New"/>
          <w:color w:val="000000"/>
          <w:sz w:val="17"/>
          <w:szCs w:val="17"/>
        </w:rPr>
        <w:t xml:space="preserve"> block scripts </w:t>
      </w:r>
      <w:r>
        <w:rPr>
          <w:rFonts w:ascii="Consolas" w:hAnsi="Consolas" w:cs="Courier New"/>
          <w:color w:val="666600"/>
          <w:sz w:val="17"/>
          <w:szCs w:val="17"/>
        </w:rPr>
        <w:t>%}</w:t>
      </w:r>
    </w:p>
    <w:p w14:paraId="6E45F28B"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script </w:t>
      </w:r>
      <w:proofErr w:type="spellStart"/>
      <w:r>
        <w:rPr>
          <w:rFonts w:ascii="Consolas" w:hAnsi="Consolas" w:cs="Courier New"/>
          <w:color w:val="000000"/>
          <w:sz w:val="17"/>
          <w:szCs w:val="17"/>
        </w:rPr>
        <w:t>src</w:t>
      </w:r>
      <w:proofErr w:type="spellEnd"/>
      <w:r>
        <w:rPr>
          <w:rFonts w:ascii="Consolas" w:hAnsi="Consolas" w:cs="Courier New"/>
          <w:color w:val="666600"/>
          <w:sz w:val="17"/>
          <w:szCs w:val="17"/>
        </w:rPr>
        <w:t>=</w:t>
      </w:r>
      <w:r>
        <w:rPr>
          <w:rFonts w:ascii="Consolas" w:hAnsi="Consolas" w:cs="Courier New"/>
          <w:color w:val="008800"/>
          <w:sz w:val="17"/>
          <w:szCs w:val="17"/>
        </w:rPr>
        <w:t>"{% static "</w:t>
      </w:r>
      <w:proofErr w:type="spellStart"/>
      <w:r>
        <w:rPr>
          <w:rFonts w:ascii="Consolas" w:hAnsi="Consolas" w:cs="Courier New"/>
          <w:color w:val="000000"/>
          <w:sz w:val="17"/>
          <w:szCs w:val="17"/>
        </w:rPr>
        <w:t>js</w:t>
      </w:r>
      <w:proofErr w:type="spellEnd"/>
      <w:r>
        <w:rPr>
          <w:rFonts w:ascii="Consolas" w:hAnsi="Consolas" w:cs="Courier New"/>
          <w:color w:val="666600"/>
          <w:sz w:val="17"/>
          <w:szCs w:val="17"/>
        </w:rPr>
        <w:t>/</w:t>
      </w:r>
      <w:r>
        <w:rPr>
          <w:rFonts w:ascii="Consolas" w:hAnsi="Consolas" w:cs="Courier New"/>
          <w:color w:val="000000"/>
          <w:sz w:val="17"/>
          <w:szCs w:val="17"/>
        </w:rPr>
        <w:t>facial</w:t>
      </w:r>
      <w:r>
        <w:rPr>
          <w:rFonts w:ascii="Consolas" w:hAnsi="Consolas" w:cs="Courier New"/>
          <w:color w:val="666600"/>
          <w:sz w:val="17"/>
          <w:szCs w:val="17"/>
        </w:rPr>
        <w:t>-</w:t>
      </w:r>
      <w:r>
        <w:rPr>
          <w:rFonts w:ascii="Consolas" w:hAnsi="Consolas" w:cs="Courier New"/>
          <w:color w:val="000000"/>
          <w:sz w:val="17"/>
          <w:szCs w:val="17"/>
        </w:rPr>
        <w:t>login</w:t>
      </w:r>
      <w:r>
        <w:rPr>
          <w:rFonts w:ascii="Consolas" w:hAnsi="Consolas" w:cs="Courier New"/>
          <w:color w:val="666600"/>
          <w:sz w:val="17"/>
          <w:szCs w:val="17"/>
        </w:rPr>
        <w:t>.</w:t>
      </w:r>
      <w:r>
        <w:rPr>
          <w:rFonts w:ascii="Consolas" w:hAnsi="Consolas" w:cs="Courier New"/>
          <w:color w:val="000000"/>
          <w:sz w:val="17"/>
          <w:szCs w:val="17"/>
        </w:rPr>
        <w:t>js</w:t>
      </w:r>
      <w:r>
        <w:rPr>
          <w:rFonts w:ascii="Consolas" w:hAnsi="Consolas" w:cs="Courier New"/>
          <w:color w:val="008800"/>
          <w:sz w:val="17"/>
          <w:szCs w:val="17"/>
        </w:rPr>
        <w:t>" %}"</w:t>
      </w:r>
      <w:r>
        <w:rPr>
          <w:rFonts w:ascii="Consolas" w:hAnsi="Consolas" w:cs="Courier New"/>
          <w:color w:val="666600"/>
          <w:sz w:val="17"/>
          <w:szCs w:val="17"/>
        </w:rPr>
        <w:t>&gt;&lt;/</w:t>
      </w:r>
      <w:r>
        <w:rPr>
          <w:rFonts w:ascii="Consolas" w:hAnsi="Consolas" w:cs="Courier New"/>
          <w:color w:val="000000"/>
          <w:sz w:val="17"/>
          <w:szCs w:val="17"/>
        </w:rPr>
        <w:t>script</w:t>
      </w:r>
      <w:r>
        <w:rPr>
          <w:rFonts w:ascii="Consolas" w:hAnsi="Consolas" w:cs="Courier New"/>
          <w:color w:val="666600"/>
          <w:sz w:val="17"/>
          <w:szCs w:val="17"/>
        </w:rPr>
        <w:t>&gt;</w:t>
      </w:r>
    </w:p>
    <w:p w14:paraId="0C76A51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type</w:t>
      </w:r>
      <w:r>
        <w:rPr>
          <w:rFonts w:ascii="Consolas" w:hAnsi="Consolas" w:cs="Courier New"/>
          <w:color w:val="666600"/>
          <w:sz w:val="17"/>
          <w:szCs w:val="17"/>
        </w:rPr>
        <w:t>=</w:t>
      </w:r>
      <w:r>
        <w:rPr>
          <w:rFonts w:ascii="Consolas" w:hAnsi="Consolas" w:cs="Courier New"/>
          <w:color w:val="008800"/>
          <w:sz w:val="17"/>
          <w:szCs w:val="17"/>
        </w:rPr>
        <w:t>"text/javascript"</w:t>
      </w:r>
      <w:r>
        <w:rPr>
          <w:rFonts w:ascii="Consolas" w:hAnsi="Consolas" w:cs="Courier New"/>
          <w:color w:val="666600"/>
          <w:sz w:val="17"/>
          <w:szCs w:val="17"/>
        </w:rPr>
        <w:t>&gt;</w:t>
      </w:r>
      <w:proofErr w:type="gramStart"/>
      <w:r>
        <w:rPr>
          <w:rFonts w:ascii="Consolas" w:hAnsi="Consolas" w:cs="Courier New"/>
          <w:color w:val="000000"/>
          <w:sz w:val="17"/>
          <w:szCs w:val="17"/>
        </w:rPr>
        <w:t>startCamera</w:t>
      </w:r>
      <w:r>
        <w:rPr>
          <w:rFonts w:ascii="Consolas" w:hAnsi="Consolas" w:cs="Courier New"/>
          <w:color w:val="666600"/>
          <w:sz w:val="17"/>
          <w:szCs w:val="17"/>
        </w:rPr>
        <w:t>(</w:t>
      </w:r>
      <w:proofErr w:type="gramEnd"/>
      <w:r>
        <w:rPr>
          <w:rFonts w:ascii="Consolas" w:hAnsi="Consolas" w:cs="Courier New"/>
          <w:color w:val="660066"/>
          <w:sz w:val="17"/>
          <w:szCs w:val="17"/>
        </w:rPr>
        <w:t>VideoResolutionFormatNames</w:t>
      </w:r>
      <w:r>
        <w:rPr>
          <w:rFonts w:ascii="Consolas" w:hAnsi="Consolas" w:cs="Courier New"/>
          <w:color w:val="666600"/>
          <w:sz w:val="17"/>
          <w:szCs w:val="17"/>
        </w:rPr>
        <w:t>.</w:t>
      </w:r>
      <w:r>
        <w:rPr>
          <w:rFonts w:ascii="Consolas" w:hAnsi="Consolas" w:cs="Courier New"/>
          <w:color w:val="000000"/>
          <w:sz w:val="17"/>
          <w:szCs w:val="17"/>
        </w:rPr>
        <w:t>QVG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666600"/>
          <w:sz w:val="17"/>
          <w:szCs w:val="17"/>
        </w:rPr>
        <w:t>);&lt;/</w:t>
      </w:r>
      <w:r>
        <w:rPr>
          <w:rFonts w:ascii="Consolas" w:hAnsi="Consolas" w:cs="Courier New"/>
          <w:color w:val="000000"/>
          <w:sz w:val="17"/>
          <w:szCs w:val="17"/>
        </w:rPr>
        <w:t>script</w:t>
      </w:r>
      <w:r>
        <w:rPr>
          <w:rFonts w:ascii="Consolas" w:hAnsi="Consolas" w:cs="Courier New"/>
          <w:color w:val="666600"/>
          <w:sz w:val="17"/>
          <w:szCs w:val="17"/>
        </w:rPr>
        <w:t>&gt;</w:t>
      </w:r>
    </w:p>
    <w:p w14:paraId="3E58D7AE" w14:textId="29FF9461"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scripts </w:t>
      </w:r>
      <w:r>
        <w:rPr>
          <w:rFonts w:ascii="Consolas" w:hAnsi="Consolas" w:cs="Courier New"/>
          <w:color w:val="666600"/>
          <w:sz w:val="17"/>
          <w:szCs w:val="17"/>
        </w:rPr>
        <w:t>%}</w:t>
      </w:r>
    </w:p>
    <w:p w14:paraId="1D030941" w14:textId="70083068" w:rsidR="000E537A" w:rsidRDefault="000E537A" w:rsidP="00945242">
      <w:pPr>
        <w:pStyle w:val="Paragraph"/>
        <w:rPr>
          <w:u w:val="single"/>
          <w:lang w:eastAsia="en-GB"/>
        </w:rPr>
      </w:pPr>
    </w:p>
    <w:p w14:paraId="597F76F3" w14:textId="77777777" w:rsidR="00FF252F" w:rsidRPr="00FF252F" w:rsidRDefault="00FF252F" w:rsidP="00945242">
      <w:pPr>
        <w:pStyle w:val="Paragraph"/>
        <w:rPr>
          <w:u w:val="single"/>
          <w:lang w:eastAsia="en-GB"/>
        </w:rPr>
      </w:pPr>
    </w:p>
    <w:p w14:paraId="557125AF" w14:textId="77777777" w:rsidR="009B6268" w:rsidRPr="003A7F4E" w:rsidRDefault="009B6268" w:rsidP="00945242">
      <w:pPr>
        <w:pStyle w:val="Paragraph"/>
      </w:pPr>
    </w:p>
    <w:p w14:paraId="261DF08E" w14:textId="7B2E32C1" w:rsidR="005C4852" w:rsidRDefault="005C4852" w:rsidP="00945242">
      <w:pPr>
        <w:pStyle w:val="Heading4"/>
      </w:pPr>
      <w:r>
        <w:t>Extending templates</w:t>
      </w:r>
    </w:p>
    <w:p w14:paraId="4E62CB05" w14:textId="47749A5E" w:rsidR="00CC574C" w:rsidRPr="00413CF0" w:rsidRDefault="00CC574C" w:rsidP="00945242">
      <w:pPr>
        <w:pStyle w:val="Paragraph"/>
      </w:pPr>
      <w:r w:rsidRPr="00413CF0">
        <w:t xml:space="preserve">A base template is one from which </w:t>
      </w:r>
      <w:r w:rsidR="00FE7C20" w:rsidRPr="00413CF0">
        <w:t>o</w:t>
      </w:r>
      <w:r w:rsidRPr="00413CF0">
        <w:t xml:space="preserve">ther templates are extended. Typically, they include named blocks that other templates can overwrite with material relevant to a particular view, along with the HTML shared by all pages in the application. </w:t>
      </w:r>
      <w:r w:rsidR="00FE7C20" w:rsidRPr="00413CF0">
        <w:t>By doing this, one may avoid using the same HTML twice in different template</w:t>
      </w:r>
      <w:r w:rsidRPr="00413CF0">
        <w:t>s. A base template, for instance, may have the HTML for the header, footer, and navigation bar. After that, additional templates can build on the basic template by adding new HTML to the designated blocks.</w:t>
      </w:r>
    </w:p>
    <w:p w14:paraId="6DC3E3BA" w14:textId="25C2F6DA" w:rsidR="00FF4053" w:rsidRDefault="00CC574C" w:rsidP="00945242">
      <w:pPr>
        <w:pStyle w:val="Paragraph"/>
      </w:pPr>
      <w:r w:rsidRPr="00413CF0">
        <w:t xml:space="preserve">For instance, the </w:t>
      </w:r>
      <w:r w:rsidR="00413CF0" w:rsidRPr="00413CF0">
        <w:t>following code blocks</w:t>
      </w:r>
      <w:r w:rsidRPr="00413CF0">
        <w:t xml:space="preserve"> build a basic template with a title block named master.html, and login.html extends the base template and replaces the title block.</w:t>
      </w:r>
    </w:p>
    <w:p w14:paraId="275C2114" w14:textId="10E4970A" w:rsidR="00717CA7" w:rsidRDefault="00734244" w:rsidP="00945242">
      <w:pPr>
        <w:pStyle w:val="Paragraph"/>
        <w:rPr>
          <w:noProof/>
        </w:rPr>
      </w:pPr>
      <w:r>
        <w:rPr>
          <w:u w:val="single"/>
        </w:rPr>
        <w:t>m</w:t>
      </w:r>
      <w:r w:rsidR="00C51892">
        <w:rPr>
          <w:u w:val="single"/>
        </w:rPr>
        <w:t>aster.html</w:t>
      </w:r>
    </w:p>
    <w:p w14:paraId="285E4DF2"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1. &lt;html</w:t>
      </w:r>
      <w:r>
        <w:rPr>
          <w:rFonts w:ascii="Consolas" w:hAnsi="Consolas" w:cs="Courier New"/>
          <w:color w:val="000000"/>
          <w:sz w:val="17"/>
          <w:szCs w:val="17"/>
        </w:rPr>
        <w:t xml:space="preserve"> </w:t>
      </w:r>
      <w:r>
        <w:rPr>
          <w:rFonts w:ascii="Consolas" w:hAnsi="Consolas" w:cs="Courier New"/>
          <w:sz w:val="17"/>
          <w:szCs w:val="17"/>
        </w:rPr>
        <w:t>lang</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en</w:t>
      </w:r>
      <w:proofErr w:type="spellEnd"/>
      <w:r>
        <w:rPr>
          <w:rFonts w:ascii="Consolas" w:hAnsi="Consolas" w:cs="Courier New"/>
          <w:sz w:val="17"/>
          <w:szCs w:val="17"/>
        </w:rPr>
        <w:t>"&gt;</w:t>
      </w:r>
    </w:p>
    <w:p w14:paraId="44E0F68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sz w:val="17"/>
          <w:szCs w:val="17"/>
        </w:rPr>
        <w:t>&lt;head&gt;</w:t>
      </w:r>
    </w:p>
    <w:p w14:paraId="055EB366"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sz w:val="17"/>
          <w:szCs w:val="17"/>
        </w:rPr>
        <w:t>&lt;title&gt;</w:t>
      </w:r>
      <w:r>
        <w:rPr>
          <w:rFonts w:ascii="Consolas" w:hAnsi="Consolas" w:cs="Courier New"/>
          <w:color w:val="000000"/>
          <w:sz w:val="17"/>
          <w:szCs w:val="17"/>
        </w:rPr>
        <w:t>Identity</w:t>
      </w:r>
    </w:p>
    <w:p w14:paraId="1D150A6D"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block title %}</w:t>
      </w:r>
    </w:p>
    <w:p w14:paraId="4B3DBE2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p>
    <w:p w14:paraId="1AB5C89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sz w:val="17"/>
          <w:szCs w:val="17"/>
        </w:rPr>
        <w:t>&lt;/title&gt;</w:t>
      </w:r>
    </w:p>
    <w:p w14:paraId="4ADD5FE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sz w:val="17"/>
          <w:szCs w:val="17"/>
        </w:rPr>
        <w:t>&lt;/head&gt;</w:t>
      </w:r>
    </w:p>
    <w:p w14:paraId="29B54EA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sz w:val="17"/>
          <w:szCs w:val="17"/>
        </w:rPr>
        <w:t>&lt;body&gt;&lt;/body&gt;</w:t>
      </w:r>
    </w:p>
    <w:p w14:paraId="2B98254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9. &lt;/html&gt;</w:t>
      </w:r>
    </w:p>
    <w:p w14:paraId="06DBEEB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5A5A2208" w14:textId="77777777" w:rsidR="008B3ACF" w:rsidRDefault="008B3ACF" w:rsidP="00945242">
      <w:pPr>
        <w:pStyle w:val="Paragraph"/>
        <w:rPr>
          <w:u w:val="single"/>
        </w:rPr>
      </w:pPr>
    </w:p>
    <w:p w14:paraId="079F6C47" w14:textId="3BAA9DC2" w:rsidR="00717CA7" w:rsidRDefault="00734244" w:rsidP="00945242">
      <w:pPr>
        <w:pStyle w:val="Paragraph"/>
        <w:rPr>
          <w:u w:val="single"/>
        </w:rPr>
      </w:pPr>
      <w:r w:rsidRPr="00734244">
        <w:rPr>
          <w:u w:val="single"/>
        </w:rPr>
        <w:t>login.html</w:t>
      </w:r>
    </w:p>
    <w:p w14:paraId="2B1A3B69" w14:textId="77777777"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identity/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6867BC6E" w14:textId="5FA88689"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block title </w:t>
      </w:r>
      <w:proofErr w:type="gramStart"/>
      <w:r>
        <w:rPr>
          <w:rFonts w:ascii="Consolas" w:hAnsi="Consolas" w:cs="Courier New"/>
          <w:color w:val="666600"/>
          <w:sz w:val="17"/>
          <w:szCs w:val="17"/>
        </w:rPr>
        <w:t>%}</w:t>
      </w:r>
      <w:r>
        <w:rPr>
          <w:rFonts w:ascii="Consolas" w:hAnsi="Consolas" w:cs="Courier New"/>
          <w:color w:val="660066"/>
          <w:sz w:val="17"/>
          <w:szCs w:val="17"/>
        </w:rPr>
        <w:t>Login</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2DB85254" w14:textId="34671572" w:rsidR="002F64BE" w:rsidRDefault="002F64BE" w:rsidP="00945242">
      <w:pPr>
        <w:pStyle w:val="Paragraph"/>
        <w:rPr>
          <w:u w:val="single"/>
        </w:rPr>
      </w:pPr>
    </w:p>
    <w:p w14:paraId="1DB1161D" w14:textId="0A522D40" w:rsidR="002F64BE" w:rsidRPr="00713D87" w:rsidRDefault="00A33C7A" w:rsidP="00945242">
      <w:pPr>
        <w:pStyle w:val="Paragraph"/>
      </w:pPr>
      <w:r>
        <w:t>Only the text inside the block tags is required to construct a view</w:t>
      </w:r>
      <w:r w:rsidR="00713D87" w:rsidRPr="00713D87">
        <w:t>. The base template is used to create the remaining HTML.</w:t>
      </w:r>
    </w:p>
    <w:p w14:paraId="02301D84" w14:textId="77777777" w:rsidR="00002F47" w:rsidRPr="00734244" w:rsidRDefault="00002F47" w:rsidP="00945242">
      <w:pPr>
        <w:pStyle w:val="Paragraph"/>
        <w:rPr>
          <w:u w:val="single"/>
        </w:rPr>
      </w:pPr>
    </w:p>
    <w:p w14:paraId="691D7412" w14:textId="776F2D6F" w:rsidR="007E6AC9" w:rsidRDefault="005B43E9" w:rsidP="00945242">
      <w:pPr>
        <w:pStyle w:val="Heading4"/>
      </w:pPr>
      <w:r>
        <w:t>Handling 404 Errors</w:t>
      </w:r>
    </w:p>
    <w:p w14:paraId="47888665" w14:textId="02D22A3A" w:rsidR="005B43E9" w:rsidRDefault="00F24B7F" w:rsidP="00945242">
      <w:pPr>
        <w:pStyle w:val="Paragraph"/>
      </w:pPr>
      <w:r w:rsidRPr="00F24B7F">
        <w:lastRenderedPageBreak/>
        <w:t xml:space="preserve">To improve the code, the function </w:t>
      </w:r>
      <w:proofErr w:type="gramStart"/>
      <w:r w:rsidRPr="00F24B7F">
        <w:t>get</w:t>
      </w:r>
      <w:proofErr w:type="gramEnd"/>
      <w:r w:rsidRPr="00F24B7F">
        <w:t>_object_or_404 can generate a 404 error message if the object cannot be located. For instance, consider the function below called "</w:t>
      </w:r>
      <w:proofErr w:type="spellStart"/>
      <w:r w:rsidRPr="00F24B7F">
        <w:t>user_account</w:t>
      </w:r>
      <w:proofErr w:type="spellEnd"/>
      <w:r w:rsidRPr="00F24B7F">
        <w:t>"</w:t>
      </w:r>
      <w:r w:rsidR="003672CC">
        <w:t>,</w:t>
      </w:r>
      <w:r w:rsidRPr="00F24B7F">
        <w:t xml:space="preserve"> which returns a rendered template from the "user-accounts/user-account.html" file, located relative to the "templates" folder. If the user account cannot be located, a </w:t>
      </w:r>
      <w:proofErr w:type="gramStart"/>
      <w:r w:rsidRPr="00F24B7F">
        <w:t>404 error</w:t>
      </w:r>
      <w:proofErr w:type="gramEnd"/>
      <w:r w:rsidRPr="00F24B7F">
        <w:t xml:space="preserve"> message will be returned.</w:t>
      </w:r>
    </w:p>
    <w:p w14:paraId="3E6BAA2D" w14:textId="77777777"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w:t>
      </w:r>
      <w:proofErr w:type="gramStart"/>
      <w:r>
        <w:rPr>
          <w:rFonts w:ascii="Consolas" w:hAnsi="Consolas" w:cs="Courier New"/>
          <w:color w:val="000000"/>
          <w:sz w:val="17"/>
          <w:szCs w:val="17"/>
        </w:rPr>
        <w:t>detai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30E63CED" w14:textId="3A7B9D12"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32F55E0" w14:textId="5F3E18D3" w:rsidR="006B753B" w:rsidRPr="005B43E9" w:rsidRDefault="006B753B" w:rsidP="00945242">
      <w:pPr>
        <w:pStyle w:val="Paragraph"/>
      </w:pPr>
    </w:p>
    <w:p w14:paraId="0446133F" w14:textId="12CB5F14" w:rsidR="00300F3B" w:rsidRDefault="00300F3B" w:rsidP="00945242">
      <w:pPr>
        <w:pStyle w:val="Heading4"/>
      </w:pPr>
      <w:r>
        <w:t>Securing the Views</w:t>
      </w:r>
    </w:p>
    <w:p w14:paraId="7D8D39C3" w14:textId="111469E8" w:rsidR="004A4472" w:rsidRDefault="004A4472" w:rsidP="00945242">
      <w:pPr>
        <w:pStyle w:val="Paragraph"/>
      </w:pPr>
      <w:r>
        <w:t xml:space="preserve">Decorators aid with the security of an app. The </w:t>
      </w:r>
      <w:r w:rsidRPr="005F4310">
        <w:rPr>
          <w:b/>
          <w:bCs/>
        </w:rPr>
        <w:t>@login</w:t>
      </w:r>
      <w:r w:rsidR="005F4310" w:rsidRPr="005F4310">
        <w:rPr>
          <w:b/>
          <w:bCs/>
        </w:rPr>
        <w:t>_</w:t>
      </w:r>
      <w:r w:rsidRPr="005F4310">
        <w:rPr>
          <w:b/>
          <w:bCs/>
        </w:rPr>
        <w:t>required</w:t>
      </w:r>
      <w:r>
        <w:t xml:space="preserve"> decorator ensures a user is logged in before using a method. The </w:t>
      </w:r>
      <w:r w:rsidRPr="005F4310">
        <w:rPr>
          <w:b/>
          <w:bCs/>
        </w:rPr>
        <w:t>@permission</w:t>
      </w:r>
      <w:r w:rsidR="005F4310" w:rsidRPr="005F4310">
        <w:rPr>
          <w:b/>
          <w:bCs/>
        </w:rPr>
        <w:t>_</w:t>
      </w:r>
      <w:r w:rsidRPr="005F4310">
        <w:rPr>
          <w:b/>
          <w:bCs/>
        </w:rPr>
        <w:t>required</w:t>
      </w:r>
      <w:r>
        <w:t xml:space="preserve"> decorator </w:t>
      </w:r>
      <w:r w:rsidR="003D03D7">
        <w:t>checks</w:t>
      </w:r>
      <w:r>
        <w:t xml:space="preserve"> that a user has certain permission before calling a method. The @csrf</w:t>
      </w:r>
      <w:r w:rsidR="003D03D7">
        <w:t>_</w:t>
      </w:r>
      <w:r>
        <w:t xml:space="preserve">exempt decorator </w:t>
      </w:r>
      <w:r w:rsidR="009E1051">
        <w:t>enables</w:t>
      </w:r>
      <w:r>
        <w:t xml:space="preserve"> the call of a function from a POST request.</w:t>
      </w:r>
    </w:p>
    <w:p w14:paraId="001B785A" w14:textId="7287265A" w:rsidR="0084709B" w:rsidRDefault="004A4472" w:rsidP="00945242">
      <w:pPr>
        <w:pStyle w:val="Paragraph"/>
      </w:pPr>
      <w:r>
        <w:t>The @login</w:t>
      </w:r>
      <w:r w:rsidR="009E1051">
        <w:t>_</w:t>
      </w:r>
      <w:r>
        <w:t xml:space="preserve">required decorator will send </w:t>
      </w:r>
      <w:r w:rsidR="009E1051">
        <w:t>the</w:t>
      </w:r>
      <w:r>
        <w:t xml:space="preserve"> user to the login page if they are not signed in. If a user does not have the necessary permissions, the @permission</w:t>
      </w:r>
      <w:r w:rsidR="005F4310">
        <w:t>_</w:t>
      </w:r>
      <w:r>
        <w:t>required decorator will produce a 403 error and redirect the user properly.</w:t>
      </w:r>
    </w:p>
    <w:p w14:paraId="0C51817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2DDF9EB3"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6D7F9E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569B6B6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37385A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21DB964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86BBCE4" w14:textId="1582A151"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20F82153" w14:textId="33459A40" w:rsidR="00BD4B65" w:rsidRDefault="00BD4B65" w:rsidP="00945242">
      <w:pPr>
        <w:pStyle w:val="Paragraph"/>
      </w:pPr>
    </w:p>
    <w:p w14:paraId="6946E1B0" w14:textId="77777777" w:rsidR="00BD4B65" w:rsidRPr="0084709B" w:rsidRDefault="00BD4B65" w:rsidP="00945242">
      <w:pPr>
        <w:pStyle w:val="Paragraph"/>
      </w:pPr>
    </w:p>
    <w:p w14:paraId="72E71BD2" w14:textId="736A43B7" w:rsidR="008213F3" w:rsidRDefault="008213F3" w:rsidP="00945242">
      <w:pPr>
        <w:pStyle w:val="Heading4"/>
      </w:pPr>
      <w:r>
        <w:t xml:space="preserve">Securing </w:t>
      </w:r>
      <w:r w:rsidR="006F48A3">
        <w:t>blocks of the Templates</w:t>
      </w:r>
    </w:p>
    <w:p w14:paraId="2E02FF55" w14:textId="7EAD9099" w:rsidR="002523F0" w:rsidRDefault="002523F0" w:rsidP="008B016A">
      <w:pPr>
        <w:pStyle w:val="Paragraph"/>
      </w:pPr>
      <w:r w:rsidRPr="002523F0">
        <w:t>To safeguard certain sections of templates, the if tag can be utili</w:t>
      </w:r>
      <w:r w:rsidR="009B6DFD">
        <w:t>s</w:t>
      </w:r>
      <w:r w:rsidRPr="002523F0">
        <w:t xml:space="preserve">ed. Specifically, the if tag, in combination with the </w:t>
      </w:r>
      <w:proofErr w:type="spellStart"/>
      <w:r w:rsidRPr="002523F0">
        <w:t>user.is_authenticated</w:t>
      </w:r>
      <w:proofErr w:type="spellEnd"/>
      <w:r w:rsidRPr="002523F0">
        <w:t xml:space="preserve"> function can be used to verify if a user is authenticated. In the following example, the if tag is implemented to exhibit the appropriate navigation bar links when a user is authenticated. However, </w:t>
      </w:r>
      <w:r w:rsidR="00D37AA4">
        <w:t>the login link will be displayed instead if a user is not authenticate</w:t>
      </w:r>
      <w:r w:rsidRPr="002523F0">
        <w:t>d.</w:t>
      </w:r>
    </w:p>
    <w:p w14:paraId="295EC14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332A720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E6636B5"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324DC3BA"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C5A87B7"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8156CD1"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lastRenderedPageBreak/>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2DE11E1" w14:textId="3814DFEA" w:rsidR="00D37AA4" w:rsidRP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render</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710E07D" w14:textId="573E0B48" w:rsidR="00866019" w:rsidRDefault="00C03A9C" w:rsidP="00866019">
      <w:pPr>
        <w:pStyle w:val="Paragraph"/>
      </w:pPr>
      <w:r w:rsidRPr="00C03A9C">
        <w:t xml:space="preserve">To determine if a user has a specific permission, the if tag in combination with the </w:t>
      </w:r>
      <w:proofErr w:type="spellStart"/>
      <w:proofErr w:type="gramStart"/>
      <w:r w:rsidRPr="00C03A9C">
        <w:t>perms.identity</w:t>
      </w:r>
      <w:proofErr w:type="gramEnd"/>
      <w:r w:rsidRPr="00C03A9C">
        <w:t>.activate_sign_in</w:t>
      </w:r>
      <w:proofErr w:type="spellEnd"/>
      <w:r w:rsidRPr="00C03A9C">
        <w:t xml:space="preserve"> function can be utili</w:t>
      </w:r>
      <w:r w:rsidR="009B6DFD">
        <w:t>s</w:t>
      </w:r>
      <w:r w:rsidRPr="00C03A9C">
        <w:t>ed. In the example provided below, the if tag is implemented to exhibit the "Activate Sign In" button only if the user has the permission "</w:t>
      </w:r>
      <w:proofErr w:type="spellStart"/>
      <w:proofErr w:type="gramStart"/>
      <w:r w:rsidRPr="00C03A9C">
        <w:t>identity.activate</w:t>
      </w:r>
      <w:proofErr w:type="gramEnd"/>
      <w:r w:rsidRPr="00C03A9C">
        <w:t>_sign_in</w:t>
      </w:r>
      <w:proofErr w:type="spellEnd"/>
      <w:r w:rsidRPr="00C03A9C">
        <w:t>".</w:t>
      </w:r>
    </w:p>
    <w:p w14:paraId="5E309362"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1. &lt;td&gt;&lt;p</w:t>
      </w:r>
      <w:r>
        <w:rPr>
          <w:rFonts w:ascii="Consolas" w:hAnsi="Consolas" w:cs="Courier New"/>
          <w:color w:val="000000"/>
          <w:sz w:val="17"/>
          <w:szCs w:val="17"/>
        </w:rPr>
        <w:t xml:space="preserve"> </w:t>
      </w:r>
      <w:r>
        <w:rPr>
          <w:rFonts w:ascii="Consolas" w:hAnsi="Consolas" w:cs="Courier New"/>
          <w:sz w:val="17"/>
          <w:szCs w:val="17"/>
        </w:rPr>
        <w:t>id</w:t>
      </w:r>
      <w:r>
        <w:rPr>
          <w:rFonts w:ascii="Consolas" w:hAnsi="Consolas" w:cs="Courier New"/>
          <w:color w:val="666600"/>
          <w:sz w:val="17"/>
          <w:szCs w:val="17"/>
        </w:rPr>
        <w:t>=</w:t>
      </w:r>
      <w:r>
        <w:rPr>
          <w:rFonts w:ascii="Consolas" w:hAnsi="Consolas" w:cs="Courier New"/>
          <w:sz w:val="17"/>
          <w:szCs w:val="17"/>
        </w:rPr>
        <w:t>"my-</w:t>
      </w:r>
      <w:proofErr w:type="spellStart"/>
      <w:r>
        <w:rPr>
          <w:rFonts w:ascii="Consolas" w:hAnsi="Consolas" w:cs="Courier New"/>
          <w:sz w:val="17"/>
          <w:szCs w:val="17"/>
        </w:rPr>
        <w:t>desc</w:t>
      </w:r>
      <w:proofErr w:type="spellEnd"/>
      <w:r>
        <w:rPr>
          <w:rFonts w:ascii="Consolas" w:hAnsi="Consolas" w:cs="Courier New"/>
          <w:sz w:val="17"/>
          <w:szCs w:val="17"/>
        </w:rPr>
        <w:t>"&gt;</w:t>
      </w:r>
      <w:r>
        <w:rPr>
          <w:rFonts w:ascii="Consolas" w:hAnsi="Consolas" w:cs="Courier New"/>
          <w:color w:val="000000"/>
          <w:sz w:val="17"/>
          <w:szCs w:val="17"/>
        </w:rPr>
        <w:t>Actions</w:t>
      </w:r>
      <w:r>
        <w:rPr>
          <w:rFonts w:ascii="Consolas" w:hAnsi="Consolas" w:cs="Courier New"/>
          <w:sz w:val="17"/>
          <w:szCs w:val="17"/>
        </w:rPr>
        <w:t>&lt;/p&gt;&lt;/td&gt;</w:t>
      </w:r>
    </w:p>
    <w:p w14:paraId="08930F8A"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2. &lt;td&gt;</w:t>
      </w:r>
    </w:p>
    <w:p w14:paraId="0CC7DB0E"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if </w:t>
      </w:r>
      <w:proofErr w:type="spellStart"/>
      <w:r>
        <w:rPr>
          <w:rFonts w:ascii="Consolas" w:hAnsi="Consolas" w:cs="Courier New"/>
          <w:color w:val="000000"/>
          <w:sz w:val="17"/>
          <w:szCs w:val="17"/>
        </w:rPr>
        <w:t>perms.identity.activate_sign_in</w:t>
      </w:r>
      <w:proofErr w:type="spellEnd"/>
      <w:r>
        <w:rPr>
          <w:rFonts w:ascii="Consolas" w:hAnsi="Consolas" w:cs="Courier New"/>
          <w:color w:val="000000"/>
          <w:sz w:val="17"/>
          <w:szCs w:val="17"/>
        </w:rPr>
        <w:t xml:space="preserve"> %}</w:t>
      </w:r>
    </w:p>
    <w:p w14:paraId="6A2B6B38"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sz w:val="17"/>
          <w:szCs w:val="17"/>
        </w:rPr>
        <w:t>&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btn</w:t>
      </w:r>
      <w:proofErr w:type="spellEnd"/>
      <w:r>
        <w:rPr>
          <w:rFonts w:ascii="Consolas" w:hAnsi="Consolas" w:cs="Courier New"/>
          <w:sz w:val="17"/>
          <w:szCs w:val="17"/>
        </w:rPr>
        <w:t xml:space="preserve"> </w:t>
      </w:r>
      <w:proofErr w:type="spellStart"/>
      <w:r>
        <w:rPr>
          <w:rFonts w:ascii="Consolas" w:hAnsi="Consolas" w:cs="Courier New"/>
          <w:sz w:val="17"/>
          <w:szCs w:val="17"/>
        </w:rPr>
        <w:t>btn</w:t>
      </w:r>
      <w:proofErr w:type="spellEnd"/>
      <w:r>
        <w:rPr>
          <w:rFonts w:ascii="Consolas" w:hAnsi="Consolas" w:cs="Courier New"/>
          <w:sz w:val="17"/>
          <w:szCs w:val="17"/>
        </w:rPr>
        <w:t>-primary"</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w:t>
      </w:r>
      <w:proofErr w:type="spellStart"/>
      <w:r>
        <w:rPr>
          <w:rFonts w:ascii="Consolas" w:hAnsi="Consolas" w:cs="Courier New"/>
          <w:sz w:val="17"/>
          <w:szCs w:val="17"/>
        </w:rPr>
        <w:t>sign_in</w:t>
      </w:r>
      <w:proofErr w:type="spellEnd"/>
      <w:r>
        <w:rPr>
          <w:rFonts w:ascii="Consolas" w:hAnsi="Consolas" w:cs="Courier New"/>
          <w:sz w:val="17"/>
          <w:szCs w:val="17"/>
        </w:rPr>
        <w:t>' location.id %}"&gt;</w:t>
      </w:r>
      <w:r>
        <w:rPr>
          <w:rFonts w:ascii="Consolas" w:hAnsi="Consolas" w:cs="Courier New"/>
          <w:color w:val="000000"/>
          <w:sz w:val="17"/>
          <w:szCs w:val="17"/>
        </w:rPr>
        <w:t>Activate Sign in</w:t>
      </w:r>
      <w:r>
        <w:rPr>
          <w:rFonts w:ascii="Consolas" w:hAnsi="Consolas" w:cs="Courier New"/>
          <w:sz w:val="17"/>
          <w:szCs w:val="17"/>
        </w:rPr>
        <w:t>&lt;/a&gt;</w:t>
      </w:r>
    </w:p>
    <w:p w14:paraId="1EBD39F5"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endif %}</w:t>
      </w:r>
    </w:p>
    <w:p w14:paraId="318BFFCB" w14:textId="68890D5D"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6. &lt;/td&gt;</w:t>
      </w:r>
    </w:p>
    <w:p w14:paraId="5B48E775" w14:textId="77777777" w:rsidR="00952092" w:rsidRPr="002523F0" w:rsidRDefault="00952092" w:rsidP="00866019">
      <w:pPr>
        <w:pStyle w:val="Paragraph"/>
      </w:pPr>
    </w:p>
    <w:p w14:paraId="2AFD1D59" w14:textId="054215B6" w:rsidR="009B6268" w:rsidRDefault="008339B9" w:rsidP="00945242">
      <w:pPr>
        <w:pStyle w:val="Heading3"/>
      </w:pPr>
      <w:r>
        <w:t>The U</w:t>
      </w:r>
      <w:r w:rsidR="004A77AD">
        <w:t>RL</w:t>
      </w:r>
      <w:r>
        <w:t>s</w:t>
      </w:r>
    </w:p>
    <w:p w14:paraId="6E3ED20B" w14:textId="077B0B69" w:rsidR="008D5379" w:rsidRDefault="008D5379" w:rsidP="00945242">
      <w:pPr>
        <w:pStyle w:val="Paragraph"/>
      </w:pPr>
      <w:r w:rsidRPr="008D5379">
        <w:t xml:space="preserve">In the Identity project, the urls.py file can be found within the Identity folder and </w:t>
      </w:r>
      <w:r w:rsidR="00435EBC">
        <w:t>establishes</w:t>
      </w:r>
      <w:r w:rsidRPr="008D5379">
        <w:t xml:space="preserve"> a link between URLs and their corresponding view functions as defined in views.py. This is accomplished through the path function, which maps URL patterns to their associated views. The name parameter can also be specified in the path function to provide a reference to the URL pattern within templates, enabling developers to create dynamic links between pages.</w:t>
      </w:r>
    </w:p>
    <w:p w14:paraId="66564E9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p>
    <w:p w14:paraId="1812F4B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2.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mport</w:t>
      </w:r>
      <w:proofErr w:type="gramEnd"/>
      <w:r>
        <w:rPr>
          <w:rFonts w:ascii="Consolas" w:hAnsi="Consolas" w:cs="Courier New"/>
          <w:color w:val="000000"/>
          <w:sz w:val="17"/>
          <w:szCs w:val="17"/>
        </w:rPr>
        <w:t xml:space="preserve"> views</w:t>
      </w:r>
    </w:p>
    <w:p w14:paraId="2A41F65B"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3.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iews</w:t>
      </w:r>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PasswordsChangeView</w:t>
      </w:r>
      <w:proofErr w:type="spellEnd"/>
    </w:p>
    <w:p w14:paraId="3F94C28C"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48F84542"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5.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5CAF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880000"/>
          <w:sz w:val="17"/>
          <w:szCs w:val="17"/>
        </w:rPr>
        <w:t># ...</w:t>
      </w:r>
    </w:p>
    <w:p w14:paraId="62C9603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index</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index'</w:t>
      </w:r>
      <w:r>
        <w:rPr>
          <w:rFonts w:ascii="Consolas" w:hAnsi="Consolas" w:cs="Courier New"/>
          <w:color w:val="666600"/>
          <w:sz w:val="17"/>
          <w:szCs w:val="17"/>
        </w:rPr>
        <w:t>),</w:t>
      </w:r>
    </w:p>
    <w:p w14:paraId="627C239F"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edit-user-profil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as_view</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p>
    <w:p w14:paraId="4F6F7336"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01A3C067"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16D91084" w14:textId="1C948BDF" w:rsidR="000A0ED7" w:rsidRP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w:t>
      </w:r>
    </w:p>
    <w:p w14:paraId="102C1BE7" w14:textId="77777777" w:rsidR="009A04EB" w:rsidRDefault="009A04EB" w:rsidP="00945242">
      <w:pPr>
        <w:keepNext/>
        <w:keepLines/>
        <w:shd w:val="clear" w:color="auto" w:fill="FFFFFF"/>
        <w:spacing w:after="0" w:line="285" w:lineRule="atLeast"/>
        <w:rPr>
          <w:rFonts w:ascii="Consolas" w:eastAsia="Times New Roman" w:hAnsi="Consolas" w:cs="Times New Roman"/>
          <w:color w:val="800000"/>
          <w:sz w:val="21"/>
          <w:szCs w:val="21"/>
          <w:lang w:eastAsia="en-GB"/>
        </w:rPr>
      </w:pPr>
    </w:p>
    <w:p w14:paraId="632E5D1C" w14:textId="35E6CDE4" w:rsidR="000236CC" w:rsidRPr="009A04EB" w:rsidRDefault="009A04EB"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71828"/>
        <w:rPr>
          <w:rFonts w:ascii="Consolas" w:hAnsi="Consolas" w:cs="Courier New"/>
          <w:sz w:val="17"/>
          <w:szCs w:val="17"/>
        </w:rPr>
      </w:pPr>
      <w:r>
        <w:rPr>
          <w:rFonts w:ascii="Consolas" w:hAnsi="Consolas" w:cs="Courier New"/>
          <w:sz w:val="17"/>
          <w:szCs w:val="17"/>
        </w:rPr>
        <w:t xml:space="preserve">1.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1C343BB3" w14:textId="119A2FF4" w:rsidR="00422459" w:rsidRPr="000236CC" w:rsidRDefault="00422459" w:rsidP="00945242">
      <w:pPr>
        <w:pStyle w:val="Paragraph"/>
      </w:pPr>
      <w:r w:rsidRPr="00422459">
        <w:t>The URL is then accessed as follows: </w:t>
      </w:r>
      <w:hyperlink r:id="rId33" w:history="1">
        <w:r w:rsidRPr="00422459">
          <w:rPr>
            <w:rStyle w:val="Hyperlink"/>
          </w:rPr>
          <w:t>http://localhost:8000/locations</w:t>
        </w:r>
      </w:hyperlink>
    </w:p>
    <w:p w14:paraId="286AE16A" w14:textId="350314AB" w:rsidR="00E94BD7" w:rsidRDefault="00857EAA" w:rsidP="00945242">
      <w:pPr>
        <w:pStyle w:val="Paragraph"/>
      </w:pPr>
      <w:r w:rsidRPr="00857EAA">
        <w:t>URL parameters are defined using angle brackets</w:t>
      </w:r>
      <w:r>
        <w:t>,</w:t>
      </w:r>
      <w:r w:rsidRPr="00857EAA">
        <w:t xml:space="preserve"> e.g. &lt;</w:t>
      </w:r>
      <w:proofErr w:type="spellStart"/>
      <w:proofErr w:type="gramStart"/>
      <w:r w:rsidRPr="00857EAA">
        <w:t>int:location</w:t>
      </w:r>
      <w:proofErr w:type="gramEnd"/>
      <w:r w:rsidRPr="00857EAA">
        <w:t>_id</w:t>
      </w:r>
      <w:proofErr w:type="spellEnd"/>
      <w:r w:rsidRPr="00857EAA">
        <w:t>&gt;. The int parameter defines the type of the parameter. The </w:t>
      </w:r>
      <w:proofErr w:type="spellStart"/>
      <w:r w:rsidRPr="00857EAA">
        <w:t>location_id</w:t>
      </w:r>
      <w:proofErr w:type="spellEnd"/>
      <w:r w:rsidRPr="00857EAA">
        <w:t> parameter is the name of the parameter. The parameter is then available in the function</w:t>
      </w:r>
      <w:r>
        <w:t>,</w:t>
      </w:r>
      <w:r w:rsidRPr="00857EAA">
        <w:t xml:space="preserve"> e.g. def </w:t>
      </w:r>
      <w:proofErr w:type="spellStart"/>
      <w:r w:rsidRPr="00857EAA">
        <w:t>location_</w:t>
      </w:r>
      <w:proofErr w:type="gramStart"/>
      <w:r w:rsidRPr="00857EAA">
        <w:t>details</w:t>
      </w:r>
      <w:proofErr w:type="spellEnd"/>
      <w:r w:rsidRPr="00857EAA">
        <w:t>(</w:t>
      </w:r>
      <w:proofErr w:type="gramEnd"/>
      <w:r w:rsidRPr="00857EAA">
        <w:t xml:space="preserve">request, </w:t>
      </w:r>
      <w:proofErr w:type="spellStart"/>
      <w:r w:rsidRPr="00857EAA">
        <w:t>location_id</w:t>
      </w:r>
      <w:proofErr w:type="spellEnd"/>
      <w:r w:rsidRPr="00857EAA">
        <w:t>):. The URL is then defined as follows:</w:t>
      </w:r>
    </w:p>
    <w:p w14:paraId="228A8470" w14:textId="737EAA06" w:rsidR="000D0FA2" w:rsidRDefault="000D0FA2"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93068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r>
        <w:rPr>
          <w:rFonts w:ascii="Consolas" w:hAnsi="Consolas" w:cs="Courier New"/>
          <w:color w:val="008800"/>
          <w:sz w:val="17"/>
          <w:szCs w:val="17"/>
        </w:rPr>
        <w:t>int:location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7B2BA7C2" w14:textId="77777777" w:rsidR="000D0FA2" w:rsidRPr="00422459" w:rsidRDefault="000D0FA2" w:rsidP="00945242">
      <w:pPr>
        <w:pStyle w:val="Paragraph"/>
      </w:pPr>
    </w:p>
    <w:p w14:paraId="0A921A56" w14:textId="77777777" w:rsidR="0088623C" w:rsidRDefault="0088623C" w:rsidP="00945242">
      <w:pPr>
        <w:pStyle w:val="Paragraph"/>
        <w:rPr>
          <w:lang w:eastAsia="en-GB"/>
        </w:rPr>
      </w:pPr>
      <w:r w:rsidRPr="001B0212">
        <w:rPr>
          <w:lang w:eastAsia="en-GB"/>
        </w:rPr>
        <w:t>The URL is then accessed as follows: </w:t>
      </w:r>
      <w:hyperlink r:id="rId34" w:history="1">
        <w:r w:rsidRPr="001B0212">
          <w:rPr>
            <w:color w:val="0088CC"/>
            <w:u w:val="single"/>
            <w:lang w:eastAsia="en-GB"/>
          </w:rPr>
          <w:t>http://localhost:8000/locations/1/</w:t>
        </w:r>
      </w:hyperlink>
    </w:p>
    <w:p w14:paraId="0E9D7E61" w14:textId="0CF3909F" w:rsidR="0021311B" w:rsidRDefault="0021311B" w:rsidP="00945242">
      <w:pPr>
        <w:pStyle w:val="Paragraph"/>
        <w:rPr>
          <w:lang w:eastAsia="en-GB"/>
        </w:rPr>
      </w:pPr>
      <w:r w:rsidRPr="0021311B">
        <w:rPr>
          <w:lang w:eastAsia="en-GB"/>
        </w:rPr>
        <w:t>Generic views are used to map the URL to the function by using the </w:t>
      </w:r>
      <w:r>
        <w:rPr>
          <w:lang w:eastAsia="en-GB"/>
        </w:rPr>
        <w:t>`</w:t>
      </w:r>
      <w:proofErr w:type="spellStart"/>
      <w:r w:rsidRPr="0021311B">
        <w:rPr>
          <w:b/>
          <w:bCs/>
          <w:lang w:eastAsia="en-GB"/>
        </w:rPr>
        <w:t>as_</w:t>
      </w:r>
      <w:proofErr w:type="gramStart"/>
      <w:r w:rsidRPr="0021311B">
        <w:rPr>
          <w:b/>
          <w:bCs/>
          <w:lang w:eastAsia="en-GB"/>
        </w:rPr>
        <w:t>view</w:t>
      </w:r>
      <w:proofErr w:type="spellEnd"/>
      <w:r>
        <w:rPr>
          <w:lang w:eastAsia="en-GB"/>
        </w:rPr>
        <w:t>.`</w:t>
      </w:r>
      <w:proofErr w:type="gramEnd"/>
      <w:r w:rsidRPr="0021311B">
        <w:rPr>
          <w:lang w:eastAsia="en-GB"/>
        </w:rPr>
        <w:t> function</w:t>
      </w:r>
      <w:r>
        <w:rPr>
          <w:lang w:eastAsia="en-GB"/>
        </w:rPr>
        <w:t>,</w:t>
      </w:r>
      <w:r w:rsidRPr="0021311B">
        <w:rPr>
          <w:lang w:eastAsia="en-GB"/>
        </w:rPr>
        <w:t xml:space="preserve"> e.g. path('edit-user-profile/', </w:t>
      </w:r>
      <w:proofErr w:type="spellStart"/>
      <w:r w:rsidRPr="0021311B">
        <w:rPr>
          <w:lang w:eastAsia="en-GB"/>
        </w:rPr>
        <w:t>UserEditView.as_view</w:t>
      </w:r>
      <w:proofErr w:type="spellEnd"/>
      <w:r w:rsidRPr="0021311B">
        <w:rPr>
          <w:lang w:eastAsia="en-GB"/>
        </w:rPr>
        <w:t>(), name="edit-user-profile"),</w:t>
      </w:r>
    </w:p>
    <w:p w14:paraId="52676C91" w14:textId="7417908E" w:rsidR="00EF59B8" w:rsidRPr="008D5379" w:rsidRDefault="001D0CA0" w:rsidP="00945242">
      <w:pPr>
        <w:pStyle w:val="Paragraph"/>
        <w:rPr>
          <w:lang w:eastAsia="en-GB"/>
        </w:rPr>
      </w:pPr>
      <w:r w:rsidRPr="001D0CA0">
        <w:rPr>
          <w:lang w:eastAsia="en-GB"/>
        </w:rPr>
        <w:t>The URL is then accessed as follows: </w:t>
      </w:r>
      <w:hyperlink r:id="rId35" w:history="1">
        <w:r w:rsidRPr="001D0CA0">
          <w:rPr>
            <w:rStyle w:val="Hyperlink"/>
            <w:lang w:eastAsia="en-GB"/>
          </w:rPr>
          <w:t>http://localhost:8000/edit-user-profile</w:t>
        </w:r>
      </w:hyperlink>
    </w:p>
    <w:p w14:paraId="5619E260" w14:textId="3E1CACAB" w:rsidR="00FA3351" w:rsidRDefault="006667ED" w:rsidP="00945242">
      <w:pPr>
        <w:pStyle w:val="Heading4"/>
      </w:pPr>
      <w:r>
        <w:t>Referencing the URLs</w:t>
      </w:r>
    </w:p>
    <w:p w14:paraId="1CE8C23C" w14:textId="789CF920" w:rsidR="003243D1" w:rsidRDefault="003243D1" w:rsidP="00945242">
      <w:pPr>
        <w:pStyle w:val="Paragraph"/>
      </w:pPr>
      <w:r>
        <w:t>T</w:t>
      </w:r>
      <w:r w:rsidR="00607333">
        <w:t>he `</w:t>
      </w:r>
      <w:proofErr w:type="spellStart"/>
      <w:proofErr w:type="gramStart"/>
      <w:r w:rsidR="00607333">
        <w:t>url</w:t>
      </w:r>
      <w:proofErr w:type="spellEnd"/>
      <w:r w:rsidR="00607333">
        <w:t>.`</w:t>
      </w:r>
      <w:proofErr w:type="gramEnd"/>
      <w:r w:rsidR="00607333">
        <w:t xml:space="preserve"> function can be utili</w:t>
      </w:r>
      <w:r w:rsidR="009B6DFD">
        <w:t>s</w:t>
      </w:r>
      <w:r w:rsidR="00607333">
        <w:t>ed to reference a URL within a Django template</w:t>
      </w:r>
      <w:r>
        <w:t>. This function generates a URL based on the name of the URL pattern defined in the urls.py file</w:t>
      </w:r>
      <w:r w:rsidR="009B0926">
        <w:t xml:space="preserve"> and</w:t>
      </w:r>
      <w:r>
        <w:t xml:space="preserve"> any associated parameters.</w:t>
      </w:r>
    </w:p>
    <w:p w14:paraId="23E0821F" w14:textId="18279D19" w:rsidR="003243D1" w:rsidRDefault="003243D1" w:rsidP="00945242">
      <w:pPr>
        <w:pStyle w:val="Paragraph"/>
      </w:pPr>
      <w:r>
        <w:lastRenderedPageBreak/>
        <w:t xml:space="preserve">In the example provided, the </w:t>
      </w:r>
      <w:proofErr w:type="spellStart"/>
      <w:r>
        <w:t>url</w:t>
      </w:r>
      <w:proofErr w:type="spellEnd"/>
      <w:r>
        <w:t xml:space="preserve"> function is used within a template called master.html to generate a link to the "locations" URL pattern. The </w:t>
      </w:r>
      <w:proofErr w:type="spellStart"/>
      <w:r>
        <w:t>url</w:t>
      </w:r>
      <w:proofErr w:type="spellEnd"/>
      <w:r>
        <w:t xml:space="preserve"> function takes a single argument, which is the name assigned to the URL pattern in the urls.py file (in this case, "locations"). When the template is rendered, this </w:t>
      </w:r>
      <w:proofErr w:type="spellStart"/>
      <w:r>
        <w:t>url</w:t>
      </w:r>
      <w:proofErr w:type="spellEnd"/>
      <w:r>
        <w:t xml:space="preserve"> function will generate a URL </w:t>
      </w:r>
      <w:r w:rsidR="009B0926">
        <w:t>corresponding to the "locations" URL pattern, which</w:t>
      </w:r>
      <w:r>
        <w:t xml:space="preserve"> will be used as the </w:t>
      </w:r>
      <w:proofErr w:type="spellStart"/>
      <w:r>
        <w:t>href</w:t>
      </w:r>
      <w:proofErr w:type="spellEnd"/>
      <w:r>
        <w:t xml:space="preserve"> attribute for the "Locations" link.</w:t>
      </w:r>
    </w:p>
    <w:p w14:paraId="0A2439ED" w14:textId="2D75EC96" w:rsidR="00022F6F" w:rsidRDefault="00022F6F"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609095"/>
        <w:rPr>
          <w:rFonts w:ascii="Consolas" w:hAnsi="Consolas" w:cs="Courier New"/>
          <w:sz w:val="17"/>
          <w:szCs w:val="17"/>
        </w:rPr>
      </w:pPr>
      <w:r>
        <w:rPr>
          <w:rFonts w:ascii="Consolas" w:hAnsi="Consolas" w:cs="Courier New"/>
          <w:sz w:val="17"/>
          <w:szCs w:val="17"/>
        </w:rPr>
        <w:t>1. &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nav-link"</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locations' %}"&gt;</w:t>
      </w:r>
      <w:r>
        <w:rPr>
          <w:rFonts w:ascii="Consolas" w:hAnsi="Consolas" w:cs="Courier New"/>
          <w:color w:val="000000"/>
          <w:sz w:val="17"/>
          <w:szCs w:val="17"/>
        </w:rPr>
        <w:t>Locations</w:t>
      </w:r>
      <w:r>
        <w:rPr>
          <w:rFonts w:ascii="Consolas" w:hAnsi="Consolas" w:cs="Courier New"/>
          <w:sz w:val="17"/>
          <w:szCs w:val="17"/>
        </w:rPr>
        <w:t>&lt;/a&gt;</w:t>
      </w:r>
    </w:p>
    <w:p w14:paraId="557621C0" w14:textId="6E8ED44D" w:rsidR="007B4C1B" w:rsidRPr="003243D1" w:rsidRDefault="007B4C1B" w:rsidP="00945242">
      <w:pPr>
        <w:pStyle w:val="Paragraph"/>
      </w:pPr>
    </w:p>
    <w:p w14:paraId="04BA3576" w14:textId="7CFE667D" w:rsidR="00A514A0" w:rsidRDefault="00A514A0" w:rsidP="00945242">
      <w:pPr>
        <w:pStyle w:val="Heading4"/>
      </w:pPr>
      <w:r>
        <w:t xml:space="preserve">Adding the project URLs to the </w:t>
      </w:r>
      <w:r w:rsidR="00727B7D">
        <w:t>w</w:t>
      </w:r>
      <w:r>
        <w:t>ebsite</w:t>
      </w:r>
    </w:p>
    <w:p w14:paraId="5E6CE3B3" w14:textId="13D82585" w:rsidR="00727B7D" w:rsidRDefault="00727B7D" w:rsidP="00A544FE">
      <w:pPr>
        <w:pStyle w:val="Paragraph"/>
      </w:pPr>
      <w:r>
        <w:t xml:space="preserve">To incorporate the URLs from the Identity app into the main website app, the code </w:t>
      </w:r>
      <w:r w:rsidR="007C243D">
        <w:t>`</w:t>
      </w:r>
      <w:r>
        <w:t>path(</w:t>
      </w:r>
      <w:r w:rsidR="007C243D">
        <w:t>‘’</w:t>
      </w:r>
      <w:r>
        <w:t>, include('</w:t>
      </w:r>
      <w:proofErr w:type="spellStart"/>
      <w:r>
        <w:t>identity.urls</w:t>
      </w:r>
      <w:proofErr w:type="spellEnd"/>
      <w:r>
        <w:t>'))</w:t>
      </w:r>
      <w:r w:rsidR="007C243D">
        <w:t>.`</w:t>
      </w:r>
      <w:r>
        <w:t xml:space="preserve"> can be added to the website's urls.py file. This code specifies that any URLs defined within the identity app should be included within the website app's URLs at the root level.</w:t>
      </w:r>
    </w:p>
    <w:p w14:paraId="3BD2263F" w14:textId="35017C55" w:rsidR="00466EFA" w:rsidRDefault="00727B7D" w:rsidP="00A544FE">
      <w:pPr>
        <w:pStyle w:val="Paragraph"/>
      </w:pPr>
      <w:r>
        <w:t>In the provided code snippet, the include function i</w:t>
      </w:r>
      <w:r w:rsidR="007C243D">
        <w:t>ncorporates</w:t>
      </w:r>
      <w:r>
        <w:t xml:space="preserve"> the URLs defined within the </w:t>
      </w:r>
      <w:r w:rsidR="007C243D">
        <w:t>`</w:t>
      </w:r>
      <w:proofErr w:type="spellStart"/>
      <w:proofErr w:type="gramStart"/>
      <w:r>
        <w:t>identity.urls</w:t>
      </w:r>
      <w:proofErr w:type="spellEnd"/>
      <w:proofErr w:type="gramEnd"/>
      <w:r w:rsidR="00ED6FC8">
        <w:t>.`</w:t>
      </w:r>
      <w:r>
        <w:t xml:space="preserve"> file. The empty string '' in the first argument of the path function specifies that these URLs should be added to the root level of the website. The admin URL is also included in the </w:t>
      </w:r>
      <w:proofErr w:type="spellStart"/>
      <w:r>
        <w:t>url</w:t>
      </w:r>
      <w:proofErr w:type="spellEnd"/>
      <w:r w:rsidR="00ED6FC8">
        <w:t xml:space="preserve"> </w:t>
      </w:r>
      <w:r>
        <w:t>patterns list, allowing developers to access the Django admin panel.</w:t>
      </w:r>
    </w:p>
    <w:p w14:paraId="4F0566A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admin</w:t>
      </w:r>
    </w:p>
    <w:p w14:paraId="1D4139FE"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r>
        <w:rPr>
          <w:rFonts w:ascii="Consolas" w:hAnsi="Consolas" w:cs="Courier New"/>
          <w:color w:val="666600"/>
          <w:sz w:val="17"/>
          <w:szCs w:val="17"/>
        </w:rPr>
        <w:t>,</w:t>
      </w:r>
      <w:r>
        <w:rPr>
          <w:rFonts w:ascii="Consolas" w:hAnsi="Consolas" w:cs="Courier New"/>
          <w:color w:val="000000"/>
          <w:sz w:val="17"/>
          <w:szCs w:val="17"/>
        </w:rPr>
        <w:t xml:space="preserve"> include</w:t>
      </w:r>
    </w:p>
    <w:p w14:paraId="6A5A86C2"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DF0B73D"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4.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B2752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adm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dmin</w:t>
      </w:r>
      <w:r>
        <w:rPr>
          <w:rFonts w:ascii="Consolas" w:hAnsi="Consolas" w:cs="Courier New"/>
          <w:color w:val="666600"/>
          <w:sz w:val="17"/>
          <w:szCs w:val="17"/>
        </w:rPr>
        <w:t>.</w:t>
      </w:r>
      <w:r>
        <w:rPr>
          <w:rFonts w:ascii="Consolas" w:hAnsi="Consolas" w:cs="Courier New"/>
          <w:color w:val="000000"/>
          <w:sz w:val="17"/>
          <w:szCs w:val="17"/>
        </w:rPr>
        <w:t>site</w:t>
      </w:r>
      <w:r>
        <w:rPr>
          <w:rFonts w:ascii="Consolas" w:hAnsi="Consolas" w:cs="Courier New"/>
          <w:color w:val="666600"/>
          <w:sz w:val="17"/>
          <w:szCs w:val="17"/>
        </w:rPr>
        <w:t>.</w:t>
      </w:r>
      <w:r>
        <w:rPr>
          <w:rFonts w:ascii="Consolas" w:hAnsi="Consolas" w:cs="Courier New"/>
          <w:color w:val="000000"/>
          <w:sz w:val="17"/>
          <w:szCs w:val="17"/>
        </w:rPr>
        <w:t>urls</w:t>
      </w:r>
      <w:proofErr w:type="spellEnd"/>
      <w:r>
        <w:rPr>
          <w:rFonts w:ascii="Consolas" w:hAnsi="Consolas" w:cs="Courier New"/>
          <w:color w:val="666600"/>
          <w:sz w:val="17"/>
          <w:szCs w:val="17"/>
        </w:rPr>
        <w:t>),</w:t>
      </w:r>
    </w:p>
    <w:p w14:paraId="07462D45"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nclude</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dentity.urls</w:t>
      </w:r>
      <w:proofErr w:type="spellEnd"/>
      <w:r>
        <w:rPr>
          <w:rFonts w:ascii="Consolas" w:hAnsi="Consolas" w:cs="Courier New"/>
          <w:color w:val="008800"/>
          <w:sz w:val="17"/>
          <w:szCs w:val="17"/>
        </w:rPr>
        <w:t>'</w:t>
      </w:r>
      <w:r>
        <w:rPr>
          <w:rFonts w:ascii="Consolas" w:hAnsi="Consolas" w:cs="Courier New"/>
          <w:color w:val="666600"/>
          <w:sz w:val="17"/>
          <w:szCs w:val="17"/>
        </w:rPr>
        <w:t>)),</w:t>
      </w:r>
    </w:p>
    <w:p w14:paraId="78FD9E42" w14:textId="50C87E09"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proofErr w:type="gramStart"/>
      <w:r>
        <w:rPr>
          <w:rFonts w:ascii="Consolas" w:hAnsi="Consolas" w:cs="Courier New"/>
          <w:sz w:val="17"/>
          <w:szCs w:val="17"/>
        </w:rPr>
        <w:t xml:space="preserve">7. </w:t>
      </w:r>
      <w:r>
        <w:rPr>
          <w:rFonts w:ascii="Consolas" w:hAnsi="Consolas" w:cs="Courier New"/>
          <w:color w:val="666600"/>
          <w:sz w:val="17"/>
          <w:szCs w:val="17"/>
        </w:rPr>
        <w:t>]</w:t>
      </w:r>
      <w:proofErr w:type="gramEnd"/>
    </w:p>
    <w:p w14:paraId="7BB03007" w14:textId="77777777" w:rsidR="00912810" w:rsidRPr="00727B7D" w:rsidRDefault="00912810" w:rsidP="00912810">
      <w:pPr>
        <w:pStyle w:val="Paragraph"/>
      </w:pPr>
    </w:p>
    <w:p w14:paraId="2BE4BE12" w14:textId="38F2FF0E" w:rsidR="00A46A7B" w:rsidRDefault="00F224BD" w:rsidP="00945242">
      <w:pPr>
        <w:pStyle w:val="Heading3"/>
      </w:pPr>
      <w:r>
        <w:t xml:space="preserve">The </w:t>
      </w:r>
      <w:proofErr w:type="gramStart"/>
      <w:r>
        <w:t>Admin</w:t>
      </w:r>
      <w:proofErr w:type="gramEnd"/>
    </w:p>
    <w:p w14:paraId="021F3EBC" w14:textId="1C58F06E" w:rsidR="00F224BD" w:rsidRDefault="00AA6AE1" w:rsidP="00776488">
      <w:pPr>
        <w:pStyle w:val="Paragraph"/>
      </w:pPr>
      <w:r>
        <w:t>The default Django application,</w:t>
      </w:r>
      <w:r w:rsidR="003E6F53" w:rsidRPr="003E6F53">
        <w:t xml:space="preserve"> the admin site, facilitates a user-friendly interface for managing site content. It can be accessed via </w:t>
      </w:r>
      <w:r w:rsidR="003E6F53" w:rsidRPr="003E6F53">
        <w:rPr>
          <w:b/>
          <w:bCs/>
        </w:rPr>
        <w:t>/admin</w:t>
      </w:r>
      <w:r w:rsidR="003E6F53" w:rsidRPr="003E6F53">
        <w:t xml:space="preserve"> and enables the management of database tables and user accounts.</w:t>
      </w:r>
    </w:p>
    <w:p w14:paraId="03E5A6E0" w14:textId="6AB609B2" w:rsidR="006D5408" w:rsidRDefault="006D5408" w:rsidP="00776488">
      <w:pPr>
        <w:pStyle w:val="Paragraph"/>
      </w:pPr>
      <w:r>
        <w:t>a</w:t>
      </w:r>
      <w:r w:rsidR="004500A9">
        <w:t>dmin.py</w:t>
      </w:r>
    </w:p>
    <w:p w14:paraId="3C72FDE0" w14:textId="6F2DF80D" w:rsidR="00235E86" w:rsidRDefault="00235E86" w:rsidP="00776488">
      <w:pPr>
        <w:pStyle w:val="Paragraph"/>
      </w:pPr>
      <w:r w:rsidRPr="00235E86">
        <w:t>Custom forms can be utili</w:t>
      </w:r>
      <w:r w:rsidR="009B6DFD">
        <w:t>s</w:t>
      </w:r>
      <w:r w:rsidRPr="00235E86">
        <w:t>ed and created in the admin.py file to enhance the admin site with extra fields.</w:t>
      </w:r>
    </w:p>
    <w:p w14:paraId="766E12B9" w14:textId="77E0692B" w:rsidR="008339B9" w:rsidRDefault="00BF71A7" w:rsidP="00945242">
      <w:pPr>
        <w:pStyle w:val="Heading3"/>
      </w:pPr>
      <w:r>
        <w:t>The For</w:t>
      </w:r>
      <w:r w:rsidR="00805184">
        <w:t>m</w:t>
      </w:r>
      <w:r>
        <w:t>s</w:t>
      </w:r>
    </w:p>
    <w:p w14:paraId="1AD42756" w14:textId="6B1313E8" w:rsidR="00332122" w:rsidRDefault="00776488" w:rsidP="0075427F">
      <w:pPr>
        <w:keepNext/>
        <w:keepLines/>
      </w:pPr>
      <w:r w:rsidRPr="00776488">
        <w:t>Django forms, which differ from HTML forms, are employed to verify the accuracy of user-entered data. These forms are defined in the forms.py file. Additionally, Crispy Forms is a third-party Django package that streamlines form creation with less code, allowing for the creation of visually appealing forms. This package offers a convenient method for arranging HTML forms through customi</w:t>
      </w:r>
      <w:r w:rsidR="009B6DFD">
        <w:t>s</w:t>
      </w:r>
      <w:r w:rsidRPr="00776488">
        <w:t>able template packs, which can be easily adapted to meet project specifications.</w:t>
      </w:r>
    </w:p>
    <w:p w14:paraId="275C9931" w14:textId="77777777" w:rsidR="00EA7079" w:rsidRPr="00EA7079" w:rsidRDefault="00EA7079" w:rsidP="0075427F">
      <w:pPr>
        <w:pStyle w:val="Paragraph"/>
        <w:rPr>
          <w:lang w:val="en-US"/>
        </w:rPr>
      </w:pPr>
      <w:r w:rsidRPr="00EA7079">
        <w:rPr>
          <w:lang w:val="en-US"/>
        </w:rPr>
        <w:lastRenderedPageBreak/>
        <w:t xml:space="preserve">The package </w:t>
      </w:r>
      <w:proofErr w:type="spellStart"/>
      <w:r w:rsidRPr="00EA7079">
        <w:rPr>
          <w:lang w:val="en-US"/>
        </w:rPr>
        <w:t>django</w:t>
      </w:r>
      <w:proofErr w:type="spellEnd"/>
      <w:r w:rsidRPr="00EA7079">
        <w:rPr>
          <w:lang w:val="en-US"/>
        </w:rPr>
        <w:t>-crispy-forms is required to use the crispy forms in Django. The package can be installed using the following command:</w:t>
      </w:r>
    </w:p>
    <w:p w14:paraId="429ABE58" w14:textId="6EF18C77" w:rsidR="003E5D4F" w:rsidRDefault="003E5D4F"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21023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proofErr w:type="spellStart"/>
      <w:r>
        <w:rPr>
          <w:rFonts w:ascii="Consolas" w:hAnsi="Consolas" w:cs="Courier New"/>
          <w:color w:val="000000"/>
          <w:sz w:val="17"/>
          <w:szCs w:val="17"/>
        </w:rPr>
        <w:t>django</w:t>
      </w:r>
      <w:proofErr w:type="spellEnd"/>
      <w:r>
        <w:rPr>
          <w:rFonts w:ascii="Consolas" w:hAnsi="Consolas" w:cs="Courier New"/>
          <w:color w:val="666600"/>
          <w:sz w:val="17"/>
          <w:szCs w:val="17"/>
        </w:rPr>
        <w:t>-</w:t>
      </w:r>
      <w:r>
        <w:rPr>
          <w:rFonts w:ascii="Consolas" w:hAnsi="Consolas" w:cs="Courier New"/>
          <w:color w:val="000000"/>
          <w:sz w:val="17"/>
          <w:szCs w:val="17"/>
        </w:rPr>
        <w:t>crispy</w:t>
      </w:r>
      <w:r>
        <w:rPr>
          <w:rFonts w:ascii="Consolas" w:hAnsi="Consolas" w:cs="Courier New"/>
          <w:color w:val="666600"/>
          <w:sz w:val="17"/>
          <w:szCs w:val="17"/>
        </w:rPr>
        <w:t>-</w:t>
      </w:r>
      <w:r>
        <w:rPr>
          <w:rFonts w:ascii="Consolas" w:hAnsi="Consolas" w:cs="Courier New"/>
          <w:color w:val="000000"/>
          <w:sz w:val="17"/>
          <w:szCs w:val="17"/>
        </w:rPr>
        <w:t>forms</w:t>
      </w:r>
    </w:p>
    <w:p w14:paraId="5B565FAA" w14:textId="77777777" w:rsidR="00EA7079" w:rsidRPr="00EA7079" w:rsidRDefault="00EA7079" w:rsidP="0075427F">
      <w:pPr>
        <w:pStyle w:val="Paragraph"/>
        <w:rPr>
          <w:lang w:val="en-US"/>
        </w:rPr>
      </w:pPr>
      <w:r w:rsidRPr="00EA7079">
        <w:rPr>
          <w:lang w:val="en-US"/>
        </w:rPr>
        <w:t>In the settings.py file, the crispy forms are added to the installed apps.</w:t>
      </w:r>
    </w:p>
    <w:p w14:paraId="6BE2503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2CC5E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880000"/>
          <w:sz w:val="17"/>
          <w:szCs w:val="17"/>
        </w:rPr>
        <w:t># ...</w:t>
      </w:r>
    </w:p>
    <w:p w14:paraId="24B1A429"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rispy_form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F886F" w14:textId="3DCBFA45"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proofErr w:type="gramStart"/>
      <w:r>
        <w:rPr>
          <w:rFonts w:ascii="Consolas" w:hAnsi="Consolas" w:cs="Courier New"/>
          <w:sz w:val="17"/>
          <w:szCs w:val="17"/>
        </w:rPr>
        <w:t xml:space="preserve">4. </w:t>
      </w:r>
      <w:r>
        <w:rPr>
          <w:rFonts w:ascii="Consolas" w:hAnsi="Consolas" w:cs="Courier New"/>
          <w:color w:val="666600"/>
          <w:sz w:val="17"/>
          <w:szCs w:val="17"/>
        </w:rPr>
        <w:t>]</w:t>
      </w:r>
      <w:proofErr w:type="gramEnd"/>
    </w:p>
    <w:p w14:paraId="0E8D55A6" w14:textId="77777777" w:rsidR="00421468" w:rsidRDefault="00421468" w:rsidP="0075427F">
      <w:pPr>
        <w:pStyle w:val="Paragraph"/>
      </w:pPr>
      <w:r>
        <w:t>In the settings.py file, the crispy forms template pack is added to the template context processors.</w:t>
      </w:r>
    </w:p>
    <w:p w14:paraId="42DC58B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EMPL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44D9E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6714F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BACKE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backends.django.DjangoTemplates</w:t>
      </w:r>
      <w:proofErr w:type="spellEnd"/>
      <w:r>
        <w:rPr>
          <w:rFonts w:ascii="Consolas" w:hAnsi="Consolas" w:cs="Courier New"/>
          <w:color w:val="008800"/>
          <w:sz w:val="17"/>
          <w:szCs w:val="17"/>
        </w:rPr>
        <w:t>'</w:t>
      </w:r>
      <w:r>
        <w:rPr>
          <w:rFonts w:ascii="Consolas" w:hAnsi="Consolas" w:cs="Courier New"/>
          <w:color w:val="666600"/>
          <w:sz w:val="17"/>
          <w:szCs w:val="17"/>
        </w:rPr>
        <w:t>,</w:t>
      </w:r>
    </w:p>
    <w:p w14:paraId="339CBA4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2E82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APP_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6AB0AFAD"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OP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5070B1"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ntext_processor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FFFEE9"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w:t>
      </w:r>
    </w:p>
    <w:p w14:paraId="0EE2E48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context_processors.request</w:t>
      </w:r>
      <w:proofErr w:type="spellEnd"/>
      <w:r>
        <w:rPr>
          <w:rFonts w:ascii="Consolas" w:hAnsi="Consolas" w:cs="Courier New"/>
          <w:color w:val="008800"/>
          <w:sz w:val="17"/>
          <w:szCs w:val="17"/>
        </w:rPr>
        <w:t>'</w:t>
      </w:r>
      <w:r>
        <w:rPr>
          <w:rFonts w:ascii="Consolas" w:hAnsi="Consolas" w:cs="Courier New"/>
          <w:color w:val="666600"/>
          <w:sz w:val="17"/>
          <w:szCs w:val="17"/>
        </w:rPr>
        <w:t>,</w:t>
      </w:r>
    </w:p>
    <w:p w14:paraId="3164AA4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7DE59DA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6CDE7938"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1B04182F" w14:textId="71D2429F"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proofErr w:type="gramStart"/>
      <w:r>
        <w:rPr>
          <w:rFonts w:ascii="Consolas" w:hAnsi="Consolas" w:cs="Courier New"/>
          <w:sz w:val="17"/>
          <w:szCs w:val="17"/>
        </w:rPr>
        <w:t xml:space="preserve">13. </w:t>
      </w:r>
      <w:r>
        <w:rPr>
          <w:rFonts w:ascii="Consolas" w:hAnsi="Consolas" w:cs="Courier New"/>
          <w:color w:val="666600"/>
          <w:sz w:val="17"/>
          <w:szCs w:val="17"/>
        </w:rPr>
        <w:t>]</w:t>
      </w:r>
      <w:proofErr w:type="gramEnd"/>
    </w:p>
    <w:p w14:paraId="549CA751" w14:textId="77777777" w:rsidR="00170563" w:rsidRDefault="00170563" w:rsidP="0075427F">
      <w:pPr>
        <w:pStyle w:val="Paragraph"/>
        <w:rPr>
          <w:rStyle w:val="Hyperlink"/>
        </w:rPr>
      </w:pPr>
      <w:r>
        <w:t xml:space="preserve">Example use of the crispy forms in the template </w:t>
      </w:r>
      <w:hyperlink r:id="rId36">
        <w:r>
          <w:rPr>
            <w:rStyle w:val="Hyperlink"/>
          </w:rPr>
          <w:t>edit-user-profile.html</w:t>
        </w:r>
      </w:hyperlink>
    </w:p>
    <w:p w14:paraId="38754F6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07740F1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A72C13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6F6A293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p>
    <w:p w14:paraId="56BD5BC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3976F846"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241F6F7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 method</w:t>
      </w:r>
      <w:r>
        <w:rPr>
          <w:rFonts w:ascii="Consolas" w:hAnsi="Consolas" w:cs="Courier New"/>
          <w:color w:val="666600"/>
          <w:sz w:val="17"/>
          <w:szCs w:val="17"/>
        </w:rPr>
        <w:t>=</w:t>
      </w:r>
      <w:r>
        <w:rPr>
          <w:rFonts w:ascii="Consolas" w:hAnsi="Consolas" w:cs="Courier New"/>
          <w:color w:val="008800"/>
          <w:sz w:val="17"/>
          <w:szCs w:val="17"/>
        </w:rPr>
        <w:t>"post"</w:t>
      </w:r>
      <w:r>
        <w:rPr>
          <w:rFonts w:ascii="Consolas" w:hAnsi="Consolas" w:cs="Courier New"/>
          <w:color w:val="666600"/>
          <w:sz w:val="17"/>
          <w:szCs w:val="17"/>
        </w:rPr>
        <w:t>&gt;</w:t>
      </w:r>
    </w:p>
    <w:p w14:paraId="65051B5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ntainer"</w:t>
      </w: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8800"/>
          <w:sz w:val="17"/>
          <w:szCs w:val="17"/>
        </w:rPr>
        <w:t>"width: 30rem;"</w:t>
      </w:r>
      <w:r>
        <w:rPr>
          <w:rFonts w:ascii="Consolas" w:hAnsi="Consolas" w:cs="Courier New"/>
          <w:color w:val="666600"/>
          <w:sz w:val="17"/>
          <w:szCs w:val="17"/>
        </w:rPr>
        <w:t>&gt;</w:t>
      </w:r>
    </w:p>
    <w:p w14:paraId="0FF718B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lt;h1&gt;</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h1</w:t>
      </w:r>
      <w:r>
        <w:rPr>
          <w:rFonts w:ascii="Consolas" w:hAnsi="Consolas" w:cs="Courier New"/>
          <w:color w:val="666600"/>
          <w:sz w:val="17"/>
          <w:szCs w:val="17"/>
        </w:rPr>
        <w:t>&gt;</w:t>
      </w:r>
    </w:p>
    <w:p w14:paraId="157C408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form-group"</w:t>
      </w:r>
      <w:r>
        <w:rPr>
          <w:rFonts w:ascii="Consolas" w:hAnsi="Consolas" w:cs="Courier New"/>
          <w:color w:val="666600"/>
          <w:sz w:val="17"/>
          <w:szCs w:val="17"/>
        </w:rPr>
        <w:t>&gt;</w:t>
      </w:r>
    </w:p>
    <w:p w14:paraId="5AC56F23"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srf_toke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456C9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orm</w:t>
      </w:r>
      <w:r>
        <w:rPr>
          <w:rFonts w:ascii="Consolas" w:hAnsi="Consolas" w:cs="Courier New"/>
          <w:color w:val="666600"/>
          <w:sz w:val="17"/>
          <w:szCs w:val="17"/>
        </w:rPr>
        <w:t>.</w:t>
      </w:r>
      <w:r>
        <w:rPr>
          <w:rFonts w:ascii="Consolas" w:hAnsi="Consolas" w:cs="Courier New"/>
          <w:color w:val="000000"/>
          <w:sz w:val="17"/>
          <w:szCs w:val="17"/>
        </w:rPr>
        <w:t>as_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964367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lt;</w:t>
      </w:r>
      <w:proofErr w:type="spellStart"/>
      <w:r>
        <w:rPr>
          <w:rFonts w:ascii="Consolas" w:hAnsi="Consolas" w:cs="Courier New"/>
          <w:color w:val="000000"/>
          <w:sz w:val="17"/>
          <w:szCs w:val="17"/>
        </w:rPr>
        <w:t>br</w:t>
      </w:r>
      <w:proofErr w:type="spellEnd"/>
      <w:r>
        <w:rPr>
          <w:rFonts w:ascii="Consolas" w:hAnsi="Consolas" w:cs="Courier New"/>
          <w:color w:val="666600"/>
          <w:sz w:val="17"/>
          <w:szCs w:val="17"/>
        </w:rPr>
        <w:t>/&gt;</w:t>
      </w:r>
    </w:p>
    <w:p w14:paraId="14899FD7"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button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r>
        <w:rPr>
          <w:rFonts w:ascii="Consolas" w:hAnsi="Consolas" w:cs="Courier New"/>
          <w:color w:val="000000"/>
          <w:sz w:val="17"/>
          <w:szCs w:val="17"/>
        </w:rPr>
        <w:t xml:space="preserve"> type</w:t>
      </w:r>
      <w:r>
        <w:rPr>
          <w:rFonts w:ascii="Consolas" w:hAnsi="Consolas" w:cs="Courier New"/>
          <w:color w:val="666600"/>
          <w:sz w:val="17"/>
          <w:szCs w:val="17"/>
        </w:rPr>
        <w:t>=</w:t>
      </w:r>
      <w:r>
        <w:rPr>
          <w:rFonts w:ascii="Consolas" w:hAnsi="Consolas" w:cs="Courier New"/>
          <w:color w:val="008800"/>
          <w:sz w:val="17"/>
          <w:szCs w:val="17"/>
        </w:rPr>
        <w:t>"submit"</w:t>
      </w:r>
      <w:r>
        <w:rPr>
          <w:rFonts w:ascii="Consolas" w:hAnsi="Consolas" w:cs="Courier New"/>
          <w:color w:val="666600"/>
          <w:sz w:val="17"/>
          <w:szCs w:val="17"/>
        </w:rPr>
        <w:t>&gt;</w:t>
      </w:r>
      <w:r>
        <w:rPr>
          <w:rFonts w:ascii="Consolas" w:hAnsi="Consolas" w:cs="Courier New"/>
          <w:color w:val="660066"/>
          <w:sz w:val="17"/>
          <w:szCs w:val="17"/>
        </w:rPr>
        <w:t>Update</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7EC5A84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7FD5E6A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BFEE23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w:t>
      </w:r>
      <w:r>
        <w:rPr>
          <w:rFonts w:ascii="Consolas" w:hAnsi="Consolas" w:cs="Courier New"/>
          <w:color w:val="666600"/>
          <w:sz w:val="17"/>
          <w:szCs w:val="17"/>
        </w:rPr>
        <w:t>&gt;</w:t>
      </w:r>
    </w:p>
    <w:p w14:paraId="6DDED1FF" w14:textId="10CAD4E4"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61D233A8" w14:textId="77777777" w:rsidR="003E0493" w:rsidRDefault="003E0493" w:rsidP="0075427F">
      <w:pPr>
        <w:pStyle w:val="Paragraph"/>
        <w:rPr>
          <w:lang w:val="en-US"/>
        </w:rPr>
      </w:pPr>
      <w:proofErr w:type="gramStart"/>
      <w:r w:rsidRPr="003E0493">
        <w:rPr>
          <w:lang w:val="en-US"/>
        </w:rPr>
        <w:t xml:space="preserve">{{ </w:t>
      </w:r>
      <w:proofErr w:type="spellStart"/>
      <w:r w:rsidRPr="003E0493">
        <w:rPr>
          <w:lang w:val="en-US"/>
        </w:rPr>
        <w:t>form.as</w:t>
      </w:r>
      <w:proofErr w:type="gramEnd"/>
      <w:r w:rsidRPr="003E0493">
        <w:rPr>
          <w:lang w:val="en-US"/>
        </w:rPr>
        <w:t>_p</w:t>
      </w:r>
      <w:proofErr w:type="spellEnd"/>
      <w:r w:rsidRPr="003E0493">
        <w:rPr>
          <w:lang w:val="en-US"/>
        </w:rPr>
        <w:t xml:space="preserve"> }} is used to render the crispy form.</w:t>
      </w:r>
    </w:p>
    <w:p w14:paraId="32E6C382" w14:textId="77777777" w:rsidR="003E0493" w:rsidRPr="003E0493" w:rsidRDefault="003E0493" w:rsidP="003E0493">
      <w:pPr>
        <w:pStyle w:val="Paragraph"/>
        <w:rPr>
          <w:lang w:val="en-US"/>
        </w:rPr>
      </w:pPr>
    </w:p>
    <w:p w14:paraId="0F1A8F13" w14:textId="77777777" w:rsidR="00170563" w:rsidRDefault="00170563" w:rsidP="00170563">
      <w:pPr>
        <w:pStyle w:val="Paragraph"/>
      </w:pPr>
    </w:p>
    <w:p w14:paraId="483BBB92" w14:textId="77777777" w:rsidR="00421468" w:rsidRDefault="00421468" w:rsidP="00421468">
      <w:pPr>
        <w:pStyle w:val="Paragraph"/>
      </w:pPr>
    </w:p>
    <w:p w14:paraId="7F6A2D66" w14:textId="77777777" w:rsidR="00EA7079" w:rsidRDefault="00EA7079" w:rsidP="00332122"/>
    <w:p w14:paraId="480CC001" w14:textId="77777777" w:rsidR="00536A7C" w:rsidRPr="00332122" w:rsidRDefault="00536A7C" w:rsidP="00332122"/>
    <w:p w14:paraId="4EEFD673" w14:textId="7014F7A9" w:rsidR="00BF71A7" w:rsidRDefault="00BF71A7" w:rsidP="000B69B5">
      <w:pPr>
        <w:pStyle w:val="Heading3"/>
      </w:pPr>
      <w:r>
        <w:t>Utilities</w:t>
      </w:r>
    </w:p>
    <w:p w14:paraId="679C0CDB" w14:textId="29FFBAA5" w:rsidR="008239D5" w:rsidRDefault="00E10C96" w:rsidP="009F3E96">
      <w:pPr>
        <w:pStyle w:val="Paragraph"/>
        <w:rPr>
          <w:lang w:eastAsia="en-GB"/>
        </w:rPr>
      </w:pPr>
      <w:r>
        <w:rPr>
          <w:lang w:eastAsia="en-GB"/>
        </w:rPr>
        <w:t xml:space="preserve">The </w:t>
      </w:r>
      <w:r w:rsidR="00C40246">
        <w:rPr>
          <w:lang w:eastAsia="en-GB"/>
        </w:rPr>
        <w:t>application code for image processing was placed</w:t>
      </w:r>
      <w:r w:rsidR="00515BB0" w:rsidRPr="00201141">
        <w:rPr>
          <w:lang w:eastAsia="en-GB"/>
        </w:rPr>
        <w:t xml:space="preserve"> in</w:t>
      </w:r>
      <w:r w:rsidR="00F016DA">
        <w:rPr>
          <w:lang w:eastAsia="en-GB"/>
        </w:rPr>
        <w:t xml:space="preserve"> `</w:t>
      </w:r>
      <w:proofErr w:type="gramStart"/>
      <w:r w:rsidR="00F016DA">
        <w:rPr>
          <w:lang w:eastAsia="en-GB"/>
        </w:rPr>
        <w:t>utilities.py.`</w:t>
      </w:r>
      <w:proofErr w:type="gramEnd"/>
      <w:r w:rsidR="00515BB0" w:rsidRPr="00201141">
        <w:rPr>
          <w:lang w:eastAsia="en-GB"/>
        </w:rPr>
        <w:t xml:space="preserve"> </w:t>
      </w:r>
      <w:r w:rsidR="009F3E96" w:rsidRPr="009F3E96">
        <w:rPr>
          <w:lang w:eastAsia="en-GB"/>
        </w:rPr>
        <w:t xml:space="preserve">This strategy offers </w:t>
      </w:r>
      <w:r w:rsidR="00724BF9">
        <w:rPr>
          <w:lang w:eastAsia="en-GB"/>
        </w:rPr>
        <w:t>many</w:t>
      </w:r>
      <w:r w:rsidR="009F3E96" w:rsidRPr="009F3E96">
        <w:rPr>
          <w:lang w:eastAsia="en-GB"/>
        </w:rPr>
        <w:t xml:space="preserve"> advantages. Secondly, </w:t>
      </w:r>
      <w:r w:rsidR="00724BF9">
        <w:rPr>
          <w:lang w:eastAsia="en-GB"/>
        </w:rPr>
        <w:t>isolating the image processing logic from the core application code</w:t>
      </w:r>
      <w:r w:rsidR="009F3E96" w:rsidRPr="009F3E96">
        <w:rPr>
          <w:lang w:eastAsia="en-GB"/>
        </w:rPr>
        <w:t xml:space="preserve"> enables better code structure. Second, it </w:t>
      </w:r>
      <w:r w:rsidR="00724BF9">
        <w:rPr>
          <w:lang w:eastAsia="en-GB"/>
        </w:rPr>
        <w:t>allows the reuse of</w:t>
      </w:r>
      <w:r w:rsidR="009F3E96" w:rsidRPr="009F3E96">
        <w:rPr>
          <w:lang w:eastAsia="en-GB"/>
        </w:rPr>
        <w:t xml:space="preserve"> the code across other application components. Thirdly, </w:t>
      </w:r>
      <w:r w:rsidR="00C06E45">
        <w:rPr>
          <w:lang w:eastAsia="en-GB"/>
        </w:rPr>
        <w:t>testing is simpler because the image processing functionality can be tested separately from the rest of the programme</w:t>
      </w:r>
      <w:r w:rsidR="009F3E96" w:rsidRPr="009F3E96">
        <w:rPr>
          <w:lang w:eastAsia="en-GB"/>
        </w:rPr>
        <w:t>.</w:t>
      </w:r>
      <w:r w:rsidR="008239D5">
        <w:rPr>
          <w:lang w:eastAsia="en-GB"/>
        </w:rPr>
        <w:t xml:space="preserve"> </w:t>
      </w:r>
    </w:p>
    <w:p w14:paraId="53676B74" w14:textId="5745712F" w:rsidR="00515BB0" w:rsidRPr="00515BB0" w:rsidRDefault="008239D5" w:rsidP="005049F7">
      <w:pPr>
        <w:pStyle w:val="Paragraph"/>
        <w:rPr>
          <w:lang w:eastAsia="en-GB"/>
        </w:rPr>
      </w:pPr>
      <w:proofErr w:type="spellStart"/>
      <w:r w:rsidRPr="00201141">
        <w:rPr>
          <w:rFonts w:ascii="Helvetica" w:eastAsia="Times New Roman" w:hAnsi="Helvetica" w:cs="Helvetica"/>
          <w:color w:val="333333"/>
          <w:lang w:eastAsia="en-GB"/>
        </w:rPr>
        <w:t>haarcascades</w:t>
      </w:r>
      <w:proofErr w:type="spellEnd"/>
      <w:r w:rsidRPr="00201141">
        <w:rPr>
          <w:rFonts w:ascii="Helvetica" w:eastAsia="Times New Roman" w:hAnsi="Helvetica" w:cs="Helvetica"/>
          <w:color w:val="333333"/>
          <w:lang w:eastAsia="en-GB"/>
        </w:rPr>
        <w:t xml:space="preserve"> are pre-trained classifiers that are used to detect objects in images.</w:t>
      </w:r>
      <w:r w:rsidRPr="00201141">
        <w:rPr>
          <w:rFonts w:ascii="Helvetica" w:eastAsia="Times New Roman" w:hAnsi="Helvetica" w:cs="Helvetica"/>
          <w:color w:val="333333"/>
          <w:lang w:eastAsia="en-GB"/>
        </w:rPr>
        <w:br/>
        <w:t>The identity project used </w:t>
      </w:r>
      <w:r w:rsidRPr="00201141">
        <w:rPr>
          <w:rFonts w:ascii="Consolas" w:eastAsia="Times New Roman" w:hAnsi="Consolas" w:cs="Courier New"/>
          <w:color w:val="000000"/>
          <w:sz w:val="20"/>
          <w:szCs w:val="20"/>
          <w:shd w:val="clear" w:color="auto" w:fill="F0F0F0"/>
          <w:lang w:eastAsia="en-GB"/>
        </w:rPr>
        <w:t>haarcascade_frontalface_default.xml</w:t>
      </w:r>
      <w:r w:rsidRPr="00201141">
        <w:rPr>
          <w:rFonts w:ascii="Helvetica" w:eastAsia="Times New Roman" w:hAnsi="Helvetica" w:cs="Helvetica"/>
          <w:color w:val="333333"/>
          <w:lang w:eastAsia="en-GB"/>
        </w:rPr>
        <w:t> to detect faces in images</w:t>
      </w:r>
    </w:p>
    <w:p w14:paraId="0A849633" w14:textId="1B1B84E4" w:rsidR="00D72FC3" w:rsidRDefault="008223A6" w:rsidP="000B69B5">
      <w:pPr>
        <w:pStyle w:val="Heading3"/>
      </w:pPr>
      <w:r>
        <w:t>Constants and File Paths</w:t>
      </w:r>
    </w:p>
    <w:p w14:paraId="3FA9E7C3" w14:textId="33FA1B7F" w:rsidR="00C46DE4" w:rsidRDefault="00CC0543" w:rsidP="00CC0543">
      <w:pPr>
        <w:pStyle w:val="Paragraph"/>
      </w:pPr>
      <w:r w:rsidRPr="00CC0543">
        <w:t xml:space="preserve">Constants for </w:t>
      </w:r>
      <w:proofErr w:type="spellStart"/>
      <w:r w:rsidRPr="00CC0543">
        <w:t>FilePaths</w:t>
      </w:r>
      <w:proofErr w:type="spellEnd"/>
      <w:r w:rsidRPr="00CC0543">
        <w:t xml:space="preserve"> and application Settings are defined at the top of the utilities.py file.</w:t>
      </w:r>
    </w:p>
    <w:p w14:paraId="0B32B6D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ARENT_DIRECT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666600"/>
          <w:sz w:val="17"/>
          <w:szCs w:val="17"/>
        </w:rPr>
        <w:t>(</w:t>
      </w:r>
      <w:r>
        <w:rPr>
          <w:rFonts w:ascii="Consolas" w:hAnsi="Consolas" w:cs="Courier New"/>
          <w:color w:val="000000"/>
          <w:sz w:val="17"/>
          <w:szCs w:val="17"/>
        </w:rPr>
        <w:t>__file__</w:t>
      </w:r>
      <w:proofErr w:type="gramStart"/>
      <w:r>
        <w:rPr>
          <w:rFonts w:ascii="Consolas" w:hAnsi="Consolas" w:cs="Courier New"/>
          <w:color w:val="666600"/>
          <w:sz w:val="17"/>
          <w:szCs w:val="17"/>
        </w:rPr>
        <w:t>).</w:t>
      </w:r>
      <w:r>
        <w:rPr>
          <w:rFonts w:ascii="Consolas" w:hAnsi="Consolas" w:cs="Courier New"/>
          <w:color w:val="000000"/>
          <w:sz w:val="17"/>
          <w:szCs w:val="17"/>
        </w:rPr>
        <w:t>resolve</w:t>
      </w:r>
      <w:proofErr w:type="gramEnd"/>
      <w:r>
        <w:rPr>
          <w:rFonts w:ascii="Consolas" w:hAnsi="Consolas" w:cs="Courier New"/>
          <w:color w:val="666600"/>
          <w:sz w:val="17"/>
          <w:szCs w:val="17"/>
        </w:rPr>
        <w:t>().</w:t>
      </w:r>
      <w:proofErr w:type="spellStart"/>
      <w:r>
        <w:rPr>
          <w:rFonts w:ascii="Consolas" w:hAnsi="Consolas" w:cs="Courier New"/>
          <w:color w:val="000000"/>
          <w:sz w:val="17"/>
          <w:szCs w:val="17"/>
        </w:rPr>
        <w:t>parent</w:t>
      </w:r>
      <w:r>
        <w:rPr>
          <w:rFonts w:ascii="Consolas" w:hAnsi="Consolas" w:cs="Courier New"/>
          <w:color w:val="666600"/>
          <w:sz w:val="17"/>
          <w:szCs w:val="17"/>
        </w:rPr>
        <w:t>.</w:t>
      </w:r>
      <w:r>
        <w:rPr>
          <w:rFonts w:ascii="Consolas" w:hAnsi="Consolas" w:cs="Courier New"/>
          <w:color w:val="000000"/>
          <w:sz w:val="17"/>
          <w:szCs w:val="17"/>
        </w:rPr>
        <w:t>parent</w:t>
      </w:r>
      <w:proofErr w:type="spellEnd"/>
    </w:p>
    <w:p w14:paraId="339CCD0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CLASSIFIER_CONFIGURATION</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2172D34C"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aarcascade_frontalface_default.xml'</w:t>
      </w:r>
      <w:r>
        <w:rPr>
          <w:rFonts w:ascii="Consolas" w:hAnsi="Consolas" w:cs="Courier New"/>
          <w:color w:val="666600"/>
          <w:sz w:val="17"/>
          <w:szCs w:val="17"/>
        </w:rPr>
        <w:t>)</w:t>
      </w:r>
    </w:p>
    <w:p w14:paraId="4D20DC3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r>
        <w:rPr>
          <w:rFonts w:ascii="Consolas" w:hAnsi="Consolas" w:cs="Courier New"/>
          <w:color w:val="666600"/>
          <w:sz w:val="17"/>
          <w:szCs w:val="17"/>
        </w:rPr>
        <w:t>)</w:t>
      </w:r>
    </w:p>
    <w:p w14:paraId="00ACAFAE"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DATABASE_FAC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7BDC5231"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identity_face_dataset</w:t>
      </w:r>
      <w:proofErr w:type="spellEnd"/>
      <w:r>
        <w:rPr>
          <w:rFonts w:ascii="Consolas" w:hAnsi="Consolas" w:cs="Courier New"/>
          <w:color w:val="008800"/>
          <w:sz w:val="17"/>
          <w:szCs w:val="17"/>
        </w:rPr>
        <w:t>'</w:t>
      </w:r>
      <w:r>
        <w:rPr>
          <w:rFonts w:ascii="Consolas" w:hAnsi="Consolas" w:cs="Courier New"/>
          <w:color w:val="666600"/>
          <w:sz w:val="17"/>
          <w:szCs w:val="17"/>
        </w:rPr>
        <w:t>)</w:t>
      </w:r>
    </w:p>
    <w:p w14:paraId="4E4A138B"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DATABASE_LOG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0ADC968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log'</w:t>
      </w:r>
      <w:r>
        <w:rPr>
          <w:rFonts w:ascii="Consolas" w:hAnsi="Consolas" w:cs="Courier New"/>
          <w:color w:val="666600"/>
          <w:sz w:val="17"/>
          <w:szCs w:val="17"/>
        </w:rPr>
        <w:t>)</w:t>
      </w:r>
    </w:p>
    <w:p w14:paraId="4B87D3D8"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DATABASE_FACIAL_TRAINER</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trainer.yml</w:t>
      </w:r>
      <w:proofErr w:type="spellEnd"/>
      <w:r>
        <w:rPr>
          <w:rFonts w:ascii="Consolas" w:hAnsi="Consolas" w:cs="Courier New"/>
          <w:color w:val="008800"/>
          <w:sz w:val="17"/>
          <w:szCs w:val="17"/>
        </w:rPr>
        <w:t>'</w:t>
      </w:r>
      <w:r>
        <w:rPr>
          <w:rFonts w:ascii="Consolas" w:hAnsi="Consolas" w:cs="Courier New"/>
          <w:color w:val="666600"/>
          <w:sz w:val="17"/>
          <w:szCs w:val="17"/>
        </w:rPr>
        <w:t>)</w:t>
      </w:r>
    </w:p>
    <w:p w14:paraId="1041EFA8" w14:textId="4EE3A4A6" w:rsidR="00CC0543" w:rsidRPr="006430F0" w:rsidRDefault="006430F0" w:rsidP="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10. </w:t>
      </w:r>
      <w:proofErr w:type="spellStart"/>
      <w:r>
        <w:rPr>
          <w:rFonts w:ascii="Consolas" w:hAnsi="Consolas" w:cs="Courier New"/>
          <w:color w:val="000000"/>
          <w:sz w:val="17"/>
          <w:szCs w:val="17"/>
        </w:rPr>
        <w:t>FACE_CONFIDENCE_</w:t>
      </w:r>
      <w:proofErr w:type="gramStart"/>
      <w:r>
        <w:rPr>
          <w:rFonts w:ascii="Consolas" w:hAnsi="Consolas" w:cs="Courier New"/>
          <w:color w:val="000000"/>
          <w:sz w:val="17"/>
          <w:szCs w:val="17"/>
        </w:rPr>
        <w:t>LEVEL</w:t>
      </w:r>
      <w:r>
        <w:rPr>
          <w:rFonts w:ascii="Consolas" w:hAnsi="Consolas" w:cs="Courier New"/>
          <w:color w:val="666600"/>
          <w:sz w:val="17"/>
          <w:szCs w:val="17"/>
        </w:rPr>
        <w:t>:</w:t>
      </w:r>
      <w:r>
        <w:rPr>
          <w:rFonts w:ascii="Consolas" w:hAnsi="Consolas" w:cs="Courier New"/>
          <w:color w:val="000088"/>
          <w:sz w:val="17"/>
          <w:szCs w:val="17"/>
        </w:rPr>
        <w:t>floa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0</w:t>
      </w:r>
    </w:p>
    <w:p w14:paraId="55C71D6C" w14:textId="414CD4BD" w:rsidR="00A2582C" w:rsidRDefault="007F45B0" w:rsidP="00CC0543">
      <w:pPr>
        <w:pStyle w:val="Paragraph"/>
      </w:pPr>
      <w:r w:rsidRPr="007F45B0">
        <w:t>FACE_CONFIDENCE_LEVEL is the maximum confidence level acceptable that a face can be considered a match. The lower the value</w:t>
      </w:r>
      <w:r>
        <w:t>,</w:t>
      </w:r>
      <w:r w:rsidRPr="007F45B0">
        <w:t xml:space="preserve"> the more confident the application is that the face is identified correctly. File paths are defined relative to the utilities.py file for t</w:t>
      </w:r>
      <w:r>
        <w:t>he</w:t>
      </w:r>
      <w:r w:rsidRPr="007F45B0">
        <w:t xml:space="preserve"> directories used by the application, such as the database directory, the database/</w:t>
      </w:r>
      <w:proofErr w:type="spellStart"/>
      <w:r w:rsidRPr="007F45B0">
        <w:t>identity_face_dataset</w:t>
      </w:r>
      <w:proofErr w:type="spellEnd"/>
      <w:r w:rsidRPr="007F45B0">
        <w:t xml:space="preserve"> directory, and the database/</w:t>
      </w:r>
      <w:proofErr w:type="spellStart"/>
      <w:r w:rsidRPr="007F45B0">
        <w:t>trainer.yml</w:t>
      </w:r>
      <w:proofErr w:type="spellEnd"/>
      <w:r w:rsidRPr="007F45B0">
        <w:t xml:space="preserve"> file.</w:t>
      </w:r>
    </w:p>
    <w:p w14:paraId="425F32F5" w14:textId="77777777" w:rsidR="00395B0C" w:rsidRDefault="00395B0C" w:rsidP="00CC0543">
      <w:pPr>
        <w:pStyle w:val="Paragraph"/>
      </w:pPr>
    </w:p>
    <w:p w14:paraId="408763C2" w14:textId="77777777" w:rsidR="0027158F" w:rsidRPr="00C46DE4" w:rsidRDefault="0027158F" w:rsidP="00CC0543">
      <w:pPr>
        <w:pStyle w:val="Paragraph"/>
      </w:pPr>
    </w:p>
    <w:p w14:paraId="07F90B4B" w14:textId="77777777" w:rsidR="008223A6" w:rsidRPr="008223A6" w:rsidRDefault="008223A6" w:rsidP="008223A6"/>
    <w:p w14:paraId="40EF65C2" w14:textId="653ADA30" w:rsidR="004C32EF" w:rsidRDefault="0048015F" w:rsidP="000B69B5">
      <w:pPr>
        <w:pStyle w:val="Heading3"/>
      </w:pPr>
      <w:r>
        <w:lastRenderedPageBreak/>
        <w:t>Face Detection</w:t>
      </w:r>
    </w:p>
    <w:p w14:paraId="5CA5DBFB" w14:textId="66B22472" w:rsidR="00B748CF" w:rsidRDefault="00CA3576" w:rsidP="00240429">
      <w:pPr>
        <w:pStyle w:val="Paragraph"/>
      </w:pPr>
      <w:r w:rsidRPr="00CA3576">
        <w:t xml:space="preserve">The OpenCV library </w:t>
      </w:r>
      <w:r w:rsidR="00240429">
        <w:t>detects faces in images and trains</w:t>
      </w:r>
      <w:r w:rsidRPr="00CA3576">
        <w:t xml:space="preserve"> the application to recogni</w:t>
      </w:r>
      <w:r w:rsidR="009B6DFD">
        <w:t>s</w:t>
      </w:r>
      <w:r w:rsidRPr="00CA3576">
        <w:t>e them</w:t>
      </w:r>
      <w:r w:rsidR="00240429">
        <w:t>. At the same time,</w:t>
      </w:r>
      <w:r w:rsidRPr="00CA3576">
        <w:t xml:space="preserve"> pre-trained classifiers known as </w:t>
      </w:r>
      <w:proofErr w:type="spellStart"/>
      <w:r w:rsidRPr="00CA3576">
        <w:t>haarcascades</w:t>
      </w:r>
      <w:proofErr w:type="spellEnd"/>
      <w:r w:rsidRPr="00CA3576">
        <w:t xml:space="preserve"> are employed to identify objects in</w:t>
      </w:r>
      <w:r w:rsidR="00B748CF">
        <w:t xml:space="preserve"> </w:t>
      </w:r>
      <w:r w:rsidRPr="00CA3576">
        <w:t>images.</w:t>
      </w:r>
      <w:r w:rsidR="00950A6F">
        <w:t xml:space="preserve"> </w:t>
      </w:r>
    </w:p>
    <w:p w14:paraId="189DDB58" w14:textId="69DCBB08" w:rsidR="00091C02" w:rsidRPr="00091C02" w:rsidRDefault="00B748CF" w:rsidP="00240429">
      <w:pPr>
        <w:pStyle w:val="Paragraph"/>
      </w:pPr>
      <w:r w:rsidRPr="00B748CF">
        <w:t>Haarcascade_frontalface_default.xml, which is available on github.com/</w:t>
      </w:r>
      <w:proofErr w:type="spellStart"/>
      <w:r w:rsidRPr="00B748CF">
        <w:t>kipr</w:t>
      </w:r>
      <w:proofErr w:type="spellEnd"/>
      <w:r w:rsidRPr="00B748CF">
        <w:t>/</w:t>
      </w:r>
      <w:proofErr w:type="spellStart"/>
      <w:r w:rsidRPr="00B748CF">
        <w:t>opencv</w:t>
      </w:r>
      <w:proofErr w:type="spellEnd"/>
      <w:r w:rsidRPr="00B748CF">
        <w:t>, was utili</w:t>
      </w:r>
      <w:r w:rsidR="009B6DFD">
        <w:t>s</w:t>
      </w:r>
      <w:r w:rsidRPr="00B748CF">
        <w:t>ed by the identity project to detect faces in images.</w:t>
      </w:r>
    </w:p>
    <w:p w14:paraId="37E9B84A" w14:textId="77777777" w:rsidR="00066BF1" w:rsidRDefault="00066BF1" w:rsidP="00066BF1">
      <w:pPr>
        <w:pStyle w:val="Heading2"/>
      </w:pPr>
      <w:proofErr w:type="gramStart"/>
      <w:r>
        <w:t>Client Side</w:t>
      </w:r>
      <w:proofErr w:type="gramEnd"/>
      <w:r>
        <w:t xml:space="preserve"> Functionality</w:t>
      </w:r>
    </w:p>
    <w:p w14:paraId="1C4FBE16" w14:textId="77777777" w:rsidR="00066BF1" w:rsidRPr="00276B64" w:rsidRDefault="00066BF1" w:rsidP="00066BF1">
      <w:pPr>
        <w:pStyle w:val="Paragraph"/>
      </w:pPr>
      <w:r w:rsidRPr="00276B64">
        <w:t>JavaScript is employed to transmit a video stream from the client machine to the server. The server is configured to monitor three different use cases, which include:</w:t>
      </w:r>
    </w:p>
    <w:p w14:paraId="3A3C053E" w14:textId="77777777" w:rsidR="00066BF1" w:rsidRPr="00276B64" w:rsidRDefault="00066BF1" w:rsidP="00066BF1">
      <w:pPr>
        <w:pStyle w:val="Paragraph"/>
        <w:numPr>
          <w:ilvl w:val="0"/>
          <w:numId w:val="26"/>
        </w:numPr>
        <w:spacing w:line="276" w:lineRule="auto"/>
      </w:pPr>
      <w:r w:rsidRPr="00276B64">
        <w:t>Setting up user facial recognition (Use case #1)</w:t>
      </w:r>
    </w:p>
    <w:p w14:paraId="2BA1FEA8" w14:textId="77777777" w:rsidR="00066BF1" w:rsidRPr="00276B64" w:rsidRDefault="00066BF1" w:rsidP="00066BF1">
      <w:pPr>
        <w:pStyle w:val="Paragraph"/>
        <w:numPr>
          <w:ilvl w:val="0"/>
          <w:numId w:val="26"/>
        </w:numPr>
        <w:spacing w:line="276" w:lineRule="auto"/>
      </w:pPr>
      <w:r w:rsidRPr="00276B64">
        <w:t>Signing in at a location roaster (Use case #2)</w:t>
      </w:r>
    </w:p>
    <w:p w14:paraId="00B3326D" w14:textId="77777777" w:rsidR="00066BF1" w:rsidRDefault="00066BF1" w:rsidP="00066BF1">
      <w:pPr>
        <w:pStyle w:val="Paragraph"/>
        <w:numPr>
          <w:ilvl w:val="0"/>
          <w:numId w:val="26"/>
        </w:numPr>
        <w:spacing w:line="276" w:lineRule="auto"/>
      </w:pPr>
      <w:r w:rsidRPr="00276B64">
        <w:t>Signing out at a location roaster (Use case #3)</w:t>
      </w:r>
    </w:p>
    <w:p w14:paraId="75A22655" w14:textId="77777777" w:rsidR="00066BF1" w:rsidRDefault="00066BF1" w:rsidP="006F01E0">
      <w:pPr>
        <w:pStyle w:val="Heading3"/>
      </w:pPr>
      <w:r w:rsidRPr="00F676A9">
        <w:t>Use Case #1: User Facial Recognition Setup</w:t>
      </w:r>
    </w:p>
    <w:p w14:paraId="68A5878F" w14:textId="77777777" w:rsidR="00066BF1" w:rsidRDefault="00066BF1" w:rsidP="00411089">
      <w:pPr>
        <w:pStyle w:val="Paragraph"/>
      </w:pPr>
      <w:r w:rsidRPr="00893103">
        <w:t xml:space="preserve">The initial code development focused on facilitating user setup of facial recognition capabilities. To accomplish this, a collection of procedural functions </w:t>
      </w:r>
      <w:proofErr w:type="gramStart"/>
      <w:r w:rsidRPr="00893103">
        <w:t>were</w:t>
      </w:r>
      <w:proofErr w:type="gramEnd"/>
      <w:r w:rsidRPr="00893103">
        <w:t xml:space="preserve"> implemented. However, </w:t>
      </w:r>
      <w:r>
        <w:t>several challenges arose with using procedural functions during the developmental and testing phase</w:t>
      </w:r>
      <w:r w:rsidRPr="00893103">
        <w:t>s. Specifically, these functions proved challenging to test, maintain, and repurpose for other use cases.</w:t>
      </w:r>
    </w:p>
    <w:p w14:paraId="314E67EB" w14:textId="3F4E671A" w:rsidR="00066BF1" w:rsidRDefault="006F01E0" w:rsidP="006F01E0">
      <w:pPr>
        <w:pStyle w:val="Heading3"/>
      </w:pPr>
      <w:r>
        <w:t xml:space="preserve">Use Cases #2-3: </w:t>
      </w:r>
      <w:r w:rsidR="00066BF1">
        <w:t>Location Roaster Sign in/</w:t>
      </w:r>
      <w:proofErr w:type="gramStart"/>
      <w:r w:rsidR="00066BF1">
        <w:t>out</w:t>
      </w:r>
      <w:proofErr w:type="gramEnd"/>
    </w:p>
    <w:p w14:paraId="27F57C96" w14:textId="77777777" w:rsidR="00066BF1" w:rsidRDefault="00066BF1" w:rsidP="00066BF1">
      <w:pPr>
        <w:pStyle w:val="Paragraph"/>
      </w:pPr>
      <w:r w:rsidRPr="00A31E24">
        <w:t>Use cases 2 and 3 exhibit similarities in their operations, with both employing the transmission of a video stream, location ID, and user ID to the server. The sole distinction between the two cases is the action executed by the server. Use case 2 pertains to user sign-in, while use case 3 pertains to user sign-out. Within the client-side JavaScript code, the action of sign-in or sign-out is established based on the URL of the request.</w:t>
      </w:r>
    </w:p>
    <w:p w14:paraId="17E7A581" w14:textId="2F052164" w:rsidR="00411089" w:rsidRPr="00A31E24" w:rsidRDefault="00791F8F" w:rsidP="00791F8F">
      <w:pPr>
        <w:pStyle w:val="Heading3"/>
      </w:pPr>
      <w:r>
        <w:t xml:space="preserve">Refactoring </w:t>
      </w:r>
      <w:proofErr w:type="spellStart"/>
      <w:r>
        <w:t>Javascript</w:t>
      </w:r>
      <w:proofErr w:type="spellEnd"/>
    </w:p>
    <w:p w14:paraId="0FB954A5" w14:textId="77777777" w:rsidR="00066BF1" w:rsidRDefault="00066BF1" w:rsidP="00791F8F">
      <w:pPr>
        <w:pStyle w:val="Paragraph"/>
      </w:pPr>
      <w:r w:rsidRPr="00A31E24">
        <w:lastRenderedPageBreak/>
        <w:t>T</w:t>
      </w:r>
      <w:r>
        <w:t>he client-side JavaScript code was refactored to address issues with the procedural functions used in the use case 1</w:t>
      </w:r>
      <w:r w:rsidRPr="00A31E24">
        <w:t>, incorporating classes designed to be reusable for use cases 2 and 3 while independent of the associated HTML page elements. This was accomplished through dependency injection, which permits the passing of HTML page elements to the class as parameters during construction.</w:t>
      </w:r>
    </w:p>
    <w:p w14:paraId="53F102BA"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webPageContro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WebPageControl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00269AB"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r>
        <w:rPr>
          <w:rFonts w:ascii="Consolas" w:hAnsi="Consolas" w:cs="Courier New"/>
          <w:sz w:val="17"/>
          <w:szCs w:val="17"/>
        </w:rPr>
        <w:t xml:space="preserve">2.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Manager</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webPageControl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proofErr w:type="spellEnd"/>
      <w:r>
        <w:rPr>
          <w:rFonts w:ascii="Consolas" w:hAnsi="Consolas" w:cs="Courier New"/>
          <w:color w:val="666600"/>
          <w:sz w:val="17"/>
          <w:szCs w:val="17"/>
        </w:rPr>
        <w:t>);</w:t>
      </w:r>
    </w:p>
    <w:p w14:paraId="55C35974" w14:textId="77777777" w:rsidR="00411089" w:rsidRDefault="00411089"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579CA5A1" w14:textId="221B5583" w:rsidR="00066BF1" w:rsidRDefault="00066BF1" w:rsidP="00066BF1">
      <w:pPr>
        <w:pStyle w:val="Paragraph"/>
      </w:pPr>
      <w:r w:rsidRPr="003575FC">
        <w:t xml:space="preserve">The </w:t>
      </w:r>
      <w:r>
        <w:t>`</w:t>
      </w:r>
      <w:proofErr w:type="spellStart"/>
      <w:r w:rsidRPr="003575FC">
        <w:t>WebPageControls</w:t>
      </w:r>
      <w:proofErr w:type="spellEnd"/>
      <w:r>
        <w:t>.`</w:t>
      </w:r>
      <w:r w:rsidRPr="003575FC">
        <w:t xml:space="preserve"> class </w:t>
      </w:r>
      <w:r>
        <w:t>i</w:t>
      </w:r>
      <w:r w:rsidRPr="003575FC">
        <w:t xml:space="preserve">s </w:t>
      </w:r>
      <w:r w:rsidR="00DE27CE">
        <w:t>responsible</w:t>
      </w:r>
      <w:r w:rsidRPr="003575FC">
        <w:t xml:space="preserve"> for </w:t>
      </w:r>
      <w:r w:rsidR="00DE27CE">
        <w:t xml:space="preserve">the </w:t>
      </w:r>
      <w:r w:rsidRPr="003575FC">
        <w:t>HTML page elements and is implemented to abstract such elements from the remainder of the code. This permits the code to be reused across various HTML pages while facilitating enhanced maintainability by providing a centrali</w:t>
      </w:r>
      <w:r w:rsidR="009B6DFD">
        <w:t>s</w:t>
      </w:r>
      <w:r w:rsidRPr="003575FC">
        <w:t>ed access point to the HTML page elements.</w:t>
      </w:r>
    </w:p>
    <w:p w14:paraId="2F8AE988" w14:textId="77777777" w:rsidR="00066BF1" w:rsidRDefault="00066BF1" w:rsidP="00066BF1">
      <w:pPr>
        <w:pStyle w:val="Paragraph"/>
      </w:pPr>
      <w:r>
        <w:t>The `</w:t>
      </w:r>
      <w:proofErr w:type="gramStart"/>
      <w:r>
        <w:t>Manager.`</w:t>
      </w:r>
      <w:proofErr w:type="gramEnd"/>
      <w:r>
        <w:t xml:space="preserve"> is a class used to manage the video stream. The class abstracts the video stream from the rest of the code. This allows the code to be reused for different use cases. The class also provides a single point of access to the video stream. This allows the code to be more maintainable. The `Manager.1 is ‘dependent’ on the </w:t>
      </w:r>
      <w:proofErr w:type="spellStart"/>
      <w:r>
        <w:t>WebPageControls</w:t>
      </w:r>
      <w:proofErr w:type="spellEnd"/>
      <w:r>
        <w:t xml:space="preserve"> class. The </w:t>
      </w:r>
      <w:proofErr w:type="spellStart"/>
      <w:r>
        <w:t>WebPageControls</w:t>
      </w:r>
      <w:proofErr w:type="spellEnd"/>
      <w:r>
        <w:t xml:space="preserve"> class is passed to the Manager class as a parameter ‘injected’ during construction. Hence the term dependency injection.</w:t>
      </w:r>
    </w:p>
    <w:p w14:paraId="7F2DCA4A" w14:textId="77777777" w:rsidR="00066BF1" w:rsidRDefault="00066BF1" w:rsidP="00066BF1">
      <w:pPr>
        <w:pStyle w:val="Paragraph"/>
      </w:pPr>
      <w:r>
        <w:t>The second parameter to the Manager class is the URL to which the video stream is sent. This allows the Manager class to be reused for use cases 2 and 3 by passing in the appropriate URL.</w:t>
      </w:r>
    </w:p>
    <w:p w14:paraId="1AB66874" w14:textId="1A6FECA4" w:rsidR="00066BF1" w:rsidRDefault="00BE1B17" w:rsidP="00DE27CE">
      <w:pPr>
        <w:pStyle w:val="Heading3"/>
      </w:pPr>
      <w:r>
        <w:t xml:space="preserve">Incorporating </w:t>
      </w:r>
      <w:proofErr w:type="spellStart"/>
      <w:r>
        <w:t>Javascript</w:t>
      </w:r>
      <w:proofErr w:type="spellEnd"/>
      <w:r>
        <w:t xml:space="preserve"> into the web app</w:t>
      </w:r>
    </w:p>
    <w:p w14:paraId="2ADBE94B" w14:textId="3D349006" w:rsidR="00066BF1" w:rsidRPr="00276B64" w:rsidRDefault="00066BF1" w:rsidP="00BE1B17">
      <w:pPr>
        <w:pStyle w:val="Paragraph"/>
      </w:pPr>
      <w:r>
        <w:t xml:space="preserve">The </w:t>
      </w:r>
      <w:proofErr w:type="spellStart"/>
      <w:r>
        <w:t>javascript</w:t>
      </w:r>
      <w:proofErr w:type="spellEnd"/>
      <w:r>
        <w:t xml:space="preserve"> resources are </w:t>
      </w:r>
      <w:r w:rsidR="00EF4C71">
        <w:t>saved in the static folder of the web app</w:t>
      </w:r>
      <w:r w:rsidR="00BE1B17">
        <w:t xml:space="preserve"> and access</w:t>
      </w:r>
      <w:r w:rsidR="00405F7E">
        <w:t>ed</w:t>
      </w:r>
      <w:r w:rsidR="00BE1B17">
        <w:t xml:space="preserve"> via </w:t>
      </w:r>
      <w:r w:rsidR="00405F7E">
        <w:t>Django static functions</w:t>
      </w:r>
      <w:r w:rsidR="00BE1B17">
        <w:t xml:space="preserve">. c.f. </w:t>
      </w:r>
      <w:r w:rsidR="00BE1B17">
        <w:fldChar w:fldCharType="begin"/>
      </w:r>
      <w:r w:rsidR="00BE1B17">
        <w:instrText xml:space="preserve"> REF _Ref130055139 \h </w:instrText>
      </w:r>
      <w:r w:rsidR="00BE1B17">
        <w:fldChar w:fldCharType="separate"/>
      </w:r>
      <w:r w:rsidR="00BE1B17">
        <w:t>The Static Files</w:t>
      </w:r>
      <w:r w:rsidR="00BE1B17">
        <w:fldChar w:fldCharType="end"/>
      </w:r>
    </w:p>
    <w:p w14:paraId="3F3002C7" w14:textId="4572D2E9" w:rsidR="005267D9" w:rsidRDefault="00AB51EE" w:rsidP="000B69B5">
      <w:pPr>
        <w:pStyle w:val="Heading2"/>
      </w:pPr>
      <w:proofErr w:type="spellStart"/>
      <w:r>
        <w:t>Bulding</w:t>
      </w:r>
      <w:proofErr w:type="spellEnd"/>
      <w:r>
        <w:t xml:space="preserve"> and deploying </w:t>
      </w:r>
      <w:proofErr w:type="gramStart"/>
      <w:r>
        <w:t xml:space="preserve">the </w:t>
      </w:r>
      <w:r w:rsidR="005267D9">
        <w:t xml:space="preserve"> Website</w:t>
      </w:r>
      <w:proofErr w:type="gramEnd"/>
    </w:p>
    <w:p w14:paraId="02193B5A" w14:textId="265A710B" w:rsidR="00097318" w:rsidRPr="00050DAC" w:rsidRDefault="002963B6" w:rsidP="002F36CA">
      <w:pPr>
        <w:keepNext/>
        <w:keepLines/>
      </w:pPr>
      <w:r w:rsidRPr="002963B6">
        <w:t xml:space="preserve">The web app, situated within the website folder </w:t>
      </w:r>
      <w:proofErr w:type="spellStart"/>
      <w:r w:rsidRPr="002963B6">
        <w:t>identity_website</w:t>
      </w:r>
      <w:proofErr w:type="spellEnd"/>
      <w:r w:rsidRPr="002963B6">
        <w:t>, is utili</w:t>
      </w:r>
      <w:r w:rsidR="009B6DFD">
        <w:t>s</w:t>
      </w:r>
      <w:r w:rsidRPr="002963B6">
        <w:t>ed to showcase content on the website.</w:t>
      </w:r>
    </w:p>
    <w:p w14:paraId="7F1796B9" w14:textId="77777777" w:rsidR="002F36CA" w:rsidRDefault="00563388" w:rsidP="002F36CA">
      <w:pPr>
        <w:keepNext/>
        <w:keepLines/>
        <w:rPr>
          <w:b/>
          <w:bCs/>
        </w:rPr>
      </w:pPr>
      <w:r w:rsidRPr="00050DAC">
        <w:rPr>
          <w:b/>
          <w:bCs/>
        </w:rPr>
        <w:t>Linking the App to the Website</w:t>
      </w:r>
    </w:p>
    <w:p w14:paraId="7A37453F" w14:textId="0376C95D" w:rsidR="00A95F2F" w:rsidRPr="002F36CA" w:rsidRDefault="00A95F2F" w:rsidP="002F36CA">
      <w:pPr>
        <w:keepNext/>
        <w:keepLines/>
        <w:rPr>
          <w:b/>
          <w:bCs/>
        </w:rPr>
      </w:pPr>
      <w:r w:rsidRPr="00A95F2F">
        <w:rPr>
          <w:lang w:eastAsia="en-GB"/>
        </w:rPr>
        <w:t xml:space="preserve">To link the app to the website, add the app to the </w:t>
      </w:r>
      <w:r w:rsidRPr="00A95F2F">
        <w:rPr>
          <w:color w:val="800000"/>
          <w:lang w:eastAsia="en-GB"/>
        </w:rPr>
        <w:t>`INSTALLED_APPS`</w:t>
      </w:r>
      <w:r w:rsidRPr="00A95F2F">
        <w:rPr>
          <w:lang w:eastAsia="en-GB"/>
        </w:rPr>
        <w:t xml:space="preserve"> list in the </w:t>
      </w:r>
      <w:r w:rsidRPr="00A95F2F">
        <w:rPr>
          <w:color w:val="800000"/>
          <w:lang w:eastAsia="en-GB"/>
        </w:rPr>
        <w:t>`settings.py`</w:t>
      </w:r>
      <w:r w:rsidRPr="00A95F2F">
        <w:rPr>
          <w:lang w:eastAsia="en-GB"/>
        </w:rPr>
        <w:t xml:space="preserve"> file.</w:t>
      </w:r>
    </w:p>
    <w:p w14:paraId="43B5EEDB"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914A9"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apps</w:t>
      </w:r>
      <w:proofErr w:type="gramEnd"/>
      <w:r>
        <w:rPr>
          <w:rFonts w:ascii="Consolas" w:hAnsi="Consolas" w:cs="Courier New"/>
          <w:color w:val="008800"/>
          <w:sz w:val="17"/>
          <w:szCs w:val="17"/>
        </w:rPr>
        <w:t>.IdentityConfig</w:t>
      </w:r>
      <w:proofErr w:type="spellEnd"/>
      <w:r>
        <w:rPr>
          <w:rFonts w:ascii="Consolas" w:hAnsi="Consolas" w:cs="Courier New"/>
          <w:color w:val="008800"/>
          <w:sz w:val="17"/>
          <w:szCs w:val="17"/>
        </w:rPr>
        <w:t>'</w:t>
      </w:r>
      <w:r>
        <w:rPr>
          <w:rFonts w:ascii="Consolas" w:hAnsi="Consolas" w:cs="Courier New"/>
          <w:color w:val="666600"/>
          <w:sz w:val="17"/>
          <w:szCs w:val="17"/>
        </w:rPr>
        <w:t>,</w:t>
      </w:r>
    </w:p>
    <w:p w14:paraId="270FC28D" w14:textId="4BD3B736"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proofErr w:type="gramStart"/>
      <w:r>
        <w:rPr>
          <w:rFonts w:ascii="Consolas" w:hAnsi="Consolas" w:cs="Courier New"/>
          <w:sz w:val="17"/>
          <w:szCs w:val="17"/>
        </w:rPr>
        <w:t xml:space="preserve">3. </w:t>
      </w:r>
      <w:r>
        <w:rPr>
          <w:rFonts w:ascii="Consolas" w:hAnsi="Consolas" w:cs="Courier New"/>
          <w:color w:val="666600"/>
          <w:sz w:val="17"/>
          <w:szCs w:val="17"/>
        </w:rPr>
        <w:t>]</w:t>
      </w:r>
      <w:proofErr w:type="gramEnd"/>
    </w:p>
    <w:p w14:paraId="3C1809EC" w14:textId="62479C14" w:rsidR="00050DAC" w:rsidRDefault="002F36CA" w:rsidP="00A95F2F">
      <w:pPr>
        <w:pStyle w:val="Paragraph"/>
        <w:rPr>
          <w:b/>
          <w:bCs/>
          <w:lang w:eastAsia="en-GB"/>
        </w:rPr>
      </w:pPr>
      <w:r w:rsidRPr="002F36CA">
        <w:rPr>
          <w:b/>
          <w:bCs/>
          <w:lang w:eastAsia="en-GB"/>
        </w:rPr>
        <w:lastRenderedPageBreak/>
        <w:t>Configuring Login Paths</w:t>
      </w:r>
    </w:p>
    <w:p w14:paraId="1FE04C7B" w14:textId="443ABB73" w:rsidR="005B0227" w:rsidRPr="005B0227" w:rsidRDefault="005B0227" w:rsidP="00A95F2F">
      <w:pPr>
        <w:pStyle w:val="Paragraph"/>
        <w:rPr>
          <w:lang w:eastAsia="en-GB"/>
        </w:rPr>
      </w:pPr>
      <w:r>
        <w:rPr>
          <w:lang w:eastAsia="en-GB"/>
        </w:rPr>
        <w:t xml:space="preserve">Add the following code in the settings.py to set the login </w:t>
      </w:r>
      <w:r w:rsidR="002329A9">
        <w:rPr>
          <w:lang w:eastAsia="en-GB"/>
        </w:rPr>
        <w:t>and redirect URLs</w:t>
      </w:r>
      <w:r w:rsidRPr="005B0227">
        <w:rPr>
          <w:lang w:eastAsia="en-GB"/>
        </w:rPr>
        <w:t>.</w:t>
      </w:r>
    </w:p>
    <w:p w14:paraId="569A3160" w14:textId="77777777"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OGIN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61E23248" w14:textId="004ADA61"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LOGIN_REDIRECT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1C250420" w14:textId="77777777" w:rsidR="00A95F2F" w:rsidRPr="00A95F2F" w:rsidRDefault="00A95F2F" w:rsidP="00A95F2F"/>
    <w:p w14:paraId="424C05BB" w14:textId="192CF57F" w:rsidR="00B10469" w:rsidRDefault="00890C72" w:rsidP="00253F98">
      <w:pPr>
        <w:pStyle w:val="Heading1"/>
      </w:pPr>
      <w:r>
        <w:lastRenderedPageBreak/>
        <w:t xml:space="preserve">Testing </w:t>
      </w:r>
      <w:r w:rsidR="000F7927">
        <w:t>and Result</w:t>
      </w:r>
    </w:p>
    <w:p w14:paraId="6DB14CA6" w14:textId="6769EA43" w:rsidR="000F7927" w:rsidRDefault="00FE4CE8" w:rsidP="000F7927">
      <w:pPr>
        <w:pStyle w:val="Heading2"/>
      </w:pPr>
      <w:r>
        <w:t xml:space="preserve">Introduction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52E7DBB8" w14:textId="2A47E0A6" w:rsidR="00E80BFF" w:rsidRPr="00E80BFF" w:rsidRDefault="00DC32CF" w:rsidP="00DC32CF">
      <w:pPr>
        <w:pStyle w:val="Paragraph"/>
      </w:pPr>
      <w:r>
        <w:t>Th</w:t>
      </w:r>
      <w:r w:rsidR="009B7711">
        <w:t>e OpenCV face recognition algorithm was extensively tested throughout the testing phase</w:t>
      </w:r>
      <w:r>
        <w:t xml:space="preserve"> to ensure it correctly identified registered users and rejected unauthori</w:t>
      </w:r>
      <w:r w:rsidR="009B6DFD">
        <w:t>s</w:t>
      </w:r>
      <w:r>
        <w:t>ed</w:t>
      </w:r>
      <w:r w:rsidR="00F865D7">
        <w:t xml:space="preserve"> </w:t>
      </w:r>
      <w:r>
        <w:t xml:space="preserve">access attempts. The time logging feature was also thoroughly tested to </w:t>
      </w:r>
      <w:r w:rsidR="00A13F21">
        <w:t>record user entry and exit times accurately</w:t>
      </w:r>
      <w:r>
        <w:t>.</w:t>
      </w:r>
    </w:p>
    <w:p w14:paraId="23C7EF1D" w14:textId="100825BA" w:rsidR="00FE4CE8" w:rsidRDefault="00D248AA" w:rsidP="005D3C94">
      <w:pPr>
        <w:pStyle w:val="Heading2"/>
      </w:pPr>
      <w:r>
        <w:t xml:space="preserve">Unit </w:t>
      </w:r>
      <w:r w:rsidR="005D3C94">
        <w:t>Testing</w:t>
      </w:r>
    </w:p>
    <w:p w14:paraId="6360C37B" w14:textId="378D0349" w:rsidR="006273FC" w:rsidRDefault="00674477" w:rsidP="006273FC">
      <w:pPr>
        <w:pStyle w:val="Heading3"/>
      </w:pPr>
      <w:r>
        <w:t>What is Unit Testing</w:t>
      </w:r>
      <w:r w:rsidR="000251C8">
        <w:t>,</w:t>
      </w:r>
      <w:r>
        <w:t xml:space="preserve"> and why is </w:t>
      </w:r>
      <w:proofErr w:type="gramStart"/>
      <w:r>
        <w:t>important</w:t>
      </w:r>
      <w:proofErr w:type="gramEnd"/>
    </w:p>
    <w:p w14:paraId="70223E2B" w14:textId="75F14072" w:rsidR="000251C8" w:rsidRPr="000251C8" w:rsidRDefault="000251C8" w:rsidP="000251C8">
      <w:pPr>
        <w:pStyle w:val="Paragraph"/>
      </w:pPr>
      <w:r w:rsidRPr="000251C8">
        <w:t xml:space="preserve">Unit testing is a method used in software development to </w:t>
      </w:r>
      <w:proofErr w:type="gramStart"/>
      <w:r w:rsidRPr="000251C8">
        <w:t>test</w:t>
      </w:r>
      <w:r w:rsidR="00B874C4">
        <w:t>ing</w:t>
      </w:r>
      <w:proofErr w:type="gramEnd"/>
      <w:r w:rsidRPr="000251C8">
        <w:t xml:space="preserve"> separate parts or units of an application to make sure they work as expected. Each unit is tested </w:t>
      </w:r>
      <w:r w:rsidR="00B874C4">
        <w:t>independently, and any dependencies are simulated to en</w:t>
      </w:r>
      <w:r w:rsidRPr="000251C8">
        <w:t xml:space="preserve">sure that the test only looks at the unit in question. Unit testing is important because it lets developers find bugs early in the development process before they get harder to fix and cost more money. By testing units separately, developers can easily and quickly find problems that might be hard to find with other types of testing. Unit testing also </w:t>
      </w:r>
      <w:r w:rsidR="00BD07D6">
        <w:t>ensures that changes to the codebase don't introduce new bugs or break features</w:t>
      </w:r>
      <w:r w:rsidRPr="000251C8">
        <w:t xml:space="preserve"> already there. Developers can </w:t>
      </w:r>
      <w:r w:rsidR="00BD07D6">
        <w:t>en</w:t>
      </w:r>
      <w:r w:rsidRPr="000251C8">
        <w:t xml:space="preserve">sure that changes are tested well before </w:t>
      </w:r>
      <w:r w:rsidR="00BD07D6">
        <w:t>being added to the codebase's main branch</w:t>
      </w:r>
      <w:r w:rsidRPr="000251C8">
        <w:t xml:space="preserve"> by using unit tests as part of a continuous integration process. Unit testing also makes it easier to write c</w:t>
      </w:r>
      <w:r w:rsidR="00BD07D6">
        <w:t>learer and easier-to-understand code</w:t>
      </w:r>
      <w:r w:rsidRPr="000251C8">
        <w:t>. By breaking the application into smaller, easier-to-handle pieces, developers can write code that is easier to read, understand, and keep up to date. In conclusion, unit testing is an important part of software development that makes software applications better and more reliable. It can help find bugs early, stop regression, and encourage better coding practi</w:t>
      </w:r>
      <w:r w:rsidR="00BD07D6">
        <w:t>c</w:t>
      </w:r>
      <w:r w:rsidRPr="000251C8">
        <w:t xml:space="preserve">es, </w:t>
      </w:r>
      <w:r w:rsidR="00BD07D6">
        <w:t>making</w:t>
      </w:r>
      <w:r w:rsidRPr="000251C8">
        <w:t xml:space="preserve"> software systems more stable and reliable.</w:t>
      </w:r>
    </w:p>
    <w:p w14:paraId="5D275AE4" w14:textId="7B8A0E58" w:rsidR="008B53CE" w:rsidRDefault="00FC0538">
      <w:pPr>
        <w:pStyle w:val="Heading3"/>
      </w:pPr>
      <w:r>
        <w:t>Testing Framework in Django</w:t>
      </w:r>
    </w:p>
    <w:p w14:paraId="1B07E43E" w14:textId="718ADCF5" w:rsidR="008E7069" w:rsidRDefault="009B1097" w:rsidP="009B1097">
      <w:pPr>
        <w:jc w:val="both"/>
      </w:pPr>
      <w:r w:rsidRPr="009B1097">
        <w:t xml:space="preserve">The </w:t>
      </w:r>
      <w:r w:rsidR="00F64C83">
        <w:t>A</w:t>
      </w:r>
      <w:r w:rsidRPr="009B1097">
        <w:t>uthor utili</w:t>
      </w:r>
      <w:r w:rsidR="00F820E7">
        <w:t>s</w:t>
      </w:r>
      <w:r w:rsidRPr="009B1097">
        <w:t xml:space="preserve">ed the testing framework built into Django for the project, which offers comprehensive support for unit testing. Although the framework also includes functionality for integration and functional testing, </w:t>
      </w:r>
      <w:r w:rsidR="00F64C83">
        <w:t>only unit testing was employed in this case</w:t>
      </w:r>
      <w:r w:rsidRPr="009B1097">
        <w:t>.</w:t>
      </w:r>
    </w:p>
    <w:p w14:paraId="0082918E" w14:textId="131E28CC" w:rsidR="006B5C6A" w:rsidRDefault="006B5C6A" w:rsidP="006B5C6A">
      <w:pPr>
        <w:pStyle w:val="Paragraph"/>
      </w:pPr>
      <w:r>
        <w:t xml:space="preserve">To run the test, we </w:t>
      </w:r>
      <w:r w:rsidR="00B178F1">
        <w:t>must</w:t>
      </w:r>
      <w:r>
        <w:t xml:space="preserve"> run the following in the terminal “</w:t>
      </w:r>
      <w:r w:rsidRPr="0000726D">
        <w:t>python .\manage.py test</w:t>
      </w:r>
      <w:r w:rsidR="000278E1">
        <w:t>”</w:t>
      </w:r>
      <w:r w:rsidRPr="0000726D">
        <w:t xml:space="preserve"> </w:t>
      </w:r>
      <w:r w:rsidR="000278E1">
        <w:t>.</w:t>
      </w:r>
      <w:r w:rsidRPr="0000726D">
        <w:t xml:space="preserve"> </w:t>
      </w:r>
    </w:p>
    <w:p w14:paraId="5F42175C" w14:textId="2C169721" w:rsidR="006B5C6A" w:rsidRPr="008E7069" w:rsidRDefault="006B5C6A" w:rsidP="009B1097">
      <w:pPr>
        <w:jc w:val="both"/>
      </w:pPr>
    </w:p>
    <w:p w14:paraId="7589B69B" w14:textId="7CED4FB6" w:rsidR="00B70E20" w:rsidRPr="00B70E20" w:rsidRDefault="00B70E20" w:rsidP="00B70E20">
      <w:pPr>
        <w:pStyle w:val="Heading2"/>
      </w:pPr>
      <w:r>
        <w:lastRenderedPageBreak/>
        <w:t>Unit Testing</w:t>
      </w:r>
      <w:r w:rsidR="00DA5D55">
        <w:t xml:space="preserve"> Done</w:t>
      </w:r>
    </w:p>
    <w:p w14:paraId="45D6E2A8" w14:textId="3BAED896" w:rsidR="006D22DF" w:rsidRDefault="00B22D7F" w:rsidP="006D22DF">
      <w:pPr>
        <w:pStyle w:val="Paragraph"/>
      </w:pPr>
      <w:r>
        <w:t>Unit test</w:t>
      </w:r>
      <w:r w:rsidR="00302382">
        <w:t>ing</w:t>
      </w:r>
      <w:r>
        <w:t xml:space="preserve"> was use</w:t>
      </w:r>
      <w:r w:rsidR="006D22DF">
        <w:t>d</w:t>
      </w:r>
      <w:r>
        <w:t xml:space="preserve"> to test </w:t>
      </w:r>
      <w:r w:rsidR="006D22DF">
        <w:t xml:space="preserve">the functions </w:t>
      </w:r>
      <w:r w:rsidR="00C55C07">
        <w:t xml:space="preserve">of </w:t>
      </w:r>
      <w:r w:rsidR="005F32F6">
        <w:t xml:space="preserve">face </w:t>
      </w:r>
      <w:proofErr w:type="gramStart"/>
      <w:r w:rsidR="005F32F6">
        <w:t>recognition</w:t>
      </w:r>
      <w:proofErr w:type="gramEnd"/>
    </w:p>
    <w:p w14:paraId="4F3604F4" w14:textId="77777777" w:rsidR="006D22DF" w:rsidRDefault="00302382" w:rsidP="00C55C07">
      <w:pPr>
        <w:pStyle w:val="ListParagraph"/>
        <w:numPr>
          <w:ilvl w:val="0"/>
          <w:numId w:val="33"/>
        </w:numPr>
      </w:pPr>
      <w:proofErr w:type="spellStart"/>
      <w:r w:rsidRPr="00302382">
        <w:t>get_images_and_</w:t>
      </w:r>
      <w:proofErr w:type="gramStart"/>
      <w:r w:rsidRPr="00302382">
        <w:t>labels</w:t>
      </w:r>
      <w:proofErr w:type="spellEnd"/>
      <w:proofErr w:type="gramEnd"/>
    </w:p>
    <w:p w14:paraId="5AAE6A6F" w14:textId="77777777" w:rsidR="006D22DF" w:rsidRDefault="00795A8B" w:rsidP="00C55C07">
      <w:pPr>
        <w:pStyle w:val="ListParagraph"/>
        <w:numPr>
          <w:ilvl w:val="0"/>
          <w:numId w:val="33"/>
        </w:numPr>
      </w:pPr>
      <w:proofErr w:type="spellStart"/>
      <w:r w:rsidRPr="00795A8B">
        <w:t>detect_user_</w:t>
      </w:r>
      <w:proofErr w:type="gramStart"/>
      <w:r w:rsidRPr="00795A8B">
        <w:t>face</w:t>
      </w:r>
      <w:proofErr w:type="spellEnd"/>
      <w:proofErr w:type="gramEnd"/>
    </w:p>
    <w:p w14:paraId="456099F4" w14:textId="474AA4BA" w:rsidR="005F32F6" w:rsidRDefault="00795A8B" w:rsidP="005F32F6">
      <w:pPr>
        <w:pStyle w:val="ListParagraph"/>
        <w:numPr>
          <w:ilvl w:val="0"/>
          <w:numId w:val="33"/>
        </w:numPr>
      </w:pPr>
      <w:proofErr w:type="spellStart"/>
      <w:r w:rsidRPr="00795A8B">
        <w:t>face_recognition</w:t>
      </w:r>
      <w:proofErr w:type="spellEnd"/>
    </w:p>
    <w:p w14:paraId="25053299" w14:textId="39A33B44" w:rsidR="00CD18AC" w:rsidRDefault="00CD18AC" w:rsidP="00CD18AC">
      <w:pPr>
        <w:pStyle w:val="Paragraph"/>
      </w:pPr>
      <w:r>
        <w:t xml:space="preserve">The </w:t>
      </w:r>
      <w:r w:rsidR="00A94BD7">
        <w:t>unit test “</w:t>
      </w:r>
      <w:proofErr w:type="spellStart"/>
      <w:r>
        <w:t>test_detect_user_face</w:t>
      </w:r>
      <w:proofErr w:type="spellEnd"/>
      <w:r w:rsidR="00A94BD7">
        <w:t>”</w:t>
      </w:r>
      <w:r>
        <w:t xml:space="preserve"> </w:t>
      </w:r>
      <w:r w:rsidR="00EC7423">
        <w:t>takes a</w:t>
      </w:r>
      <w:r w:rsidR="001261DC">
        <w:t xml:space="preserve">n </w:t>
      </w:r>
      <w:r w:rsidR="00516973">
        <w:t xml:space="preserve">image </w:t>
      </w:r>
      <w:r w:rsidR="001261DC">
        <w:t>known to have one face in the image.</w:t>
      </w:r>
      <w:r w:rsidR="00951D49">
        <w:t xml:space="preserve"> Lines 7 and </w:t>
      </w:r>
      <w:proofErr w:type="gramStart"/>
      <w:r w:rsidR="00951D49">
        <w:t>8</w:t>
      </w:r>
      <w:r w:rsidR="00FC5C06">
        <w:t xml:space="preserve">  assert</w:t>
      </w:r>
      <w:proofErr w:type="gramEnd"/>
      <w:r w:rsidR="00FC5C06">
        <w:t xml:space="preserve"> </w:t>
      </w:r>
      <w:r w:rsidR="001829C4">
        <w:t xml:space="preserve">that the function </w:t>
      </w:r>
      <w:proofErr w:type="spellStart"/>
      <w:r w:rsidR="005E1141">
        <w:t>detect_user_face</w:t>
      </w:r>
      <w:proofErr w:type="spellEnd"/>
      <w:r w:rsidR="005E1141">
        <w:t xml:space="preserve"> works correctly if </w:t>
      </w:r>
      <w:proofErr w:type="spellStart"/>
      <w:r w:rsidR="005E1141">
        <w:t>is_face_present</w:t>
      </w:r>
      <w:proofErr w:type="spellEnd"/>
      <w:r w:rsidR="005E1141">
        <w:t xml:space="preserve"> is true and</w:t>
      </w:r>
      <w:r w:rsidR="001829C4">
        <w:t xml:space="preserve"> </w:t>
      </w:r>
      <w:r w:rsidR="005E1141">
        <w:t>face is not none.</w:t>
      </w:r>
    </w:p>
    <w:p w14:paraId="2D8900E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test_detect_user_face</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BF48F6E" w14:textId="15D4161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tests/secret/</w:t>
      </w:r>
      <w:r w:rsidR="001261DC">
        <w:rPr>
          <w:rFonts w:ascii="Consolas" w:hAnsi="Consolas" w:cs="Courier New"/>
          <w:color w:val="008800"/>
          <w:sz w:val="17"/>
          <w:szCs w:val="17"/>
        </w:rPr>
        <w:t>image-with-one-face</w:t>
      </w:r>
      <w:r>
        <w:rPr>
          <w:rFonts w:ascii="Consolas" w:hAnsi="Consolas" w:cs="Courier New"/>
          <w:color w:val="008800"/>
          <w:sz w:val="17"/>
          <w:szCs w:val="17"/>
        </w:rPr>
        <w:t>.jpg"</w:t>
      </w:r>
    </w:p>
    <w:p w14:paraId="702F764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p>
    <w:p w14:paraId="67D983CB"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EA1E24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
    <w:p w14:paraId="4372AE56"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2196EC5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Tru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27B9AF34" w14:textId="78ABB3B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IsNotNon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p>
    <w:p w14:paraId="70F40532" w14:textId="37BE3BB9" w:rsidR="007171A5" w:rsidRDefault="006D564F" w:rsidP="007171A5">
      <w:pPr>
        <w:pStyle w:val="Heading2"/>
      </w:pPr>
      <w:r>
        <w:t>Result Analysis:</w:t>
      </w:r>
    </w:p>
    <w:p w14:paraId="1DF864AF" w14:textId="6A2D978B" w:rsidR="00A51353" w:rsidRPr="00A51353" w:rsidRDefault="00B551ED" w:rsidP="00A51353">
      <w:r>
        <w:t xml:space="preserve">From </w:t>
      </w:r>
      <w:r w:rsidR="0032446E">
        <w:t>testing the function “</w:t>
      </w:r>
      <w:proofErr w:type="spellStart"/>
      <w:r w:rsidR="0032446E" w:rsidRPr="0032446E">
        <w:t>face_recognition</w:t>
      </w:r>
      <w:proofErr w:type="spellEnd"/>
      <w:r w:rsidR="0032446E">
        <w:t xml:space="preserve">” </w:t>
      </w:r>
      <w:r w:rsidR="001D7C19">
        <w:t xml:space="preserve">the </w:t>
      </w:r>
      <w:r w:rsidR="00BF75FF" w:rsidRPr="00BF75FF">
        <w:t>FACE_CONFIDENCE_LEVEL</w:t>
      </w:r>
      <w:r w:rsidR="00BF75FF">
        <w:t xml:space="preserve"> was reduced to</w:t>
      </w:r>
      <w:r w:rsidR="00BF75FF" w:rsidRPr="00BF75FF">
        <w:t xml:space="preserve"> 85.0</w:t>
      </w:r>
      <w:r w:rsidR="00BF75FF">
        <w:t xml:space="preserve"> from </w:t>
      </w:r>
      <w:r w:rsidR="00F44AED">
        <w:t>95</w:t>
      </w:r>
      <w:r w:rsidR="00592A80">
        <w:t>.0</w:t>
      </w:r>
      <w:r w:rsidR="00457A3F">
        <w:t xml:space="preserve"> because the recogniser </w:t>
      </w:r>
      <w:r w:rsidR="00C153FE">
        <w:t>rejected images</w:t>
      </w:r>
      <w:r w:rsidR="00457A3F">
        <w:t xml:space="preserve"> </w:t>
      </w:r>
      <w:r w:rsidR="009B6DFD">
        <w:t>the human tester deemed acceptable.</w:t>
      </w:r>
    </w:p>
    <w:p w14:paraId="38DCDFCB" w14:textId="1C9A35D6" w:rsidR="006D564F" w:rsidRDefault="00755405" w:rsidP="00755405">
      <w:pPr>
        <w:pStyle w:val="Heading2"/>
      </w:pPr>
      <w:r>
        <w:t>Discussion of Findings</w:t>
      </w:r>
    </w:p>
    <w:p w14:paraId="70B227F1" w14:textId="2A921588" w:rsidR="00D468D6" w:rsidRDefault="00023241" w:rsidP="00042847">
      <w:pPr>
        <w:pStyle w:val="Paragraph"/>
      </w:pPr>
      <w:r>
        <w:t>This project</w:t>
      </w:r>
      <w:r w:rsidR="00D612B9">
        <w:t>’s purpose was to deve</w:t>
      </w:r>
      <w:r w:rsidR="005C279F">
        <w:t>lop and learn new skills</w:t>
      </w:r>
      <w:r w:rsidR="000A14E7">
        <w:t>.</w:t>
      </w:r>
      <w:r w:rsidR="00042847">
        <w:t xml:space="preserve"> </w:t>
      </w:r>
      <w:r w:rsidR="000A14E7">
        <w:t xml:space="preserve">A lot of development problems </w:t>
      </w:r>
      <w:r w:rsidR="00042847">
        <w:t>resulted from</w:t>
      </w:r>
      <w:r w:rsidR="000A14E7">
        <w:t xml:space="preserve"> </w:t>
      </w:r>
      <w:r w:rsidR="00042847">
        <w:t xml:space="preserve">a </w:t>
      </w:r>
      <w:r w:rsidR="000A14E7">
        <w:t>lack of know</w:t>
      </w:r>
      <w:r w:rsidR="00042847">
        <w:t>ledg</w:t>
      </w:r>
      <w:r w:rsidR="000A14E7">
        <w:t>e</w:t>
      </w:r>
      <w:r w:rsidR="00042847">
        <w:t>.</w:t>
      </w:r>
      <w:r w:rsidR="000A14E7">
        <w:t xml:space="preserve"> </w:t>
      </w:r>
      <w:r w:rsidR="00042847">
        <w:t xml:space="preserve">These problems are </w:t>
      </w:r>
      <w:r w:rsidR="000A14E7">
        <w:t>overcome by acquiring new skills</w:t>
      </w:r>
      <w:r w:rsidR="00042847">
        <w:t xml:space="preserve"> involving trial and error</w:t>
      </w:r>
      <w:r w:rsidR="005F5DD4">
        <w:t>.</w:t>
      </w:r>
      <w:r w:rsidR="00042847">
        <w:t xml:space="preserve"> </w:t>
      </w:r>
      <w:r w:rsidR="005F5DD4">
        <w:t xml:space="preserve">Some development time and bugs </w:t>
      </w:r>
      <w:r w:rsidR="00291B82">
        <w:t xml:space="preserve">would </w:t>
      </w:r>
      <w:r w:rsidR="005F5DD4">
        <w:t xml:space="preserve">have been reduced </w:t>
      </w:r>
      <w:r w:rsidR="00291B82">
        <w:t xml:space="preserve">if the </w:t>
      </w:r>
      <w:r w:rsidR="005F5DD4">
        <w:t xml:space="preserve">Use </w:t>
      </w:r>
      <w:r w:rsidR="00291B82">
        <w:t>C</w:t>
      </w:r>
      <w:r w:rsidR="005F5DD4">
        <w:t xml:space="preserve">ases in </w:t>
      </w:r>
      <w:r w:rsidR="00D20F40">
        <w:t>des</w:t>
      </w:r>
      <w:r w:rsidR="005F5DD4">
        <w:t>ign</w:t>
      </w:r>
      <w:r w:rsidR="00D20F40">
        <w:t xml:space="preserve"> </w:t>
      </w:r>
      <w:r w:rsidR="00291B82">
        <w:t xml:space="preserve">had been </w:t>
      </w:r>
      <w:r w:rsidR="007D33FC">
        <w:t>more detailed</w:t>
      </w:r>
      <w:r w:rsidR="00D468D6">
        <w:t xml:space="preserve">. </w:t>
      </w:r>
      <w:proofErr w:type="gramStart"/>
      <w:r w:rsidR="00D20F40">
        <w:t>e.g.</w:t>
      </w:r>
      <w:proofErr w:type="gramEnd"/>
      <w:r w:rsidR="007D33FC">
        <w:t xml:space="preserve"> The initial version of the </w:t>
      </w:r>
      <w:r w:rsidR="000B1419">
        <w:fldChar w:fldCharType="begin"/>
      </w:r>
      <w:r w:rsidR="000B1419">
        <w:instrText xml:space="preserve"> REF _Ref130725000 \h </w:instrText>
      </w:r>
      <w:r w:rsidR="000B1419">
        <w:fldChar w:fldCharType="separate"/>
      </w:r>
      <w:r w:rsidR="000B1419">
        <w:t>Sign in with facial data</w:t>
      </w:r>
      <w:r w:rsidR="000B1419">
        <w:fldChar w:fldCharType="end"/>
      </w:r>
      <w:r w:rsidR="000B1419">
        <w:t xml:space="preserve"> </w:t>
      </w:r>
      <w:r w:rsidR="007D33FC">
        <w:t>use-case</w:t>
      </w:r>
      <w:r w:rsidR="00D20F40">
        <w:t xml:space="preserve"> </w:t>
      </w:r>
      <w:r w:rsidR="007D33FC">
        <w:t xml:space="preserve">did not document </w:t>
      </w:r>
      <w:r w:rsidR="007D6AE2">
        <w:t>stop</w:t>
      </w:r>
      <w:r w:rsidR="00920B84">
        <w:t>ping</w:t>
      </w:r>
      <w:r w:rsidR="007D6AE2">
        <w:t xml:space="preserve"> </w:t>
      </w:r>
      <w:r w:rsidR="00CE7809">
        <w:t>a</w:t>
      </w:r>
      <w:r w:rsidR="00D468D6">
        <w:t xml:space="preserve"> sign-on </w:t>
      </w:r>
      <w:r w:rsidR="00732D59">
        <w:t xml:space="preserve">with an </w:t>
      </w:r>
      <w:r w:rsidR="007D6AE2">
        <w:t xml:space="preserve">incorrect </w:t>
      </w:r>
      <w:r w:rsidR="00D468D6">
        <w:t>ident</w:t>
      </w:r>
      <w:r w:rsidR="007D6AE2">
        <w:t>ification</w:t>
      </w:r>
      <w:r w:rsidR="00920B84">
        <w:t>. A</w:t>
      </w:r>
      <w:r w:rsidR="00732D59">
        <w:t xml:space="preserve">n abort option with a </w:t>
      </w:r>
      <w:r w:rsidR="00CE7809">
        <w:t>cou</w:t>
      </w:r>
      <w:r w:rsidR="00732D59">
        <w:t>n</w:t>
      </w:r>
      <w:r w:rsidR="00CE7809">
        <w:t>tdown to sign-on</w:t>
      </w:r>
      <w:r w:rsidR="00EC4151">
        <w:t xml:space="preserve"> </w:t>
      </w:r>
      <w:r w:rsidR="002F1246">
        <w:t>a</w:t>
      </w:r>
      <w:r w:rsidR="00EC4151">
        <w:t>nd a</w:t>
      </w:r>
      <w:r w:rsidR="002F1246">
        <w:t xml:space="preserve"> user </w:t>
      </w:r>
      <w:r w:rsidR="00CE7809">
        <w:t xml:space="preserve">identification </w:t>
      </w:r>
      <w:r w:rsidR="002F1246">
        <w:t xml:space="preserve">display </w:t>
      </w:r>
      <w:r w:rsidR="00CE7809">
        <w:t xml:space="preserve">had to </w:t>
      </w:r>
      <w:r w:rsidR="00EC4151">
        <w:t xml:space="preserve">be </w:t>
      </w:r>
      <w:r w:rsidR="002F1246">
        <w:t xml:space="preserve">added </w:t>
      </w:r>
      <w:r w:rsidR="00042847">
        <w:t>to the app.</w:t>
      </w:r>
    </w:p>
    <w:p w14:paraId="141A2C4F" w14:textId="730B4C98" w:rsidR="00D468D6" w:rsidRDefault="00FD09A5" w:rsidP="00C20FCC">
      <w:pPr>
        <w:pStyle w:val="Heading1"/>
      </w:pPr>
      <w:r>
        <w:lastRenderedPageBreak/>
        <w:t>Conclusion:</w:t>
      </w:r>
    </w:p>
    <w:p w14:paraId="06FC85DE" w14:textId="44013A9F" w:rsidR="00DB09F5" w:rsidRPr="00DB09F5" w:rsidRDefault="00DB09F5" w:rsidP="00DB09F5">
      <w:r>
        <w:t>**opening sentence**</w:t>
      </w:r>
    </w:p>
    <w:p w14:paraId="4F0588F5" w14:textId="0AC4054B" w:rsidR="006B093A" w:rsidRPr="006B093A" w:rsidRDefault="006B093A" w:rsidP="006B093A">
      <w:pPr>
        <w:pStyle w:val="Heading2"/>
      </w:pPr>
      <w:r>
        <w:t xml:space="preserve">Continued </w:t>
      </w:r>
      <w:proofErr w:type="gramStart"/>
      <w:r>
        <w:t>development</w:t>
      </w:r>
      <w:proofErr w:type="gramEnd"/>
    </w:p>
    <w:p w14:paraId="4375D04D" w14:textId="6E94171D" w:rsidR="001D0238" w:rsidRDefault="003E6A99" w:rsidP="009A0ED8">
      <w:pPr>
        <w:jc w:val="both"/>
      </w:pPr>
      <w:r>
        <w:t>B</w:t>
      </w:r>
      <w:r w:rsidR="002C5E1B" w:rsidRPr="002C5E1B">
        <w:t>ring</w:t>
      </w:r>
      <w:r>
        <w:t>ing</w:t>
      </w:r>
      <w:r w:rsidR="002C5E1B" w:rsidRPr="002C5E1B">
        <w:t xml:space="preserve"> a product </w:t>
      </w:r>
      <w:r w:rsidR="00735A0A">
        <w:t xml:space="preserve">such as </w:t>
      </w:r>
      <w:r w:rsidR="00BA0C67">
        <w:t>‘</w:t>
      </w:r>
      <w:r w:rsidR="00735A0A">
        <w:t>Identity</w:t>
      </w:r>
      <w:r w:rsidR="00BA0C67">
        <w:t>’</w:t>
      </w:r>
      <w:r w:rsidR="002C5E1B" w:rsidRPr="002C5E1B">
        <w:t xml:space="preserve"> to market</w:t>
      </w:r>
      <w:r w:rsidR="000A6219">
        <w:t xml:space="preserve">, data analysis </w:t>
      </w:r>
      <w:r w:rsidR="00BA0C67">
        <w:t xml:space="preserve">should </w:t>
      </w:r>
      <w:r w:rsidR="002C5E1B" w:rsidRPr="002C5E1B">
        <w:t>be performed to make a product</w:t>
      </w:r>
      <w:r w:rsidR="00BA0C67">
        <w:t xml:space="preserve"> viable</w:t>
      </w:r>
      <w:r w:rsidR="002C5E1B">
        <w:t>.</w:t>
      </w:r>
      <w:r w:rsidR="009A0ED8" w:rsidRPr="009A0ED8">
        <w:t xml:space="preserve"> </w:t>
      </w:r>
      <w:r w:rsidR="001B397B">
        <w:t>‘Identity’</w:t>
      </w:r>
      <w:r w:rsidR="001B397B" w:rsidRPr="002C5E1B">
        <w:t xml:space="preserve"> </w:t>
      </w:r>
      <w:r w:rsidR="001B397B">
        <w:t xml:space="preserve">as a </w:t>
      </w:r>
      <w:r w:rsidR="009A0ED8" w:rsidRPr="009A0ED8">
        <w:t>proof of concept could be scaled for different types of businesses</w:t>
      </w:r>
      <w:r w:rsidR="001B397B">
        <w:t xml:space="preserve"> </w:t>
      </w:r>
      <w:r w:rsidR="0039235B">
        <w:t>with different fault tolerance levels in different domain</w:t>
      </w:r>
      <w:r w:rsidR="00F24F51">
        <w:t>s.</w:t>
      </w:r>
    </w:p>
    <w:p w14:paraId="5E0C3927" w14:textId="0DE9CE62" w:rsidR="00516F65" w:rsidRDefault="003F0605" w:rsidP="009A0ED8">
      <w:pPr>
        <w:jc w:val="both"/>
      </w:pPr>
      <w:r>
        <w:t xml:space="preserve">Security </w:t>
      </w:r>
      <w:r w:rsidR="00516F65">
        <w:t>Tiers</w:t>
      </w:r>
      <w:r w:rsidR="00A4129C">
        <w:t>:</w:t>
      </w:r>
    </w:p>
    <w:p w14:paraId="1CF1AFCF" w14:textId="21508274" w:rsidR="001D0238" w:rsidRDefault="00E525D4" w:rsidP="00516F65">
      <w:pPr>
        <w:pStyle w:val="ListParagraph"/>
        <w:numPr>
          <w:ilvl w:val="0"/>
          <w:numId w:val="36"/>
        </w:numPr>
        <w:jc w:val="both"/>
      </w:pPr>
      <w:r>
        <w:t xml:space="preserve">Low </w:t>
      </w:r>
      <w:r w:rsidR="00023383">
        <w:t xml:space="preserve">consequence </w:t>
      </w:r>
      <w:r w:rsidR="00A4129C">
        <w:t>(low)</w:t>
      </w:r>
      <w:r w:rsidR="00602B9D">
        <w:t xml:space="preserve">: </w:t>
      </w:r>
      <w:r w:rsidR="00020664">
        <w:t>Supermarkets have low consequences for misidentifying a person and granting access to an authorised user</w:t>
      </w:r>
      <w:r w:rsidR="001375C1">
        <w:t>.</w:t>
      </w:r>
    </w:p>
    <w:p w14:paraId="5B514F7B" w14:textId="194F048E" w:rsidR="00657F4F" w:rsidRDefault="00816A73" w:rsidP="00516F65">
      <w:pPr>
        <w:pStyle w:val="ListParagraph"/>
        <w:numPr>
          <w:ilvl w:val="0"/>
          <w:numId w:val="36"/>
        </w:numPr>
        <w:jc w:val="both"/>
      </w:pPr>
      <w:r w:rsidRPr="00816A73">
        <w:t>Accidental</w:t>
      </w:r>
      <w:r w:rsidRPr="00816A73">
        <w:t xml:space="preserve"> </w:t>
      </w:r>
      <w:r>
        <w:t>intrusions</w:t>
      </w:r>
      <w:r w:rsidR="00A4129C">
        <w:t xml:space="preserve"> (high)</w:t>
      </w:r>
      <w:r w:rsidR="00602B9D">
        <w:t xml:space="preserve">: </w:t>
      </w:r>
      <w:r w:rsidR="00511FA0">
        <w:t>The consequences of misidentifying a person and granting access to an authorised user are potentially lethal for hospitals</w:t>
      </w:r>
      <w:r w:rsidR="00F939FF">
        <w:t xml:space="preserve">. </w:t>
      </w:r>
      <w:r w:rsidR="00BD0114" w:rsidRPr="00BD0114">
        <w:t>A</w:t>
      </w:r>
      <w:r w:rsidR="00A5056F">
        <w:t>n</w:t>
      </w:r>
      <w:r w:rsidR="00BD0114" w:rsidRPr="00BD0114">
        <w:t xml:space="preserve"> </w:t>
      </w:r>
      <w:r w:rsidR="00A5056F">
        <w:t>una</w:t>
      </w:r>
      <w:r w:rsidR="00370480" w:rsidRPr="009A0ED8">
        <w:t>uthori</w:t>
      </w:r>
      <w:r w:rsidR="00370480">
        <w:t>s</w:t>
      </w:r>
      <w:r w:rsidR="00370480" w:rsidRPr="009A0ED8">
        <w:t xml:space="preserve">ed </w:t>
      </w:r>
      <w:r w:rsidR="00BD0114">
        <w:t>person</w:t>
      </w:r>
      <w:r w:rsidR="00BD0114" w:rsidRPr="00BD0114">
        <w:t xml:space="preserve"> wandering around</w:t>
      </w:r>
      <w:r w:rsidR="001375C1">
        <w:t xml:space="preserve"> the hospital </w:t>
      </w:r>
      <w:r w:rsidR="00BD0114" w:rsidRPr="00BD0114">
        <w:t>cannot be permitted</w:t>
      </w:r>
      <w:r w:rsidR="002B384B">
        <w:t xml:space="preserve"> by ‘Identity’</w:t>
      </w:r>
      <w:r w:rsidR="00BD0114" w:rsidRPr="00BD0114">
        <w:t xml:space="preserve"> entry to </w:t>
      </w:r>
      <w:r w:rsidR="001375C1">
        <w:t xml:space="preserve">a live sterile </w:t>
      </w:r>
      <w:r w:rsidR="00BD0114" w:rsidRPr="00BD0114">
        <w:t>E</w:t>
      </w:r>
      <w:r w:rsidR="001375C1">
        <w:t>R</w:t>
      </w:r>
      <w:r w:rsidR="00BD0114" w:rsidRPr="00BD0114">
        <w:t xml:space="preserve"> operating room</w:t>
      </w:r>
      <w:r w:rsidR="001375C1">
        <w:t>.</w:t>
      </w:r>
    </w:p>
    <w:p w14:paraId="6AA8BDDE" w14:textId="4DEF4110" w:rsidR="00290994" w:rsidRDefault="00602B9D" w:rsidP="00290994">
      <w:pPr>
        <w:pStyle w:val="ListParagraph"/>
        <w:numPr>
          <w:ilvl w:val="0"/>
          <w:numId w:val="36"/>
        </w:numPr>
        <w:jc w:val="both"/>
      </w:pPr>
      <w:r>
        <w:t xml:space="preserve">Malicious </w:t>
      </w:r>
      <w:r>
        <w:t>attacks</w:t>
      </w:r>
      <w:r w:rsidR="00EE4E4E">
        <w:t xml:space="preserve"> </w:t>
      </w:r>
      <w:r w:rsidR="00A4129C">
        <w:t>(high)</w:t>
      </w:r>
      <w:r>
        <w:t xml:space="preserve">: </w:t>
      </w:r>
      <w:r w:rsidR="00F168A7">
        <w:t>For prisons</w:t>
      </w:r>
      <w:r w:rsidR="00290994">
        <w:t xml:space="preserve">, </w:t>
      </w:r>
      <w:r w:rsidR="00290994" w:rsidRPr="009A0ED8">
        <w:t xml:space="preserve">the consequences </w:t>
      </w:r>
      <w:r w:rsidR="00290994">
        <w:t>of</w:t>
      </w:r>
      <w:r w:rsidR="00290994" w:rsidRPr="009A0ED8">
        <w:t xml:space="preserve"> misidentifying a person and granting access to an authori</w:t>
      </w:r>
      <w:r w:rsidR="00290994">
        <w:t>s</w:t>
      </w:r>
      <w:r w:rsidR="00290994" w:rsidRPr="009A0ED8">
        <w:t xml:space="preserve">ed user </w:t>
      </w:r>
      <w:r w:rsidR="00290994">
        <w:t xml:space="preserve">are </w:t>
      </w:r>
      <w:r w:rsidR="00290994">
        <w:t xml:space="preserve">always assumed to be </w:t>
      </w:r>
      <w:r w:rsidR="00290994">
        <w:t>lethal</w:t>
      </w:r>
      <w:r w:rsidR="00290994">
        <w:t xml:space="preserve">. </w:t>
      </w:r>
      <w:r w:rsidR="002E6185">
        <w:t>Every a</w:t>
      </w:r>
      <w:r w:rsidR="002E6185" w:rsidRPr="002E6185">
        <w:t>uthentication request is assumed to be</w:t>
      </w:r>
      <w:r w:rsidR="002E6185">
        <w:t xml:space="preserve"> potentially </w:t>
      </w:r>
      <w:r w:rsidR="002E6185" w:rsidRPr="002E6185">
        <w:t>malicious</w:t>
      </w:r>
      <w:r w:rsidR="003A356E">
        <w:t xml:space="preserve"> </w:t>
      </w:r>
      <w:r w:rsidR="00911572">
        <w:t>(</w:t>
      </w:r>
      <w:proofErr w:type="gramStart"/>
      <w:r w:rsidR="008E741A">
        <w:t>e.g.</w:t>
      </w:r>
      <w:proofErr w:type="gramEnd"/>
      <w:r w:rsidR="008E741A">
        <w:t xml:space="preserve"> A pris</w:t>
      </w:r>
      <w:r w:rsidR="00911572">
        <w:t>one</w:t>
      </w:r>
      <w:r w:rsidR="008E741A">
        <w:t>r holding up a</w:t>
      </w:r>
      <w:r w:rsidR="00911572">
        <w:t xml:space="preserve"> </w:t>
      </w:r>
      <w:r w:rsidR="008E741A">
        <w:t xml:space="preserve">photo </w:t>
      </w:r>
      <w:r w:rsidR="0088069F">
        <w:t>of a guard in front of the ‘Identity’ station</w:t>
      </w:r>
      <w:r w:rsidR="00911572">
        <w:t>’</w:t>
      </w:r>
      <w:r w:rsidR="0088069F">
        <w:t>s camera</w:t>
      </w:r>
      <w:r w:rsidR="00911572">
        <w:t>)</w:t>
      </w:r>
      <w:r w:rsidR="002E6185">
        <w:t>,</w:t>
      </w:r>
      <w:r w:rsidR="002E6185" w:rsidRPr="002E6185">
        <w:t xml:space="preserve"> requiring a </w:t>
      </w:r>
      <w:r w:rsidR="002E6185">
        <w:t>higher</w:t>
      </w:r>
      <w:r w:rsidR="002E6185" w:rsidRPr="002E6185">
        <w:t xml:space="preserve"> </w:t>
      </w:r>
      <w:r w:rsidR="00E15967">
        <w:t>(</w:t>
      </w:r>
      <w:r w:rsidR="00E15967">
        <w:t>confidence value</w:t>
      </w:r>
      <w:r w:rsidR="00E15967">
        <w:t xml:space="preserve">) </w:t>
      </w:r>
      <w:r w:rsidR="002E6185" w:rsidRPr="002E6185">
        <w:t xml:space="preserve">burden of proof </w:t>
      </w:r>
      <w:r w:rsidR="002E6185">
        <w:t>to confirm</w:t>
      </w:r>
      <w:r w:rsidR="002E6185" w:rsidRPr="002E6185">
        <w:t xml:space="preserve"> user access</w:t>
      </w:r>
      <w:r w:rsidR="00290994">
        <w:t xml:space="preserve">. </w:t>
      </w:r>
      <w:r w:rsidR="00290994" w:rsidRPr="00BD0114">
        <w:t>A</w:t>
      </w:r>
      <w:r w:rsidR="0021629C">
        <w:t xml:space="preserve"> prisoner </w:t>
      </w:r>
      <w:r w:rsidR="00290994" w:rsidRPr="00BD0114">
        <w:t>cannot be permitted</w:t>
      </w:r>
      <w:r w:rsidR="00290994">
        <w:t xml:space="preserve"> by ‘Identity’</w:t>
      </w:r>
      <w:r w:rsidR="00290994" w:rsidRPr="00BD0114">
        <w:t xml:space="preserve"> entry </w:t>
      </w:r>
      <w:r w:rsidR="0021629C">
        <w:t xml:space="preserve">or unlogged access to any </w:t>
      </w:r>
      <w:r w:rsidR="00864AAA">
        <w:t>location in prison.</w:t>
      </w:r>
    </w:p>
    <w:p w14:paraId="0EC2D45A" w14:textId="37D690CA" w:rsidR="00164C3D" w:rsidRDefault="00723154" w:rsidP="00F82875">
      <w:r>
        <w:t xml:space="preserve">Resources and time will be required for </w:t>
      </w:r>
      <w:proofErr w:type="gramStart"/>
      <w:r w:rsidR="002364B2">
        <w:t>Big</w:t>
      </w:r>
      <w:proofErr w:type="gramEnd"/>
      <w:r w:rsidR="002364B2">
        <w:t xml:space="preserve"> data Analys</w:t>
      </w:r>
      <w:r w:rsidR="00EC7361">
        <w:t>i</w:t>
      </w:r>
      <w:r w:rsidR="002364B2">
        <w:t xml:space="preserve">s </w:t>
      </w:r>
      <w:r w:rsidR="000C5C52">
        <w:t xml:space="preserve">and </w:t>
      </w:r>
      <w:r w:rsidR="007302CC">
        <w:t>co</w:t>
      </w:r>
      <w:r w:rsidR="00EC7361">
        <w:t>nfidence</w:t>
      </w:r>
      <w:r w:rsidR="000C5C52">
        <w:t xml:space="preserve"> testing to determine the optimal </w:t>
      </w:r>
      <w:r w:rsidR="000C5C52">
        <w:t>co</w:t>
      </w:r>
      <w:r w:rsidR="00EC7361">
        <w:t>nfidence</w:t>
      </w:r>
      <w:r w:rsidR="000C5C52">
        <w:t xml:space="preserve"> </w:t>
      </w:r>
      <w:r w:rsidR="000C5C52">
        <w:t>value</w:t>
      </w:r>
      <w:r w:rsidR="00BD196C">
        <w:t xml:space="preserve"> to use ‘</w:t>
      </w:r>
      <w:proofErr w:type="spellStart"/>
      <w:r w:rsidR="00BD196C">
        <w:t>Identity’for</w:t>
      </w:r>
      <w:proofErr w:type="spellEnd"/>
      <w:r w:rsidR="00BD196C">
        <w:t xml:space="preserve"> high</w:t>
      </w:r>
      <w:r w:rsidR="008E3D45">
        <w:t>-</w:t>
      </w:r>
      <w:r w:rsidR="00BD196C">
        <w:t xml:space="preserve">security </w:t>
      </w:r>
      <w:r w:rsidR="00EE4E4E">
        <w:t xml:space="preserve">tier </w:t>
      </w:r>
      <w:r w:rsidR="008E3D45">
        <w:t>e</w:t>
      </w:r>
      <w:r w:rsidR="00BD196C">
        <w:t>nvir</w:t>
      </w:r>
      <w:r w:rsidR="008E3D45">
        <w:t>onme</w:t>
      </w:r>
      <w:r w:rsidR="00BD196C">
        <w:t xml:space="preserve">nts </w:t>
      </w:r>
      <w:r w:rsidR="008E3D45">
        <w:t>(Hospitals, Prisons)</w:t>
      </w:r>
      <w:r w:rsidR="000C5C52">
        <w:t>.</w:t>
      </w:r>
      <w:r w:rsidR="00881088">
        <w:t xml:space="preserve"> </w:t>
      </w:r>
    </w:p>
    <w:p w14:paraId="2C4A6133" w14:textId="3C466539" w:rsidR="00023383" w:rsidRDefault="00023383" w:rsidP="00023383">
      <w:pPr>
        <w:pStyle w:val="Heading2"/>
      </w:pPr>
      <w:r>
        <w:t xml:space="preserve">Machine learning </w:t>
      </w:r>
      <w:proofErr w:type="gramStart"/>
      <w:r>
        <w:t>approaches</w:t>
      </w:r>
      <w:proofErr w:type="gramEnd"/>
      <w:r>
        <w:t xml:space="preserve"> </w:t>
      </w:r>
    </w:p>
    <w:p w14:paraId="5E394CDF" w14:textId="72AD8653" w:rsidR="00602B9D" w:rsidRPr="008B0534" w:rsidRDefault="003F0605" w:rsidP="00023383">
      <w:pPr>
        <w:jc w:val="both"/>
      </w:pPr>
      <w:r>
        <w:t>U</w:t>
      </w:r>
      <w:r w:rsidR="00602B9D">
        <w:t xml:space="preserve">nsupervised </w:t>
      </w:r>
      <w:r w:rsidR="00E22C1B">
        <w:t>learning has</w:t>
      </w:r>
      <w:r w:rsidR="00602B9D">
        <w:t xml:space="preserve"> </w:t>
      </w:r>
      <w:r>
        <w:t>l</w:t>
      </w:r>
      <w:r w:rsidR="00602B9D">
        <w:t>ow cost</w:t>
      </w:r>
      <w:r w:rsidR="00E22C1B">
        <w:t>/</w:t>
      </w:r>
      <w:r w:rsidR="00602B9D">
        <w:t xml:space="preserve">time </w:t>
      </w:r>
      <w:r>
        <w:t xml:space="preserve">requirements and is suitable for </w:t>
      </w:r>
      <w:r w:rsidR="00E434BE">
        <w:t xml:space="preserve">the </w:t>
      </w:r>
      <w:r>
        <w:t>low-tier domain</w:t>
      </w:r>
      <w:r w:rsidR="00E434BE">
        <w:t xml:space="preserve"> of </w:t>
      </w:r>
      <w:r w:rsidR="00E434BE">
        <w:t>low consequence</w:t>
      </w:r>
      <w:r w:rsidR="00E434BE">
        <w:t>s</w:t>
      </w:r>
      <w:r w:rsidR="00EE4E4E">
        <w:t>.</w:t>
      </w:r>
    </w:p>
    <w:p w14:paraId="13702A18" w14:textId="4450FE28" w:rsidR="00602B9D" w:rsidRDefault="00023383" w:rsidP="00023383">
      <w:pPr>
        <w:jc w:val="both"/>
      </w:pPr>
      <w:r>
        <w:t>Supervised</w:t>
      </w:r>
      <w:r>
        <w:t xml:space="preserve"> le</w:t>
      </w:r>
      <w:r w:rsidR="007B075B">
        <w:t>a</w:t>
      </w:r>
      <w:r>
        <w:t>rning</w:t>
      </w:r>
      <w:r w:rsidR="007B075B">
        <w:t xml:space="preserve"> </w:t>
      </w:r>
      <w:r w:rsidR="00E434BE">
        <w:t>requires high cost and time</w:t>
      </w:r>
      <w:r w:rsidR="007B075B">
        <w:t xml:space="preserve"> and is needed</w:t>
      </w:r>
      <w:r>
        <w:t xml:space="preserve"> f</w:t>
      </w:r>
      <w:r w:rsidR="00602B9D">
        <w:t xml:space="preserve">or </w:t>
      </w:r>
      <w:r w:rsidR="00511FA0">
        <w:t>high</w:t>
      </w:r>
      <w:r>
        <w:t xml:space="preserve">-security </w:t>
      </w:r>
      <w:r w:rsidR="00511FA0">
        <w:t xml:space="preserve">tier </w:t>
      </w:r>
      <w:r w:rsidR="008C0B14">
        <w:t xml:space="preserve">domains </w:t>
      </w:r>
      <w:r w:rsidR="00E434BE">
        <w:t>like ‘</w:t>
      </w:r>
      <w:r w:rsidR="008C0B14" w:rsidRPr="00816A73">
        <w:t xml:space="preserve">Accidental </w:t>
      </w:r>
      <w:r w:rsidR="008C0B14">
        <w:t>intrusion</w:t>
      </w:r>
      <w:r w:rsidR="008C0B14">
        <w:t>s</w:t>
      </w:r>
      <w:r w:rsidR="00E434BE">
        <w:t>’</w:t>
      </w:r>
      <w:r w:rsidR="00E22C1B">
        <w:t xml:space="preserve"> &amp; </w:t>
      </w:r>
      <w:r w:rsidR="008C69B5">
        <w:t xml:space="preserve"> </w:t>
      </w:r>
      <w:r w:rsidR="00E434BE">
        <w:t>‘</w:t>
      </w:r>
      <w:r w:rsidR="008C69B5">
        <w:t>Malicious attacks</w:t>
      </w:r>
      <w:r w:rsidR="00E434BE">
        <w:t>’.</w:t>
      </w:r>
      <w:r w:rsidR="008C69B5">
        <w:t xml:space="preserve"> </w:t>
      </w:r>
    </w:p>
    <w:p w14:paraId="018398FE" w14:textId="100FF249" w:rsidR="00C8219F" w:rsidRDefault="00C8219F" w:rsidP="00C8219F">
      <w:pPr>
        <w:pStyle w:val="Heading3"/>
      </w:pPr>
      <w:proofErr w:type="spellStart"/>
      <w:r>
        <w:t>Aditional</w:t>
      </w:r>
      <w:proofErr w:type="spellEnd"/>
      <w:r>
        <w:t xml:space="preserve"> *TTHINDS</w:t>
      </w:r>
    </w:p>
    <w:p w14:paraId="2408125B" w14:textId="44BB5CED" w:rsidR="007D0658" w:rsidRDefault="007D0658" w:rsidP="00F82875">
      <w:r>
        <w:t>Testing*</w:t>
      </w:r>
    </w:p>
    <w:p w14:paraId="03379F18" w14:textId="77777777" w:rsidR="008B0534" w:rsidRDefault="008B0534" w:rsidP="00D45C6C">
      <w:pPr>
        <w:pStyle w:val="ListParagraph"/>
      </w:pPr>
    </w:p>
    <w:p w14:paraId="44178BE3" w14:textId="653B7F12" w:rsidR="008E0B39" w:rsidRDefault="002F360E" w:rsidP="00F82875">
      <w:r>
        <w:t xml:space="preserve">Generator versus </w:t>
      </w:r>
      <w:proofErr w:type="spellStart"/>
      <w:r>
        <w:t>discreminator</w:t>
      </w:r>
      <w:proofErr w:type="spellEnd"/>
      <w:r>
        <w:t xml:space="preserve"> </w:t>
      </w:r>
    </w:p>
    <w:p w14:paraId="3C7EAFFD" w14:textId="4CAF06C2" w:rsidR="00BF303D" w:rsidRPr="00B201FF" w:rsidRDefault="00B201FF" w:rsidP="00F82875">
      <w:pPr>
        <w:rPr>
          <w:color w:val="FF0000"/>
        </w:rPr>
      </w:pPr>
      <w:r>
        <w:t xml:space="preserve">The ideas behind </w:t>
      </w:r>
      <w:r>
        <w:rPr>
          <w:color w:val="FF0000"/>
        </w:rPr>
        <w:t>INSERT INDUSTRY STANDAR</w:t>
      </w:r>
      <w:r w:rsidR="00105DE4">
        <w:rPr>
          <w:color w:val="FF0000"/>
        </w:rPr>
        <w:t xml:space="preserve">D </w:t>
      </w:r>
    </w:p>
    <w:p w14:paraId="3FF630A1" w14:textId="0B4B4C6F" w:rsidR="00D200A5" w:rsidRDefault="00B31F55" w:rsidP="00B31F55">
      <w:pPr>
        <w:pStyle w:val="Paragraph"/>
      </w:pPr>
      <w:r>
        <w:t xml:space="preserve">The </w:t>
      </w:r>
      <w:r w:rsidR="007833B1">
        <w:t>s</w:t>
      </w:r>
      <w:r w:rsidR="00CA7D48">
        <w:t>cience</w:t>
      </w:r>
      <w:r>
        <w:t xml:space="preserve"> of </w:t>
      </w:r>
      <w:r w:rsidR="007833B1">
        <w:t>image recognition</w:t>
      </w:r>
      <w:r>
        <w:t xml:space="preserve"> will </w:t>
      </w:r>
      <w:r w:rsidR="00CA7D48">
        <w:t>never stop</w:t>
      </w:r>
      <w:r>
        <w:t xml:space="preserve">. New and different </w:t>
      </w:r>
      <w:r w:rsidR="00CA7D48">
        <w:t>techni</w:t>
      </w:r>
      <w:r w:rsidR="0040532C">
        <w:t>qu</w:t>
      </w:r>
      <w:r w:rsidR="00CA7D48">
        <w:t>e</w:t>
      </w:r>
      <w:r w:rsidR="0040532C">
        <w:t>s</w:t>
      </w:r>
      <w:r>
        <w:t xml:space="preserve"> and </w:t>
      </w:r>
      <w:r w:rsidR="00CA7D48">
        <w:t>chal</w:t>
      </w:r>
      <w:r w:rsidR="0040532C">
        <w:t>le</w:t>
      </w:r>
      <w:r w:rsidR="00CA7D48">
        <w:t>nges</w:t>
      </w:r>
      <w:r>
        <w:t xml:space="preserve"> will give rise to new </w:t>
      </w:r>
      <w:r w:rsidR="00CA7D48">
        <w:t>solutions</w:t>
      </w:r>
      <w:r>
        <w:t xml:space="preserve">. </w:t>
      </w:r>
      <w:r w:rsidR="00633C5E">
        <w:t xml:space="preserve">Continuous </w:t>
      </w:r>
      <w:r w:rsidR="00C82050">
        <w:t>lit</w:t>
      </w:r>
      <w:r w:rsidR="0040532C">
        <w:t>era</w:t>
      </w:r>
      <w:r w:rsidR="00730441">
        <w:t xml:space="preserve">ture </w:t>
      </w:r>
      <w:r w:rsidR="00C82050">
        <w:t xml:space="preserve">reviews </w:t>
      </w:r>
      <w:r w:rsidR="00730441">
        <w:t>and new solutions will always be requ</w:t>
      </w:r>
      <w:r w:rsidR="0040532C">
        <w:t>ir</w:t>
      </w:r>
      <w:r w:rsidR="00730441">
        <w:t>ed</w:t>
      </w:r>
      <w:r>
        <w:t>.</w:t>
      </w:r>
    </w:p>
    <w:p w14:paraId="5577B96C" w14:textId="2EF5F59C" w:rsidR="002D46F6" w:rsidRDefault="00105A97" w:rsidP="00B31F55">
      <w:pPr>
        <w:pStyle w:val="Paragraph"/>
      </w:pPr>
      <w:r>
        <w:t>P</w:t>
      </w:r>
      <w:r w:rsidR="00212776">
        <w:t xml:space="preserve">revent </w:t>
      </w:r>
      <w:r w:rsidR="0040532C">
        <w:t>racism must be bios introduce</w:t>
      </w:r>
      <w:r w:rsidR="00D23987">
        <w:t>d</w:t>
      </w:r>
      <w:r w:rsidR="0040532C">
        <w:t xml:space="preserve"> to the </w:t>
      </w:r>
      <w:proofErr w:type="gramStart"/>
      <w:r w:rsidR="0040532C">
        <w:t>system</w:t>
      </w:r>
      <w:proofErr w:type="gramEnd"/>
    </w:p>
    <w:p w14:paraId="021D0D09" w14:textId="77777777" w:rsidR="00105A97" w:rsidRDefault="00105A97" w:rsidP="00B31F55">
      <w:pPr>
        <w:pStyle w:val="Paragraph"/>
      </w:pPr>
    </w:p>
    <w:p w14:paraId="56F2C250" w14:textId="77777777" w:rsidR="00145062" w:rsidRDefault="00105A97" w:rsidP="00105A97">
      <w:pPr>
        <w:pStyle w:val="Paragraph"/>
      </w:pPr>
      <w:r>
        <w:t>Research is currently underway to determine a pattern for implementing</w:t>
      </w:r>
      <w:r w:rsidRPr="00105A97">
        <w:t xml:space="preserve"> </w:t>
      </w:r>
      <w:r w:rsidRPr="00105A97">
        <w:rPr>
          <w:color w:val="FF0000"/>
        </w:rPr>
        <w:t>LIVENESS DETECTION</w:t>
      </w:r>
      <w:r>
        <w:t>. The initial findings suggest that:</w:t>
      </w:r>
    </w:p>
    <w:p w14:paraId="47F04FB5" w14:textId="6695B70F" w:rsidR="00105A97" w:rsidRDefault="00105A97" w:rsidP="00145062">
      <w:pPr>
        <w:pStyle w:val="Paragraph"/>
        <w:numPr>
          <w:ilvl w:val="0"/>
          <w:numId w:val="37"/>
        </w:numPr>
      </w:pPr>
      <w:r>
        <w:t>Difficult</w:t>
      </w:r>
      <w:r w:rsidR="00145062">
        <w:t xml:space="preserve">, developing a </w:t>
      </w:r>
      <w:proofErr w:type="spellStart"/>
      <w:r w:rsidR="00145062">
        <w:t>harscased</w:t>
      </w:r>
      <w:proofErr w:type="spellEnd"/>
      <w:r w:rsidR="00184460">
        <w:t xml:space="preserve"> presents </w:t>
      </w:r>
      <w:proofErr w:type="spellStart"/>
      <w:r w:rsidR="00184460">
        <w:t>techinal</w:t>
      </w:r>
      <w:proofErr w:type="spellEnd"/>
      <w:r w:rsidR="00184460">
        <w:t xml:space="preserve"> </w:t>
      </w:r>
      <w:proofErr w:type="spellStart"/>
      <w:proofErr w:type="gramStart"/>
      <w:r w:rsidR="00184460">
        <w:t>challanges</w:t>
      </w:r>
      <w:proofErr w:type="spellEnd"/>
      <w:proofErr w:type="gramEnd"/>
    </w:p>
    <w:p w14:paraId="191CC32B" w14:textId="77777777" w:rsidR="00105A97" w:rsidRPr="00D200A5" w:rsidRDefault="00105A97" w:rsidP="00105A97">
      <w:pPr>
        <w:pStyle w:val="Paragraph"/>
      </w:pPr>
    </w:p>
    <w:sdt>
      <w:sdtPr>
        <w:rPr>
          <w:rFonts w:asciiTheme="minorHAnsi" w:eastAsiaTheme="minorHAnsi" w:hAnsiTheme="minorHAnsi" w:cstheme="minorBidi"/>
          <w:color w:val="auto"/>
          <w:sz w:val="24"/>
          <w:szCs w:val="24"/>
        </w:rPr>
        <w:id w:val="1629202254"/>
        <w:docPartObj>
          <w:docPartGallery w:val="Bibliographies"/>
          <w:docPartUnique/>
        </w:docPartObj>
      </w:sdtPr>
      <w:sdtEndPr>
        <w:rPr>
          <w:rFonts w:ascii="Times New Roman" w:hAnsi="Times New Roman"/>
        </w:rPr>
      </w:sdtEndPr>
      <w:sdtContent>
        <w:p w14:paraId="68B0B0F5" w14:textId="02FC9FE0" w:rsidR="00C66217" w:rsidRDefault="00C66217">
          <w:pPr>
            <w:pStyle w:val="Heading1"/>
          </w:pPr>
          <w:r>
            <w:t>Bibliography</w:t>
          </w:r>
        </w:p>
        <w:sdt>
          <w:sdtPr>
            <w:id w:val="111145805"/>
            <w:bibliography/>
          </w:sdtPr>
          <w:sdtEndPr/>
          <w:sdtContent>
            <w:p w14:paraId="38625A38" w14:textId="77777777" w:rsidR="009E57D4" w:rsidRDefault="00C66217" w:rsidP="009E57D4">
              <w:pPr>
                <w:pStyle w:val="Bibliography"/>
                <w:rPr>
                  <w:noProof/>
                </w:rPr>
              </w:pPr>
              <w:r>
                <w:fldChar w:fldCharType="begin"/>
              </w:r>
              <w:r>
                <w:instrText xml:space="preserve"> BIBLIOGRAPHY </w:instrText>
              </w:r>
              <w:r>
                <w:fldChar w:fldCharType="separate"/>
              </w:r>
              <w:r w:rsidR="009E57D4">
                <w:rPr>
                  <w:noProof/>
                </w:rPr>
                <w:t xml:space="preserve">Anon., n.d. </w:t>
              </w:r>
              <w:r w:rsidR="009E57D4">
                <w:rPr>
                  <w:i/>
                  <w:iCs/>
                  <w:noProof/>
                </w:rPr>
                <w:t xml:space="preserve">Review of Face Recognition Techniques - Pennsylvania State University. </w:t>
              </w:r>
              <w:r w:rsidR="009E57D4">
                <w:rPr>
                  <w:noProof/>
                </w:rPr>
                <w:t xml:space="preserve">[Online] </w:t>
              </w:r>
              <w:r w:rsidR="009E57D4">
                <w:rPr>
                  <w:noProof/>
                </w:rPr>
                <w:br/>
                <w:t xml:space="preserve">Available at: </w:t>
              </w:r>
              <w:r w:rsidR="009E57D4">
                <w:rPr>
                  <w:noProof/>
                  <w:u w:val="single"/>
                </w:rPr>
                <w:t>https://citeseerx.ist.psu.edu/viewdoc/download?doi=10.1.1.742.1483&amp;rep=rep1&amp;type=pdf</w:t>
              </w:r>
              <w:r w:rsidR="009E57D4">
                <w:rPr>
                  <w:noProof/>
                </w:rPr>
                <w:br/>
                <w:t>[Accessed 12 10 2022].</w:t>
              </w:r>
            </w:p>
            <w:p w14:paraId="302BE88B" w14:textId="59523E83" w:rsidR="009E57D4" w:rsidRDefault="009E57D4" w:rsidP="009E57D4">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1F84D9F1" w14:textId="77777777" w:rsidR="009E57D4" w:rsidRDefault="009E57D4" w:rsidP="009E57D4">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46A9A3EE" w14:textId="77777777" w:rsidR="009E57D4" w:rsidRDefault="009E57D4" w:rsidP="009E57D4">
              <w:pPr>
                <w:pStyle w:val="Bibliography"/>
                <w:rPr>
                  <w:noProof/>
                </w:rPr>
              </w:pPr>
              <w:r>
                <w:rPr>
                  <w:noProof/>
                </w:rPr>
                <w:t>Çarıkçı, M., 2012. A Face Recognition System Based on Eigenfaces Method. p. 6.</w:t>
              </w:r>
            </w:p>
            <w:p w14:paraId="7502AFD5" w14:textId="77777777" w:rsidR="009E57D4" w:rsidRDefault="009E57D4" w:rsidP="009E57D4">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03207E6F" w14:textId="35A581ED" w:rsidR="009E57D4" w:rsidRDefault="009E57D4" w:rsidP="009E57D4">
              <w:pPr>
                <w:pStyle w:val="Bibliography"/>
                <w:rPr>
                  <w:noProof/>
                </w:rPr>
              </w:pPr>
              <w:r>
                <w:rPr>
                  <w:noProof/>
                </w:rPr>
                <w:t xml:space="preserve">Dertat, A., 2017. </w:t>
              </w:r>
              <w:r>
                <w:rPr>
                  <w:i/>
                  <w:iCs/>
                  <w:noProof/>
                </w:rPr>
                <w:t>towards</w:t>
              </w:r>
              <w:r w:rsidR="00DD06C5">
                <w:rPr>
                  <w:i/>
                  <w:iCs/>
                  <w:noProof/>
                </w:rPr>
                <w:t xml:space="preserve"> data </w:t>
              </w:r>
              <w:r>
                <w:rPr>
                  <w:i/>
                  <w:iCs/>
                  <w:noProof/>
                </w:rPr>
                <w:t xml:space="preserve">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109F2C23" w14:textId="77777777" w:rsidR="009E57D4" w:rsidRDefault="009E57D4" w:rsidP="009E57D4">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456CFCF4" w14:textId="77777777" w:rsidR="009E57D4" w:rsidRDefault="009E57D4" w:rsidP="009E57D4">
              <w:pPr>
                <w:pStyle w:val="Bibliography"/>
                <w:rPr>
                  <w:noProof/>
                </w:rPr>
              </w:pPr>
              <w:r>
                <w:rPr>
                  <w:noProof/>
                </w:rPr>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0130FD01" w14:textId="77777777" w:rsidR="009E57D4" w:rsidRDefault="009E57D4" w:rsidP="009E57D4">
              <w:pPr>
                <w:pStyle w:val="Bibliography"/>
                <w:rPr>
                  <w:noProof/>
                </w:rPr>
              </w:pPr>
              <w:r>
                <w:rPr>
                  <w:noProof/>
                </w:rPr>
                <w:t xml:space="preserve">Jain, A. K., Mao, J. &amp; Mohiuddin, K., 1996. Artificial neural networks: a tutorial. </w:t>
              </w:r>
              <w:r>
                <w:rPr>
                  <w:i/>
                  <w:iCs/>
                  <w:noProof/>
                </w:rPr>
                <w:t xml:space="preserve">IEEE Computer, </w:t>
              </w:r>
              <w:r>
                <w:rPr>
                  <w:noProof/>
                </w:rPr>
                <w:t>, 29(3), pp. 31-44.</w:t>
              </w:r>
            </w:p>
            <w:p w14:paraId="4F66B31A" w14:textId="77777777" w:rsidR="009E57D4" w:rsidRDefault="009E57D4" w:rsidP="009E57D4">
              <w:pPr>
                <w:pStyle w:val="Bibliography"/>
                <w:rPr>
                  <w:noProof/>
                </w:rPr>
              </w:pPr>
              <w:r>
                <w:rPr>
                  <w:noProof/>
                </w:rPr>
                <w:lastRenderedPageBreak/>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31F1DEF0" w14:textId="77777777" w:rsidR="009E57D4" w:rsidRDefault="009E57D4" w:rsidP="009E57D4">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2702711C" w14:textId="77777777" w:rsidR="009E57D4" w:rsidRDefault="009E57D4" w:rsidP="009E57D4">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23BA036F" w14:textId="77777777" w:rsidR="009E57D4" w:rsidRDefault="009E57D4" w:rsidP="009E57D4">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32227F02" w14:textId="77777777" w:rsidR="009E57D4" w:rsidRDefault="009E57D4" w:rsidP="009E57D4">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706F46B7" w14:textId="77777777" w:rsidR="009E57D4" w:rsidRDefault="009E57D4" w:rsidP="009E57D4">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77F8D642" w14:textId="77777777" w:rsidR="009E57D4" w:rsidRDefault="009E57D4" w:rsidP="009E57D4">
              <w:pPr>
                <w:pStyle w:val="Bibliography"/>
                <w:rPr>
                  <w:noProof/>
                </w:rPr>
              </w:pPr>
              <w:r>
                <w:rPr>
                  <w:noProof/>
                </w:rPr>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2040A4E1" w14:textId="77777777" w:rsidR="009E57D4" w:rsidRDefault="009E57D4" w:rsidP="009E57D4">
              <w:pPr>
                <w:pStyle w:val="Bibliography"/>
                <w:rPr>
                  <w:noProof/>
                </w:rPr>
              </w:pPr>
              <w:r>
                <w:rPr>
                  <w:noProof/>
                </w:rPr>
                <w:t xml:space="preserve">Solanki, K., 2016. Review of Face Recognition Techniques. </w:t>
              </w:r>
              <w:r>
                <w:rPr>
                  <w:i/>
                  <w:iCs/>
                  <w:noProof/>
                </w:rPr>
                <w:t xml:space="preserve">Review of Face Recognition Techniques, </w:t>
              </w:r>
              <w:r>
                <w:rPr>
                  <w:noProof/>
                </w:rPr>
                <w:t>p. 5.</w:t>
              </w:r>
            </w:p>
            <w:p w14:paraId="6B020BCD" w14:textId="77777777" w:rsidR="009E57D4" w:rsidRDefault="009E57D4" w:rsidP="009E57D4">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r>
              <w:r>
                <w:rPr>
                  <w:noProof/>
                </w:rPr>
                <w:lastRenderedPageBreak/>
                <w:t xml:space="preserve">Available at: </w:t>
              </w:r>
              <w:r>
                <w:rPr>
                  <w:noProof/>
                  <w:u w:val="single"/>
                </w:rPr>
                <w:t>http://cs.toronto.edu/~ranzato/publications/taigman_cvpr14.pdf</w:t>
              </w:r>
              <w:r>
                <w:rPr>
                  <w:noProof/>
                </w:rPr>
                <w:br/>
                <w:t>[Accessed 23 10 2022].</w:t>
              </w:r>
            </w:p>
            <w:p w14:paraId="488B9CED" w14:textId="77777777" w:rsidR="009E57D4" w:rsidRDefault="009E57D4" w:rsidP="009E57D4">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2F1007D7" w14:textId="77777777" w:rsidR="009E57D4" w:rsidRDefault="009E57D4" w:rsidP="009E57D4">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1509917C" w14:textId="77777777" w:rsidR="009E57D4" w:rsidRDefault="009E57D4" w:rsidP="009E57D4">
              <w:pPr>
                <w:pStyle w:val="Bibliography"/>
                <w:rPr>
                  <w:noProof/>
                </w:rPr>
              </w:pPr>
              <w:r>
                <w:rPr>
                  <w:noProof/>
                </w:rPr>
                <w:t xml:space="preserve">Vision?, W. i. G. C.,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2B1EF560" w14:textId="77777777" w:rsidR="009E57D4" w:rsidRDefault="009E57D4" w:rsidP="009E57D4">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h_Very_Deep_Neural_Networks</w:t>
              </w:r>
              <w:r>
                <w:rPr>
                  <w:noProof/>
                </w:rPr>
                <w:br/>
                <w:t>[Accessed 03 November 2022].</w:t>
              </w:r>
            </w:p>
            <w:p w14:paraId="5D81960C" w14:textId="2805D657" w:rsidR="00C66217" w:rsidRDefault="00C66217" w:rsidP="009E57D4">
              <w:r>
                <w:rPr>
                  <w:b/>
                  <w:bCs/>
                  <w:noProof/>
                </w:rPr>
                <w:fldChar w:fldCharType="end"/>
              </w:r>
            </w:p>
          </w:sdtContent>
        </w:sdt>
      </w:sdtContent>
    </w:sdt>
    <w:p w14:paraId="471D0ECC" w14:textId="77777777" w:rsidR="00A46C4E" w:rsidRPr="00C04C2B" w:rsidRDefault="00A46C4E" w:rsidP="00C04C2B"/>
    <w:sectPr w:rsidR="00A46C4E" w:rsidRPr="00C04C2B" w:rsidSect="00C53BFE">
      <w:footerReference w:type="defaul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60C10" w14:textId="77777777" w:rsidR="005C17E8" w:rsidRDefault="005C17E8" w:rsidP="001B5926">
      <w:pPr>
        <w:spacing w:after="0" w:line="240" w:lineRule="auto"/>
      </w:pPr>
      <w:r>
        <w:separator/>
      </w:r>
    </w:p>
  </w:endnote>
  <w:endnote w:type="continuationSeparator" w:id="0">
    <w:p w14:paraId="22446EE6" w14:textId="77777777" w:rsidR="005C17E8" w:rsidRDefault="005C17E8" w:rsidP="001B5926">
      <w:pPr>
        <w:spacing w:after="0" w:line="240" w:lineRule="auto"/>
      </w:pPr>
      <w:r>
        <w:continuationSeparator/>
      </w:r>
    </w:p>
  </w:endnote>
  <w:endnote w:type="continuationNotice" w:id="1">
    <w:p w14:paraId="7E73F42E" w14:textId="77777777" w:rsidR="005C17E8" w:rsidRDefault="005C17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027176"/>
      <w:docPartObj>
        <w:docPartGallery w:val="Page Numbers (Bottom of Page)"/>
        <w:docPartUnique/>
      </w:docPartObj>
    </w:sdtPr>
    <w:sdtEndPr>
      <w:rPr>
        <w:color w:val="7F7F7F" w:themeColor="background1" w:themeShade="7F"/>
        <w:spacing w:val="60"/>
      </w:rPr>
    </w:sdtEndPr>
    <w:sdtContent>
      <w:p w14:paraId="482ED0A3" w14:textId="66920D03" w:rsidR="001B5926" w:rsidRDefault="001B59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1723E6" w14:textId="77777777" w:rsidR="001B5926" w:rsidRDefault="001B5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6F7A6" w14:textId="77777777" w:rsidR="005C17E8" w:rsidRDefault="005C17E8" w:rsidP="001B5926">
      <w:pPr>
        <w:spacing w:after="0" w:line="240" w:lineRule="auto"/>
      </w:pPr>
      <w:r>
        <w:separator/>
      </w:r>
    </w:p>
  </w:footnote>
  <w:footnote w:type="continuationSeparator" w:id="0">
    <w:p w14:paraId="4044181C" w14:textId="77777777" w:rsidR="005C17E8" w:rsidRDefault="005C17E8" w:rsidP="001B5926">
      <w:pPr>
        <w:spacing w:after="0" w:line="240" w:lineRule="auto"/>
      </w:pPr>
      <w:r>
        <w:continuationSeparator/>
      </w:r>
    </w:p>
  </w:footnote>
  <w:footnote w:type="continuationNotice" w:id="1">
    <w:p w14:paraId="18CB7492" w14:textId="77777777" w:rsidR="005C17E8" w:rsidRDefault="005C17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C628B"/>
    <w:multiLevelType w:val="hybridMultilevel"/>
    <w:tmpl w:val="ED74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7"/>
  </w:num>
  <w:num w:numId="2" w16cid:durableId="369232166">
    <w:abstractNumId w:val="15"/>
  </w:num>
  <w:num w:numId="3" w16cid:durableId="1064447704">
    <w:abstractNumId w:val="26"/>
  </w:num>
  <w:num w:numId="4" w16cid:durableId="854615116">
    <w:abstractNumId w:val="31"/>
  </w:num>
  <w:num w:numId="5" w16cid:durableId="1145470798">
    <w:abstractNumId w:val="9"/>
  </w:num>
  <w:num w:numId="6" w16cid:durableId="506360331">
    <w:abstractNumId w:val="21"/>
  </w:num>
  <w:num w:numId="7" w16cid:durableId="808940590">
    <w:abstractNumId w:val="22"/>
  </w:num>
  <w:num w:numId="8" w16cid:durableId="1280792516">
    <w:abstractNumId w:val="13"/>
  </w:num>
  <w:num w:numId="9" w16cid:durableId="235672225">
    <w:abstractNumId w:val="10"/>
  </w:num>
  <w:num w:numId="10" w16cid:durableId="66808665">
    <w:abstractNumId w:val="35"/>
  </w:num>
  <w:num w:numId="11" w16cid:durableId="570428736">
    <w:abstractNumId w:val="34"/>
  </w:num>
  <w:num w:numId="12" w16cid:durableId="935554909">
    <w:abstractNumId w:val="2"/>
  </w:num>
  <w:num w:numId="13" w16cid:durableId="840849844">
    <w:abstractNumId w:val="8"/>
  </w:num>
  <w:num w:numId="14" w16cid:durableId="220749269">
    <w:abstractNumId w:val="29"/>
  </w:num>
  <w:num w:numId="15" w16cid:durableId="1755474715">
    <w:abstractNumId w:val="12"/>
  </w:num>
  <w:num w:numId="16" w16cid:durableId="1200316119">
    <w:abstractNumId w:val="5"/>
  </w:num>
  <w:num w:numId="17" w16cid:durableId="1451850789">
    <w:abstractNumId w:val="23"/>
  </w:num>
  <w:num w:numId="18" w16cid:durableId="287199124">
    <w:abstractNumId w:val="11"/>
  </w:num>
  <w:num w:numId="19" w16cid:durableId="428814630">
    <w:abstractNumId w:val="18"/>
  </w:num>
  <w:num w:numId="20" w16cid:durableId="225186288">
    <w:abstractNumId w:val="27"/>
  </w:num>
  <w:num w:numId="21" w16cid:durableId="2074573904">
    <w:abstractNumId w:val="20"/>
  </w:num>
  <w:num w:numId="22" w16cid:durableId="338821530">
    <w:abstractNumId w:val="6"/>
  </w:num>
  <w:num w:numId="23" w16cid:durableId="801004022">
    <w:abstractNumId w:val="33"/>
  </w:num>
  <w:num w:numId="24" w16cid:durableId="874998389">
    <w:abstractNumId w:val="32"/>
  </w:num>
  <w:num w:numId="25" w16cid:durableId="1791165011">
    <w:abstractNumId w:val="19"/>
  </w:num>
  <w:num w:numId="26" w16cid:durableId="1579899004">
    <w:abstractNumId w:val="24"/>
  </w:num>
  <w:num w:numId="27" w16cid:durableId="1033118139">
    <w:abstractNumId w:val="16"/>
  </w:num>
  <w:num w:numId="28" w16cid:durableId="1083257281">
    <w:abstractNumId w:val="28"/>
  </w:num>
  <w:num w:numId="29" w16cid:durableId="1588810954">
    <w:abstractNumId w:val="1"/>
  </w:num>
  <w:num w:numId="30" w16cid:durableId="890769771">
    <w:abstractNumId w:val="25"/>
  </w:num>
  <w:num w:numId="31" w16cid:durableId="897590647">
    <w:abstractNumId w:val="0"/>
  </w:num>
  <w:num w:numId="32" w16cid:durableId="454105118">
    <w:abstractNumId w:val="30"/>
  </w:num>
  <w:num w:numId="33" w16cid:durableId="1048332682">
    <w:abstractNumId w:val="36"/>
  </w:num>
  <w:num w:numId="34" w16cid:durableId="421995031">
    <w:abstractNumId w:val="4"/>
  </w:num>
  <w:num w:numId="35" w16cid:durableId="556673511">
    <w:abstractNumId w:val="17"/>
  </w:num>
  <w:num w:numId="36" w16cid:durableId="915480315">
    <w:abstractNumId w:val="14"/>
  </w:num>
  <w:num w:numId="37" w16cid:durableId="242495280">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Mq8FAAFyq04tAAAA"/>
  </w:docVars>
  <w:rsids>
    <w:rsidRoot w:val="005A341E"/>
    <w:rsid w:val="00000441"/>
    <w:rsid w:val="00000C58"/>
    <w:rsid w:val="00002625"/>
    <w:rsid w:val="00002F47"/>
    <w:rsid w:val="000037C1"/>
    <w:rsid w:val="00004D45"/>
    <w:rsid w:val="0000726D"/>
    <w:rsid w:val="000075DE"/>
    <w:rsid w:val="000122BF"/>
    <w:rsid w:val="00013902"/>
    <w:rsid w:val="0002012E"/>
    <w:rsid w:val="00020664"/>
    <w:rsid w:val="00021C1C"/>
    <w:rsid w:val="00022698"/>
    <w:rsid w:val="00022F6F"/>
    <w:rsid w:val="00023241"/>
    <w:rsid w:val="00023383"/>
    <w:rsid w:val="000235F4"/>
    <w:rsid w:val="000236CC"/>
    <w:rsid w:val="000251C8"/>
    <w:rsid w:val="00026387"/>
    <w:rsid w:val="000278E1"/>
    <w:rsid w:val="00031939"/>
    <w:rsid w:val="0003217E"/>
    <w:rsid w:val="00033379"/>
    <w:rsid w:val="000351F9"/>
    <w:rsid w:val="00037C3A"/>
    <w:rsid w:val="000402EF"/>
    <w:rsid w:val="000417F1"/>
    <w:rsid w:val="00042847"/>
    <w:rsid w:val="00042864"/>
    <w:rsid w:val="000433D2"/>
    <w:rsid w:val="000438A2"/>
    <w:rsid w:val="0004599A"/>
    <w:rsid w:val="000479BF"/>
    <w:rsid w:val="00050DAC"/>
    <w:rsid w:val="00050E09"/>
    <w:rsid w:val="00051A50"/>
    <w:rsid w:val="000522DA"/>
    <w:rsid w:val="000523EF"/>
    <w:rsid w:val="000526C8"/>
    <w:rsid w:val="000549B5"/>
    <w:rsid w:val="000551B7"/>
    <w:rsid w:val="00055834"/>
    <w:rsid w:val="00063028"/>
    <w:rsid w:val="00063876"/>
    <w:rsid w:val="00064393"/>
    <w:rsid w:val="0006456A"/>
    <w:rsid w:val="00064A21"/>
    <w:rsid w:val="00064D82"/>
    <w:rsid w:val="0006590F"/>
    <w:rsid w:val="00066BF1"/>
    <w:rsid w:val="00066FE0"/>
    <w:rsid w:val="000675F2"/>
    <w:rsid w:val="00067DC9"/>
    <w:rsid w:val="00070A7E"/>
    <w:rsid w:val="00072493"/>
    <w:rsid w:val="00073499"/>
    <w:rsid w:val="00073F73"/>
    <w:rsid w:val="00074B30"/>
    <w:rsid w:val="00074D3C"/>
    <w:rsid w:val="000751E8"/>
    <w:rsid w:val="00075539"/>
    <w:rsid w:val="00077129"/>
    <w:rsid w:val="00077FB9"/>
    <w:rsid w:val="00080527"/>
    <w:rsid w:val="00082AF4"/>
    <w:rsid w:val="00082F58"/>
    <w:rsid w:val="00082FD7"/>
    <w:rsid w:val="00083AA2"/>
    <w:rsid w:val="00084BE4"/>
    <w:rsid w:val="000865D1"/>
    <w:rsid w:val="000865D6"/>
    <w:rsid w:val="00086A5E"/>
    <w:rsid w:val="000915C3"/>
    <w:rsid w:val="00091C02"/>
    <w:rsid w:val="00091FE1"/>
    <w:rsid w:val="00092342"/>
    <w:rsid w:val="00092951"/>
    <w:rsid w:val="00092ACC"/>
    <w:rsid w:val="00093D6C"/>
    <w:rsid w:val="00095626"/>
    <w:rsid w:val="0009705B"/>
    <w:rsid w:val="00097318"/>
    <w:rsid w:val="000A0ED7"/>
    <w:rsid w:val="000A14E7"/>
    <w:rsid w:val="000A1B28"/>
    <w:rsid w:val="000A232C"/>
    <w:rsid w:val="000A2ABD"/>
    <w:rsid w:val="000A48E6"/>
    <w:rsid w:val="000A4BBF"/>
    <w:rsid w:val="000A6219"/>
    <w:rsid w:val="000A6A61"/>
    <w:rsid w:val="000A7B04"/>
    <w:rsid w:val="000A7E7B"/>
    <w:rsid w:val="000B060C"/>
    <w:rsid w:val="000B087C"/>
    <w:rsid w:val="000B10F6"/>
    <w:rsid w:val="000B1419"/>
    <w:rsid w:val="000B24E0"/>
    <w:rsid w:val="000B3497"/>
    <w:rsid w:val="000B59BF"/>
    <w:rsid w:val="000B5CA2"/>
    <w:rsid w:val="000B615D"/>
    <w:rsid w:val="000B69B5"/>
    <w:rsid w:val="000B6BBC"/>
    <w:rsid w:val="000B7F7A"/>
    <w:rsid w:val="000C109B"/>
    <w:rsid w:val="000C1195"/>
    <w:rsid w:val="000C14F0"/>
    <w:rsid w:val="000C23B3"/>
    <w:rsid w:val="000C46C4"/>
    <w:rsid w:val="000C5075"/>
    <w:rsid w:val="000C5C52"/>
    <w:rsid w:val="000C5D71"/>
    <w:rsid w:val="000C694B"/>
    <w:rsid w:val="000D0FA2"/>
    <w:rsid w:val="000D15CD"/>
    <w:rsid w:val="000D3AA8"/>
    <w:rsid w:val="000D3F26"/>
    <w:rsid w:val="000D4148"/>
    <w:rsid w:val="000D4E02"/>
    <w:rsid w:val="000E007C"/>
    <w:rsid w:val="000E0847"/>
    <w:rsid w:val="000E0AAA"/>
    <w:rsid w:val="000E13B0"/>
    <w:rsid w:val="000E19A5"/>
    <w:rsid w:val="000E320D"/>
    <w:rsid w:val="000E43F2"/>
    <w:rsid w:val="000E4A3D"/>
    <w:rsid w:val="000E537A"/>
    <w:rsid w:val="000E6F11"/>
    <w:rsid w:val="000E7223"/>
    <w:rsid w:val="000F0086"/>
    <w:rsid w:val="000F4AAF"/>
    <w:rsid w:val="000F5359"/>
    <w:rsid w:val="000F702F"/>
    <w:rsid w:val="000F7927"/>
    <w:rsid w:val="00100B88"/>
    <w:rsid w:val="001023E0"/>
    <w:rsid w:val="001032BB"/>
    <w:rsid w:val="00103FFF"/>
    <w:rsid w:val="001057C7"/>
    <w:rsid w:val="00105A97"/>
    <w:rsid w:val="00105DE4"/>
    <w:rsid w:val="0010733C"/>
    <w:rsid w:val="00107465"/>
    <w:rsid w:val="00110AD1"/>
    <w:rsid w:val="001111CF"/>
    <w:rsid w:val="00111D1C"/>
    <w:rsid w:val="001121E6"/>
    <w:rsid w:val="00112F4D"/>
    <w:rsid w:val="00114059"/>
    <w:rsid w:val="001147A3"/>
    <w:rsid w:val="00120C1D"/>
    <w:rsid w:val="00121E8A"/>
    <w:rsid w:val="00125446"/>
    <w:rsid w:val="001261DC"/>
    <w:rsid w:val="00126661"/>
    <w:rsid w:val="00127DDE"/>
    <w:rsid w:val="0013007A"/>
    <w:rsid w:val="00135728"/>
    <w:rsid w:val="00135A22"/>
    <w:rsid w:val="001367AD"/>
    <w:rsid w:val="001369E7"/>
    <w:rsid w:val="00136D6E"/>
    <w:rsid w:val="00136DD5"/>
    <w:rsid w:val="001375C1"/>
    <w:rsid w:val="00137867"/>
    <w:rsid w:val="00137A65"/>
    <w:rsid w:val="00137D0D"/>
    <w:rsid w:val="001414ED"/>
    <w:rsid w:val="00142430"/>
    <w:rsid w:val="0014281C"/>
    <w:rsid w:val="00142EED"/>
    <w:rsid w:val="001431EE"/>
    <w:rsid w:val="00145062"/>
    <w:rsid w:val="0014630E"/>
    <w:rsid w:val="00151000"/>
    <w:rsid w:val="00151787"/>
    <w:rsid w:val="00151BE5"/>
    <w:rsid w:val="0015752D"/>
    <w:rsid w:val="00157F58"/>
    <w:rsid w:val="00161C40"/>
    <w:rsid w:val="00161DC0"/>
    <w:rsid w:val="0016280E"/>
    <w:rsid w:val="0016381F"/>
    <w:rsid w:val="00164C3D"/>
    <w:rsid w:val="001664DF"/>
    <w:rsid w:val="0016731A"/>
    <w:rsid w:val="0017040D"/>
    <w:rsid w:val="00170563"/>
    <w:rsid w:val="0017131C"/>
    <w:rsid w:val="00172294"/>
    <w:rsid w:val="00173131"/>
    <w:rsid w:val="00175BC3"/>
    <w:rsid w:val="001762AC"/>
    <w:rsid w:val="00177C69"/>
    <w:rsid w:val="001809B0"/>
    <w:rsid w:val="00181BD7"/>
    <w:rsid w:val="001821AD"/>
    <w:rsid w:val="001829C4"/>
    <w:rsid w:val="00183676"/>
    <w:rsid w:val="00184460"/>
    <w:rsid w:val="0019054F"/>
    <w:rsid w:val="00190AC6"/>
    <w:rsid w:val="001914F4"/>
    <w:rsid w:val="0019265C"/>
    <w:rsid w:val="0019288B"/>
    <w:rsid w:val="00194E14"/>
    <w:rsid w:val="00196B06"/>
    <w:rsid w:val="00197378"/>
    <w:rsid w:val="001A08C3"/>
    <w:rsid w:val="001A1539"/>
    <w:rsid w:val="001A18BC"/>
    <w:rsid w:val="001A1F90"/>
    <w:rsid w:val="001A2784"/>
    <w:rsid w:val="001A2D97"/>
    <w:rsid w:val="001A4C03"/>
    <w:rsid w:val="001A6862"/>
    <w:rsid w:val="001B35FA"/>
    <w:rsid w:val="001B397B"/>
    <w:rsid w:val="001B4A6B"/>
    <w:rsid w:val="001B4DE1"/>
    <w:rsid w:val="001B5926"/>
    <w:rsid w:val="001B6416"/>
    <w:rsid w:val="001B7B69"/>
    <w:rsid w:val="001C22C8"/>
    <w:rsid w:val="001C2365"/>
    <w:rsid w:val="001C453C"/>
    <w:rsid w:val="001C6340"/>
    <w:rsid w:val="001C759B"/>
    <w:rsid w:val="001C774D"/>
    <w:rsid w:val="001D0238"/>
    <w:rsid w:val="001D0CA0"/>
    <w:rsid w:val="001D1099"/>
    <w:rsid w:val="001D2A74"/>
    <w:rsid w:val="001D3B12"/>
    <w:rsid w:val="001D4946"/>
    <w:rsid w:val="001D545E"/>
    <w:rsid w:val="001D5555"/>
    <w:rsid w:val="001D5B7A"/>
    <w:rsid w:val="001D5D4D"/>
    <w:rsid w:val="001D6959"/>
    <w:rsid w:val="001D6A78"/>
    <w:rsid w:val="001D7C19"/>
    <w:rsid w:val="001D7CD9"/>
    <w:rsid w:val="001E00EC"/>
    <w:rsid w:val="001E281C"/>
    <w:rsid w:val="001E55E3"/>
    <w:rsid w:val="001E7606"/>
    <w:rsid w:val="001F1065"/>
    <w:rsid w:val="001F35B2"/>
    <w:rsid w:val="001F36CB"/>
    <w:rsid w:val="001F47F9"/>
    <w:rsid w:val="001F5A3F"/>
    <w:rsid w:val="001F5C0C"/>
    <w:rsid w:val="00200B7C"/>
    <w:rsid w:val="00200FB3"/>
    <w:rsid w:val="002013E4"/>
    <w:rsid w:val="00201900"/>
    <w:rsid w:val="00201C05"/>
    <w:rsid w:val="0020281C"/>
    <w:rsid w:val="00203109"/>
    <w:rsid w:val="00203AC2"/>
    <w:rsid w:val="002047AA"/>
    <w:rsid w:val="00205068"/>
    <w:rsid w:val="00207D5A"/>
    <w:rsid w:val="002108CB"/>
    <w:rsid w:val="00210BBA"/>
    <w:rsid w:val="0021158E"/>
    <w:rsid w:val="00211922"/>
    <w:rsid w:val="00212776"/>
    <w:rsid w:val="00212B49"/>
    <w:rsid w:val="0021311B"/>
    <w:rsid w:val="00213243"/>
    <w:rsid w:val="002153FC"/>
    <w:rsid w:val="0021629C"/>
    <w:rsid w:val="002177F6"/>
    <w:rsid w:val="0021789C"/>
    <w:rsid w:val="002210E6"/>
    <w:rsid w:val="00222A32"/>
    <w:rsid w:val="00222C40"/>
    <w:rsid w:val="00223D2E"/>
    <w:rsid w:val="002247FE"/>
    <w:rsid w:val="00226A27"/>
    <w:rsid w:val="0022792F"/>
    <w:rsid w:val="002329A9"/>
    <w:rsid w:val="00233867"/>
    <w:rsid w:val="00234F5F"/>
    <w:rsid w:val="00235C38"/>
    <w:rsid w:val="00235E86"/>
    <w:rsid w:val="002364B2"/>
    <w:rsid w:val="00237A11"/>
    <w:rsid w:val="00237CD0"/>
    <w:rsid w:val="00240429"/>
    <w:rsid w:val="002406B4"/>
    <w:rsid w:val="0024267A"/>
    <w:rsid w:val="00244F10"/>
    <w:rsid w:val="00245AEA"/>
    <w:rsid w:val="0024755C"/>
    <w:rsid w:val="0025080F"/>
    <w:rsid w:val="00251211"/>
    <w:rsid w:val="002517B8"/>
    <w:rsid w:val="00251F48"/>
    <w:rsid w:val="00251FAD"/>
    <w:rsid w:val="002523F0"/>
    <w:rsid w:val="0025319A"/>
    <w:rsid w:val="00253308"/>
    <w:rsid w:val="00253F7E"/>
    <w:rsid w:val="00253F98"/>
    <w:rsid w:val="00255CA2"/>
    <w:rsid w:val="00261C54"/>
    <w:rsid w:val="002634F3"/>
    <w:rsid w:val="00264036"/>
    <w:rsid w:val="00265468"/>
    <w:rsid w:val="00265AB7"/>
    <w:rsid w:val="00266452"/>
    <w:rsid w:val="0026693A"/>
    <w:rsid w:val="00266EBD"/>
    <w:rsid w:val="0027150E"/>
    <w:rsid w:val="0027158F"/>
    <w:rsid w:val="00271F53"/>
    <w:rsid w:val="00272B3B"/>
    <w:rsid w:val="00272B52"/>
    <w:rsid w:val="00273F59"/>
    <w:rsid w:val="00276B64"/>
    <w:rsid w:val="00276ECB"/>
    <w:rsid w:val="00277271"/>
    <w:rsid w:val="00280717"/>
    <w:rsid w:val="00280AEF"/>
    <w:rsid w:val="00280E89"/>
    <w:rsid w:val="002817AE"/>
    <w:rsid w:val="00281ABE"/>
    <w:rsid w:val="00282058"/>
    <w:rsid w:val="002848A8"/>
    <w:rsid w:val="00284E39"/>
    <w:rsid w:val="0028569E"/>
    <w:rsid w:val="002872B8"/>
    <w:rsid w:val="00287CBC"/>
    <w:rsid w:val="002902B2"/>
    <w:rsid w:val="00290994"/>
    <w:rsid w:val="00291B82"/>
    <w:rsid w:val="0029234D"/>
    <w:rsid w:val="0029411C"/>
    <w:rsid w:val="0029461C"/>
    <w:rsid w:val="002947BE"/>
    <w:rsid w:val="0029492E"/>
    <w:rsid w:val="002950A9"/>
    <w:rsid w:val="00295313"/>
    <w:rsid w:val="002963B6"/>
    <w:rsid w:val="00296818"/>
    <w:rsid w:val="00297E24"/>
    <w:rsid w:val="002A199D"/>
    <w:rsid w:val="002A1B8A"/>
    <w:rsid w:val="002A3F71"/>
    <w:rsid w:val="002A4F3C"/>
    <w:rsid w:val="002A5534"/>
    <w:rsid w:val="002A6215"/>
    <w:rsid w:val="002A7F3C"/>
    <w:rsid w:val="002B03CB"/>
    <w:rsid w:val="002B07DA"/>
    <w:rsid w:val="002B0C6B"/>
    <w:rsid w:val="002B3162"/>
    <w:rsid w:val="002B384B"/>
    <w:rsid w:val="002B5B5B"/>
    <w:rsid w:val="002B7584"/>
    <w:rsid w:val="002B7897"/>
    <w:rsid w:val="002C2459"/>
    <w:rsid w:val="002C51F3"/>
    <w:rsid w:val="002C5407"/>
    <w:rsid w:val="002C5E1B"/>
    <w:rsid w:val="002C5E39"/>
    <w:rsid w:val="002C67DB"/>
    <w:rsid w:val="002C7667"/>
    <w:rsid w:val="002C771A"/>
    <w:rsid w:val="002D0393"/>
    <w:rsid w:val="002D37DF"/>
    <w:rsid w:val="002D3FFF"/>
    <w:rsid w:val="002D46F6"/>
    <w:rsid w:val="002E21AF"/>
    <w:rsid w:val="002E2613"/>
    <w:rsid w:val="002E2682"/>
    <w:rsid w:val="002E33B9"/>
    <w:rsid w:val="002E3521"/>
    <w:rsid w:val="002E56BC"/>
    <w:rsid w:val="002E6185"/>
    <w:rsid w:val="002E6187"/>
    <w:rsid w:val="002E65BE"/>
    <w:rsid w:val="002E7F43"/>
    <w:rsid w:val="002F11C6"/>
    <w:rsid w:val="002F1246"/>
    <w:rsid w:val="002F35FB"/>
    <w:rsid w:val="002F360E"/>
    <w:rsid w:val="002F36CA"/>
    <w:rsid w:val="002F3ED0"/>
    <w:rsid w:val="002F4691"/>
    <w:rsid w:val="002F5FB4"/>
    <w:rsid w:val="002F64BE"/>
    <w:rsid w:val="002F6C0E"/>
    <w:rsid w:val="002F6D96"/>
    <w:rsid w:val="002F726F"/>
    <w:rsid w:val="002F765F"/>
    <w:rsid w:val="002F7CF2"/>
    <w:rsid w:val="00300025"/>
    <w:rsid w:val="00300F3B"/>
    <w:rsid w:val="00301985"/>
    <w:rsid w:val="0030198D"/>
    <w:rsid w:val="00302382"/>
    <w:rsid w:val="00302608"/>
    <w:rsid w:val="00304E58"/>
    <w:rsid w:val="0030710C"/>
    <w:rsid w:val="00313703"/>
    <w:rsid w:val="0031502A"/>
    <w:rsid w:val="003161CB"/>
    <w:rsid w:val="00320545"/>
    <w:rsid w:val="0032353C"/>
    <w:rsid w:val="00323BBE"/>
    <w:rsid w:val="003243D1"/>
    <w:rsid w:val="0032446E"/>
    <w:rsid w:val="00324938"/>
    <w:rsid w:val="0032493C"/>
    <w:rsid w:val="00324B07"/>
    <w:rsid w:val="00324FB9"/>
    <w:rsid w:val="0032511B"/>
    <w:rsid w:val="00331850"/>
    <w:rsid w:val="00331A75"/>
    <w:rsid w:val="00332122"/>
    <w:rsid w:val="00333B77"/>
    <w:rsid w:val="00336F41"/>
    <w:rsid w:val="00337157"/>
    <w:rsid w:val="00337F24"/>
    <w:rsid w:val="00342B3E"/>
    <w:rsid w:val="00347166"/>
    <w:rsid w:val="00347373"/>
    <w:rsid w:val="003503F8"/>
    <w:rsid w:val="003518AD"/>
    <w:rsid w:val="00351AAD"/>
    <w:rsid w:val="00354088"/>
    <w:rsid w:val="00354515"/>
    <w:rsid w:val="00354CF0"/>
    <w:rsid w:val="0035522D"/>
    <w:rsid w:val="003575FC"/>
    <w:rsid w:val="00357DC3"/>
    <w:rsid w:val="003621A8"/>
    <w:rsid w:val="003622E3"/>
    <w:rsid w:val="00362814"/>
    <w:rsid w:val="00362C72"/>
    <w:rsid w:val="003641C7"/>
    <w:rsid w:val="00365301"/>
    <w:rsid w:val="003657CA"/>
    <w:rsid w:val="003672CC"/>
    <w:rsid w:val="00367E07"/>
    <w:rsid w:val="003701AB"/>
    <w:rsid w:val="003702C4"/>
    <w:rsid w:val="00370480"/>
    <w:rsid w:val="003726BE"/>
    <w:rsid w:val="00372AA0"/>
    <w:rsid w:val="003766F2"/>
    <w:rsid w:val="00382418"/>
    <w:rsid w:val="00383C0C"/>
    <w:rsid w:val="003842D2"/>
    <w:rsid w:val="00384761"/>
    <w:rsid w:val="003866D6"/>
    <w:rsid w:val="003870F6"/>
    <w:rsid w:val="003911FB"/>
    <w:rsid w:val="0039235B"/>
    <w:rsid w:val="00395B0C"/>
    <w:rsid w:val="00396F0C"/>
    <w:rsid w:val="003A356E"/>
    <w:rsid w:val="003A43AB"/>
    <w:rsid w:val="003A4529"/>
    <w:rsid w:val="003A7F4E"/>
    <w:rsid w:val="003B0C4A"/>
    <w:rsid w:val="003B2A61"/>
    <w:rsid w:val="003B3D01"/>
    <w:rsid w:val="003B5088"/>
    <w:rsid w:val="003B606E"/>
    <w:rsid w:val="003B6FC7"/>
    <w:rsid w:val="003C03BF"/>
    <w:rsid w:val="003C072F"/>
    <w:rsid w:val="003C0793"/>
    <w:rsid w:val="003C2E00"/>
    <w:rsid w:val="003C48C0"/>
    <w:rsid w:val="003C4C5F"/>
    <w:rsid w:val="003C5BA2"/>
    <w:rsid w:val="003D03D7"/>
    <w:rsid w:val="003D6D27"/>
    <w:rsid w:val="003D6E79"/>
    <w:rsid w:val="003D7C8C"/>
    <w:rsid w:val="003E0493"/>
    <w:rsid w:val="003E0CB0"/>
    <w:rsid w:val="003E1426"/>
    <w:rsid w:val="003E2D56"/>
    <w:rsid w:val="003E32D7"/>
    <w:rsid w:val="003E3440"/>
    <w:rsid w:val="003E5D4F"/>
    <w:rsid w:val="003E5F34"/>
    <w:rsid w:val="003E6A99"/>
    <w:rsid w:val="003E6F53"/>
    <w:rsid w:val="003F0605"/>
    <w:rsid w:val="003F127F"/>
    <w:rsid w:val="003F2ACC"/>
    <w:rsid w:val="003F4857"/>
    <w:rsid w:val="003F4E1F"/>
    <w:rsid w:val="003F6C51"/>
    <w:rsid w:val="004002A5"/>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7568"/>
    <w:rsid w:val="00417B21"/>
    <w:rsid w:val="004205E4"/>
    <w:rsid w:val="00420678"/>
    <w:rsid w:val="00421468"/>
    <w:rsid w:val="00422381"/>
    <w:rsid w:val="00422459"/>
    <w:rsid w:val="004230F6"/>
    <w:rsid w:val="00423AD6"/>
    <w:rsid w:val="0042424B"/>
    <w:rsid w:val="00426966"/>
    <w:rsid w:val="00426D91"/>
    <w:rsid w:val="00426F09"/>
    <w:rsid w:val="00427186"/>
    <w:rsid w:val="00432190"/>
    <w:rsid w:val="00432889"/>
    <w:rsid w:val="00435007"/>
    <w:rsid w:val="00435514"/>
    <w:rsid w:val="00435EBC"/>
    <w:rsid w:val="004365E5"/>
    <w:rsid w:val="00436ED4"/>
    <w:rsid w:val="00443A3E"/>
    <w:rsid w:val="00445187"/>
    <w:rsid w:val="004462EC"/>
    <w:rsid w:val="004500A9"/>
    <w:rsid w:val="0045079B"/>
    <w:rsid w:val="00451060"/>
    <w:rsid w:val="00451A94"/>
    <w:rsid w:val="0045346E"/>
    <w:rsid w:val="00453A3E"/>
    <w:rsid w:val="00454A3B"/>
    <w:rsid w:val="00454F8D"/>
    <w:rsid w:val="00455D45"/>
    <w:rsid w:val="004565E8"/>
    <w:rsid w:val="00457A3F"/>
    <w:rsid w:val="0046248C"/>
    <w:rsid w:val="004624B4"/>
    <w:rsid w:val="00464B5D"/>
    <w:rsid w:val="004656F8"/>
    <w:rsid w:val="004660AF"/>
    <w:rsid w:val="00466BBF"/>
    <w:rsid w:val="00466EFA"/>
    <w:rsid w:val="00470636"/>
    <w:rsid w:val="0047072B"/>
    <w:rsid w:val="004728F2"/>
    <w:rsid w:val="00474B3F"/>
    <w:rsid w:val="004767EC"/>
    <w:rsid w:val="00477925"/>
    <w:rsid w:val="00477B7B"/>
    <w:rsid w:val="0048015F"/>
    <w:rsid w:val="004809EF"/>
    <w:rsid w:val="00481F62"/>
    <w:rsid w:val="004830AF"/>
    <w:rsid w:val="004836B9"/>
    <w:rsid w:val="00484D0B"/>
    <w:rsid w:val="00485442"/>
    <w:rsid w:val="00485E8C"/>
    <w:rsid w:val="004961B3"/>
    <w:rsid w:val="0049665D"/>
    <w:rsid w:val="00496D38"/>
    <w:rsid w:val="004A17A0"/>
    <w:rsid w:val="004A1E6E"/>
    <w:rsid w:val="004A2556"/>
    <w:rsid w:val="004A3184"/>
    <w:rsid w:val="004A4472"/>
    <w:rsid w:val="004A6AEC"/>
    <w:rsid w:val="004A77AD"/>
    <w:rsid w:val="004B05EC"/>
    <w:rsid w:val="004B11E1"/>
    <w:rsid w:val="004B2042"/>
    <w:rsid w:val="004B5056"/>
    <w:rsid w:val="004B5269"/>
    <w:rsid w:val="004B5E67"/>
    <w:rsid w:val="004B68B9"/>
    <w:rsid w:val="004B6CC4"/>
    <w:rsid w:val="004C0473"/>
    <w:rsid w:val="004C0D74"/>
    <w:rsid w:val="004C279E"/>
    <w:rsid w:val="004C31B1"/>
    <w:rsid w:val="004C32EF"/>
    <w:rsid w:val="004C4B31"/>
    <w:rsid w:val="004C4BD6"/>
    <w:rsid w:val="004C5AC7"/>
    <w:rsid w:val="004C5F77"/>
    <w:rsid w:val="004C78A7"/>
    <w:rsid w:val="004C7FB5"/>
    <w:rsid w:val="004D0B9D"/>
    <w:rsid w:val="004D3D24"/>
    <w:rsid w:val="004D6697"/>
    <w:rsid w:val="004E00FB"/>
    <w:rsid w:val="004E1A42"/>
    <w:rsid w:val="004E2DD8"/>
    <w:rsid w:val="004E32B5"/>
    <w:rsid w:val="004E35CB"/>
    <w:rsid w:val="004E5296"/>
    <w:rsid w:val="004E57C6"/>
    <w:rsid w:val="004F1426"/>
    <w:rsid w:val="004F26AE"/>
    <w:rsid w:val="004F3507"/>
    <w:rsid w:val="004F370D"/>
    <w:rsid w:val="004F44F7"/>
    <w:rsid w:val="004F48F2"/>
    <w:rsid w:val="004F4952"/>
    <w:rsid w:val="004F496F"/>
    <w:rsid w:val="004F4A0B"/>
    <w:rsid w:val="004F65F3"/>
    <w:rsid w:val="00501F80"/>
    <w:rsid w:val="00502733"/>
    <w:rsid w:val="005049F7"/>
    <w:rsid w:val="005051F2"/>
    <w:rsid w:val="00507A65"/>
    <w:rsid w:val="0051142F"/>
    <w:rsid w:val="00511FA0"/>
    <w:rsid w:val="005157D5"/>
    <w:rsid w:val="00515BB0"/>
    <w:rsid w:val="00516973"/>
    <w:rsid w:val="00516C8E"/>
    <w:rsid w:val="00516F65"/>
    <w:rsid w:val="00520F97"/>
    <w:rsid w:val="005222F2"/>
    <w:rsid w:val="00523FBA"/>
    <w:rsid w:val="00524184"/>
    <w:rsid w:val="005245E8"/>
    <w:rsid w:val="00525816"/>
    <w:rsid w:val="00526536"/>
    <w:rsid w:val="005267D9"/>
    <w:rsid w:val="00526A4E"/>
    <w:rsid w:val="00527AAA"/>
    <w:rsid w:val="0053202A"/>
    <w:rsid w:val="0053344E"/>
    <w:rsid w:val="005336C7"/>
    <w:rsid w:val="005354E1"/>
    <w:rsid w:val="00536939"/>
    <w:rsid w:val="00536A7C"/>
    <w:rsid w:val="0053726A"/>
    <w:rsid w:val="00537DB1"/>
    <w:rsid w:val="00537F07"/>
    <w:rsid w:val="0054053E"/>
    <w:rsid w:val="00540E3D"/>
    <w:rsid w:val="005428BF"/>
    <w:rsid w:val="005434B5"/>
    <w:rsid w:val="00543672"/>
    <w:rsid w:val="00547BCA"/>
    <w:rsid w:val="00553AF6"/>
    <w:rsid w:val="005545DA"/>
    <w:rsid w:val="00554707"/>
    <w:rsid w:val="00556ADA"/>
    <w:rsid w:val="00561172"/>
    <w:rsid w:val="005613D1"/>
    <w:rsid w:val="00563388"/>
    <w:rsid w:val="00564DB5"/>
    <w:rsid w:val="00564F7D"/>
    <w:rsid w:val="00565207"/>
    <w:rsid w:val="0056657C"/>
    <w:rsid w:val="00567F26"/>
    <w:rsid w:val="00571459"/>
    <w:rsid w:val="005731E0"/>
    <w:rsid w:val="005749FC"/>
    <w:rsid w:val="00576511"/>
    <w:rsid w:val="00576A22"/>
    <w:rsid w:val="00577C18"/>
    <w:rsid w:val="00580693"/>
    <w:rsid w:val="00581859"/>
    <w:rsid w:val="005828CA"/>
    <w:rsid w:val="0058310E"/>
    <w:rsid w:val="0058423D"/>
    <w:rsid w:val="00584276"/>
    <w:rsid w:val="0058445B"/>
    <w:rsid w:val="00586B6E"/>
    <w:rsid w:val="00587F74"/>
    <w:rsid w:val="00592A80"/>
    <w:rsid w:val="00594E6C"/>
    <w:rsid w:val="00596680"/>
    <w:rsid w:val="0059754A"/>
    <w:rsid w:val="005A1532"/>
    <w:rsid w:val="005A2A0D"/>
    <w:rsid w:val="005A341E"/>
    <w:rsid w:val="005A3A5A"/>
    <w:rsid w:val="005A4811"/>
    <w:rsid w:val="005A57E4"/>
    <w:rsid w:val="005A6B81"/>
    <w:rsid w:val="005B0227"/>
    <w:rsid w:val="005B2420"/>
    <w:rsid w:val="005B27FA"/>
    <w:rsid w:val="005B3797"/>
    <w:rsid w:val="005B43E9"/>
    <w:rsid w:val="005B4827"/>
    <w:rsid w:val="005B607C"/>
    <w:rsid w:val="005B6E27"/>
    <w:rsid w:val="005B742B"/>
    <w:rsid w:val="005B79DF"/>
    <w:rsid w:val="005C17E8"/>
    <w:rsid w:val="005C1963"/>
    <w:rsid w:val="005C2031"/>
    <w:rsid w:val="005C279F"/>
    <w:rsid w:val="005C3225"/>
    <w:rsid w:val="005C3F43"/>
    <w:rsid w:val="005C4059"/>
    <w:rsid w:val="005C4852"/>
    <w:rsid w:val="005C4EA6"/>
    <w:rsid w:val="005C5B17"/>
    <w:rsid w:val="005C66A2"/>
    <w:rsid w:val="005C75B1"/>
    <w:rsid w:val="005D3841"/>
    <w:rsid w:val="005D3C94"/>
    <w:rsid w:val="005D3C9D"/>
    <w:rsid w:val="005D49BA"/>
    <w:rsid w:val="005D5BC5"/>
    <w:rsid w:val="005D5E88"/>
    <w:rsid w:val="005D6EF8"/>
    <w:rsid w:val="005D79E5"/>
    <w:rsid w:val="005E1141"/>
    <w:rsid w:val="005E1A6A"/>
    <w:rsid w:val="005E1E4F"/>
    <w:rsid w:val="005E238D"/>
    <w:rsid w:val="005E2FCA"/>
    <w:rsid w:val="005E4FE3"/>
    <w:rsid w:val="005E6F94"/>
    <w:rsid w:val="005F1179"/>
    <w:rsid w:val="005F1F48"/>
    <w:rsid w:val="005F1F4A"/>
    <w:rsid w:val="005F2A57"/>
    <w:rsid w:val="005F2DEE"/>
    <w:rsid w:val="005F32F6"/>
    <w:rsid w:val="005F3C2C"/>
    <w:rsid w:val="005F4310"/>
    <w:rsid w:val="005F5DD4"/>
    <w:rsid w:val="005F66DE"/>
    <w:rsid w:val="006017C0"/>
    <w:rsid w:val="006017DA"/>
    <w:rsid w:val="00602B9D"/>
    <w:rsid w:val="00604BCC"/>
    <w:rsid w:val="00606842"/>
    <w:rsid w:val="00607254"/>
    <w:rsid w:val="00607333"/>
    <w:rsid w:val="006104C2"/>
    <w:rsid w:val="00610F29"/>
    <w:rsid w:val="00610F9F"/>
    <w:rsid w:val="0061236E"/>
    <w:rsid w:val="0061343E"/>
    <w:rsid w:val="00613DA3"/>
    <w:rsid w:val="0061610F"/>
    <w:rsid w:val="006170D8"/>
    <w:rsid w:val="00621223"/>
    <w:rsid w:val="00621AA2"/>
    <w:rsid w:val="006249ED"/>
    <w:rsid w:val="0062623D"/>
    <w:rsid w:val="00626478"/>
    <w:rsid w:val="006273FC"/>
    <w:rsid w:val="00631BB1"/>
    <w:rsid w:val="006326BD"/>
    <w:rsid w:val="00633A03"/>
    <w:rsid w:val="00633C5E"/>
    <w:rsid w:val="00633F2C"/>
    <w:rsid w:val="00634B12"/>
    <w:rsid w:val="006352E6"/>
    <w:rsid w:val="006357B5"/>
    <w:rsid w:val="00635B91"/>
    <w:rsid w:val="00637D67"/>
    <w:rsid w:val="00640002"/>
    <w:rsid w:val="0064165E"/>
    <w:rsid w:val="00642BC0"/>
    <w:rsid w:val="006430F0"/>
    <w:rsid w:val="00647AB0"/>
    <w:rsid w:val="006501E7"/>
    <w:rsid w:val="00651567"/>
    <w:rsid w:val="00653921"/>
    <w:rsid w:val="006558DA"/>
    <w:rsid w:val="00657F4F"/>
    <w:rsid w:val="0066019A"/>
    <w:rsid w:val="0066113A"/>
    <w:rsid w:val="006611E7"/>
    <w:rsid w:val="00662498"/>
    <w:rsid w:val="00662DBE"/>
    <w:rsid w:val="0066355E"/>
    <w:rsid w:val="00665505"/>
    <w:rsid w:val="0066593F"/>
    <w:rsid w:val="006667ED"/>
    <w:rsid w:val="00666B36"/>
    <w:rsid w:val="00666DD3"/>
    <w:rsid w:val="00670C4E"/>
    <w:rsid w:val="006711FB"/>
    <w:rsid w:val="00672410"/>
    <w:rsid w:val="0067317F"/>
    <w:rsid w:val="006741DF"/>
    <w:rsid w:val="00674477"/>
    <w:rsid w:val="006749D8"/>
    <w:rsid w:val="00674FB7"/>
    <w:rsid w:val="00675EB5"/>
    <w:rsid w:val="006832F3"/>
    <w:rsid w:val="006837B7"/>
    <w:rsid w:val="00683CD4"/>
    <w:rsid w:val="0068486E"/>
    <w:rsid w:val="00686482"/>
    <w:rsid w:val="00687CE2"/>
    <w:rsid w:val="0069132E"/>
    <w:rsid w:val="00692315"/>
    <w:rsid w:val="00694671"/>
    <w:rsid w:val="00694E2A"/>
    <w:rsid w:val="00696A4C"/>
    <w:rsid w:val="00697A00"/>
    <w:rsid w:val="00697A09"/>
    <w:rsid w:val="00697B45"/>
    <w:rsid w:val="006A01F2"/>
    <w:rsid w:val="006A0FC3"/>
    <w:rsid w:val="006A11A9"/>
    <w:rsid w:val="006A2EB2"/>
    <w:rsid w:val="006A33A1"/>
    <w:rsid w:val="006A39B3"/>
    <w:rsid w:val="006A3C1E"/>
    <w:rsid w:val="006A4152"/>
    <w:rsid w:val="006A6D41"/>
    <w:rsid w:val="006A7DB3"/>
    <w:rsid w:val="006B093A"/>
    <w:rsid w:val="006B1DAB"/>
    <w:rsid w:val="006B3726"/>
    <w:rsid w:val="006B4699"/>
    <w:rsid w:val="006B59A2"/>
    <w:rsid w:val="006B5C6A"/>
    <w:rsid w:val="006B5D5B"/>
    <w:rsid w:val="006B753B"/>
    <w:rsid w:val="006C030B"/>
    <w:rsid w:val="006C0F54"/>
    <w:rsid w:val="006C4656"/>
    <w:rsid w:val="006C46B1"/>
    <w:rsid w:val="006C59C1"/>
    <w:rsid w:val="006C6059"/>
    <w:rsid w:val="006C6A04"/>
    <w:rsid w:val="006C6A6C"/>
    <w:rsid w:val="006C78AA"/>
    <w:rsid w:val="006D22DF"/>
    <w:rsid w:val="006D2BED"/>
    <w:rsid w:val="006D3EF8"/>
    <w:rsid w:val="006D4016"/>
    <w:rsid w:val="006D48CF"/>
    <w:rsid w:val="006D4FC9"/>
    <w:rsid w:val="006D5408"/>
    <w:rsid w:val="006D564F"/>
    <w:rsid w:val="006D6314"/>
    <w:rsid w:val="006D722F"/>
    <w:rsid w:val="006D743F"/>
    <w:rsid w:val="006D7BD2"/>
    <w:rsid w:val="006D7FFE"/>
    <w:rsid w:val="006E0086"/>
    <w:rsid w:val="006E07A4"/>
    <w:rsid w:val="006E35B1"/>
    <w:rsid w:val="006F01E0"/>
    <w:rsid w:val="006F0607"/>
    <w:rsid w:val="006F48A3"/>
    <w:rsid w:val="006F5484"/>
    <w:rsid w:val="006F7DA2"/>
    <w:rsid w:val="00704819"/>
    <w:rsid w:val="00705459"/>
    <w:rsid w:val="0070554C"/>
    <w:rsid w:val="00707721"/>
    <w:rsid w:val="007100B8"/>
    <w:rsid w:val="007100E7"/>
    <w:rsid w:val="00711798"/>
    <w:rsid w:val="00712BDE"/>
    <w:rsid w:val="00713D87"/>
    <w:rsid w:val="00715625"/>
    <w:rsid w:val="007163A3"/>
    <w:rsid w:val="00716AEC"/>
    <w:rsid w:val="007171A5"/>
    <w:rsid w:val="0071734B"/>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2D59"/>
    <w:rsid w:val="007340E7"/>
    <w:rsid w:val="00734244"/>
    <w:rsid w:val="00734A7B"/>
    <w:rsid w:val="00735A0A"/>
    <w:rsid w:val="0073657B"/>
    <w:rsid w:val="00737951"/>
    <w:rsid w:val="00742C2C"/>
    <w:rsid w:val="00743ACD"/>
    <w:rsid w:val="00743F3C"/>
    <w:rsid w:val="007440DE"/>
    <w:rsid w:val="007455B0"/>
    <w:rsid w:val="007458D6"/>
    <w:rsid w:val="00745D25"/>
    <w:rsid w:val="00750E04"/>
    <w:rsid w:val="0075274A"/>
    <w:rsid w:val="00752E44"/>
    <w:rsid w:val="0075427F"/>
    <w:rsid w:val="00755405"/>
    <w:rsid w:val="00755D1B"/>
    <w:rsid w:val="00755DCC"/>
    <w:rsid w:val="007576C0"/>
    <w:rsid w:val="00760873"/>
    <w:rsid w:val="0076185F"/>
    <w:rsid w:val="00761BD1"/>
    <w:rsid w:val="00762B84"/>
    <w:rsid w:val="00762C8E"/>
    <w:rsid w:val="00764239"/>
    <w:rsid w:val="0076484B"/>
    <w:rsid w:val="00764CF4"/>
    <w:rsid w:val="007671A4"/>
    <w:rsid w:val="0077055E"/>
    <w:rsid w:val="00770E8E"/>
    <w:rsid w:val="0077422E"/>
    <w:rsid w:val="00776488"/>
    <w:rsid w:val="00776BE4"/>
    <w:rsid w:val="007804FA"/>
    <w:rsid w:val="007808D5"/>
    <w:rsid w:val="007833B1"/>
    <w:rsid w:val="007840A7"/>
    <w:rsid w:val="00786EEE"/>
    <w:rsid w:val="00787BDB"/>
    <w:rsid w:val="007909F0"/>
    <w:rsid w:val="00790D4A"/>
    <w:rsid w:val="00791E4E"/>
    <w:rsid w:val="00791F8F"/>
    <w:rsid w:val="007946C5"/>
    <w:rsid w:val="007950EB"/>
    <w:rsid w:val="00795617"/>
    <w:rsid w:val="00795988"/>
    <w:rsid w:val="00795A8B"/>
    <w:rsid w:val="0079610F"/>
    <w:rsid w:val="00796E41"/>
    <w:rsid w:val="007A01BA"/>
    <w:rsid w:val="007A09B9"/>
    <w:rsid w:val="007A3828"/>
    <w:rsid w:val="007A38F7"/>
    <w:rsid w:val="007B075B"/>
    <w:rsid w:val="007B2B60"/>
    <w:rsid w:val="007B31C8"/>
    <w:rsid w:val="007B4656"/>
    <w:rsid w:val="007B4C1B"/>
    <w:rsid w:val="007B6771"/>
    <w:rsid w:val="007B7433"/>
    <w:rsid w:val="007B7DEA"/>
    <w:rsid w:val="007C0834"/>
    <w:rsid w:val="007C1695"/>
    <w:rsid w:val="007C21DC"/>
    <w:rsid w:val="007C243D"/>
    <w:rsid w:val="007C3F40"/>
    <w:rsid w:val="007C7C95"/>
    <w:rsid w:val="007D0658"/>
    <w:rsid w:val="007D09C2"/>
    <w:rsid w:val="007D160D"/>
    <w:rsid w:val="007D197F"/>
    <w:rsid w:val="007D1E17"/>
    <w:rsid w:val="007D27B5"/>
    <w:rsid w:val="007D2A62"/>
    <w:rsid w:val="007D2AED"/>
    <w:rsid w:val="007D33FC"/>
    <w:rsid w:val="007D57F3"/>
    <w:rsid w:val="007D6AE2"/>
    <w:rsid w:val="007D6E17"/>
    <w:rsid w:val="007D77E5"/>
    <w:rsid w:val="007D7E81"/>
    <w:rsid w:val="007E04FD"/>
    <w:rsid w:val="007E1E05"/>
    <w:rsid w:val="007E2914"/>
    <w:rsid w:val="007E2B90"/>
    <w:rsid w:val="007E4397"/>
    <w:rsid w:val="007E4F8F"/>
    <w:rsid w:val="007E64E5"/>
    <w:rsid w:val="007E6AC9"/>
    <w:rsid w:val="007F034A"/>
    <w:rsid w:val="007F343F"/>
    <w:rsid w:val="007F4363"/>
    <w:rsid w:val="007F45B0"/>
    <w:rsid w:val="007F5245"/>
    <w:rsid w:val="007F63B2"/>
    <w:rsid w:val="007F7C92"/>
    <w:rsid w:val="0080018F"/>
    <w:rsid w:val="00800ABA"/>
    <w:rsid w:val="008049B9"/>
    <w:rsid w:val="00804A5F"/>
    <w:rsid w:val="00805184"/>
    <w:rsid w:val="00805E5D"/>
    <w:rsid w:val="00806B3A"/>
    <w:rsid w:val="00807D90"/>
    <w:rsid w:val="00813502"/>
    <w:rsid w:val="008165ED"/>
    <w:rsid w:val="00816A73"/>
    <w:rsid w:val="008177EC"/>
    <w:rsid w:val="00820009"/>
    <w:rsid w:val="00821367"/>
    <w:rsid w:val="008213F3"/>
    <w:rsid w:val="008223A6"/>
    <w:rsid w:val="008228BE"/>
    <w:rsid w:val="008239D5"/>
    <w:rsid w:val="00824923"/>
    <w:rsid w:val="00824E25"/>
    <w:rsid w:val="008266D9"/>
    <w:rsid w:val="008269BB"/>
    <w:rsid w:val="0083095D"/>
    <w:rsid w:val="008333B6"/>
    <w:rsid w:val="008339B9"/>
    <w:rsid w:val="00833A14"/>
    <w:rsid w:val="00834304"/>
    <w:rsid w:val="00837051"/>
    <w:rsid w:val="008406AE"/>
    <w:rsid w:val="0084094B"/>
    <w:rsid w:val="0084287B"/>
    <w:rsid w:val="00842A5E"/>
    <w:rsid w:val="008437CF"/>
    <w:rsid w:val="0084709B"/>
    <w:rsid w:val="0085075F"/>
    <w:rsid w:val="00850D5E"/>
    <w:rsid w:val="00850FD9"/>
    <w:rsid w:val="00851280"/>
    <w:rsid w:val="00853021"/>
    <w:rsid w:val="00857589"/>
    <w:rsid w:val="00857EAA"/>
    <w:rsid w:val="0086097A"/>
    <w:rsid w:val="008647BB"/>
    <w:rsid w:val="00864AAA"/>
    <w:rsid w:val="00865019"/>
    <w:rsid w:val="00865975"/>
    <w:rsid w:val="00866019"/>
    <w:rsid w:val="00873F2D"/>
    <w:rsid w:val="00877D2D"/>
    <w:rsid w:val="0088069F"/>
    <w:rsid w:val="00881088"/>
    <w:rsid w:val="0088186F"/>
    <w:rsid w:val="00881FAB"/>
    <w:rsid w:val="00882011"/>
    <w:rsid w:val="008833E0"/>
    <w:rsid w:val="00885CDF"/>
    <w:rsid w:val="00885E36"/>
    <w:rsid w:val="0088623C"/>
    <w:rsid w:val="00890C72"/>
    <w:rsid w:val="00890D68"/>
    <w:rsid w:val="008914CE"/>
    <w:rsid w:val="00893103"/>
    <w:rsid w:val="008938EA"/>
    <w:rsid w:val="0089529E"/>
    <w:rsid w:val="00896503"/>
    <w:rsid w:val="008968C5"/>
    <w:rsid w:val="00896FA5"/>
    <w:rsid w:val="008A01E8"/>
    <w:rsid w:val="008A14CD"/>
    <w:rsid w:val="008A3C22"/>
    <w:rsid w:val="008A6C6D"/>
    <w:rsid w:val="008A7836"/>
    <w:rsid w:val="008A7D28"/>
    <w:rsid w:val="008B0137"/>
    <w:rsid w:val="008B016A"/>
    <w:rsid w:val="008B0534"/>
    <w:rsid w:val="008B09B6"/>
    <w:rsid w:val="008B1D25"/>
    <w:rsid w:val="008B240B"/>
    <w:rsid w:val="008B2818"/>
    <w:rsid w:val="008B3ACF"/>
    <w:rsid w:val="008B3EA8"/>
    <w:rsid w:val="008B53CE"/>
    <w:rsid w:val="008B792C"/>
    <w:rsid w:val="008C0B14"/>
    <w:rsid w:val="008C2EAE"/>
    <w:rsid w:val="008C32C5"/>
    <w:rsid w:val="008C355E"/>
    <w:rsid w:val="008C69B5"/>
    <w:rsid w:val="008D184F"/>
    <w:rsid w:val="008D1BC9"/>
    <w:rsid w:val="008D3386"/>
    <w:rsid w:val="008D5379"/>
    <w:rsid w:val="008D54DD"/>
    <w:rsid w:val="008D76AE"/>
    <w:rsid w:val="008E0B39"/>
    <w:rsid w:val="008E2742"/>
    <w:rsid w:val="008E28D6"/>
    <w:rsid w:val="008E3D45"/>
    <w:rsid w:val="008E57BD"/>
    <w:rsid w:val="008E5BB1"/>
    <w:rsid w:val="008E7069"/>
    <w:rsid w:val="008E741A"/>
    <w:rsid w:val="008E7565"/>
    <w:rsid w:val="008F0DE5"/>
    <w:rsid w:val="008F24AD"/>
    <w:rsid w:val="008F3338"/>
    <w:rsid w:val="008F47A6"/>
    <w:rsid w:val="008F4A34"/>
    <w:rsid w:val="008F4A94"/>
    <w:rsid w:val="008F4B02"/>
    <w:rsid w:val="008F4ED4"/>
    <w:rsid w:val="008F6965"/>
    <w:rsid w:val="00900ED4"/>
    <w:rsid w:val="00903162"/>
    <w:rsid w:val="00903CA0"/>
    <w:rsid w:val="00905857"/>
    <w:rsid w:val="0090675B"/>
    <w:rsid w:val="00907C97"/>
    <w:rsid w:val="00907EE1"/>
    <w:rsid w:val="009103A2"/>
    <w:rsid w:val="00911572"/>
    <w:rsid w:val="009127FC"/>
    <w:rsid w:val="00912810"/>
    <w:rsid w:val="009134AD"/>
    <w:rsid w:val="00913799"/>
    <w:rsid w:val="009137FE"/>
    <w:rsid w:val="00914BE6"/>
    <w:rsid w:val="009173DD"/>
    <w:rsid w:val="00920B84"/>
    <w:rsid w:val="00920BBE"/>
    <w:rsid w:val="00921AEE"/>
    <w:rsid w:val="009245C5"/>
    <w:rsid w:val="00924CF0"/>
    <w:rsid w:val="00924D6B"/>
    <w:rsid w:val="00925BD8"/>
    <w:rsid w:val="00926B0F"/>
    <w:rsid w:val="00926E90"/>
    <w:rsid w:val="00930795"/>
    <w:rsid w:val="00934134"/>
    <w:rsid w:val="00935653"/>
    <w:rsid w:val="00937157"/>
    <w:rsid w:val="009376E5"/>
    <w:rsid w:val="00940B76"/>
    <w:rsid w:val="00941AD2"/>
    <w:rsid w:val="00942C3A"/>
    <w:rsid w:val="00943723"/>
    <w:rsid w:val="00943B93"/>
    <w:rsid w:val="009441F3"/>
    <w:rsid w:val="00945242"/>
    <w:rsid w:val="00946E15"/>
    <w:rsid w:val="00950A6F"/>
    <w:rsid w:val="00950A76"/>
    <w:rsid w:val="00950E3B"/>
    <w:rsid w:val="0095148C"/>
    <w:rsid w:val="0095151F"/>
    <w:rsid w:val="00951D49"/>
    <w:rsid w:val="00951FE6"/>
    <w:rsid w:val="00952025"/>
    <w:rsid w:val="00952092"/>
    <w:rsid w:val="00952D06"/>
    <w:rsid w:val="0095432D"/>
    <w:rsid w:val="009543FA"/>
    <w:rsid w:val="00961C6E"/>
    <w:rsid w:val="00962CDA"/>
    <w:rsid w:val="00970001"/>
    <w:rsid w:val="009703AA"/>
    <w:rsid w:val="0097058A"/>
    <w:rsid w:val="00974D2B"/>
    <w:rsid w:val="00976728"/>
    <w:rsid w:val="00983780"/>
    <w:rsid w:val="00985823"/>
    <w:rsid w:val="00987A6B"/>
    <w:rsid w:val="00989818"/>
    <w:rsid w:val="00990369"/>
    <w:rsid w:val="00991D94"/>
    <w:rsid w:val="00991F22"/>
    <w:rsid w:val="009923B9"/>
    <w:rsid w:val="009966E2"/>
    <w:rsid w:val="009A033F"/>
    <w:rsid w:val="009A04EB"/>
    <w:rsid w:val="009A0B1C"/>
    <w:rsid w:val="009A0ED8"/>
    <w:rsid w:val="009A1CAC"/>
    <w:rsid w:val="009A62DF"/>
    <w:rsid w:val="009A6834"/>
    <w:rsid w:val="009A6C6E"/>
    <w:rsid w:val="009B0926"/>
    <w:rsid w:val="009B1097"/>
    <w:rsid w:val="009B1CDC"/>
    <w:rsid w:val="009B32DD"/>
    <w:rsid w:val="009B4EAC"/>
    <w:rsid w:val="009B5CE9"/>
    <w:rsid w:val="009B5FA7"/>
    <w:rsid w:val="009B6268"/>
    <w:rsid w:val="009B6AB1"/>
    <w:rsid w:val="009B6DFD"/>
    <w:rsid w:val="009B7711"/>
    <w:rsid w:val="009C0D04"/>
    <w:rsid w:val="009C0D32"/>
    <w:rsid w:val="009C1188"/>
    <w:rsid w:val="009C127F"/>
    <w:rsid w:val="009C1F01"/>
    <w:rsid w:val="009C37C7"/>
    <w:rsid w:val="009C69B6"/>
    <w:rsid w:val="009C761E"/>
    <w:rsid w:val="009C7647"/>
    <w:rsid w:val="009C7CE7"/>
    <w:rsid w:val="009D2E2D"/>
    <w:rsid w:val="009D3BDF"/>
    <w:rsid w:val="009D5566"/>
    <w:rsid w:val="009D5824"/>
    <w:rsid w:val="009D6C72"/>
    <w:rsid w:val="009D74CE"/>
    <w:rsid w:val="009D7926"/>
    <w:rsid w:val="009E1051"/>
    <w:rsid w:val="009E27EF"/>
    <w:rsid w:val="009E3061"/>
    <w:rsid w:val="009E57D4"/>
    <w:rsid w:val="009E6D22"/>
    <w:rsid w:val="009E6DA4"/>
    <w:rsid w:val="009F004C"/>
    <w:rsid w:val="009F0A6A"/>
    <w:rsid w:val="009F29EA"/>
    <w:rsid w:val="009F33F4"/>
    <w:rsid w:val="009F3CD7"/>
    <w:rsid w:val="009F3E96"/>
    <w:rsid w:val="009F4207"/>
    <w:rsid w:val="009F4BB3"/>
    <w:rsid w:val="009F75A3"/>
    <w:rsid w:val="00A002F0"/>
    <w:rsid w:val="00A00BBE"/>
    <w:rsid w:val="00A035B5"/>
    <w:rsid w:val="00A04712"/>
    <w:rsid w:val="00A06548"/>
    <w:rsid w:val="00A070DD"/>
    <w:rsid w:val="00A0719C"/>
    <w:rsid w:val="00A1022C"/>
    <w:rsid w:val="00A105DF"/>
    <w:rsid w:val="00A109B3"/>
    <w:rsid w:val="00A10A24"/>
    <w:rsid w:val="00A11187"/>
    <w:rsid w:val="00A112AB"/>
    <w:rsid w:val="00A12F38"/>
    <w:rsid w:val="00A13BBA"/>
    <w:rsid w:val="00A13F21"/>
    <w:rsid w:val="00A1499F"/>
    <w:rsid w:val="00A16E98"/>
    <w:rsid w:val="00A16EF2"/>
    <w:rsid w:val="00A20320"/>
    <w:rsid w:val="00A21DD4"/>
    <w:rsid w:val="00A2582C"/>
    <w:rsid w:val="00A26551"/>
    <w:rsid w:val="00A301B5"/>
    <w:rsid w:val="00A301E9"/>
    <w:rsid w:val="00A31E24"/>
    <w:rsid w:val="00A328ED"/>
    <w:rsid w:val="00A32E28"/>
    <w:rsid w:val="00A33C7A"/>
    <w:rsid w:val="00A33E8C"/>
    <w:rsid w:val="00A36345"/>
    <w:rsid w:val="00A372C1"/>
    <w:rsid w:val="00A37670"/>
    <w:rsid w:val="00A379D2"/>
    <w:rsid w:val="00A37FA1"/>
    <w:rsid w:val="00A40041"/>
    <w:rsid w:val="00A40DA4"/>
    <w:rsid w:val="00A4129C"/>
    <w:rsid w:val="00A4141A"/>
    <w:rsid w:val="00A41AE8"/>
    <w:rsid w:val="00A422CC"/>
    <w:rsid w:val="00A42953"/>
    <w:rsid w:val="00A43259"/>
    <w:rsid w:val="00A45B5E"/>
    <w:rsid w:val="00A46A7B"/>
    <w:rsid w:val="00A46C4E"/>
    <w:rsid w:val="00A46EBE"/>
    <w:rsid w:val="00A470C0"/>
    <w:rsid w:val="00A5056F"/>
    <w:rsid w:val="00A51353"/>
    <w:rsid w:val="00A513FC"/>
    <w:rsid w:val="00A514A0"/>
    <w:rsid w:val="00A51558"/>
    <w:rsid w:val="00A51B99"/>
    <w:rsid w:val="00A5408C"/>
    <w:rsid w:val="00A54427"/>
    <w:rsid w:val="00A544FE"/>
    <w:rsid w:val="00A549BE"/>
    <w:rsid w:val="00A549FD"/>
    <w:rsid w:val="00A56E75"/>
    <w:rsid w:val="00A600C5"/>
    <w:rsid w:val="00A6066C"/>
    <w:rsid w:val="00A60D51"/>
    <w:rsid w:val="00A610EC"/>
    <w:rsid w:val="00A62162"/>
    <w:rsid w:val="00A62C3B"/>
    <w:rsid w:val="00A63C00"/>
    <w:rsid w:val="00A65DFB"/>
    <w:rsid w:val="00A70E51"/>
    <w:rsid w:val="00A72917"/>
    <w:rsid w:val="00A73E4B"/>
    <w:rsid w:val="00A75278"/>
    <w:rsid w:val="00A768CC"/>
    <w:rsid w:val="00A77654"/>
    <w:rsid w:val="00A77ED0"/>
    <w:rsid w:val="00A802B4"/>
    <w:rsid w:val="00A8057B"/>
    <w:rsid w:val="00A80BA6"/>
    <w:rsid w:val="00A80E66"/>
    <w:rsid w:val="00A811A2"/>
    <w:rsid w:val="00A84C17"/>
    <w:rsid w:val="00A90986"/>
    <w:rsid w:val="00A923AB"/>
    <w:rsid w:val="00A94BD7"/>
    <w:rsid w:val="00A95F2F"/>
    <w:rsid w:val="00A970B9"/>
    <w:rsid w:val="00AA079E"/>
    <w:rsid w:val="00AA14D3"/>
    <w:rsid w:val="00AA2F69"/>
    <w:rsid w:val="00AA36B6"/>
    <w:rsid w:val="00AA49ED"/>
    <w:rsid w:val="00AA6495"/>
    <w:rsid w:val="00AA6AE1"/>
    <w:rsid w:val="00AA7422"/>
    <w:rsid w:val="00AB15A4"/>
    <w:rsid w:val="00AB18E5"/>
    <w:rsid w:val="00AB20F9"/>
    <w:rsid w:val="00AB40CE"/>
    <w:rsid w:val="00AB4234"/>
    <w:rsid w:val="00AB4641"/>
    <w:rsid w:val="00AB470A"/>
    <w:rsid w:val="00AB51EE"/>
    <w:rsid w:val="00AB703B"/>
    <w:rsid w:val="00AC0911"/>
    <w:rsid w:val="00AC0BC9"/>
    <w:rsid w:val="00AC1003"/>
    <w:rsid w:val="00AC2616"/>
    <w:rsid w:val="00AC3A1C"/>
    <w:rsid w:val="00AD1CAD"/>
    <w:rsid w:val="00AD4200"/>
    <w:rsid w:val="00AD575B"/>
    <w:rsid w:val="00AD59B0"/>
    <w:rsid w:val="00AE395E"/>
    <w:rsid w:val="00AE4EF9"/>
    <w:rsid w:val="00AF049C"/>
    <w:rsid w:val="00AF26E0"/>
    <w:rsid w:val="00AF49A7"/>
    <w:rsid w:val="00AF6DC1"/>
    <w:rsid w:val="00AF71DC"/>
    <w:rsid w:val="00AF7743"/>
    <w:rsid w:val="00B03673"/>
    <w:rsid w:val="00B04EB0"/>
    <w:rsid w:val="00B0560A"/>
    <w:rsid w:val="00B10469"/>
    <w:rsid w:val="00B10FA8"/>
    <w:rsid w:val="00B120CD"/>
    <w:rsid w:val="00B178F1"/>
    <w:rsid w:val="00B20078"/>
    <w:rsid w:val="00B201FF"/>
    <w:rsid w:val="00B207C4"/>
    <w:rsid w:val="00B20CDB"/>
    <w:rsid w:val="00B215B4"/>
    <w:rsid w:val="00B21B9E"/>
    <w:rsid w:val="00B21FFD"/>
    <w:rsid w:val="00B22D7F"/>
    <w:rsid w:val="00B2481E"/>
    <w:rsid w:val="00B2616C"/>
    <w:rsid w:val="00B269F5"/>
    <w:rsid w:val="00B31E27"/>
    <w:rsid w:val="00B31F55"/>
    <w:rsid w:val="00B32CDA"/>
    <w:rsid w:val="00B33DD9"/>
    <w:rsid w:val="00B34EDC"/>
    <w:rsid w:val="00B35E32"/>
    <w:rsid w:val="00B3667C"/>
    <w:rsid w:val="00B407FF"/>
    <w:rsid w:val="00B40806"/>
    <w:rsid w:val="00B4169D"/>
    <w:rsid w:val="00B41AEA"/>
    <w:rsid w:val="00B43276"/>
    <w:rsid w:val="00B43799"/>
    <w:rsid w:val="00B457AD"/>
    <w:rsid w:val="00B50C7A"/>
    <w:rsid w:val="00B5388D"/>
    <w:rsid w:val="00B5471D"/>
    <w:rsid w:val="00B551ED"/>
    <w:rsid w:val="00B554BB"/>
    <w:rsid w:val="00B5646F"/>
    <w:rsid w:val="00B5763E"/>
    <w:rsid w:val="00B60EF7"/>
    <w:rsid w:val="00B62E0B"/>
    <w:rsid w:val="00B65A85"/>
    <w:rsid w:val="00B66377"/>
    <w:rsid w:val="00B67541"/>
    <w:rsid w:val="00B70530"/>
    <w:rsid w:val="00B70E20"/>
    <w:rsid w:val="00B71615"/>
    <w:rsid w:val="00B72410"/>
    <w:rsid w:val="00B748CF"/>
    <w:rsid w:val="00B768C3"/>
    <w:rsid w:val="00B76AEB"/>
    <w:rsid w:val="00B76F13"/>
    <w:rsid w:val="00B84D7F"/>
    <w:rsid w:val="00B85BE9"/>
    <w:rsid w:val="00B874C4"/>
    <w:rsid w:val="00B90425"/>
    <w:rsid w:val="00B9139B"/>
    <w:rsid w:val="00B91463"/>
    <w:rsid w:val="00B92290"/>
    <w:rsid w:val="00B922C3"/>
    <w:rsid w:val="00B92488"/>
    <w:rsid w:val="00B937FC"/>
    <w:rsid w:val="00B94024"/>
    <w:rsid w:val="00B95314"/>
    <w:rsid w:val="00B96E14"/>
    <w:rsid w:val="00BA0102"/>
    <w:rsid w:val="00BA0C67"/>
    <w:rsid w:val="00BA4B26"/>
    <w:rsid w:val="00BA59F7"/>
    <w:rsid w:val="00BB08E1"/>
    <w:rsid w:val="00BB0A37"/>
    <w:rsid w:val="00BB1963"/>
    <w:rsid w:val="00BB222C"/>
    <w:rsid w:val="00BB2E64"/>
    <w:rsid w:val="00BB45D5"/>
    <w:rsid w:val="00BB5111"/>
    <w:rsid w:val="00BB6ED2"/>
    <w:rsid w:val="00BB7EA4"/>
    <w:rsid w:val="00BC1AD6"/>
    <w:rsid w:val="00BC1C7D"/>
    <w:rsid w:val="00BC31D9"/>
    <w:rsid w:val="00BC4E05"/>
    <w:rsid w:val="00BC52B0"/>
    <w:rsid w:val="00BC56DA"/>
    <w:rsid w:val="00BD0114"/>
    <w:rsid w:val="00BD07D6"/>
    <w:rsid w:val="00BD0BBF"/>
    <w:rsid w:val="00BD0BEF"/>
    <w:rsid w:val="00BD196C"/>
    <w:rsid w:val="00BD2127"/>
    <w:rsid w:val="00BD2629"/>
    <w:rsid w:val="00BD2693"/>
    <w:rsid w:val="00BD2A8A"/>
    <w:rsid w:val="00BD49B0"/>
    <w:rsid w:val="00BD4B65"/>
    <w:rsid w:val="00BD6260"/>
    <w:rsid w:val="00BD6CD9"/>
    <w:rsid w:val="00BE0EF6"/>
    <w:rsid w:val="00BE1B17"/>
    <w:rsid w:val="00BE37FA"/>
    <w:rsid w:val="00BE7327"/>
    <w:rsid w:val="00BF2F7B"/>
    <w:rsid w:val="00BF303D"/>
    <w:rsid w:val="00BF4622"/>
    <w:rsid w:val="00BF52B5"/>
    <w:rsid w:val="00BF5928"/>
    <w:rsid w:val="00BF6C65"/>
    <w:rsid w:val="00BF714C"/>
    <w:rsid w:val="00BF71A7"/>
    <w:rsid w:val="00BF72E7"/>
    <w:rsid w:val="00BF75FF"/>
    <w:rsid w:val="00C020E7"/>
    <w:rsid w:val="00C022E9"/>
    <w:rsid w:val="00C03528"/>
    <w:rsid w:val="00C03A9C"/>
    <w:rsid w:val="00C04004"/>
    <w:rsid w:val="00C04B45"/>
    <w:rsid w:val="00C04C2B"/>
    <w:rsid w:val="00C0546E"/>
    <w:rsid w:val="00C05DFA"/>
    <w:rsid w:val="00C06E45"/>
    <w:rsid w:val="00C10F4B"/>
    <w:rsid w:val="00C11697"/>
    <w:rsid w:val="00C13540"/>
    <w:rsid w:val="00C153FE"/>
    <w:rsid w:val="00C15C79"/>
    <w:rsid w:val="00C16475"/>
    <w:rsid w:val="00C16AF3"/>
    <w:rsid w:val="00C17C37"/>
    <w:rsid w:val="00C20FCC"/>
    <w:rsid w:val="00C22C42"/>
    <w:rsid w:val="00C237C3"/>
    <w:rsid w:val="00C26467"/>
    <w:rsid w:val="00C26726"/>
    <w:rsid w:val="00C27B45"/>
    <w:rsid w:val="00C3404B"/>
    <w:rsid w:val="00C35E05"/>
    <w:rsid w:val="00C3682C"/>
    <w:rsid w:val="00C37F9B"/>
    <w:rsid w:val="00C40246"/>
    <w:rsid w:val="00C40E6E"/>
    <w:rsid w:val="00C42B0F"/>
    <w:rsid w:val="00C44340"/>
    <w:rsid w:val="00C46DE4"/>
    <w:rsid w:val="00C47E19"/>
    <w:rsid w:val="00C50851"/>
    <w:rsid w:val="00C51892"/>
    <w:rsid w:val="00C53BFE"/>
    <w:rsid w:val="00C55C07"/>
    <w:rsid w:val="00C578F6"/>
    <w:rsid w:val="00C61D11"/>
    <w:rsid w:val="00C62E35"/>
    <w:rsid w:val="00C66217"/>
    <w:rsid w:val="00C6685C"/>
    <w:rsid w:val="00C67455"/>
    <w:rsid w:val="00C67930"/>
    <w:rsid w:val="00C679A0"/>
    <w:rsid w:val="00C7071B"/>
    <w:rsid w:val="00C719EA"/>
    <w:rsid w:val="00C74C9D"/>
    <w:rsid w:val="00C7516C"/>
    <w:rsid w:val="00C76295"/>
    <w:rsid w:val="00C76ED0"/>
    <w:rsid w:val="00C772D8"/>
    <w:rsid w:val="00C81CC3"/>
    <w:rsid w:val="00C81D9F"/>
    <w:rsid w:val="00C81EAF"/>
    <w:rsid w:val="00C82050"/>
    <w:rsid w:val="00C8219F"/>
    <w:rsid w:val="00C82BF7"/>
    <w:rsid w:val="00C83C47"/>
    <w:rsid w:val="00C844C1"/>
    <w:rsid w:val="00C85A08"/>
    <w:rsid w:val="00C87649"/>
    <w:rsid w:val="00C87C65"/>
    <w:rsid w:val="00C90BF4"/>
    <w:rsid w:val="00C90BFA"/>
    <w:rsid w:val="00C9204E"/>
    <w:rsid w:val="00C93518"/>
    <w:rsid w:val="00C943CC"/>
    <w:rsid w:val="00C96891"/>
    <w:rsid w:val="00C96A02"/>
    <w:rsid w:val="00C96B8D"/>
    <w:rsid w:val="00CA3576"/>
    <w:rsid w:val="00CA450D"/>
    <w:rsid w:val="00CA5BF5"/>
    <w:rsid w:val="00CA6E3F"/>
    <w:rsid w:val="00CA798C"/>
    <w:rsid w:val="00CA7D48"/>
    <w:rsid w:val="00CB199B"/>
    <w:rsid w:val="00CB29A0"/>
    <w:rsid w:val="00CB46C1"/>
    <w:rsid w:val="00CB6205"/>
    <w:rsid w:val="00CB6C52"/>
    <w:rsid w:val="00CB7392"/>
    <w:rsid w:val="00CC0543"/>
    <w:rsid w:val="00CC1795"/>
    <w:rsid w:val="00CC1AB5"/>
    <w:rsid w:val="00CC2160"/>
    <w:rsid w:val="00CC2971"/>
    <w:rsid w:val="00CC46B8"/>
    <w:rsid w:val="00CC574C"/>
    <w:rsid w:val="00CD18AC"/>
    <w:rsid w:val="00CD2DD4"/>
    <w:rsid w:val="00CD6C5F"/>
    <w:rsid w:val="00CD7052"/>
    <w:rsid w:val="00CE33C4"/>
    <w:rsid w:val="00CE3F06"/>
    <w:rsid w:val="00CE4CD5"/>
    <w:rsid w:val="00CE5A55"/>
    <w:rsid w:val="00CE643B"/>
    <w:rsid w:val="00CE7809"/>
    <w:rsid w:val="00CF15E1"/>
    <w:rsid w:val="00CF1823"/>
    <w:rsid w:val="00CF2396"/>
    <w:rsid w:val="00CF2A5E"/>
    <w:rsid w:val="00CF2B8F"/>
    <w:rsid w:val="00CF3D5F"/>
    <w:rsid w:val="00D020F4"/>
    <w:rsid w:val="00D02A6C"/>
    <w:rsid w:val="00D038F4"/>
    <w:rsid w:val="00D04DAD"/>
    <w:rsid w:val="00D05290"/>
    <w:rsid w:val="00D06272"/>
    <w:rsid w:val="00D062E6"/>
    <w:rsid w:val="00D06F6B"/>
    <w:rsid w:val="00D07051"/>
    <w:rsid w:val="00D0718E"/>
    <w:rsid w:val="00D11E05"/>
    <w:rsid w:val="00D1493A"/>
    <w:rsid w:val="00D1512A"/>
    <w:rsid w:val="00D157DC"/>
    <w:rsid w:val="00D161E4"/>
    <w:rsid w:val="00D16986"/>
    <w:rsid w:val="00D173CE"/>
    <w:rsid w:val="00D179EF"/>
    <w:rsid w:val="00D200A5"/>
    <w:rsid w:val="00D20F40"/>
    <w:rsid w:val="00D21D02"/>
    <w:rsid w:val="00D238D2"/>
    <w:rsid w:val="00D23987"/>
    <w:rsid w:val="00D2457E"/>
    <w:rsid w:val="00D248AA"/>
    <w:rsid w:val="00D25DD7"/>
    <w:rsid w:val="00D2774A"/>
    <w:rsid w:val="00D30268"/>
    <w:rsid w:val="00D307B1"/>
    <w:rsid w:val="00D322E2"/>
    <w:rsid w:val="00D32962"/>
    <w:rsid w:val="00D344C4"/>
    <w:rsid w:val="00D35FDE"/>
    <w:rsid w:val="00D36C67"/>
    <w:rsid w:val="00D37AA4"/>
    <w:rsid w:val="00D40120"/>
    <w:rsid w:val="00D45C6C"/>
    <w:rsid w:val="00D468D6"/>
    <w:rsid w:val="00D47E01"/>
    <w:rsid w:val="00D50047"/>
    <w:rsid w:val="00D51E1B"/>
    <w:rsid w:val="00D53A87"/>
    <w:rsid w:val="00D540F7"/>
    <w:rsid w:val="00D55AAC"/>
    <w:rsid w:val="00D564F8"/>
    <w:rsid w:val="00D608D3"/>
    <w:rsid w:val="00D612B9"/>
    <w:rsid w:val="00D63560"/>
    <w:rsid w:val="00D64B26"/>
    <w:rsid w:val="00D66E64"/>
    <w:rsid w:val="00D673F8"/>
    <w:rsid w:val="00D717BD"/>
    <w:rsid w:val="00D71C27"/>
    <w:rsid w:val="00D72FC3"/>
    <w:rsid w:val="00D739AA"/>
    <w:rsid w:val="00D766D6"/>
    <w:rsid w:val="00D76A4A"/>
    <w:rsid w:val="00D80007"/>
    <w:rsid w:val="00D809A8"/>
    <w:rsid w:val="00D82AB1"/>
    <w:rsid w:val="00D83386"/>
    <w:rsid w:val="00D8355D"/>
    <w:rsid w:val="00D84277"/>
    <w:rsid w:val="00D84725"/>
    <w:rsid w:val="00D869F9"/>
    <w:rsid w:val="00D86E81"/>
    <w:rsid w:val="00D87026"/>
    <w:rsid w:val="00D8714A"/>
    <w:rsid w:val="00D8763F"/>
    <w:rsid w:val="00D877BA"/>
    <w:rsid w:val="00D94AB0"/>
    <w:rsid w:val="00D9795A"/>
    <w:rsid w:val="00DA3381"/>
    <w:rsid w:val="00DA5425"/>
    <w:rsid w:val="00DA5D55"/>
    <w:rsid w:val="00DA639C"/>
    <w:rsid w:val="00DB07E2"/>
    <w:rsid w:val="00DB09F5"/>
    <w:rsid w:val="00DB0EDE"/>
    <w:rsid w:val="00DB1553"/>
    <w:rsid w:val="00DB22F2"/>
    <w:rsid w:val="00DB6AFB"/>
    <w:rsid w:val="00DB7808"/>
    <w:rsid w:val="00DC0A25"/>
    <w:rsid w:val="00DC1189"/>
    <w:rsid w:val="00DC28A9"/>
    <w:rsid w:val="00DC2EF0"/>
    <w:rsid w:val="00DC32CF"/>
    <w:rsid w:val="00DC55DA"/>
    <w:rsid w:val="00DC63DD"/>
    <w:rsid w:val="00DC6518"/>
    <w:rsid w:val="00DC6852"/>
    <w:rsid w:val="00DD06C5"/>
    <w:rsid w:val="00DD33DB"/>
    <w:rsid w:val="00DD3575"/>
    <w:rsid w:val="00DD5383"/>
    <w:rsid w:val="00DD5D25"/>
    <w:rsid w:val="00DD721B"/>
    <w:rsid w:val="00DE27CE"/>
    <w:rsid w:val="00DE2D77"/>
    <w:rsid w:val="00DE33F4"/>
    <w:rsid w:val="00DE44F7"/>
    <w:rsid w:val="00DE5C7B"/>
    <w:rsid w:val="00DF1E61"/>
    <w:rsid w:val="00DF2B69"/>
    <w:rsid w:val="00DF3078"/>
    <w:rsid w:val="00DF5B0E"/>
    <w:rsid w:val="00DF685B"/>
    <w:rsid w:val="00DF70B9"/>
    <w:rsid w:val="00E027FB"/>
    <w:rsid w:val="00E04DDC"/>
    <w:rsid w:val="00E05B80"/>
    <w:rsid w:val="00E06452"/>
    <w:rsid w:val="00E1007F"/>
    <w:rsid w:val="00E107D8"/>
    <w:rsid w:val="00E10C96"/>
    <w:rsid w:val="00E11198"/>
    <w:rsid w:val="00E11CA5"/>
    <w:rsid w:val="00E1271C"/>
    <w:rsid w:val="00E13302"/>
    <w:rsid w:val="00E15967"/>
    <w:rsid w:val="00E16FB8"/>
    <w:rsid w:val="00E1733F"/>
    <w:rsid w:val="00E1773D"/>
    <w:rsid w:val="00E17896"/>
    <w:rsid w:val="00E20ED3"/>
    <w:rsid w:val="00E22C1B"/>
    <w:rsid w:val="00E24DE8"/>
    <w:rsid w:val="00E24F1A"/>
    <w:rsid w:val="00E30411"/>
    <w:rsid w:val="00E30726"/>
    <w:rsid w:val="00E31013"/>
    <w:rsid w:val="00E3311D"/>
    <w:rsid w:val="00E33610"/>
    <w:rsid w:val="00E3389A"/>
    <w:rsid w:val="00E341BD"/>
    <w:rsid w:val="00E35023"/>
    <w:rsid w:val="00E400E0"/>
    <w:rsid w:val="00E40395"/>
    <w:rsid w:val="00E434BE"/>
    <w:rsid w:val="00E43E54"/>
    <w:rsid w:val="00E44548"/>
    <w:rsid w:val="00E5200B"/>
    <w:rsid w:val="00E525D4"/>
    <w:rsid w:val="00E52953"/>
    <w:rsid w:val="00E53C38"/>
    <w:rsid w:val="00E5538D"/>
    <w:rsid w:val="00E600CE"/>
    <w:rsid w:val="00E60A53"/>
    <w:rsid w:val="00E612ED"/>
    <w:rsid w:val="00E627A3"/>
    <w:rsid w:val="00E636DD"/>
    <w:rsid w:val="00E63B13"/>
    <w:rsid w:val="00E646A9"/>
    <w:rsid w:val="00E66B44"/>
    <w:rsid w:val="00E67261"/>
    <w:rsid w:val="00E7077E"/>
    <w:rsid w:val="00E71B0E"/>
    <w:rsid w:val="00E74A5D"/>
    <w:rsid w:val="00E765B9"/>
    <w:rsid w:val="00E76AC1"/>
    <w:rsid w:val="00E77394"/>
    <w:rsid w:val="00E77A83"/>
    <w:rsid w:val="00E802D8"/>
    <w:rsid w:val="00E80BFF"/>
    <w:rsid w:val="00E8327D"/>
    <w:rsid w:val="00E84900"/>
    <w:rsid w:val="00E8540C"/>
    <w:rsid w:val="00E85571"/>
    <w:rsid w:val="00E86DBD"/>
    <w:rsid w:val="00E87394"/>
    <w:rsid w:val="00E875FE"/>
    <w:rsid w:val="00E91C46"/>
    <w:rsid w:val="00E93890"/>
    <w:rsid w:val="00E939CB"/>
    <w:rsid w:val="00E9448C"/>
    <w:rsid w:val="00E94BD7"/>
    <w:rsid w:val="00E95169"/>
    <w:rsid w:val="00E9632B"/>
    <w:rsid w:val="00EA24C9"/>
    <w:rsid w:val="00EA2BF2"/>
    <w:rsid w:val="00EA4325"/>
    <w:rsid w:val="00EA4873"/>
    <w:rsid w:val="00EA4D6E"/>
    <w:rsid w:val="00EA62F6"/>
    <w:rsid w:val="00EA7079"/>
    <w:rsid w:val="00EB10AC"/>
    <w:rsid w:val="00EB123D"/>
    <w:rsid w:val="00EB19DD"/>
    <w:rsid w:val="00EB35CD"/>
    <w:rsid w:val="00EB4986"/>
    <w:rsid w:val="00EB559C"/>
    <w:rsid w:val="00EB621D"/>
    <w:rsid w:val="00EB7E42"/>
    <w:rsid w:val="00EB7FC0"/>
    <w:rsid w:val="00EC0073"/>
    <w:rsid w:val="00EC312E"/>
    <w:rsid w:val="00EC3398"/>
    <w:rsid w:val="00EC4151"/>
    <w:rsid w:val="00EC459B"/>
    <w:rsid w:val="00EC55C0"/>
    <w:rsid w:val="00EC5812"/>
    <w:rsid w:val="00EC6057"/>
    <w:rsid w:val="00EC65B0"/>
    <w:rsid w:val="00EC7361"/>
    <w:rsid w:val="00EC7423"/>
    <w:rsid w:val="00ED0B2E"/>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C2"/>
    <w:rsid w:val="00F0103D"/>
    <w:rsid w:val="00F0105F"/>
    <w:rsid w:val="00F01504"/>
    <w:rsid w:val="00F016DA"/>
    <w:rsid w:val="00F022CF"/>
    <w:rsid w:val="00F03142"/>
    <w:rsid w:val="00F03280"/>
    <w:rsid w:val="00F0520A"/>
    <w:rsid w:val="00F1232F"/>
    <w:rsid w:val="00F1328F"/>
    <w:rsid w:val="00F13F8F"/>
    <w:rsid w:val="00F149B4"/>
    <w:rsid w:val="00F14D4E"/>
    <w:rsid w:val="00F15938"/>
    <w:rsid w:val="00F168A7"/>
    <w:rsid w:val="00F16DA5"/>
    <w:rsid w:val="00F224BD"/>
    <w:rsid w:val="00F238A3"/>
    <w:rsid w:val="00F24B7F"/>
    <w:rsid w:val="00F24BD2"/>
    <w:rsid w:val="00F24F51"/>
    <w:rsid w:val="00F2529B"/>
    <w:rsid w:val="00F25457"/>
    <w:rsid w:val="00F26CEE"/>
    <w:rsid w:val="00F3158E"/>
    <w:rsid w:val="00F34966"/>
    <w:rsid w:val="00F3548E"/>
    <w:rsid w:val="00F36E76"/>
    <w:rsid w:val="00F379C2"/>
    <w:rsid w:val="00F41C77"/>
    <w:rsid w:val="00F42409"/>
    <w:rsid w:val="00F42BF0"/>
    <w:rsid w:val="00F441D8"/>
    <w:rsid w:val="00F44AED"/>
    <w:rsid w:val="00F44CF0"/>
    <w:rsid w:val="00F44CFA"/>
    <w:rsid w:val="00F44F8E"/>
    <w:rsid w:val="00F46910"/>
    <w:rsid w:val="00F47844"/>
    <w:rsid w:val="00F526EC"/>
    <w:rsid w:val="00F54AC2"/>
    <w:rsid w:val="00F5513A"/>
    <w:rsid w:val="00F55E87"/>
    <w:rsid w:val="00F575A3"/>
    <w:rsid w:val="00F60704"/>
    <w:rsid w:val="00F610CC"/>
    <w:rsid w:val="00F64C83"/>
    <w:rsid w:val="00F6586D"/>
    <w:rsid w:val="00F66196"/>
    <w:rsid w:val="00F676A9"/>
    <w:rsid w:val="00F70012"/>
    <w:rsid w:val="00F7017A"/>
    <w:rsid w:val="00F71A8D"/>
    <w:rsid w:val="00F74196"/>
    <w:rsid w:val="00F74824"/>
    <w:rsid w:val="00F75239"/>
    <w:rsid w:val="00F7769D"/>
    <w:rsid w:val="00F8131C"/>
    <w:rsid w:val="00F8200C"/>
    <w:rsid w:val="00F820E7"/>
    <w:rsid w:val="00F82875"/>
    <w:rsid w:val="00F865D4"/>
    <w:rsid w:val="00F865D7"/>
    <w:rsid w:val="00F86711"/>
    <w:rsid w:val="00F873F1"/>
    <w:rsid w:val="00F87F1C"/>
    <w:rsid w:val="00F90F3F"/>
    <w:rsid w:val="00F91685"/>
    <w:rsid w:val="00F923F2"/>
    <w:rsid w:val="00F929DA"/>
    <w:rsid w:val="00F939FF"/>
    <w:rsid w:val="00F93A06"/>
    <w:rsid w:val="00F93D15"/>
    <w:rsid w:val="00F9421A"/>
    <w:rsid w:val="00F9530B"/>
    <w:rsid w:val="00F953F9"/>
    <w:rsid w:val="00F9612A"/>
    <w:rsid w:val="00F971CE"/>
    <w:rsid w:val="00F97383"/>
    <w:rsid w:val="00FA0AC2"/>
    <w:rsid w:val="00FA3351"/>
    <w:rsid w:val="00FA356E"/>
    <w:rsid w:val="00FA4806"/>
    <w:rsid w:val="00FA4CEF"/>
    <w:rsid w:val="00FA5003"/>
    <w:rsid w:val="00FA5FBA"/>
    <w:rsid w:val="00FA7164"/>
    <w:rsid w:val="00FB2BD4"/>
    <w:rsid w:val="00FB41B3"/>
    <w:rsid w:val="00FB5515"/>
    <w:rsid w:val="00FB7A4E"/>
    <w:rsid w:val="00FC0198"/>
    <w:rsid w:val="00FC0265"/>
    <w:rsid w:val="00FC0538"/>
    <w:rsid w:val="00FC44B8"/>
    <w:rsid w:val="00FC5C06"/>
    <w:rsid w:val="00FC639F"/>
    <w:rsid w:val="00FC666D"/>
    <w:rsid w:val="00FD09A5"/>
    <w:rsid w:val="00FD1F1A"/>
    <w:rsid w:val="00FD36EA"/>
    <w:rsid w:val="00FD6148"/>
    <w:rsid w:val="00FD7F1A"/>
    <w:rsid w:val="00FE2C54"/>
    <w:rsid w:val="00FE3336"/>
    <w:rsid w:val="00FE4230"/>
    <w:rsid w:val="00FE4CE8"/>
    <w:rsid w:val="00FE6068"/>
    <w:rsid w:val="00FE7C20"/>
    <w:rsid w:val="00FF1771"/>
    <w:rsid w:val="00FF252F"/>
    <w:rsid w:val="00FF3BB8"/>
    <w:rsid w:val="00FF4053"/>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AE8"/>
    <w:rPr>
      <w:rFonts w:ascii="Times New Roman" w:hAnsi="Times New Roman"/>
    </w:rPr>
  </w:style>
  <w:style w:type="paragraph" w:styleId="Heading1">
    <w:name w:val="heading 1"/>
    <w:basedOn w:val="Normal"/>
    <w:next w:val="Normal"/>
    <w:link w:val="Heading1Char"/>
    <w:uiPriority w:val="9"/>
    <w:qFormat/>
    <w:rsid w:val="00C20FCC"/>
    <w:pPr>
      <w:keepNext/>
      <w:keepLines/>
      <w:pageBreakBefore/>
      <w:numPr>
        <w:numId w:val="1"/>
      </w:numPr>
      <w:spacing w:before="240" w:after="0"/>
      <w:ind w:left="431" w:hanging="43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4C2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4C2B"/>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4C2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FC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C04C2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4C2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04C2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6D91"/>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3621A8"/>
    <w:pPr>
      <w:keepNext/>
      <w:keepLines/>
      <w:spacing w:before="16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3621A8"/>
    <w:rPr>
      <w:rFonts w:ascii="Times New Roman" w:hAnsi="Times New Roman" w:cs="Times New Roman"/>
    </w:rPr>
  </w:style>
  <w:style w:type="paragraph" w:styleId="NormalWeb">
    <w:name w:val="Normal (Web)"/>
    <w:basedOn w:val="Normal"/>
    <w:uiPriority w:val="99"/>
    <w:unhideWhenUsed/>
    <w:rsid w:val="00F1232F"/>
    <w:pPr>
      <w:spacing w:before="100" w:beforeAutospacing="1" w:after="100" w:afterAutospacing="1" w:line="240" w:lineRule="auto"/>
    </w:pPr>
    <w:rPr>
      <w:rFonts w:eastAsiaTheme="minorEastAsia" w:cs="Times New Roman"/>
      <w:lang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9475106">
      <w:bodyDiv w:val="1"/>
      <w:marLeft w:val="0"/>
      <w:marRight w:val="0"/>
      <w:marTop w:val="0"/>
      <w:marBottom w:val="0"/>
      <w:divBdr>
        <w:top w:val="none" w:sz="0" w:space="0" w:color="auto"/>
        <w:left w:val="none" w:sz="0" w:space="0" w:color="auto"/>
        <w:bottom w:val="none" w:sz="0" w:space="0" w:color="auto"/>
        <w:right w:val="none" w:sz="0" w:space="0" w:color="auto"/>
      </w:divBdr>
      <w:divsChild>
        <w:div w:id="84041446">
          <w:marLeft w:val="0"/>
          <w:marRight w:val="0"/>
          <w:marTop w:val="0"/>
          <w:marBottom w:val="0"/>
          <w:divBdr>
            <w:top w:val="none" w:sz="0" w:space="0" w:color="auto"/>
            <w:left w:val="none" w:sz="0" w:space="0" w:color="auto"/>
            <w:bottom w:val="none" w:sz="0" w:space="0" w:color="auto"/>
            <w:right w:val="none" w:sz="0" w:space="0" w:color="auto"/>
          </w:divBdr>
        </w:div>
      </w:divsChild>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099816">
      <w:bodyDiv w:val="1"/>
      <w:marLeft w:val="0"/>
      <w:marRight w:val="0"/>
      <w:marTop w:val="0"/>
      <w:marBottom w:val="0"/>
      <w:divBdr>
        <w:top w:val="none" w:sz="0" w:space="0" w:color="auto"/>
        <w:left w:val="none" w:sz="0" w:space="0" w:color="auto"/>
        <w:bottom w:val="none" w:sz="0" w:space="0" w:color="auto"/>
        <w:right w:val="none" w:sz="0" w:space="0" w:color="auto"/>
      </w:divBdr>
      <w:divsChild>
        <w:div w:id="1370181223">
          <w:marLeft w:val="0"/>
          <w:marRight w:val="0"/>
          <w:marTop w:val="0"/>
          <w:marBottom w:val="0"/>
          <w:divBdr>
            <w:top w:val="none" w:sz="0" w:space="0" w:color="auto"/>
            <w:left w:val="none" w:sz="0" w:space="0" w:color="auto"/>
            <w:bottom w:val="none" w:sz="0" w:space="0" w:color="auto"/>
            <w:right w:val="none" w:sz="0" w:space="0" w:color="auto"/>
          </w:divBdr>
        </w:div>
      </w:divsChild>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glossaryDocument" Target="glossary/document.xml"/><Relationship Id="rId21" Type="http://schemas.openxmlformats.org/officeDocument/2006/relationships/image" Target="media/image11.png"/><Relationship Id="rId34" Type="http://schemas.openxmlformats.org/officeDocument/2006/relationships/hyperlink" Target="http://localhost:8000/locations/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localhost:8000/location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zsolt821201/identity-ml-fyp-p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0.emf"/><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identity-django/identity/templates/user-accounts/edit-user-profile.ht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localhost:8000" TargetMode="External"/><Relationship Id="rId35" Type="http://schemas.openxmlformats.org/officeDocument/2006/relationships/hyperlink" Target="http://localhost:8000/edit-user-profil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422C3F"/>
    <w:rsid w:val="00423096"/>
    <w:rsid w:val="004B5A25"/>
    <w:rsid w:val="004D0C95"/>
    <w:rsid w:val="00540CDB"/>
    <w:rsid w:val="00544AD3"/>
    <w:rsid w:val="005B3747"/>
    <w:rsid w:val="00671C36"/>
    <w:rsid w:val="00734C15"/>
    <w:rsid w:val="00736974"/>
    <w:rsid w:val="00914C6C"/>
    <w:rsid w:val="00951183"/>
    <w:rsid w:val="00964FC2"/>
    <w:rsid w:val="00A51F79"/>
    <w:rsid w:val="00AB2A9B"/>
    <w:rsid w:val="00B41201"/>
    <w:rsid w:val="00C55351"/>
    <w:rsid w:val="00D804D7"/>
    <w:rsid w:val="00DA64F6"/>
    <w:rsid w:val="00E518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2</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8</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9</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3</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2</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4</b:RefOrder>
  </b:Source>
  <b:Source>
    <b:Tag>Wha221</b:Tag>
    <b:SourceType>InternetSite</b:SourceType>
    <b:Guid>{BFE769D8-B45C-4480-9FBC-C008FC69CCF3}</b:Guid>
    <b:Author>
      <b:Author>
        <b:NameList>
          <b:Person>
            <b:Last>Vision?</b:Last>
            <b:First>What</b:First>
            <b:Middle>is Google Cloud</b:Middle>
          </b:Person>
        </b:NameList>
      </b:Author>
    </b:Author>
    <b:Title>www.resourcespace.com</b:Title>
    <b:YearAccessed>2022</b:YearAccessed>
    <b:MonthAccessed>10</b:MonthAccessed>
    <b:DayAccessed>25</b:DayAccessed>
    <b:URL>https://www.resourcespace.com/blog/what-is-google-vision</b:URL>
    <b:RefOrder>3</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1</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7</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0</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1</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5</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4</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5</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6</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0</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1DCCB5E-D7F5-4275-81FC-9FDDFF3AEABA}">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4.xml><?xml version="1.0" encoding="utf-8"?>
<ds:datastoreItem xmlns:ds="http://schemas.openxmlformats.org/officeDocument/2006/customXml" ds:itemID="{3E744E35-81FE-4784-9753-09F48E8E4511}">
  <ds:schemaRefs>
    <ds:schemaRef ds:uri="http://purl.org/dc/terms/"/>
    <ds:schemaRef ds:uri="http://purl.org/dc/dcmitype/"/>
    <ds:schemaRef ds:uri="http://www.w3.org/XML/1998/namespace"/>
    <ds:schemaRef ds:uri="http://schemas.openxmlformats.org/package/2006/metadata/core-properties"/>
    <ds:schemaRef ds:uri="http://schemas.microsoft.com/office/2006/documentManagement/types"/>
    <ds:schemaRef ds:uri="9b5ea52e-df64-426a-98c7-e5e545cd8b47"/>
    <ds:schemaRef ds:uri="http://schemas.microsoft.com/office/2006/metadata/properties"/>
    <ds:schemaRef ds:uri="http://schemas.microsoft.com/office/infopath/2007/PartnerControls"/>
    <ds:schemaRef ds:uri="606e43b9-5a92-440d-8c28-abd8f5db2e1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1686</TotalTime>
  <Pages>69</Pages>
  <Words>14306</Words>
  <Characters>81545</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0</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K00253221: Zsolt Toth</cp:lastModifiedBy>
  <cp:revision>1914</cp:revision>
  <dcterms:created xsi:type="dcterms:W3CDTF">2022-10-12T14:55:00Z</dcterms:created>
  <dcterms:modified xsi:type="dcterms:W3CDTF">2023-04-0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